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C5CE5" w14:textId="508F6EF8" w:rsidR="00A96C98" w:rsidRPr="002C058E" w:rsidRDefault="00A96C98" w:rsidP="007A65E9">
      <w:pPr>
        <w:spacing w:after="0" w:line="240" w:lineRule="auto"/>
        <w:jc w:val="center"/>
        <w:rPr>
          <w:rFonts w:ascii="Times New Roman" w:hAnsi="Times New Roman" w:cs="Times New Roman"/>
          <w:b/>
          <w:sz w:val="24"/>
          <w:szCs w:val="24"/>
        </w:rPr>
      </w:pPr>
      <w:r w:rsidRPr="002C058E">
        <w:rPr>
          <w:rFonts w:ascii="Times New Roman" w:hAnsi="Times New Roman" w:cs="Times New Roman"/>
          <w:b/>
          <w:sz w:val="24"/>
          <w:szCs w:val="24"/>
        </w:rPr>
        <w:t xml:space="preserve">Republic of </w:t>
      </w:r>
      <w:r w:rsidR="0081486E" w:rsidRPr="002C058E">
        <w:rPr>
          <w:rFonts w:ascii="Times New Roman" w:hAnsi="Times New Roman" w:cs="Times New Roman"/>
          <w:b/>
          <w:sz w:val="24"/>
          <w:szCs w:val="24"/>
        </w:rPr>
        <w:t>Türkiye</w:t>
      </w:r>
    </w:p>
    <w:p w14:paraId="51B083C7" w14:textId="10A39EB6" w:rsidR="00A96C98" w:rsidRPr="002C058E" w:rsidRDefault="00A96C98" w:rsidP="007A65E9">
      <w:pPr>
        <w:spacing w:after="0" w:line="240" w:lineRule="auto"/>
        <w:jc w:val="center"/>
        <w:rPr>
          <w:rFonts w:ascii="Times New Roman" w:hAnsi="Times New Roman" w:cs="Times New Roman"/>
          <w:b/>
          <w:sz w:val="24"/>
          <w:szCs w:val="24"/>
        </w:rPr>
      </w:pPr>
      <w:r w:rsidRPr="002C058E">
        <w:rPr>
          <w:rFonts w:ascii="Times New Roman" w:hAnsi="Times New Roman" w:cs="Times New Roman"/>
          <w:b/>
          <w:sz w:val="24"/>
          <w:szCs w:val="24"/>
        </w:rPr>
        <w:t>Ministry of Transport and Infrastructure</w:t>
      </w:r>
    </w:p>
    <w:p w14:paraId="7639D7C7" w14:textId="6B3550D0" w:rsidR="007A65E9" w:rsidRPr="002C058E" w:rsidRDefault="00A96C98" w:rsidP="007A65E9">
      <w:pPr>
        <w:spacing w:after="0" w:line="240" w:lineRule="auto"/>
        <w:jc w:val="center"/>
        <w:rPr>
          <w:rFonts w:ascii="Times New Roman" w:hAnsi="Times New Roman" w:cs="Times New Roman"/>
          <w:b/>
          <w:sz w:val="24"/>
          <w:szCs w:val="24"/>
        </w:rPr>
      </w:pPr>
      <w:r w:rsidRPr="002C058E">
        <w:rPr>
          <w:rFonts w:ascii="Times New Roman" w:hAnsi="Times New Roman" w:cs="Times New Roman"/>
          <w:b/>
          <w:sz w:val="24"/>
          <w:szCs w:val="24"/>
        </w:rPr>
        <w:br/>
      </w:r>
      <w:r w:rsidR="00B852CF" w:rsidRPr="002C058E">
        <w:rPr>
          <w:rFonts w:ascii="Times New Roman" w:hAnsi="Times New Roman" w:cs="Times New Roman"/>
          <w:b/>
          <w:sz w:val="24"/>
          <w:szCs w:val="24"/>
        </w:rPr>
        <w:t>Eastern Türkiye Middle Corridor Railway Development Project (ETMIC)</w:t>
      </w:r>
    </w:p>
    <w:p w14:paraId="776A3AF0" w14:textId="77777777" w:rsidR="00B852CF" w:rsidRPr="002C058E" w:rsidRDefault="00B852CF" w:rsidP="007A65E9">
      <w:pPr>
        <w:spacing w:after="0" w:line="240" w:lineRule="auto"/>
        <w:jc w:val="center"/>
        <w:rPr>
          <w:rFonts w:ascii="Times New Roman" w:hAnsi="Times New Roman" w:cs="Times New Roman"/>
          <w:b/>
          <w:sz w:val="32"/>
          <w:szCs w:val="24"/>
        </w:rPr>
      </w:pPr>
    </w:p>
    <w:p w14:paraId="2417DE83" w14:textId="77777777" w:rsidR="007A65E9" w:rsidRPr="002C058E" w:rsidRDefault="007A65E9" w:rsidP="007A65E9">
      <w:pPr>
        <w:spacing w:after="0" w:line="240" w:lineRule="auto"/>
        <w:jc w:val="center"/>
        <w:rPr>
          <w:rFonts w:ascii="Times New Roman" w:hAnsi="Times New Roman" w:cs="Times New Roman"/>
          <w:b/>
          <w:sz w:val="32"/>
          <w:szCs w:val="24"/>
        </w:rPr>
      </w:pPr>
      <w:r w:rsidRPr="002C058E">
        <w:rPr>
          <w:rFonts w:ascii="Times New Roman" w:hAnsi="Times New Roman" w:cs="Times New Roman"/>
          <w:b/>
          <w:sz w:val="36"/>
          <w:szCs w:val="28"/>
        </w:rPr>
        <w:t>TERMS OF REFERENCE</w:t>
      </w:r>
    </w:p>
    <w:p w14:paraId="42C00CC0" w14:textId="77777777" w:rsidR="007A65E9" w:rsidRPr="002C058E" w:rsidRDefault="007A65E9" w:rsidP="007A65E9">
      <w:pPr>
        <w:spacing w:after="0" w:line="240" w:lineRule="auto"/>
        <w:jc w:val="center"/>
        <w:rPr>
          <w:rFonts w:ascii="Times New Roman" w:hAnsi="Times New Roman" w:cs="Times New Roman"/>
          <w:b/>
          <w:sz w:val="24"/>
          <w:szCs w:val="24"/>
        </w:rPr>
      </w:pPr>
    </w:p>
    <w:p w14:paraId="4A84D86B" w14:textId="52C5A0CD" w:rsidR="00144862" w:rsidRDefault="00B852CF" w:rsidP="00B852CF">
      <w:pPr>
        <w:spacing w:after="0" w:line="240" w:lineRule="auto"/>
        <w:jc w:val="center"/>
        <w:rPr>
          <w:rFonts w:ascii="Times New Roman" w:hAnsi="Times New Roman" w:cs="Times New Roman"/>
          <w:b/>
          <w:sz w:val="24"/>
          <w:szCs w:val="24"/>
        </w:rPr>
      </w:pPr>
      <w:r w:rsidRPr="002C058E">
        <w:rPr>
          <w:rFonts w:ascii="Times New Roman" w:hAnsi="Times New Roman" w:cs="Times New Roman"/>
          <w:b/>
          <w:sz w:val="24"/>
          <w:szCs w:val="24"/>
        </w:rPr>
        <w:t>Project Implementation Support Services for The General Directorate of Infrastructure Investments’ Project Implementation Unit</w:t>
      </w:r>
    </w:p>
    <w:p w14:paraId="3C32514A" w14:textId="77777777" w:rsidR="003619DE" w:rsidRPr="002C058E" w:rsidRDefault="003619DE" w:rsidP="00B852CF">
      <w:pPr>
        <w:spacing w:after="0" w:line="240" w:lineRule="auto"/>
        <w:jc w:val="center"/>
        <w:rPr>
          <w:rFonts w:ascii="Times New Roman" w:hAnsi="Times New Roman" w:cs="Times New Roman"/>
          <w:b/>
          <w:sz w:val="24"/>
          <w:szCs w:val="24"/>
        </w:rPr>
      </w:pPr>
    </w:p>
    <w:p w14:paraId="2F04F634" w14:textId="443438F7" w:rsidR="0025420E" w:rsidRPr="002C058E" w:rsidRDefault="00144862" w:rsidP="000E0FCC">
      <w:pPr>
        <w:pStyle w:val="FirstLevel"/>
      </w:pPr>
      <w:r w:rsidRPr="002C058E">
        <w:t>Introduction and Background</w:t>
      </w:r>
    </w:p>
    <w:p w14:paraId="7744356E" w14:textId="0195D692" w:rsidR="000E0FCC" w:rsidRPr="002C058E" w:rsidRDefault="000E0FCC" w:rsidP="000E0FCC">
      <w:pPr>
        <w:shd w:val="clear" w:color="auto" w:fill="FFFFFF" w:themeFill="background1"/>
        <w:spacing w:before="120" w:after="120" w:line="240" w:lineRule="auto"/>
        <w:jc w:val="both"/>
        <w:rPr>
          <w:rFonts w:ascii="Times New Roman" w:eastAsia="Times New Roman" w:hAnsi="Times New Roman" w:cs="Times New Roman"/>
          <w:sz w:val="24"/>
          <w:szCs w:val="24"/>
        </w:rPr>
      </w:pPr>
      <w:r w:rsidRPr="002C058E">
        <w:rPr>
          <w:rFonts w:ascii="Times New Roman" w:eastAsia="Times New Roman" w:hAnsi="Times New Roman" w:cs="Times New Roman"/>
          <w:sz w:val="24"/>
          <w:szCs w:val="24"/>
        </w:rPr>
        <w:t xml:space="preserve">The </w:t>
      </w:r>
      <w:r w:rsidR="00B813AB" w:rsidRPr="00B813AB">
        <w:rPr>
          <w:rFonts w:ascii="Times New Roman" w:eastAsia="Times New Roman" w:hAnsi="Times New Roman" w:cs="Times New Roman"/>
          <w:sz w:val="24"/>
          <w:szCs w:val="24"/>
        </w:rPr>
        <w:t>Eastern Türkiye Middle Corridor Railway Development Project (</w:t>
      </w:r>
      <w:r w:rsidR="008040A4">
        <w:rPr>
          <w:rFonts w:ascii="Times New Roman" w:eastAsia="Times New Roman" w:hAnsi="Times New Roman" w:cs="Times New Roman"/>
          <w:sz w:val="24"/>
          <w:szCs w:val="24"/>
        </w:rPr>
        <w:t>“</w:t>
      </w:r>
      <w:r w:rsidR="00B813AB" w:rsidRPr="00B813AB">
        <w:rPr>
          <w:rFonts w:ascii="Times New Roman" w:eastAsia="Times New Roman" w:hAnsi="Times New Roman" w:cs="Times New Roman"/>
          <w:sz w:val="24"/>
          <w:szCs w:val="24"/>
        </w:rPr>
        <w:t>ETMIC</w:t>
      </w:r>
      <w:r w:rsidR="008040A4">
        <w:rPr>
          <w:rFonts w:ascii="Times New Roman" w:eastAsia="Times New Roman" w:hAnsi="Times New Roman" w:cs="Times New Roman"/>
          <w:sz w:val="24"/>
          <w:szCs w:val="24"/>
        </w:rPr>
        <w:t>” or “the Project”</w:t>
      </w:r>
      <w:r w:rsidR="00B813AB" w:rsidRPr="00B813AB">
        <w:rPr>
          <w:rFonts w:ascii="Times New Roman" w:eastAsia="Times New Roman" w:hAnsi="Times New Roman" w:cs="Times New Roman"/>
          <w:sz w:val="24"/>
          <w:szCs w:val="24"/>
        </w:rPr>
        <w:t>)</w:t>
      </w:r>
      <w:r w:rsidR="00B813AB">
        <w:rPr>
          <w:rFonts w:ascii="Times New Roman" w:eastAsia="Times New Roman" w:hAnsi="Times New Roman" w:cs="Times New Roman"/>
          <w:sz w:val="24"/>
          <w:szCs w:val="24"/>
        </w:rPr>
        <w:t xml:space="preserve"> </w:t>
      </w:r>
      <w:r w:rsidRPr="002C058E">
        <w:rPr>
          <w:rFonts w:ascii="Times New Roman" w:eastAsia="Times New Roman" w:hAnsi="Times New Roman" w:cs="Times New Roman"/>
          <w:sz w:val="24"/>
          <w:szCs w:val="24"/>
        </w:rPr>
        <w:t>is located at the eastern end of Türkiye’s railway network, where a manual traffic control system is currently in operation</w:t>
      </w:r>
      <w:r w:rsidR="003619DE">
        <w:rPr>
          <w:rFonts w:ascii="Times New Roman" w:eastAsia="Times New Roman" w:hAnsi="Times New Roman" w:cs="Times New Roman"/>
          <w:sz w:val="24"/>
          <w:szCs w:val="24"/>
        </w:rPr>
        <w:t xml:space="preserve"> along the 660-km railway line between </w:t>
      </w:r>
      <w:proofErr w:type="spellStart"/>
      <w:r w:rsidR="003619DE" w:rsidRPr="002C058E">
        <w:rPr>
          <w:rFonts w:ascii="Times New Roman" w:eastAsia="Times New Roman" w:hAnsi="Times New Roman" w:cs="Times New Roman"/>
          <w:sz w:val="24"/>
          <w:szCs w:val="24"/>
        </w:rPr>
        <w:t>Divriği</w:t>
      </w:r>
      <w:proofErr w:type="spellEnd"/>
      <w:r w:rsidR="003619DE">
        <w:rPr>
          <w:rFonts w:ascii="Times New Roman" w:eastAsia="Times New Roman" w:hAnsi="Times New Roman" w:cs="Times New Roman"/>
          <w:sz w:val="24"/>
          <w:szCs w:val="24"/>
        </w:rPr>
        <w:t xml:space="preserve"> (Sivas Province) and the Türkiye-Georgia border</w:t>
      </w:r>
      <w:r w:rsidRPr="002C058E">
        <w:rPr>
          <w:rFonts w:ascii="Times New Roman" w:eastAsia="Times New Roman" w:hAnsi="Times New Roman" w:cs="Times New Roman"/>
          <w:sz w:val="24"/>
          <w:szCs w:val="24"/>
        </w:rPr>
        <w:t xml:space="preserve">. This system relies on line dispatchers, paper-based train orders, and telephone communication known as Central Administration by Telephone. This obsolete setup hampers the corridor's passenger and freight-carrying capacity, leading to increased delays, compromised safety, and unnecessary infrastructure maintenance and service costs. Furthermore, this railway section predates the establishment of the Republic of Türkiye and remains predominantly non-electrified, constrained in terms of train speeds and station lengths, </w:t>
      </w:r>
      <w:r w:rsidR="003619DE">
        <w:rPr>
          <w:rFonts w:ascii="Times New Roman" w:eastAsia="Times New Roman" w:hAnsi="Times New Roman" w:cs="Times New Roman"/>
          <w:sz w:val="24"/>
          <w:szCs w:val="24"/>
        </w:rPr>
        <w:t>and in need of</w:t>
      </w:r>
      <w:r w:rsidR="003619DE" w:rsidRPr="002C058E">
        <w:rPr>
          <w:rFonts w:ascii="Times New Roman" w:eastAsia="Times New Roman" w:hAnsi="Times New Roman" w:cs="Times New Roman"/>
          <w:sz w:val="24"/>
          <w:szCs w:val="24"/>
        </w:rPr>
        <w:t xml:space="preserve"> </w:t>
      </w:r>
      <w:r w:rsidRPr="002C058E">
        <w:rPr>
          <w:rFonts w:ascii="Times New Roman" w:eastAsia="Times New Roman" w:hAnsi="Times New Roman" w:cs="Times New Roman"/>
          <w:sz w:val="24"/>
          <w:szCs w:val="24"/>
        </w:rPr>
        <w:t xml:space="preserve">urgent rehabilitation. To address these issues, the Project aims to modernize and upgrade the railway </w:t>
      </w:r>
      <w:r w:rsidR="003619DE">
        <w:rPr>
          <w:rFonts w:ascii="Times New Roman" w:eastAsia="Times New Roman" w:hAnsi="Times New Roman" w:cs="Times New Roman"/>
          <w:sz w:val="24"/>
          <w:szCs w:val="24"/>
        </w:rPr>
        <w:t>line</w:t>
      </w:r>
      <w:r w:rsidRPr="002C058E">
        <w:rPr>
          <w:rFonts w:ascii="Times New Roman" w:eastAsia="Times New Roman" w:hAnsi="Times New Roman" w:cs="Times New Roman"/>
          <w:sz w:val="24"/>
          <w:szCs w:val="24"/>
        </w:rPr>
        <w:t>, fostering enhanced efficiency, safety, and connectivity for the region</w:t>
      </w:r>
      <w:r w:rsidR="003619DE">
        <w:rPr>
          <w:rFonts w:ascii="Times New Roman" w:eastAsia="Times New Roman" w:hAnsi="Times New Roman" w:cs="Times New Roman"/>
          <w:sz w:val="24"/>
          <w:szCs w:val="24"/>
        </w:rPr>
        <w:t xml:space="preserve"> that hosts it</w:t>
      </w:r>
      <w:r w:rsidRPr="002C058E">
        <w:rPr>
          <w:rFonts w:ascii="Times New Roman" w:eastAsia="Times New Roman" w:hAnsi="Times New Roman" w:cs="Times New Roman"/>
          <w:sz w:val="24"/>
          <w:szCs w:val="24"/>
        </w:rPr>
        <w:t>.</w:t>
      </w:r>
      <w:r w:rsidR="003619DE">
        <w:rPr>
          <w:rFonts w:ascii="Times New Roman" w:eastAsia="Times New Roman" w:hAnsi="Times New Roman" w:cs="Times New Roman"/>
          <w:sz w:val="24"/>
          <w:szCs w:val="24"/>
        </w:rPr>
        <w:t xml:space="preserve"> As the target line is also an integral component of the Middle Corridor linking Asia and Europe by rail, the Project also aims to enhance Türkiye’s intercontinental connectivity and improve the Middle Corridor’s logistics performance, thus helping to realize its cargo capture potential. </w:t>
      </w:r>
      <w:r w:rsidRPr="002C058E">
        <w:rPr>
          <w:rFonts w:ascii="Times New Roman" w:eastAsia="Times New Roman" w:hAnsi="Times New Roman" w:cs="Times New Roman"/>
          <w:sz w:val="24"/>
          <w:szCs w:val="24"/>
        </w:rPr>
        <w:t xml:space="preserve"> </w:t>
      </w:r>
      <w:r w:rsidR="003619DE">
        <w:rPr>
          <w:rFonts w:ascii="Times New Roman" w:eastAsia="Times New Roman" w:hAnsi="Times New Roman" w:cs="Times New Roman"/>
          <w:sz w:val="24"/>
          <w:szCs w:val="24"/>
        </w:rPr>
        <w:t>In short, ETMIC’s</w:t>
      </w:r>
      <w:r w:rsidR="003619DE" w:rsidRPr="002C058E">
        <w:rPr>
          <w:rFonts w:ascii="Times New Roman" w:eastAsia="Times New Roman" w:hAnsi="Times New Roman" w:cs="Times New Roman"/>
          <w:sz w:val="24"/>
          <w:szCs w:val="24"/>
        </w:rPr>
        <w:t xml:space="preserve"> </w:t>
      </w:r>
      <w:r w:rsidR="008040A4">
        <w:rPr>
          <w:rFonts w:ascii="Times New Roman" w:eastAsia="Times New Roman" w:hAnsi="Times New Roman" w:cs="Times New Roman"/>
          <w:sz w:val="24"/>
          <w:szCs w:val="24"/>
        </w:rPr>
        <w:t xml:space="preserve">development </w:t>
      </w:r>
      <w:r w:rsidRPr="002C058E">
        <w:rPr>
          <w:rFonts w:ascii="Times New Roman" w:eastAsia="Times New Roman" w:hAnsi="Times New Roman" w:cs="Times New Roman"/>
          <w:sz w:val="24"/>
          <w:szCs w:val="24"/>
        </w:rPr>
        <w:t xml:space="preserve">objective is to improve the rail connectivity of eastern </w:t>
      </w:r>
      <w:proofErr w:type="spellStart"/>
      <w:r w:rsidRPr="002C058E">
        <w:rPr>
          <w:rFonts w:ascii="Times New Roman" w:eastAsia="Times New Roman" w:hAnsi="Times New Roman" w:cs="Times New Roman"/>
          <w:sz w:val="24"/>
          <w:szCs w:val="24"/>
        </w:rPr>
        <w:t>Türkiye</w:t>
      </w:r>
      <w:proofErr w:type="spellEnd"/>
      <w:r w:rsidRPr="002C058E">
        <w:rPr>
          <w:rFonts w:ascii="Times New Roman" w:eastAsia="Times New Roman" w:hAnsi="Times New Roman" w:cs="Times New Roman"/>
          <w:sz w:val="24"/>
          <w:szCs w:val="24"/>
        </w:rPr>
        <w:t xml:space="preserve"> along the </w:t>
      </w:r>
      <w:proofErr w:type="spellStart"/>
      <w:r w:rsidRPr="002C058E">
        <w:rPr>
          <w:rFonts w:ascii="Times New Roman" w:eastAsia="Times New Roman" w:hAnsi="Times New Roman" w:cs="Times New Roman"/>
          <w:sz w:val="24"/>
          <w:szCs w:val="24"/>
        </w:rPr>
        <w:t>Divriği</w:t>
      </w:r>
      <w:proofErr w:type="spellEnd"/>
      <w:r w:rsidRPr="002C058E">
        <w:rPr>
          <w:rFonts w:ascii="Times New Roman" w:eastAsia="Times New Roman" w:hAnsi="Times New Roman" w:cs="Times New Roman"/>
          <w:sz w:val="24"/>
          <w:szCs w:val="24"/>
        </w:rPr>
        <w:t>-Kars-Georgia border railway section of the Trans-Caspian Middle Corridor.</w:t>
      </w:r>
    </w:p>
    <w:p w14:paraId="0EC2A3B1" w14:textId="3131E9CA" w:rsidR="000E0FCC" w:rsidRPr="002C058E" w:rsidRDefault="000E0FCC" w:rsidP="000E0FCC">
      <w:pPr>
        <w:shd w:val="clear" w:color="auto" w:fill="FFFFFF" w:themeFill="background1"/>
        <w:spacing w:before="120" w:after="120" w:line="240" w:lineRule="auto"/>
        <w:jc w:val="both"/>
        <w:rPr>
          <w:rFonts w:ascii="Times New Roman" w:eastAsia="Times New Roman" w:hAnsi="Times New Roman" w:cs="Times New Roman"/>
          <w:sz w:val="24"/>
          <w:szCs w:val="24"/>
        </w:rPr>
      </w:pPr>
      <w:r w:rsidRPr="002C058E">
        <w:rPr>
          <w:rFonts w:ascii="Times New Roman" w:eastAsia="Times New Roman" w:hAnsi="Times New Roman" w:cs="Times New Roman"/>
          <w:sz w:val="24"/>
          <w:szCs w:val="24"/>
        </w:rPr>
        <w:t xml:space="preserve">The Project </w:t>
      </w:r>
      <w:r w:rsidR="00D21AEE">
        <w:rPr>
          <w:rFonts w:ascii="Times New Roman" w:eastAsia="Times New Roman" w:hAnsi="Times New Roman" w:cs="Times New Roman"/>
          <w:sz w:val="24"/>
          <w:szCs w:val="24"/>
        </w:rPr>
        <w:t>comprises</w:t>
      </w:r>
      <w:r w:rsidRPr="002C058E">
        <w:rPr>
          <w:rFonts w:ascii="Times New Roman" w:eastAsia="Times New Roman" w:hAnsi="Times New Roman" w:cs="Times New Roman"/>
          <w:sz w:val="24"/>
          <w:szCs w:val="24"/>
        </w:rPr>
        <w:t xml:space="preserve"> the</w:t>
      </w:r>
      <w:r w:rsidR="00B813AB">
        <w:rPr>
          <w:rFonts w:ascii="Times New Roman" w:eastAsia="Times New Roman" w:hAnsi="Times New Roman" w:cs="Times New Roman"/>
          <w:sz w:val="24"/>
          <w:szCs w:val="24"/>
        </w:rPr>
        <w:t xml:space="preserve"> rehabilitation of railway infrastructure and the</w:t>
      </w:r>
      <w:r w:rsidRPr="002C058E">
        <w:rPr>
          <w:rFonts w:ascii="Times New Roman" w:eastAsia="Times New Roman" w:hAnsi="Times New Roman" w:cs="Times New Roman"/>
          <w:sz w:val="24"/>
          <w:szCs w:val="24"/>
        </w:rPr>
        <w:t xml:space="preserve"> installation of signaling, telecommunication and electrification systems </w:t>
      </w:r>
      <w:r w:rsidR="00B813AB">
        <w:rPr>
          <w:rFonts w:ascii="Times New Roman" w:eastAsia="Times New Roman" w:hAnsi="Times New Roman" w:cs="Times New Roman"/>
          <w:sz w:val="24"/>
          <w:szCs w:val="24"/>
        </w:rPr>
        <w:t>along the</w:t>
      </w:r>
      <w:r w:rsidRPr="002C058E">
        <w:rPr>
          <w:rFonts w:ascii="Times New Roman" w:eastAsia="Times New Roman" w:hAnsi="Times New Roman" w:cs="Times New Roman"/>
          <w:sz w:val="24"/>
          <w:szCs w:val="24"/>
        </w:rPr>
        <w:t xml:space="preserve"> </w:t>
      </w:r>
      <w:r w:rsidR="003619DE">
        <w:rPr>
          <w:rFonts w:ascii="Times New Roman" w:eastAsia="Times New Roman" w:hAnsi="Times New Roman" w:cs="Times New Roman"/>
          <w:sz w:val="24"/>
          <w:szCs w:val="24"/>
        </w:rPr>
        <w:t>target</w:t>
      </w:r>
      <w:r w:rsidRPr="002C058E">
        <w:rPr>
          <w:rFonts w:ascii="Times New Roman" w:eastAsia="Times New Roman" w:hAnsi="Times New Roman" w:cs="Times New Roman"/>
          <w:sz w:val="24"/>
          <w:szCs w:val="24"/>
        </w:rPr>
        <w:t xml:space="preserve"> </w:t>
      </w:r>
      <w:r w:rsidR="00B813AB">
        <w:rPr>
          <w:rFonts w:ascii="Times New Roman" w:eastAsia="Times New Roman" w:hAnsi="Times New Roman" w:cs="Times New Roman"/>
          <w:sz w:val="24"/>
          <w:szCs w:val="24"/>
        </w:rPr>
        <w:t xml:space="preserve">railway </w:t>
      </w:r>
      <w:r w:rsidR="00D21AEE">
        <w:rPr>
          <w:rFonts w:ascii="Times New Roman" w:eastAsia="Times New Roman" w:hAnsi="Times New Roman" w:cs="Times New Roman"/>
          <w:sz w:val="24"/>
          <w:szCs w:val="24"/>
        </w:rPr>
        <w:t>line</w:t>
      </w:r>
      <w:r w:rsidRPr="002C058E">
        <w:rPr>
          <w:rFonts w:ascii="Times New Roman" w:eastAsia="Times New Roman" w:hAnsi="Times New Roman" w:cs="Times New Roman"/>
          <w:sz w:val="24"/>
          <w:szCs w:val="24"/>
        </w:rPr>
        <w:t xml:space="preserve">; </w:t>
      </w:r>
      <w:r w:rsidR="00B813AB">
        <w:rPr>
          <w:rFonts w:ascii="Times New Roman" w:eastAsia="Times New Roman" w:hAnsi="Times New Roman" w:cs="Times New Roman"/>
          <w:sz w:val="24"/>
          <w:szCs w:val="24"/>
        </w:rPr>
        <w:t>the project further comprises the</w:t>
      </w:r>
      <w:r w:rsidR="00B813AB" w:rsidRPr="002C058E">
        <w:rPr>
          <w:rFonts w:ascii="Times New Roman" w:eastAsia="Times New Roman" w:hAnsi="Times New Roman" w:cs="Times New Roman"/>
          <w:sz w:val="24"/>
          <w:szCs w:val="24"/>
        </w:rPr>
        <w:t xml:space="preserve"> </w:t>
      </w:r>
      <w:r w:rsidRPr="002C058E">
        <w:rPr>
          <w:rFonts w:ascii="Times New Roman" w:eastAsia="Times New Roman" w:hAnsi="Times New Roman" w:cs="Times New Roman"/>
          <w:sz w:val="24"/>
          <w:szCs w:val="24"/>
        </w:rPr>
        <w:t xml:space="preserve">construction/rehabilitation of sidings, bridges, station buildings, and other facilities to increase the </w:t>
      </w:r>
      <w:r w:rsidR="00D21AEE">
        <w:rPr>
          <w:rFonts w:ascii="Times New Roman" w:eastAsia="Times New Roman" w:hAnsi="Times New Roman" w:cs="Times New Roman"/>
          <w:sz w:val="24"/>
          <w:szCs w:val="24"/>
        </w:rPr>
        <w:t>target line’s</w:t>
      </w:r>
      <w:r w:rsidRPr="002C058E">
        <w:rPr>
          <w:rFonts w:ascii="Times New Roman" w:eastAsia="Times New Roman" w:hAnsi="Times New Roman" w:cs="Times New Roman"/>
          <w:sz w:val="24"/>
          <w:szCs w:val="24"/>
        </w:rPr>
        <w:t xml:space="preserve"> operating capacity and improve </w:t>
      </w:r>
      <w:r w:rsidR="00D21AEE">
        <w:rPr>
          <w:rFonts w:ascii="Times New Roman" w:eastAsia="Times New Roman" w:hAnsi="Times New Roman" w:cs="Times New Roman"/>
          <w:sz w:val="24"/>
          <w:szCs w:val="24"/>
        </w:rPr>
        <w:t xml:space="preserve">its </w:t>
      </w:r>
      <w:r w:rsidRPr="002C058E">
        <w:rPr>
          <w:rFonts w:ascii="Times New Roman" w:eastAsia="Times New Roman" w:hAnsi="Times New Roman" w:cs="Times New Roman"/>
          <w:sz w:val="24"/>
          <w:szCs w:val="24"/>
        </w:rPr>
        <w:t xml:space="preserve">operational safety. </w:t>
      </w:r>
    </w:p>
    <w:p w14:paraId="5C0E71F9" w14:textId="2BF6E546" w:rsidR="000E0FCC" w:rsidRPr="002C058E" w:rsidRDefault="000E0FCC" w:rsidP="000E0FCC">
      <w:pPr>
        <w:shd w:val="clear" w:color="auto" w:fill="FFFFFF" w:themeFill="background1"/>
        <w:spacing w:before="120" w:after="120" w:line="240" w:lineRule="auto"/>
        <w:jc w:val="both"/>
        <w:rPr>
          <w:rFonts w:ascii="Times New Roman" w:eastAsia="Times New Roman" w:hAnsi="Times New Roman" w:cs="Times New Roman"/>
          <w:sz w:val="24"/>
          <w:szCs w:val="24"/>
        </w:rPr>
      </w:pPr>
      <w:r w:rsidRPr="002C058E">
        <w:rPr>
          <w:rFonts w:ascii="Times New Roman" w:eastAsia="Times New Roman" w:hAnsi="Times New Roman" w:cs="Times New Roman"/>
          <w:sz w:val="24"/>
          <w:szCs w:val="24"/>
        </w:rPr>
        <w:t xml:space="preserve">The </w:t>
      </w:r>
      <w:r w:rsidR="0072739B">
        <w:rPr>
          <w:rFonts w:ascii="Times New Roman" w:eastAsia="Times New Roman" w:hAnsi="Times New Roman" w:cs="Times New Roman"/>
          <w:sz w:val="24"/>
          <w:szCs w:val="24"/>
        </w:rPr>
        <w:t xml:space="preserve">Project’s </w:t>
      </w:r>
      <w:r w:rsidRPr="002C058E">
        <w:rPr>
          <w:rFonts w:ascii="Times New Roman" w:eastAsia="Times New Roman" w:hAnsi="Times New Roman" w:cs="Times New Roman"/>
          <w:sz w:val="24"/>
          <w:szCs w:val="24"/>
        </w:rPr>
        <w:t xml:space="preserve">main beneficiaries are cargo owners, transport and logistics providers, and the local communities along the </w:t>
      </w:r>
      <w:proofErr w:type="spellStart"/>
      <w:r w:rsidRPr="002C058E">
        <w:rPr>
          <w:rFonts w:ascii="Times New Roman" w:eastAsia="Times New Roman" w:hAnsi="Times New Roman" w:cs="Times New Roman"/>
          <w:sz w:val="24"/>
          <w:szCs w:val="24"/>
        </w:rPr>
        <w:t>Divriği</w:t>
      </w:r>
      <w:proofErr w:type="spellEnd"/>
      <w:r w:rsidRPr="002C058E">
        <w:rPr>
          <w:rFonts w:ascii="Times New Roman" w:eastAsia="Times New Roman" w:hAnsi="Times New Roman" w:cs="Times New Roman"/>
          <w:sz w:val="24"/>
          <w:szCs w:val="24"/>
        </w:rPr>
        <w:t xml:space="preserve">-Kars-Georgia border railway line and the Middle Corridor (MC). </w:t>
      </w:r>
      <w:r w:rsidR="003619DE">
        <w:rPr>
          <w:rFonts w:ascii="Times New Roman" w:eastAsia="Times New Roman" w:hAnsi="Times New Roman" w:cs="Times New Roman"/>
          <w:sz w:val="24"/>
          <w:szCs w:val="24"/>
        </w:rPr>
        <w:t>The</w:t>
      </w:r>
      <w:r w:rsidR="003619DE" w:rsidRPr="002C058E">
        <w:rPr>
          <w:rFonts w:ascii="Times New Roman" w:eastAsia="Times New Roman" w:hAnsi="Times New Roman" w:cs="Times New Roman"/>
          <w:sz w:val="24"/>
          <w:szCs w:val="24"/>
        </w:rPr>
        <w:t xml:space="preserve"> </w:t>
      </w:r>
      <w:r w:rsidR="003619DE">
        <w:rPr>
          <w:rFonts w:ascii="Times New Roman" w:eastAsia="Times New Roman" w:hAnsi="Times New Roman" w:cs="Times New Roman"/>
          <w:sz w:val="24"/>
          <w:szCs w:val="24"/>
        </w:rPr>
        <w:t xml:space="preserve">local </w:t>
      </w:r>
      <w:r w:rsidRPr="002C058E">
        <w:rPr>
          <w:rFonts w:ascii="Times New Roman" w:eastAsia="Times New Roman" w:hAnsi="Times New Roman" w:cs="Times New Roman"/>
          <w:sz w:val="24"/>
          <w:szCs w:val="24"/>
        </w:rPr>
        <w:t>communities</w:t>
      </w:r>
      <w:r w:rsidR="003619DE">
        <w:rPr>
          <w:rFonts w:ascii="Times New Roman" w:eastAsia="Times New Roman" w:hAnsi="Times New Roman" w:cs="Times New Roman"/>
          <w:sz w:val="24"/>
          <w:szCs w:val="24"/>
        </w:rPr>
        <w:t xml:space="preserve"> within the line’s catchment area</w:t>
      </w:r>
      <w:r w:rsidRPr="002C058E">
        <w:rPr>
          <w:rFonts w:ascii="Times New Roman" w:eastAsia="Times New Roman" w:hAnsi="Times New Roman" w:cs="Times New Roman"/>
          <w:sz w:val="24"/>
          <w:szCs w:val="24"/>
        </w:rPr>
        <w:t xml:space="preserve">, especially those near key economic centers such as Erzurum and Kars, will benefit from enhanced connectivity, increased economic activity, and improved access to markets. The Project will also reduce transport costs for </w:t>
      </w:r>
      <w:r w:rsidR="003619DE">
        <w:rPr>
          <w:rFonts w:ascii="Times New Roman" w:eastAsia="Times New Roman" w:hAnsi="Times New Roman" w:cs="Times New Roman"/>
          <w:sz w:val="24"/>
          <w:szCs w:val="24"/>
        </w:rPr>
        <w:t xml:space="preserve">domestic </w:t>
      </w:r>
      <w:r w:rsidRPr="002C058E">
        <w:rPr>
          <w:rFonts w:ascii="Times New Roman" w:eastAsia="Times New Roman" w:hAnsi="Times New Roman" w:cs="Times New Roman"/>
          <w:sz w:val="24"/>
          <w:szCs w:val="24"/>
        </w:rPr>
        <w:t xml:space="preserve">shippers by facilitating a shift from road to rail, offering faster and more reliable freight routes. Railway companies and logistics operators </w:t>
      </w:r>
      <w:r w:rsidR="003619DE">
        <w:rPr>
          <w:rFonts w:ascii="Times New Roman" w:eastAsia="Times New Roman" w:hAnsi="Times New Roman" w:cs="Times New Roman"/>
          <w:sz w:val="24"/>
          <w:szCs w:val="24"/>
        </w:rPr>
        <w:t xml:space="preserve">active in the MC </w:t>
      </w:r>
      <w:r w:rsidRPr="002C058E">
        <w:rPr>
          <w:rFonts w:ascii="Times New Roman" w:eastAsia="Times New Roman" w:hAnsi="Times New Roman" w:cs="Times New Roman"/>
          <w:sz w:val="24"/>
          <w:szCs w:val="24"/>
        </w:rPr>
        <w:t>will benefit from new connections and business opportunities</w:t>
      </w:r>
      <w:r w:rsidR="003619DE">
        <w:rPr>
          <w:rFonts w:ascii="Times New Roman" w:eastAsia="Times New Roman" w:hAnsi="Times New Roman" w:cs="Times New Roman"/>
          <w:sz w:val="24"/>
          <w:szCs w:val="24"/>
        </w:rPr>
        <w:t>. And MC shippers will benefit from having access to the corridor’s Türkiye branch, which can reduce logistics costs, particularly for more time-sensitive cargo like containerized freight</w:t>
      </w:r>
      <w:r w:rsidRPr="002C058E">
        <w:rPr>
          <w:rFonts w:ascii="Times New Roman" w:eastAsia="Times New Roman" w:hAnsi="Times New Roman" w:cs="Times New Roman"/>
          <w:sz w:val="24"/>
          <w:szCs w:val="24"/>
        </w:rPr>
        <w:t>.</w:t>
      </w:r>
    </w:p>
    <w:p w14:paraId="313751E6" w14:textId="77777777" w:rsidR="000E0FCC" w:rsidRPr="002C058E" w:rsidRDefault="000E0FCC" w:rsidP="000E0FCC">
      <w:pPr>
        <w:shd w:val="clear" w:color="auto" w:fill="FFFFFF" w:themeFill="background1"/>
        <w:spacing w:before="120" w:after="120" w:line="240" w:lineRule="auto"/>
        <w:jc w:val="both"/>
        <w:rPr>
          <w:rFonts w:ascii="Times New Roman" w:eastAsia="Times New Roman" w:hAnsi="Times New Roman" w:cs="Times New Roman"/>
          <w:sz w:val="24"/>
          <w:szCs w:val="24"/>
        </w:rPr>
      </w:pPr>
      <w:r w:rsidRPr="002C058E">
        <w:rPr>
          <w:rFonts w:ascii="Times New Roman" w:eastAsia="Times New Roman" w:hAnsi="Times New Roman" w:cs="Times New Roman"/>
          <w:sz w:val="24"/>
          <w:szCs w:val="24"/>
        </w:rPr>
        <w:t xml:space="preserve">The State Railways of the Republic of Türkiye (TCDD), as manager and access regulator of the national railway network, will benefit from an improved infrastructure asset that will reduce maintenance expenses and backlog. The Project will enhance TCDD's operations by providing a more resilient, better-equipped, and higher-capacity railway line, particularly in a section of </w:t>
      </w:r>
      <w:r w:rsidRPr="002C058E">
        <w:rPr>
          <w:rFonts w:ascii="Times New Roman" w:eastAsia="Times New Roman" w:hAnsi="Times New Roman" w:cs="Times New Roman"/>
          <w:sz w:val="24"/>
          <w:szCs w:val="24"/>
        </w:rPr>
        <w:lastRenderedPageBreak/>
        <w:t xml:space="preserve">the network currently hampered by obsolescence. This improvement is expected to attract both domestic and international freight, thereby increasing TCDD's revenue from track access charges and enabling better network management services.  </w:t>
      </w:r>
    </w:p>
    <w:p w14:paraId="626B9A10" w14:textId="7D115A4F" w:rsidR="000E0FCC" w:rsidRPr="002C058E" w:rsidRDefault="000E0FCC" w:rsidP="008040A4">
      <w:pPr>
        <w:spacing w:before="120" w:after="360" w:line="240" w:lineRule="auto"/>
        <w:jc w:val="both"/>
        <w:rPr>
          <w:rFonts w:ascii="Times New Roman" w:eastAsia="Times New Roman" w:hAnsi="Times New Roman" w:cs="Times New Roman"/>
          <w:sz w:val="24"/>
          <w:szCs w:val="24"/>
        </w:rPr>
      </w:pPr>
      <w:r w:rsidRPr="002C058E">
        <w:rPr>
          <w:rFonts w:ascii="Times New Roman" w:eastAsia="Times New Roman" w:hAnsi="Times New Roman" w:cs="Times New Roman"/>
          <w:sz w:val="24"/>
          <w:szCs w:val="24"/>
        </w:rPr>
        <w:t>The Project aligns with key national policy goals</w:t>
      </w:r>
      <w:r w:rsidR="008040A4">
        <w:rPr>
          <w:rFonts w:ascii="Times New Roman" w:eastAsia="Times New Roman" w:hAnsi="Times New Roman" w:cs="Times New Roman"/>
          <w:sz w:val="24"/>
          <w:szCs w:val="24"/>
        </w:rPr>
        <w:t xml:space="preserve"> of the Government of </w:t>
      </w:r>
      <w:proofErr w:type="spellStart"/>
      <w:r w:rsidR="008040A4">
        <w:rPr>
          <w:rFonts w:ascii="Times New Roman" w:eastAsia="Times New Roman" w:hAnsi="Times New Roman" w:cs="Times New Roman"/>
          <w:sz w:val="24"/>
          <w:szCs w:val="24"/>
        </w:rPr>
        <w:t>Türkiye</w:t>
      </w:r>
      <w:proofErr w:type="spellEnd"/>
      <w:r w:rsidR="008040A4">
        <w:rPr>
          <w:rFonts w:ascii="Times New Roman" w:eastAsia="Times New Roman" w:hAnsi="Times New Roman" w:cs="Times New Roman"/>
          <w:sz w:val="24"/>
          <w:szCs w:val="24"/>
        </w:rPr>
        <w:t xml:space="preserve"> (</w:t>
      </w:r>
      <w:proofErr w:type="spellStart"/>
      <w:r w:rsidR="008040A4">
        <w:rPr>
          <w:rFonts w:ascii="Times New Roman" w:eastAsia="Times New Roman" w:hAnsi="Times New Roman" w:cs="Times New Roman"/>
          <w:sz w:val="24"/>
          <w:szCs w:val="24"/>
        </w:rPr>
        <w:t>GoT</w:t>
      </w:r>
      <w:proofErr w:type="spellEnd"/>
      <w:r w:rsidR="008040A4">
        <w:rPr>
          <w:rFonts w:ascii="Times New Roman" w:eastAsia="Times New Roman" w:hAnsi="Times New Roman" w:cs="Times New Roman"/>
          <w:sz w:val="24"/>
          <w:szCs w:val="24"/>
        </w:rPr>
        <w:t>)</w:t>
      </w:r>
      <w:r w:rsidRPr="002C058E">
        <w:rPr>
          <w:rFonts w:ascii="Times New Roman" w:eastAsia="Times New Roman" w:hAnsi="Times New Roman" w:cs="Times New Roman"/>
          <w:sz w:val="24"/>
          <w:szCs w:val="24"/>
        </w:rPr>
        <w:t xml:space="preserve">, including those outlined in the 12th National Development Plan (2024-2028), the Türkiye Updated First Nationally Determined Contribution under the Paris Agreement, </w:t>
      </w:r>
      <w:r w:rsidR="008040A4">
        <w:rPr>
          <w:rFonts w:ascii="Times New Roman" w:eastAsia="Times New Roman" w:hAnsi="Times New Roman" w:cs="Times New Roman"/>
          <w:sz w:val="24"/>
          <w:szCs w:val="24"/>
        </w:rPr>
        <w:t xml:space="preserve">and </w:t>
      </w:r>
      <w:r w:rsidRPr="002C058E">
        <w:rPr>
          <w:rFonts w:ascii="Times New Roman" w:eastAsia="Times New Roman" w:hAnsi="Times New Roman" w:cs="Times New Roman"/>
          <w:sz w:val="24"/>
          <w:szCs w:val="24"/>
        </w:rPr>
        <w:t>the Transport and Logistics Master Plan 2053</w:t>
      </w:r>
      <w:r w:rsidR="008040A4">
        <w:rPr>
          <w:rFonts w:ascii="Times New Roman" w:eastAsia="Times New Roman" w:hAnsi="Times New Roman" w:cs="Times New Roman"/>
          <w:sz w:val="24"/>
          <w:szCs w:val="24"/>
        </w:rPr>
        <w:t xml:space="preserve">. It is also aligned with the </w:t>
      </w:r>
      <w:proofErr w:type="spellStart"/>
      <w:r w:rsidRPr="002C058E">
        <w:rPr>
          <w:rFonts w:ascii="Times New Roman" w:eastAsia="Times New Roman" w:hAnsi="Times New Roman" w:cs="Times New Roman"/>
          <w:sz w:val="24"/>
          <w:szCs w:val="24"/>
        </w:rPr>
        <w:t>GoT's</w:t>
      </w:r>
      <w:proofErr w:type="spellEnd"/>
      <w:r w:rsidRPr="002C058E">
        <w:rPr>
          <w:rFonts w:ascii="Times New Roman" w:eastAsia="Times New Roman" w:hAnsi="Times New Roman" w:cs="Times New Roman"/>
          <w:sz w:val="24"/>
          <w:szCs w:val="24"/>
        </w:rPr>
        <w:t xml:space="preserve"> </w:t>
      </w:r>
      <w:r w:rsidR="008040A4">
        <w:rPr>
          <w:rFonts w:ascii="Times New Roman" w:eastAsia="Times New Roman" w:hAnsi="Times New Roman" w:cs="Times New Roman"/>
          <w:sz w:val="24"/>
          <w:szCs w:val="24"/>
        </w:rPr>
        <w:t>overarching</w:t>
      </w:r>
      <w:r w:rsidR="008040A4" w:rsidRPr="002C058E">
        <w:rPr>
          <w:rFonts w:ascii="Times New Roman" w:eastAsia="Times New Roman" w:hAnsi="Times New Roman" w:cs="Times New Roman"/>
          <w:sz w:val="24"/>
          <w:szCs w:val="24"/>
        </w:rPr>
        <w:t xml:space="preserve"> </w:t>
      </w:r>
      <w:r w:rsidRPr="002C058E">
        <w:rPr>
          <w:rFonts w:ascii="Times New Roman" w:eastAsia="Times New Roman" w:hAnsi="Times New Roman" w:cs="Times New Roman"/>
          <w:sz w:val="24"/>
          <w:szCs w:val="24"/>
        </w:rPr>
        <w:t xml:space="preserve">goal of achieving a net-zero economy by 2053. Türkiye, owing to </w:t>
      </w:r>
      <w:r w:rsidR="008040A4">
        <w:rPr>
          <w:rFonts w:ascii="Times New Roman" w:eastAsia="Times New Roman" w:hAnsi="Times New Roman" w:cs="Times New Roman"/>
          <w:sz w:val="24"/>
          <w:szCs w:val="24"/>
        </w:rPr>
        <w:t>its</w:t>
      </w:r>
      <w:r w:rsidR="008040A4" w:rsidRPr="002C058E">
        <w:rPr>
          <w:rFonts w:ascii="Times New Roman" w:eastAsia="Times New Roman" w:hAnsi="Times New Roman" w:cs="Times New Roman"/>
          <w:sz w:val="24"/>
          <w:szCs w:val="24"/>
        </w:rPr>
        <w:t xml:space="preserve"> </w:t>
      </w:r>
      <w:r w:rsidRPr="002C058E">
        <w:rPr>
          <w:rFonts w:ascii="Times New Roman" w:eastAsia="Times New Roman" w:hAnsi="Times New Roman" w:cs="Times New Roman"/>
          <w:sz w:val="24"/>
          <w:szCs w:val="24"/>
        </w:rPr>
        <w:t>advantageous geostrategic positioning between Europe and Asia, has a strong potential to become a major regional logistics hub. Nevertheless, failure to develop the physical infrastructure of railways and maritime transport in a timely manner in response to the increased demand for transportation, inadequate institutional capacity and the current fact that highway transportation is the most efficient transportation mode for door-to-door transportation, have led to the intensification of freight and passenger transportation on the road network</w:t>
      </w:r>
      <w:r w:rsidR="008040A4">
        <w:rPr>
          <w:rFonts w:ascii="Times New Roman" w:eastAsia="Times New Roman" w:hAnsi="Times New Roman" w:cs="Times New Roman"/>
          <w:sz w:val="24"/>
          <w:szCs w:val="24"/>
        </w:rPr>
        <w:t xml:space="preserve"> and an overall low participation of rail freight in the national freight transport task</w:t>
      </w:r>
      <w:r w:rsidRPr="002C058E">
        <w:rPr>
          <w:rFonts w:ascii="Times New Roman" w:eastAsia="Times New Roman" w:hAnsi="Times New Roman" w:cs="Times New Roman"/>
          <w:sz w:val="24"/>
          <w:szCs w:val="24"/>
        </w:rPr>
        <w:t>.</w:t>
      </w:r>
    </w:p>
    <w:p w14:paraId="56578BE0" w14:textId="47068414" w:rsidR="005A111E" w:rsidRDefault="008040A4" w:rsidP="000E0FCC">
      <w:pPr>
        <w:spacing w:before="120" w:after="360" w:line="240" w:lineRule="auto"/>
        <w:jc w:val="both"/>
        <w:rPr>
          <w:rFonts w:ascii="Times New Roman" w:hAnsi="Times New Roman" w:cs="Times New Roman"/>
          <w:sz w:val="24"/>
          <w:szCs w:val="24"/>
        </w:rPr>
      </w:pPr>
      <w:r>
        <w:rPr>
          <w:rFonts w:ascii="Times New Roman" w:hAnsi="Times New Roman" w:cs="Times New Roman"/>
          <w:sz w:val="24"/>
          <w:szCs w:val="24"/>
        </w:rPr>
        <w:t>ETMIC</w:t>
      </w:r>
      <w:r w:rsidR="006D3F77">
        <w:rPr>
          <w:rFonts w:ascii="Times New Roman" w:hAnsi="Times New Roman" w:cs="Times New Roman"/>
          <w:sz w:val="24"/>
          <w:szCs w:val="24"/>
        </w:rPr>
        <w:t xml:space="preserve"> commenced implementation in December 2024. It</w:t>
      </w:r>
      <w:r>
        <w:rPr>
          <w:rFonts w:ascii="Times New Roman" w:hAnsi="Times New Roman" w:cs="Times New Roman"/>
          <w:sz w:val="24"/>
          <w:szCs w:val="24"/>
        </w:rPr>
        <w:t xml:space="preserve"> is co-</w:t>
      </w:r>
      <w:r w:rsidR="000E0FCC" w:rsidRPr="002C058E">
        <w:rPr>
          <w:rFonts w:ascii="Times New Roman" w:hAnsi="Times New Roman" w:cs="Times New Roman"/>
          <w:sz w:val="24"/>
          <w:szCs w:val="24"/>
        </w:rPr>
        <w:t xml:space="preserve">financed by </w:t>
      </w:r>
      <w:r>
        <w:rPr>
          <w:rFonts w:ascii="Times New Roman" w:hAnsi="Times New Roman" w:cs="Times New Roman"/>
          <w:sz w:val="24"/>
          <w:szCs w:val="24"/>
        </w:rPr>
        <w:t xml:space="preserve">the </w:t>
      </w:r>
      <w:r w:rsidR="000E0FCC" w:rsidRPr="002C058E">
        <w:rPr>
          <w:rFonts w:ascii="Times New Roman" w:hAnsi="Times New Roman" w:cs="Times New Roman"/>
          <w:sz w:val="24"/>
          <w:szCs w:val="24"/>
        </w:rPr>
        <w:t>World Bank</w:t>
      </w:r>
      <w:r w:rsidR="00687D24" w:rsidRPr="002C058E">
        <w:rPr>
          <w:rFonts w:ascii="Times New Roman" w:hAnsi="Times New Roman" w:cs="Times New Roman"/>
          <w:sz w:val="24"/>
          <w:szCs w:val="24"/>
        </w:rPr>
        <w:t xml:space="preserve"> (WB)</w:t>
      </w:r>
      <w:r w:rsidR="000E0FCC" w:rsidRPr="002C058E">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0E0FCC" w:rsidRPr="002C058E">
        <w:rPr>
          <w:rFonts w:ascii="Times New Roman" w:hAnsi="Times New Roman" w:cs="Times New Roman"/>
          <w:sz w:val="24"/>
          <w:szCs w:val="24"/>
        </w:rPr>
        <w:t>Asian Infrastructure Investment Bank</w:t>
      </w:r>
      <w:r w:rsidR="00687D24" w:rsidRPr="002C058E">
        <w:rPr>
          <w:rFonts w:ascii="Times New Roman" w:hAnsi="Times New Roman" w:cs="Times New Roman"/>
          <w:sz w:val="24"/>
          <w:szCs w:val="24"/>
        </w:rPr>
        <w:t xml:space="preserve"> (AIIB)</w:t>
      </w:r>
      <w:r>
        <w:rPr>
          <w:rFonts w:ascii="Times New Roman" w:hAnsi="Times New Roman" w:cs="Times New Roman"/>
          <w:sz w:val="24"/>
          <w:szCs w:val="24"/>
        </w:rPr>
        <w:t>,</w:t>
      </w:r>
      <w:r w:rsidR="000E0FCC" w:rsidRPr="002C058E">
        <w:rPr>
          <w:rFonts w:ascii="Times New Roman" w:hAnsi="Times New Roman" w:cs="Times New Roman"/>
          <w:sz w:val="24"/>
          <w:szCs w:val="24"/>
        </w:rPr>
        <w:t xml:space="preserve"> </w:t>
      </w:r>
      <w:r w:rsidR="006D3F77">
        <w:rPr>
          <w:rFonts w:ascii="Times New Roman" w:hAnsi="Times New Roman" w:cs="Times New Roman"/>
          <w:sz w:val="24"/>
          <w:szCs w:val="24"/>
        </w:rPr>
        <w:t xml:space="preserve">and </w:t>
      </w:r>
      <w:r>
        <w:rPr>
          <w:rFonts w:ascii="Times New Roman" w:hAnsi="Times New Roman" w:cs="Times New Roman"/>
          <w:sz w:val="24"/>
          <w:szCs w:val="24"/>
        </w:rPr>
        <w:t>the</w:t>
      </w:r>
      <w:r w:rsidRPr="002C058E">
        <w:rPr>
          <w:rFonts w:ascii="Times New Roman" w:hAnsi="Times New Roman" w:cs="Times New Roman"/>
          <w:sz w:val="24"/>
          <w:szCs w:val="24"/>
        </w:rPr>
        <w:t xml:space="preserve"> </w:t>
      </w:r>
      <w:r w:rsidR="000E0FCC" w:rsidRPr="002C058E">
        <w:rPr>
          <w:rFonts w:ascii="Times New Roman" w:hAnsi="Times New Roman" w:cs="Times New Roman"/>
          <w:sz w:val="24"/>
          <w:szCs w:val="24"/>
        </w:rPr>
        <w:t>Islamic Development Bank</w:t>
      </w:r>
      <w:r w:rsidR="00687D24" w:rsidRPr="002C058E">
        <w:rPr>
          <w:rFonts w:ascii="Times New Roman" w:hAnsi="Times New Roman" w:cs="Times New Roman"/>
          <w:sz w:val="24"/>
          <w:szCs w:val="24"/>
        </w:rPr>
        <w:t xml:space="preserve"> (</w:t>
      </w:r>
      <w:proofErr w:type="spellStart"/>
      <w:r w:rsidR="00687D24" w:rsidRPr="002C058E">
        <w:rPr>
          <w:rFonts w:ascii="Times New Roman" w:hAnsi="Times New Roman" w:cs="Times New Roman"/>
          <w:sz w:val="24"/>
          <w:szCs w:val="24"/>
        </w:rPr>
        <w:t>IsDB</w:t>
      </w:r>
      <w:proofErr w:type="spellEnd"/>
      <w:r w:rsidR="00687D24" w:rsidRPr="002C058E">
        <w:rPr>
          <w:rFonts w:ascii="Times New Roman" w:hAnsi="Times New Roman" w:cs="Times New Roman"/>
          <w:sz w:val="24"/>
          <w:szCs w:val="24"/>
        </w:rPr>
        <w:t>)</w:t>
      </w:r>
      <w:r w:rsidR="006D3F77">
        <w:rPr>
          <w:rFonts w:ascii="Times New Roman" w:hAnsi="Times New Roman" w:cs="Times New Roman"/>
          <w:sz w:val="24"/>
          <w:szCs w:val="24"/>
        </w:rPr>
        <w:t xml:space="preserve"> (collectively, “the co-financiers”</w:t>
      </w:r>
      <w:r w:rsidR="00204A76">
        <w:rPr>
          <w:rFonts w:ascii="Times New Roman" w:hAnsi="Times New Roman" w:cs="Times New Roman"/>
          <w:sz w:val="24"/>
          <w:szCs w:val="24"/>
        </w:rPr>
        <w:t xml:space="preserve">, </w:t>
      </w:r>
      <w:r w:rsidR="006D3F77">
        <w:rPr>
          <w:rFonts w:ascii="Times New Roman" w:hAnsi="Times New Roman" w:cs="Times New Roman"/>
          <w:sz w:val="24"/>
          <w:szCs w:val="24"/>
        </w:rPr>
        <w:t>“the financiers”</w:t>
      </w:r>
      <w:r w:rsidR="00204A76">
        <w:rPr>
          <w:rFonts w:ascii="Times New Roman" w:hAnsi="Times New Roman" w:cs="Times New Roman"/>
          <w:sz w:val="24"/>
          <w:szCs w:val="24"/>
        </w:rPr>
        <w:t>, or “the IFIs”</w:t>
      </w:r>
      <w:r w:rsidR="006D3F77">
        <w:rPr>
          <w:rFonts w:ascii="Times New Roman" w:hAnsi="Times New Roman" w:cs="Times New Roman"/>
          <w:sz w:val="24"/>
          <w:szCs w:val="24"/>
        </w:rPr>
        <w:t>), in addition to contributions from</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GoT</w:t>
      </w:r>
      <w:proofErr w:type="spellEnd"/>
      <w:r w:rsidR="006D3F77">
        <w:rPr>
          <w:rFonts w:ascii="Times New Roman" w:hAnsi="Times New Roman" w:cs="Times New Roman"/>
          <w:sz w:val="24"/>
          <w:szCs w:val="24"/>
        </w:rPr>
        <w:t>. It is</w:t>
      </w:r>
      <w:r>
        <w:rPr>
          <w:rFonts w:ascii="Times New Roman" w:hAnsi="Times New Roman" w:cs="Times New Roman"/>
          <w:sz w:val="24"/>
          <w:szCs w:val="24"/>
        </w:rPr>
        <w:t xml:space="preserve"> </w:t>
      </w:r>
      <w:r w:rsidR="000E0FCC" w:rsidRPr="002C058E">
        <w:rPr>
          <w:rFonts w:ascii="Times New Roman" w:hAnsi="Times New Roman" w:cs="Times New Roman"/>
          <w:sz w:val="24"/>
          <w:szCs w:val="24"/>
        </w:rPr>
        <w:t>implemented by the Ministry of Transport and Infrastructure (</w:t>
      </w:r>
      <w:proofErr w:type="spellStart"/>
      <w:r w:rsidR="000E0FCC" w:rsidRPr="002C058E">
        <w:rPr>
          <w:rFonts w:ascii="Times New Roman" w:hAnsi="Times New Roman" w:cs="Times New Roman"/>
          <w:sz w:val="24"/>
          <w:szCs w:val="24"/>
        </w:rPr>
        <w:t>MoTI</w:t>
      </w:r>
      <w:proofErr w:type="spellEnd"/>
      <w:r w:rsidR="000E0FCC" w:rsidRPr="002C058E">
        <w:rPr>
          <w:rFonts w:ascii="Times New Roman" w:hAnsi="Times New Roman" w:cs="Times New Roman"/>
          <w:sz w:val="24"/>
          <w:szCs w:val="24"/>
        </w:rPr>
        <w:t>)</w:t>
      </w:r>
      <w:r w:rsidR="006D3F77">
        <w:rPr>
          <w:rFonts w:ascii="Times New Roman" w:hAnsi="Times New Roman" w:cs="Times New Roman"/>
          <w:sz w:val="24"/>
          <w:szCs w:val="24"/>
        </w:rPr>
        <w:t>,</w:t>
      </w:r>
      <w:r w:rsidR="000E0FCC" w:rsidRPr="002C058E">
        <w:rPr>
          <w:rFonts w:ascii="Times New Roman" w:hAnsi="Times New Roman" w:cs="Times New Roman"/>
          <w:sz w:val="24"/>
          <w:szCs w:val="24"/>
        </w:rPr>
        <w:t xml:space="preserve"> through its Directorate-General of Infrastructure Investments</w:t>
      </w:r>
      <w:r>
        <w:rPr>
          <w:rFonts w:ascii="Times New Roman" w:hAnsi="Times New Roman" w:cs="Times New Roman"/>
          <w:sz w:val="24"/>
          <w:szCs w:val="24"/>
        </w:rPr>
        <w:t xml:space="preserve"> (“AYGM” or “DGII”)</w:t>
      </w:r>
      <w:r w:rsidR="000E0FCC" w:rsidRPr="002C058E">
        <w:rPr>
          <w:rFonts w:ascii="Times New Roman" w:hAnsi="Times New Roman" w:cs="Times New Roman"/>
          <w:sz w:val="24"/>
          <w:szCs w:val="24"/>
        </w:rPr>
        <w:t xml:space="preserve">. </w:t>
      </w:r>
      <w:r w:rsidR="005A111E">
        <w:rPr>
          <w:rFonts w:ascii="Times New Roman" w:hAnsi="Times New Roman" w:cs="Times New Roman"/>
          <w:sz w:val="24"/>
          <w:szCs w:val="24"/>
        </w:rPr>
        <w:t xml:space="preserve"> </w:t>
      </w:r>
    </w:p>
    <w:p w14:paraId="2D91602A" w14:textId="1B8AFA05" w:rsidR="005A111E" w:rsidRDefault="005A111E" w:rsidP="000E0FCC">
      <w:pPr>
        <w:spacing w:before="120" w:after="36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ject’s co-financing arrangements, whereby the WB and AIIB provide joint co-financing and </w:t>
      </w:r>
      <w:proofErr w:type="spellStart"/>
      <w:r>
        <w:rPr>
          <w:rFonts w:ascii="Times New Roman" w:hAnsi="Times New Roman" w:cs="Times New Roman"/>
          <w:sz w:val="24"/>
          <w:szCs w:val="24"/>
        </w:rPr>
        <w:t>IsDB</w:t>
      </w:r>
      <w:proofErr w:type="spellEnd"/>
      <w:r>
        <w:rPr>
          <w:rFonts w:ascii="Times New Roman" w:hAnsi="Times New Roman" w:cs="Times New Roman"/>
          <w:sz w:val="24"/>
          <w:szCs w:val="24"/>
        </w:rPr>
        <w:t xml:space="preserve"> provides parallel co-financing, establish the following implementation requirements:</w:t>
      </w:r>
    </w:p>
    <w:p w14:paraId="5FFAB6A1" w14:textId="103B6A78" w:rsidR="005E20E2" w:rsidRDefault="005A111E" w:rsidP="005E20E2">
      <w:pPr>
        <w:pStyle w:val="ListParagraph"/>
        <w:numPr>
          <w:ilvl w:val="0"/>
          <w:numId w:val="31"/>
        </w:numPr>
        <w:spacing w:before="120" w:after="240" w:line="240" w:lineRule="auto"/>
        <w:ind w:left="360"/>
        <w:contextualSpacing w:val="0"/>
        <w:jc w:val="both"/>
        <w:rPr>
          <w:rFonts w:ascii="Times New Roman" w:hAnsi="Times New Roman" w:cs="Times New Roman"/>
          <w:sz w:val="24"/>
          <w:szCs w:val="24"/>
        </w:rPr>
      </w:pPr>
      <w:bookmarkStart w:id="0" w:name="_Hlk193285621"/>
      <w:r>
        <w:rPr>
          <w:rFonts w:ascii="Times New Roman" w:hAnsi="Times New Roman" w:cs="Times New Roman"/>
          <w:sz w:val="24"/>
          <w:szCs w:val="24"/>
        </w:rPr>
        <w:t>All activities</w:t>
      </w:r>
      <w:r w:rsidR="0072739B">
        <w:rPr>
          <w:rFonts w:ascii="Times New Roman" w:hAnsi="Times New Roman" w:cs="Times New Roman"/>
          <w:sz w:val="24"/>
          <w:szCs w:val="24"/>
        </w:rPr>
        <w:t xml:space="preserve"> </w:t>
      </w:r>
      <w:r>
        <w:rPr>
          <w:rFonts w:ascii="Times New Roman" w:hAnsi="Times New Roman" w:cs="Times New Roman"/>
          <w:sz w:val="24"/>
          <w:szCs w:val="24"/>
        </w:rPr>
        <w:t>co-financed by the WB and AIIB</w:t>
      </w:r>
      <w:r w:rsidR="0072739B">
        <w:rPr>
          <w:rFonts w:ascii="Times New Roman" w:hAnsi="Times New Roman" w:cs="Times New Roman"/>
          <w:sz w:val="24"/>
          <w:szCs w:val="24"/>
        </w:rPr>
        <w:t>,</w:t>
      </w:r>
      <w:bookmarkEnd w:id="0"/>
      <w:r w:rsidR="0072739B">
        <w:rPr>
          <w:rFonts w:ascii="Times New Roman" w:hAnsi="Times New Roman" w:cs="Times New Roman"/>
          <w:sz w:val="24"/>
          <w:szCs w:val="24"/>
        </w:rPr>
        <w:t xml:space="preserve"> including civil works, acquisition of goods, </w:t>
      </w:r>
      <w:r w:rsidR="005E20E2">
        <w:rPr>
          <w:rFonts w:ascii="Times New Roman" w:hAnsi="Times New Roman" w:cs="Times New Roman"/>
          <w:sz w:val="24"/>
          <w:szCs w:val="24"/>
        </w:rPr>
        <w:t>and</w:t>
      </w:r>
      <w:r w:rsidR="0072739B">
        <w:rPr>
          <w:rFonts w:ascii="Times New Roman" w:hAnsi="Times New Roman" w:cs="Times New Roman"/>
          <w:sz w:val="24"/>
          <w:szCs w:val="24"/>
        </w:rPr>
        <w:t xml:space="preserve"> delivery of consulting services,</w:t>
      </w:r>
      <w:r>
        <w:rPr>
          <w:rFonts w:ascii="Times New Roman" w:hAnsi="Times New Roman" w:cs="Times New Roman"/>
          <w:sz w:val="24"/>
          <w:szCs w:val="24"/>
        </w:rPr>
        <w:t xml:space="preserve"> are subject to the Procurement </w:t>
      </w:r>
      <w:r w:rsidR="00CA0069">
        <w:rPr>
          <w:rFonts w:ascii="Times New Roman" w:hAnsi="Times New Roman" w:cs="Times New Roman"/>
          <w:sz w:val="24"/>
          <w:szCs w:val="24"/>
        </w:rPr>
        <w:t>R</w:t>
      </w:r>
      <w:r>
        <w:rPr>
          <w:rFonts w:ascii="Times New Roman" w:hAnsi="Times New Roman" w:cs="Times New Roman"/>
          <w:sz w:val="24"/>
          <w:szCs w:val="24"/>
        </w:rPr>
        <w:t>egulations</w:t>
      </w:r>
      <w:r w:rsidR="00CA0069">
        <w:rPr>
          <w:rFonts w:ascii="Times New Roman" w:hAnsi="Times New Roman" w:cs="Times New Roman"/>
          <w:sz w:val="24"/>
          <w:szCs w:val="24"/>
        </w:rPr>
        <w:t xml:space="preserve"> and Financial Management policies and practices</w:t>
      </w:r>
      <w:r>
        <w:rPr>
          <w:rFonts w:ascii="Times New Roman" w:hAnsi="Times New Roman" w:cs="Times New Roman"/>
          <w:sz w:val="24"/>
          <w:szCs w:val="24"/>
        </w:rPr>
        <w:t xml:space="preserve"> of the WB (see Procurement</w:t>
      </w:r>
      <w:r w:rsidR="005E20E2">
        <w:rPr>
          <w:rFonts w:ascii="Times New Roman" w:hAnsi="Times New Roman" w:cs="Times New Roman"/>
          <w:sz w:val="24"/>
          <w:szCs w:val="24"/>
        </w:rPr>
        <w:t xml:space="preserve"> and Financial Management</w:t>
      </w:r>
      <w:r>
        <w:rPr>
          <w:rFonts w:ascii="Times New Roman" w:hAnsi="Times New Roman" w:cs="Times New Roman"/>
          <w:sz w:val="24"/>
          <w:szCs w:val="24"/>
        </w:rPr>
        <w:t xml:space="preserve"> section below</w:t>
      </w:r>
      <w:r w:rsidR="00CA0069">
        <w:rPr>
          <w:rFonts w:ascii="Times New Roman" w:hAnsi="Times New Roman" w:cs="Times New Roman"/>
          <w:sz w:val="24"/>
          <w:szCs w:val="24"/>
        </w:rPr>
        <w:t>, as well as WB Project Appraisal Document</w:t>
      </w:r>
      <w:r>
        <w:rPr>
          <w:rFonts w:ascii="Times New Roman" w:hAnsi="Times New Roman" w:cs="Times New Roman"/>
          <w:sz w:val="24"/>
          <w:szCs w:val="24"/>
        </w:rPr>
        <w:t>);</w:t>
      </w:r>
    </w:p>
    <w:p w14:paraId="74CFF3CE" w14:textId="60CA5941" w:rsidR="005E20E2" w:rsidRDefault="005A111E" w:rsidP="005E20E2">
      <w:pPr>
        <w:pStyle w:val="ListParagraph"/>
        <w:numPr>
          <w:ilvl w:val="0"/>
          <w:numId w:val="31"/>
        </w:numPr>
        <w:spacing w:before="120" w:after="240" w:line="240" w:lineRule="auto"/>
        <w:ind w:left="360"/>
        <w:contextualSpacing w:val="0"/>
        <w:jc w:val="both"/>
        <w:rPr>
          <w:rFonts w:ascii="Times New Roman" w:hAnsi="Times New Roman" w:cs="Times New Roman"/>
          <w:sz w:val="24"/>
          <w:szCs w:val="24"/>
        </w:rPr>
      </w:pPr>
      <w:bookmarkStart w:id="1" w:name="_Hlk193285631"/>
      <w:r w:rsidRPr="005E20E2">
        <w:rPr>
          <w:rFonts w:ascii="Times New Roman" w:hAnsi="Times New Roman" w:cs="Times New Roman"/>
          <w:sz w:val="24"/>
          <w:szCs w:val="24"/>
        </w:rPr>
        <w:t xml:space="preserve">All activities financed by </w:t>
      </w:r>
      <w:proofErr w:type="spellStart"/>
      <w:r w:rsidRPr="005E20E2">
        <w:rPr>
          <w:rFonts w:ascii="Times New Roman" w:hAnsi="Times New Roman" w:cs="Times New Roman"/>
          <w:sz w:val="24"/>
          <w:szCs w:val="24"/>
        </w:rPr>
        <w:t>IsDB</w:t>
      </w:r>
      <w:proofErr w:type="spellEnd"/>
      <w:r w:rsidRPr="005E20E2">
        <w:rPr>
          <w:rFonts w:ascii="Times New Roman" w:hAnsi="Times New Roman" w:cs="Times New Roman"/>
          <w:sz w:val="24"/>
          <w:szCs w:val="24"/>
        </w:rPr>
        <w:t xml:space="preserve"> parallel co-financing</w:t>
      </w:r>
      <w:bookmarkEnd w:id="1"/>
      <w:r w:rsidR="0072739B" w:rsidRPr="005E20E2">
        <w:rPr>
          <w:rFonts w:ascii="Times New Roman" w:hAnsi="Times New Roman" w:cs="Times New Roman"/>
          <w:sz w:val="24"/>
          <w:szCs w:val="24"/>
        </w:rPr>
        <w:t>, including civil works</w:t>
      </w:r>
      <w:r w:rsidR="005E20E2">
        <w:rPr>
          <w:rFonts w:ascii="Times New Roman" w:hAnsi="Times New Roman" w:cs="Times New Roman"/>
          <w:sz w:val="24"/>
          <w:szCs w:val="24"/>
        </w:rPr>
        <w:t>,</w:t>
      </w:r>
      <w:r w:rsidR="0072739B" w:rsidRPr="005E20E2">
        <w:rPr>
          <w:rFonts w:ascii="Times New Roman" w:hAnsi="Times New Roman" w:cs="Times New Roman"/>
          <w:sz w:val="24"/>
          <w:szCs w:val="24"/>
        </w:rPr>
        <w:t xml:space="preserve"> acquisition of goods,</w:t>
      </w:r>
      <w:r w:rsidR="005E20E2">
        <w:rPr>
          <w:rFonts w:ascii="Times New Roman" w:hAnsi="Times New Roman" w:cs="Times New Roman"/>
          <w:sz w:val="24"/>
          <w:szCs w:val="24"/>
        </w:rPr>
        <w:t xml:space="preserve"> and delivery of consulting services (if any),</w:t>
      </w:r>
      <w:r w:rsidRPr="005E20E2">
        <w:rPr>
          <w:rFonts w:ascii="Times New Roman" w:hAnsi="Times New Roman" w:cs="Times New Roman"/>
          <w:sz w:val="24"/>
          <w:szCs w:val="24"/>
        </w:rPr>
        <w:t xml:space="preserve"> are subject to </w:t>
      </w:r>
      <w:proofErr w:type="spellStart"/>
      <w:r w:rsidRPr="005E20E2">
        <w:rPr>
          <w:rFonts w:ascii="Times New Roman" w:hAnsi="Times New Roman" w:cs="Times New Roman"/>
          <w:sz w:val="24"/>
          <w:szCs w:val="24"/>
        </w:rPr>
        <w:t>IsDB</w:t>
      </w:r>
      <w:proofErr w:type="spellEnd"/>
      <w:r w:rsidRPr="005E20E2">
        <w:rPr>
          <w:rFonts w:ascii="Times New Roman" w:hAnsi="Times New Roman" w:cs="Times New Roman"/>
          <w:sz w:val="24"/>
          <w:szCs w:val="24"/>
        </w:rPr>
        <w:t xml:space="preserve"> procurement </w:t>
      </w:r>
      <w:r w:rsidR="00CA0069" w:rsidRPr="005E20E2">
        <w:rPr>
          <w:rFonts w:ascii="Times New Roman" w:hAnsi="Times New Roman" w:cs="Times New Roman"/>
          <w:sz w:val="24"/>
          <w:szCs w:val="24"/>
        </w:rPr>
        <w:t xml:space="preserve">and FM </w:t>
      </w:r>
      <w:r w:rsidRPr="005E20E2">
        <w:rPr>
          <w:rFonts w:ascii="Times New Roman" w:hAnsi="Times New Roman" w:cs="Times New Roman"/>
          <w:sz w:val="24"/>
          <w:szCs w:val="24"/>
        </w:rPr>
        <w:t>policies;</w:t>
      </w:r>
    </w:p>
    <w:p w14:paraId="161233D6" w14:textId="23CFC547" w:rsidR="005A111E" w:rsidRPr="005E20E2" w:rsidRDefault="005A111E" w:rsidP="005E20E2">
      <w:pPr>
        <w:pStyle w:val="ListParagraph"/>
        <w:numPr>
          <w:ilvl w:val="0"/>
          <w:numId w:val="31"/>
        </w:numPr>
        <w:spacing w:before="120" w:after="240" w:line="240" w:lineRule="auto"/>
        <w:ind w:left="360"/>
        <w:contextualSpacing w:val="0"/>
        <w:jc w:val="both"/>
        <w:rPr>
          <w:rFonts w:ascii="Times New Roman" w:hAnsi="Times New Roman" w:cs="Times New Roman"/>
          <w:sz w:val="24"/>
          <w:szCs w:val="24"/>
        </w:rPr>
      </w:pPr>
      <w:r w:rsidRPr="005E20E2">
        <w:rPr>
          <w:rFonts w:ascii="Times New Roman" w:hAnsi="Times New Roman" w:cs="Times New Roman"/>
          <w:sz w:val="24"/>
          <w:szCs w:val="24"/>
        </w:rPr>
        <w:t>All activities under the project</w:t>
      </w:r>
      <w:r w:rsidR="0072739B" w:rsidRPr="005E20E2">
        <w:rPr>
          <w:rFonts w:ascii="Times New Roman" w:hAnsi="Times New Roman" w:cs="Times New Roman"/>
          <w:sz w:val="24"/>
          <w:szCs w:val="24"/>
        </w:rPr>
        <w:t xml:space="preserve">, including </w:t>
      </w:r>
      <w:r w:rsidRPr="005E20E2">
        <w:rPr>
          <w:rFonts w:ascii="Times New Roman" w:hAnsi="Times New Roman" w:cs="Times New Roman"/>
          <w:sz w:val="24"/>
          <w:szCs w:val="24"/>
        </w:rPr>
        <w:t>civil works, acquisition</w:t>
      </w:r>
      <w:r w:rsidR="0072739B" w:rsidRPr="005E20E2">
        <w:rPr>
          <w:rFonts w:ascii="Times New Roman" w:hAnsi="Times New Roman" w:cs="Times New Roman"/>
          <w:sz w:val="24"/>
          <w:szCs w:val="24"/>
        </w:rPr>
        <w:t xml:space="preserve"> of</w:t>
      </w:r>
      <w:r w:rsidRPr="005E20E2">
        <w:rPr>
          <w:rFonts w:ascii="Times New Roman" w:hAnsi="Times New Roman" w:cs="Times New Roman"/>
          <w:sz w:val="24"/>
          <w:szCs w:val="24"/>
        </w:rPr>
        <w:t xml:space="preserve"> goods, </w:t>
      </w:r>
      <w:r w:rsidR="0072739B" w:rsidRPr="005E20E2">
        <w:rPr>
          <w:rFonts w:ascii="Times New Roman" w:hAnsi="Times New Roman" w:cs="Times New Roman"/>
          <w:sz w:val="24"/>
          <w:szCs w:val="24"/>
        </w:rPr>
        <w:t>and delivery of consulting services</w:t>
      </w:r>
      <w:r w:rsidRPr="005E20E2">
        <w:rPr>
          <w:rFonts w:ascii="Times New Roman" w:hAnsi="Times New Roman" w:cs="Times New Roman"/>
          <w:sz w:val="24"/>
          <w:szCs w:val="24"/>
        </w:rPr>
        <w:t xml:space="preserve">, </w:t>
      </w:r>
      <w:r w:rsidRPr="005E20E2">
        <w:rPr>
          <w:rFonts w:ascii="Times New Roman" w:hAnsi="Times New Roman" w:cs="Times New Roman"/>
          <w:i/>
          <w:iCs/>
          <w:sz w:val="24"/>
          <w:szCs w:val="24"/>
        </w:rPr>
        <w:t>irrespective of financier</w:t>
      </w:r>
      <w:r w:rsidRPr="005E20E2">
        <w:rPr>
          <w:rFonts w:ascii="Times New Roman" w:hAnsi="Times New Roman" w:cs="Times New Roman"/>
          <w:sz w:val="24"/>
          <w:szCs w:val="24"/>
        </w:rPr>
        <w:t xml:space="preserve">, are subject to the WB’s Environmental and Social Framework (ESF); </w:t>
      </w:r>
      <w:r w:rsidR="0072739B" w:rsidRPr="005E20E2">
        <w:rPr>
          <w:rFonts w:ascii="Times New Roman" w:hAnsi="Times New Roman" w:cs="Times New Roman"/>
          <w:sz w:val="24"/>
          <w:szCs w:val="24"/>
        </w:rPr>
        <w:t>this means that all activities under</w:t>
      </w:r>
      <w:r w:rsidRPr="005E20E2">
        <w:rPr>
          <w:rFonts w:ascii="Times New Roman" w:hAnsi="Times New Roman" w:cs="Times New Roman"/>
          <w:sz w:val="24"/>
          <w:szCs w:val="24"/>
        </w:rPr>
        <w:t xml:space="preserve"> the Project are subject to a single </w:t>
      </w:r>
      <w:r w:rsidR="00CA0069" w:rsidRPr="005E20E2">
        <w:rPr>
          <w:rFonts w:ascii="Times New Roman" w:hAnsi="Times New Roman" w:cs="Times New Roman"/>
          <w:sz w:val="24"/>
          <w:szCs w:val="24"/>
        </w:rPr>
        <w:t xml:space="preserve">environmental and social policy, </w:t>
      </w:r>
      <w:r w:rsidR="0072739B" w:rsidRPr="005E20E2">
        <w:rPr>
          <w:rFonts w:ascii="Times New Roman" w:hAnsi="Times New Roman" w:cs="Times New Roman"/>
          <w:sz w:val="24"/>
          <w:szCs w:val="24"/>
        </w:rPr>
        <w:t>and are covered by</w:t>
      </w:r>
      <w:r w:rsidR="00CA0069" w:rsidRPr="005E20E2">
        <w:rPr>
          <w:rFonts w:ascii="Times New Roman" w:hAnsi="Times New Roman" w:cs="Times New Roman"/>
          <w:sz w:val="24"/>
          <w:szCs w:val="24"/>
        </w:rPr>
        <w:t xml:space="preserve"> a single set of environmental and social instruments</w:t>
      </w:r>
      <w:r w:rsidR="0072739B" w:rsidRPr="005E20E2">
        <w:rPr>
          <w:rFonts w:ascii="Times New Roman" w:hAnsi="Times New Roman" w:cs="Times New Roman"/>
          <w:sz w:val="24"/>
          <w:szCs w:val="24"/>
        </w:rPr>
        <w:t xml:space="preserve"> (Environmental and Social Impact Assessment, Environmental and Social Management Plan, etc.).</w:t>
      </w:r>
      <w:r w:rsidRPr="005E20E2">
        <w:rPr>
          <w:rFonts w:ascii="Times New Roman" w:hAnsi="Times New Roman" w:cs="Times New Roman"/>
          <w:sz w:val="24"/>
          <w:szCs w:val="24"/>
        </w:rPr>
        <w:t xml:space="preserve"> </w:t>
      </w:r>
    </w:p>
    <w:p w14:paraId="5502473B" w14:textId="1FD9F2F4" w:rsidR="000E0FCC" w:rsidRPr="002C058E" w:rsidRDefault="000E0FCC" w:rsidP="000E0FCC">
      <w:pPr>
        <w:spacing w:before="120" w:after="360" w:line="240" w:lineRule="auto"/>
        <w:jc w:val="both"/>
        <w:rPr>
          <w:rFonts w:ascii="Times New Roman" w:hAnsi="Times New Roman" w:cs="Times New Roman"/>
          <w:sz w:val="24"/>
          <w:szCs w:val="24"/>
        </w:rPr>
      </w:pPr>
      <w:r w:rsidRPr="002C058E">
        <w:rPr>
          <w:rFonts w:ascii="Times New Roman" w:hAnsi="Times New Roman" w:cs="Times New Roman"/>
          <w:sz w:val="24"/>
          <w:szCs w:val="24"/>
        </w:rPr>
        <w:t xml:space="preserve">The project </w:t>
      </w:r>
      <w:r w:rsidR="00553F6B">
        <w:rPr>
          <w:rFonts w:ascii="Times New Roman" w:hAnsi="Times New Roman" w:cs="Times New Roman"/>
          <w:sz w:val="24"/>
          <w:szCs w:val="24"/>
        </w:rPr>
        <w:t>is structured based on two</w:t>
      </w:r>
      <w:r w:rsidRPr="002C058E">
        <w:rPr>
          <w:rFonts w:ascii="Times New Roman" w:hAnsi="Times New Roman" w:cs="Times New Roman"/>
          <w:sz w:val="24"/>
          <w:szCs w:val="24"/>
        </w:rPr>
        <w:t xml:space="preserve"> components:</w:t>
      </w:r>
    </w:p>
    <w:p w14:paraId="53738018" w14:textId="77777777" w:rsidR="000E0FCC" w:rsidRPr="002C058E" w:rsidRDefault="000E0FCC" w:rsidP="00553F6B">
      <w:pPr>
        <w:pStyle w:val="ListParagraph"/>
        <w:numPr>
          <w:ilvl w:val="0"/>
          <w:numId w:val="10"/>
        </w:numPr>
        <w:spacing w:after="120" w:line="240" w:lineRule="auto"/>
        <w:ind w:left="634" w:hanging="274"/>
        <w:contextualSpacing w:val="0"/>
        <w:jc w:val="both"/>
        <w:rPr>
          <w:rFonts w:ascii="Times New Roman" w:hAnsi="Times New Roman" w:cs="Times New Roman"/>
          <w:b/>
          <w:sz w:val="24"/>
          <w:szCs w:val="24"/>
        </w:rPr>
      </w:pPr>
      <w:r w:rsidRPr="002C058E">
        <w:rPr>
          <w:rFonts w:ascii="Times New Roman" w:hAnsi="Times New Roman" w:cs="Times New Roman"/>
          <w:b/>
          <w:sz w:val="24"/>
          <w:szCs w:val="24"/>
        </w:rPr>
        <w:t xml:space="preserve">Component 1. Rehabilitation and Modernization of the </w:t>
      </w:r>
      <w:proofErr w:type="spellStart"/>
      <w:r w:rsidRPr="002C058E">
        <w:rPr>
          <w:rFonts w:ascii="Times New Roman" w:hAnsi="Times New Roman" w:cs="Times New Roman"/>
          <w:b/>
          <w:sz w:val="24"/>
          <w:szCs w:val="24"/>
        </w:rPr>
        <w:t>Divriği</w:t>
      </w:r>
      <w:proofErr w:type="spellEnd"/>
      <w:r w:rsidRPr="002C058E">
        <w:rPr>
          <w:rFonts w:ascii="Times New Roman" w:hAnsi="Times New Roman" w:cs="Times New Roman"/>
          <w:b/>
          <w:sz w:val="24"/>
          <w:szCs w:val="24"/>
        </w:rPr>
        <w:t xml:space="preserve">-Kars-Georgia Border Railway Line (US$1,339.2 million, including contingencies and excluding VAT; IBRD US$656.0 million, AIIB 248.5 million, </w:t>
      </w:r>
      <w:proofErr w:type="spellStart"/>
      <w:r w:rsidRPr="002C058E">
        <w:rPr>
          <w:rFonts w:ascii="Times New Roman" w:hAnsi="Times New Roman" w:cs="Times New Roman"/>
          <w:b/>
          <w:sz w:val="24"/>
          <w:szCs w:val="24"/>
        </w:rPr>
        <w:t>IsDB</w:t>
      </w:r>
      <w:proofErr w:type="spellEnd"/>
      <w:r w:rsidRPr="002C058E">
        <w:rPr>
          <w:rFonts w:ascii="Times New Roman" w:hAnsi="Times New Roman" w:cs="Times New Roman"/>
          <w:b/>
          <w:sz w:val="24"/>
          <w:szCs w:val="24"/>
        </w:rPr>
        <w:t xml:space="preserve"> US$250.7 million, </w:t>
      </w:r>
      <w:proofErr w:type="spellStart"/>
      <w:r w:rsidRPr="002C058E">
        <w:rPr>
          <w:rFonts w:ascii="Times New Roman" w:hAnsi="Times New Roman" w:cs="Times New Roman"/>
          <w:b/>
          <w:sz w:val="24"/>
          <w:szCs w:val="24"/>
        </w:rPr>
        <w:t>GoT</w:t>
      </w:r>
      <w:proofErr w:type="spellEnd"/>
      <w:r w:rsidRPr="002C058E">
        <w:rPr>
          <w:rFonts w:ascii="Times New Roman" w:hAnsi="Times New Roman" w:cs="Times New Roman"/>
          <w:b/>
          <w:sz w:val="24"/>
          <w:szCs w:val="24"/>
        </w:rPr>
        <w:t xml:space="preserve"> US$183.9 million)</w:t>
      </w:r>
    </w:p>
    <w:p w14:paraId="1105F482" w14:textId="77777777" w:rsidR="000E0FCC" w:rsidRPr="002C058E" w:rsidRDefault="000E0FCC" w:rsidP="000E0FCC">
      <w:pPr>
        <w:spacing w:after="240" w:line="240" w:lineRule="auto"/>
        <w:ind w:left="634"/>
        <w:jc w:val="both"/>
        <w:rPr>
          <w:rFonts w:ascii="Times New Roman" w:hAnsi="Times New Roman" w:cs="Times New Roman"/>
          <w:bCs/>
          <w:sz w:val="24"/>
          <w:szCs w:val="24"/>
        </w:rPr>
      </w:pPr>
      <w:r w:rsidRPr="002C058E">
        <w:rPr>
          <w:rFonts w:ascii="Times New Roman" w:hAnsi="Times New Roman" w:cs="Times New Roman"/>
          <w:bCs/>
          <w:sz w:val="24"/>
          <w:szCs w:val="24"/>
        </w:rPr>
        <w:lastRenderedPageBreak/>
        <w:t xml:space="preserve">Component 1 entails the brownfield rehabilitation and modernization of the </w:t>
      </w:r>
      <w:proofErr w:type="spellStart"/>
      <w:r w:rsidRPr="002C058E">
        <w:rPr>
          <w:rFonts w:ascii="Times New Roman" w:hAnsi="Times New Roman" w:cs="Times New Roman"/>
          <w:bCs/>
          <w:sz w:val="24"/>
          <w:szCs w:val="24"/>
        </w:rPr>
        <w:t>Divriği</w:t>
      </w:r>
      <w:proofErr w:type="spellEnd"/>
      <w:r w:rsidRPr="002C058E">
        <w:rPr>
          <w:rFonts w:ascii="Times New Roman" w:hAnsi="Times New Roman" w:cs="Times New Roman"/>
          <w:bCs/>
          <w:sz w:val="24"/>
          <w:szCs w:val="24"/>
        </w:rPr>
        <w:t>-Kars-Georgia border railway line</w:t>
      </w:r>
      <w:r w:rsidRPr="002C058E">
        <w:rPr>
          <w:rFonts w:ascii="Times New Roman" w:hAnsi="Times New Roman" w:cs="Times New Roman"/>
          <w:sz w:val="24"/>
          <w:szCs w:val="24"/>
        </w:rPr>
        <w:t>—</w:t>
      </w:r>
      <w:r w:rsidRPr="002C058E">
        <w:rPr>
          <w:rFonts w:ascii="Times New Roman" w:hAnsi="Times New Roman" w:cs="Times New Roman"/>
          <w:bCs/>
          <w:sz w:val="24"/>
          <w:szCs w:val="24"/>
        </w:rPr>
        <w:t xml:space="preserve">an existing, outdated, and capacity-constrained international railway link in eastern Türkiye, 660km in length. The target line connects Türkiye with Georgia and the rest of the MC to the east; provides basic connectivity between eastern and western provinces of Türkiye; and is a section of the MC within Türkiye. </w:t>
      </w:r>
    </w:p>
    <w:p w14:paraId="2C81E643" w14:textId="77777777" w:rsidR="000E0FCC" w:rsidRPr="002C058E" w:rsidRDefault="000E0FCC" w:rsidP="000E0FCC">
      <w:pPr>
        <w:spacing w:after="240" w:line="240" w:lineRule="auto"/>
        <w:ind w:left="634"/>
        <w:jc w:val="both"/>
        <w:rPr>
          <w:rFonts w:ascii="Times New Roman" w:hAnsi="Times New Roman" w:cs="Times New Roman"/>
          <w:bCs/>
          <w:sz w:val="24"/>
          <w:szCs w:val="24"/>
        </w:rPr>
      </w:pPr>
      <w:r w:rsidRPr="002C058E">
        <w:rPr>
          <w:rFonts w:ascii="Times New Roman" w:hAnsi="Times New Roman" w:cs="Times New Roman"/>
          <w:bCs/>
          <w:sz w:val="24"/>
          <w:szCs w:val="24"/>
        </w:rPr>
        <w:t xml:space="preserve">Component 1 activities comprise engineering design services, civil works, and construction supervision services, to support the construction/rehabilitation of main tracks and sidings, bridges, terminals, stations, drainage structures, protective structures, and other facilities. These interventions will increase the line’s cargo carrying capacity from an estimated current maximum effective capacity of 750,000 tons per year to 20 million tons per year. </w:t>
      </w:r>
    </w:p>
    <w:p w14:paraId="0E6B5350" w14:textId="77777777" w:rsidR="000E0FCC" w:rsidRPr="002C058E" w:rsidRDefault="000E0FCC" w:rsidP="000E0FCC">
      <w:pPr>
        <w:spacing w:line="240" w:lineRule="auto"/>
        <w:ind w:left="630"/>
        <w:jc w:val="both"/>
        <w:rPr>
          <w:rFonts w:ascii="Times New Roman" w:hAnsi="Times New Roman" w:cs="Times New Roman"/>
          <w:bCs/>
          <w:sz w:val="24"/>
          <w:szCs w:val="24"/>
        </w:rPr>
      </w:pPr>
      <w:r w:rsidRPr="002C058E">
        <w:rPr>
          <w:rFonts w:ascii="Times New Roman" w:hAnsi="Times New Roman" w:cs="Times New Roman"/>
          <w:bCs/>
          <w:sz w:val="24"/>
          <w:szCs w:val="24"/>
        </w:rPr>
        <w:t>The technical works under this component will include the following:</w:t>
      </w:r>
    </w:p>
    <w:p w14:paraId="4667D5AA"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Preparation of detailed engineering designs for all construction and installation works within the scope of the project; this will be conducted under a design-build implementation approach, which international experience has shown to improve infrastructure quality outcomes, including climate and natural hazard resilience, due to the integration of these interdependent functions under the same provider;</w:t>
      </w:r>
    </w:p>
    <w:p w14:paraId="4A2C5CB2"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Renewal of 143km of standard/dual gauge railway line, including 67km of infrastructure and superstructure, and 76km of superstructure only</w:t>
      </w:r>
      <w:r w:rsidRPr="002C058E">
        <w:rPr>
          <w:rFonts w:ascii="Times New Roman" w:hAnsi="Times New Roman" w:cs="Times New Roman"/>
          <w:sz w:val="24"/>
          <w:szCs w:val="24"/>
        </w:rPr>
        <w:t>—</w:t>
      </w:r>
      <w:r w:rsidRPr="002C058E">
        <w:rPr>
          <w:rFonts w:ascii="Times New Roman" w:hAnsi="Times New Roman" w:cs="Times New Roman"/>
          <w:bCs/>
          <w:sz w:val="24"/>
          <w:szCs w:val="24"/>
        </w:rPr>
        <w:t xml:space="preserve">to be built to Türkiye’s national standards of structure integrity, which have been recently revamped to better withstand natural hazards, including climate-related hazards; </w:t>
      </w:r>
    </w:p>
    <w:p w14:paraId="187CBE0A" w14:textId="62DA2D16"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Installation of European Rail Traffic Management System (ERTMS)/European Train Control System (ETCS) Level 1 signaling and telecommunication systems along the entire 660km alignment; this train control technology is compliant with EU Trans-European Transport Network (TEN-T) standards and is expected to (a) significantly increase the line’s train carrying capacity and average train speeds, (b) make the line safer, and (c) make train maneuvers more responsive to climate and other disruptions, thus contributing to strengthening the climate resilience of line operations;   </w:t>
      </w:r>
    </w:p>
    <w:p w14:paraId="1E1928FC"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Construction of 10 new sidings and extension of the length of sidings at 30 existing railway stations; this will increase the line’s capacity at a fraction of the cost of double-tracking solutions, while minimizing environmental and social impacts by keeping to the existing alignment;</w:t>
      </w:r>
    </w:p>
    <w:p w14:paraId="46461C05"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Full electrification of the target line, which is currently operated solely with diesel-powered trains, including establishment of electric power installation systems with 16 substations, 16 neutral zones, and 154kV power transmission lines; this will eliminate tank-to-wheel GHG emissions from train operations on the line and significantly reduce well-to-wheel GHG emissions—by an average factor of 5.2x—over the life of the infrastructure (through 2060);  </w:t>
      </w:r>
    </w:p>
    <w:p w14:paraId="0AADC8CE"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Implementation of a 320 km-long 4-zone Distributed Acoustic Sensing (DAS) early-warning and detection system, and deployment of a Central Traffic Control (CTC) facility; this will reduce the line’s vulnerability to disruption, including from climate hazards such as floods and landslides, enable preventive maintenance in anticipation of major disruption, and improve safety, thus increasing resilience and contributing to Türkiye’s transport sector climate adaptation goals; </w:t>
      </w:r>
    </w:p>
    <w:p w14:paraId="47FD4A45"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lastRenderedPageBreak/>
        <w:t>Tunnel clearance works for electrification covering 86 tunnels with aggregate length of 18.7 km, which will enable the line’s full electrification; tunnel works will also include tunnel maintenance, repair, and improvements in tunnel drainage, which will contribute to boosting the line’s climate resilience;</w:t>
      </w:r>
    </w:p>
    <w:p w14:paraId="5B172530"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Construction of 120 controlled level crossings, which will increase the line’s operational safety; </w:t>
      </w:r>
    </w:p>
    <w:p w14:paraId="21FA8066"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bookmarkStart w:id="2" w:name="_Hlk176939450"/>
      <w:r w:rsidRPr="002C058E">
        <w:rPr>
          <w:rFonts w:ascii="Times New Roman" w:hAnsi="Times New Roman" w:cs="Times New Roman"/>
          <w:bCs/>
          <w:sz w:val="24"/>
          <w:szCs w:val="24"/>
        </w:rPr>
        <w:t>Widening of 4 rail bridges (144m in aggregate span) to allow for additional sidings; this will increase operational efficiency and make the line less vulnerable to climate hazards like flooding and landslides</w:t>
      </w:r>
      <w:bookmarkEnd w:id="2"/>
      <w:r w:rsidRPr="002C058E">
        <w:rPr>
          <w:rFonts w:ascii="Times New Roman" w:hAnsi="Times New Roman" w:cs="Times New Roman"/>
          <w:bCs/>
          <w:sz w:val="24"/>
          <w:szCs w:val="24"/>
        </w:rPr>
        <w:t xml:space="preserve">; </w:t>
      </w:r>
    </w:p>
    <w:p w14:paraId="221C9A5B"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Renewal of 2 passenger platforms;</w:t>
      </w:r>
    </w:p>
    <w:p w14:paraId="3E5A4B9B"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Construction of a 1,050m retaining wall and a 10km snow barrier, for protection against climate hazards; </w:t>
      </w:r>
    </w:p>
    <w:p w14:paraId="29135C24"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 xml:space="preserve">Renewal of 77 culverts and reconstruction of 7 overpasses, all for protection against climate hazards and improvements in operational efficiency, including through improved vehicle and rolling stock clearance; </w:t>
      </w:r>
    </w:p>
    <w:p w14:paraId="66C29AF5" w14:textId="77777777" w:rsidR="000E0FCC" w:rsidRPr="002C058E" w:rsidRDefault="000E0FCC" w:rsidP="00EB6648">
      <w:pPr>
        <w:pStyle w:val="ListParagraph"/>
        <w:numPr>
          <w:ilvl w:val="0"/>
          <w:numId w:val="11"/>
        </w:numPr>
        <w:spacing w:after="120" w:line="240" w:lineRule="auto"/>
        <w:ind w:left="994" w:hanging="274"/>
        <w:contextualSpacing w:val="0"/>
        <w:jc w:val="both"/>
        <w:rPr>
          <w:rFonts w:ascii="Times New Roman" w:hAnsi="Times New Roman" w:cs="Times New Roman"/>
          <w:bCs/>
          <w:sz w:val="24"/>
          <w:szCs w:val="24"/>
        </w:rPr>
      </w:pPr>
      <w:r w:rsidRPr="002C058E">
        <w:rPr>
          <w:rFonts w:ascii="Times New Roman" w:hAnsi="Times New Roman" w:cs="Times New Roman"/>
          <w:bCs/>
          <w:sz w:val="24"/>
          <w:szCs w:val="24"/>
        </w:rPr>
        <w:t>Construction of select station buildings, facilities, and signaling, telecommunications, and electrification systems, including construction of 20.8 km of signaling/telecommunication and 15.3 km of electrification systems at the Kars Logistics Center; and</w:t>
      </w:r>
    </w:p>
    <w:p w14:paraId="52BF8697" w14:textId="77777777" w:rsidR="000E0FCC" w:rsidRPr="002C058E" w:rsidRDefault="000E0FCC" w:rsidP="00EB6648">
      <w:pPr>
        <w:pStyle w:val="ListParagraph"/>
        <w:numPr>
          <w:ilvl w:val="0"/>
          <w:numId w:val="11"/>
        </w:numPr>
        <w:spacing w:after="240" w:line="240" w:lineRule="auto"/>
        <w:ind w:left="994" w:hanging="274"/>
        <w:contextualSpacing w:val="0"/>
        <w:jc w:val="both"/>
        <w:rPr>
          <w:rFonts w:ascii="Times New Roman" w:hAnsi="Times New Roman" w:cs="Times New Roman"/>
          <w:bCs/>
          <w:sz w:val="24"/>
          <w:szCs w:val="24"/>
        </w:rPr>
      </w:pPr>
      <w:bookmarkStart w:id="3" w:name="_Hlk176939519"/>
      <w:r w:rsidRPr="002C058E">
        <w:rPr>
          <w:rFonts w:ascii="Times New Roman" w:hAnsi="Times New Roman" w:cs="Times New Roman"/>
          <w:bCs/>
          <w:sz w:val="24"/>
          <w:szCs w:val="24"/>
        </w:rPr>
        <w:t>Provision of design and construction supervision consulting services for the full length of the target line</w:t>
      </w:r>
      <w:bookmarkEnd w:id="3"/>
      <w:r w:rsidRPr="002C058E">
        <w:rPr>
          <w:rFonts w:ascii="Times New Roman" w:hAnsi="Times New Roman" w:cs="Times New Roman"/>
          <w:bCs/>
          <w:sz w:val="24"/>
          <w:szCs w:val="24"/>
        </w:rPr>
        <w:t>.</w:t>
      </w:r>
    </w:p>
    <w:p w14:paraId="771A4669" w14:textId="6A6FEC4E" w:rsidR="000E0FCC" w:rsidRPr="002C058E" w:rsidRDefault="000E0FCC" w:rsidP="008040A4">
      <w:pPr>
        <w:ind w:left="630"/>
        <w:jc w:val="both"/>
        <w:rPr>
          <w:rFonts w:ascii="Times New Roman" w:hAnsi="Times New Roman" w:cs="Times New Roman"/>
          <w:bCs/>
          <w:sz w:val="24"/>
          <w:szCs w:val="24"/>
        </w:rPr>
      </w:pPr>
      <w:r w:rsidRPr="002C058E">
        <w:rPr>
          <w:rFonts w:ascii="Times New Roman" w:hAnsi="Times New Roman" w:cs="Times New Roman"/>
          <w:bCs/>
          <w:sz w:val="24"/>
          <w:szCs w:val="24"/>
        </w:rPr>
        <w:t>Component 1 will be subdivided into 3 Sub-components, as follows:</w:t>
      </w:r>
    </w:p>
    <w:p w14:paraId="00798552" w14:textId="77777777" w:rsidR="000E0FCC" w:rsidRPr="002C058E" w:rsidRDefault="000E0FCC" w:rsidP="00EB6648">
      <w:pPr>
        <w:pStyle w:val="ListParagraph"/>
        <w:numPr>
          <w:ilvl w:val="0"/>
          <w:numId w:val="12"/>
        </w:numPr>
        <w:spacing w:after="120" w:line="240" w:lineRule="auto"/>
        <w:ind w:left="900" w:hanging="180"/>
        <w:jc w:val="both"/>
        <w:rPr>
          <w:rFonts w:ascii="Times New Roman" w:hAnsi="Times New Roman" w:cs="Times New Roman"/>
          <w:bCs/>
          <w:sz w:val="24"/>
          <w:szCs w:val="24"/>
        </w:rPr>
      </w:pPr>
      <w:r w:rsidRPr="002C058E">
        <w:rPr>
          <w:rFonts w:ascii="Times New Roman" w:hAnsi="Times New Roman" w:cs="Times New Roman"/>
          <w:b/>
          <w:sz w:val="24"/>
          <w:szCs w:val="24"/>
        </w:rPr>
        <w:t xml:space="preserve">Sub-component 1.1: Design and infrastructure and superstructure works for the </w:t>
      </w:r>
      <w:proofErr w:type="spellStart"/>
      <w:r w:rsidRPr="002C058E">
        <w:rPr>
          <w:rFonts w:ascii="Times New Roman" w:hAnsi="Times New Roman" w:cs="Times New Roman"/>
          <w:b/>
          <w:sz w:val="24"/>
          <w:szCs w:val="24"/>
        </w:rPr>
        <w:t>Divriği</w:t>
      </w:r>
      <w:proofErr w:type="spellEnd"/>
      <w:r w:rsidRPr="002C058E">
        <w:rPr>
          <w:rFonts w:ascii="Times New Roman" w:hAnsi="Times New Roman" w:cs="Times New Roman"/>
          <w:b/>
          <w:sz w:val="24"/>
          <w:szCs w:val="24"/>
        </w:rPr>
        <w:t xml:space="preserve">-Kars section of the target line, plus electrification and signalization of the entire </w:t>
      </w:r>
      <w:proofErr w:type="spellStart"/>
      <w:r w:rsidRPr="002C058E">
        <w:rPr>
          <w:rFonts w:ascii="Times New Roman" w:hAnsi="Times New Roman" w:cs="Times New Roman"/>
          <w:b/>
          <w:sz w:val="24"/>
          <w:szCs w:val="24"/>
        </w:rPr>
        <w:t>Divriği</w:t>
      </w:r>
      <w:proofErr w:type="spellEnd"/>
      <w:r w:rsidRPr="002C058E">
        <w:rPr>
          <w:rFonts w:ascii="Times New Roman" w:hAnsi="Times New Roman" w:cs="Times New Roman"/>
          <w:b/>
          <w:sz w:val="24"/>
          <w:szCs w:val="24"/>
        </w:rPr>
        <w:t xml:space="preserve">-Kars-Georgia border line (US$1,066.7 million, including contingencies and excluding VAT; IBRD US$640.2 million, AIIB 242.5 million, and </w:t>
      </w:r>
      <w:proofErr w:type="spellStart"/>
      <w:r w:rsidRPr="002C058E">
        <w:rPr>
          <w:rFonts w:ascii="Times New Roman" w:hAnsi="Times New Roman" w:cs="Times New Roman"/>
          <w:b/>
          <w:sz w:val="24"/>
          <w:szCs w:val="24"/>
        </w:rPr>
        <w:t>GoT</w:t>
      </w:r>
      <w:proofErr w:type="spellEnd"/>
      <w:r w:rsidRPr="002C058E">
        <w:rPr>
          <w:rFonts w:ascii="Times New Roman" w:hAnsi="Times New Roman" w:cs="Times New Roman"/>
          <w:b/>
          <w:sz w:val="24"/>
          <w:szCs w:val="24"/>
        </w:rPr>
        <w:t xml:space="preserve"> US$183.9 million).</w:t>
      </w:r>
      <w:r w:rsidRPr="002C058E">
        <w:rPr>
          <w:rFonts w:ascii="Times New Roman" w:hAnsi="Times New Roman" w:cs="Times New Roman"/>
          <w:bCs/>
          <w:sz w:val="24"/>
          <w:szCs w:val="24"/>
        </w:rPr>
        <w:t xml:space="preserve"> On a joint co-financing basis, the IBRD and AIIB contributions, complemented by the </w:t>
      </w:r>
      <w:proofErr w:type="spellStart"/>
      <w:r w:rsidRPr="002C058E">
        <w:rPr>
          <w:rFonts w:ascii="Times New Roman" w:hAnsi="Times New Roman" w:cs="Times New Roman"/>
          <w:bCs/>
          <w:sz w:val="24"/>
          <w:szCs w:val="24"/>
        </w:rPr>
        <w:t>GoT’s</w:t>
      </w:r>
      <w:proofErr w:type="spellEnd"/>
      <w:r w:rsidRPr="002C058E">
        <w:rPr>
          <w:rFonts w:ascii="Times New Roman" w:hAnsi="Times New Roman" w:cs="Times New Roman"/>
          <w:bCs/>
          <w:sz w:val="24"/>
          <w:szCs w:val="24"/>
        </w:rPr>
        <w:t xml:space="preserve"> counterpart financing contributions, will be used to undertake (i) design and infrastructure and superstructure works for the </w:t>
      </w:r>
      <w:proofErr w:type="spellStart"/>
      <w:r w:rsidRPr="002C058E">
        <w:rPr>
          <w:rFonts w:ascii="Times New Roman" w:hAnsi="Times New Roman" w:cs="Times New Roman"/>
          <w:bCs/>
          <w:sz w:val="24"/>
          <w:szCs w:val="24"/>
        </w:rPr>
        <w:t>Divriği</w:t>
      </w:r>
      <w:proofErr w:type="spellEnd"/>
      <w:r w:rsidRPr="002C058E">
        <w:rPr>
          <w:rFonts w:ascii="Times New Roman" w:hAnsi="Times New Roman" w:cs="Times New Roman"/>
          <w:bCs/>
          <w:sz w:val="24"/>
          <w:szCs w:val="24"/>
        </w:rPr>
        <w:t xml:space="preserve">-Kars section of the target line; and (ii) electrification and signalization of the entire </w:t>
      </w:r>
      <w:proofErr w:type="spellStart"/>
      <w:r w:rsidRPr="002C058E">
        <w:rPr>
          <w:rFonts w:ascii="Times New Roman" w:hAnsi="Times New Roman" w:cs="Times New Roman"/>
          <w:bCs/>
          <w:sz w:val="24"/>
          <w:szCs w:val="24"/>
        </w:rPr>
        <w:t>Divriği</w:t>
      </w:r>
      <w:proofErr w:type="spellEnd"/>
      <w:r w:rsidRPr="002C058E">
        <w:rPr>
          <w:rFonts w:ascii="Times New Roman" w:hAnsi="Times New Roman" w:cs="Times New Roman"/>
          <w:bCs/>
          <w:sz w:val="24"/>
          <w:szCs w:val="24"/>
        </w:rPr>
        <w:t xml:space="preserve">-Kars-Georgia border railway line. </w:t>
      </w:r>
    </w:p>
    <w:p w14:paraId="50FC4D71" w14:textId="77777777" w:rsidR="000E0FCC" w:rsidRPr="002C058E" w:rsidRDefault="000E0FCC" w:rsidP="000E0FCC">
      <w:pPr>
        <w:pStyle w:val="ListParagraph"/>
        <w:spacing w:after="120" w:line="240" w:lineRule="auto"/>
        <w:ind w:left="900" w:hanging="180"/>
        <w:jc w:val="both"/>
        <w:rPr>
          <w:rFonts w:ascii="Times New Roman" w:hAnsi="Times New Roman" w:cs="Times New Roman"/>
          <w:bCs/>
          <w:sz w:val="24"/>
          <w:szCs w:val="24"/>
        </w:rPr>
      </w:pPr>
    </w:p>
    <w:p w14:paraId="7A33B9CC" w14:textId="77777777" w:rsidR="000E0FCC" w:rsidRPr="002C058E" w:rsidRDefault="000E0FCC" w:rsidP="00EB6648">
      <w:pPr>
        <w:pStyle w:val="ListParagraph"/>
        <w:numPr>
          <w:ilvl w:val="0"/>
          <w:numId w:val="12"/>
        </w:numPr>
        <w:spacing w:after="120" w:line="240" w:lineRule="auto"/>
        <w:ind w:left="900" w:hanging="180"/>
        <w:jc w:val="both"/>
        <w:rPr>
          <w:rFonts w:ascii="Times New Roman" w:hAnsi="Times New Roman" w:cs="Times New Roman"/>
          <w:bCs/>
          <w:sz w:val="24"/>
          <w:szCs w:val="24"/>
        </w:rPr>
      </w:pPr>
      <w:r w:rsidRPr="002C058E">
        <w:rPr>
          <w:rFonts w:ascii="Times New Roman" w:hAnsi="Times New Roman" w:cs="Times New Roman"/>
          <w:b/>
          <w:sz w:val="24"/>
          <w:szCs w:val="24"/>
        </w:rPr>
        <w:t xml:space="preserve">Subcomponent 1.2: Design and superstructure works for the Kars-Georgia border section of the target line (US$250.7m, including contingencies and excluding VAT; </w:t>
      </w:r>
      <w:proofErr w:type="spellStart"/>
      <w:r w:rsidRPr="002C058E">
        <w:rPr>
          <w:rFonts w:ascii="Times New Roman" w:hAnsi="Times New Roman" w:cs="Times New Roman"/>
          <w:b/>
          <w:sz w:val="24"/>
          <w:szCs w:val="24"/>
        </w:rPr>
        <w:t>IsDB</w:t>
      </w:r>
      <w:proofErr w:type="spellEnd"/>
      <w:r w:rsidRPr="002C058E">
        <w:rPr>
          <w:rFonts w:ascii="Times New Roman" w:hAnsi="Times New Roman" w:cs="Times New Roman"/>
          <w:b/>
          <w:sz w:val="24"/>
          <w:szCs w:val="24"/>
        </w:rPr>
        <w:t xml:space="preserve"> US$250.7m).</w:t>
      </w:r>
      <w:r w:rsidRPr="002C058E">
        <w:rPr>
          <w:rFonts w:ascii="Times New Roman" w:hAnsi="Times New Roman" w:cs="Times New Roman"/>
          <w:bCs/>
          <w:sz w:val="24"/>
          <w:szCs w:val="24"/>
        </w:rPr>
        <w:t xml:space="preserve"> On a parallel financing basis, </w:t>
      </w:r>
      <w:proofErr w:type="spellStart"/>
      <w:r w:rsidRPr="002C058E">
        <w:rPr>
          <w:rFonts w:ascii="Times New Roman" w:hAnsi="Times New Roman" w:cs="Times New Roman"/>
          <w:bCs/>
          <w:sz w:val="24"/>
          <w:szCs w:val="24"/>
        </w:rPr>
        <w:t>IsDB’s</w:t>
      </w:r>
      <w:proofErr w:type="spellEnd"/>
      <w:r w:rsidRPr="002C058E">
        <w:rPr>
          <w:rFonts w:ascii="Times New Roman" w:hAnsi="Times New Roman" w:cs="Times New Roman"/>
          <w:bCs/>
          <w:sz w:val="24"/>
          <w:szCs w:val="24"/>
        </w:rPr>
        <w:t xml:space="preserve"> contribution will be used to undertake design and superstructure-only works (as necessary earth works and infrastructure works are already in place) for the Kars-Georgia border section of the target line. This will be the only activity for which </w:t>
      </w:r>
      <w:proofErr w:type="spellStart"/>
      <w:r w:rsidRPr="002C058E">
        <w:rPr>
          <w:rFonts w:ascii="Times New Roman" w:hAnsi="Times New Roman" w:cs="Times New Roman"/>
          <w:bCs/>
          <w:sz w:val="24"/>
          <w:szCs w:val="24"/>
        </w:rPr>
        <w:t>IsDB</w:t>
      </w:r>
      <w:proofErr w:type="spellEnd"/>
      <w:r w:rsidRPr="002C058E">
        <w:rPr>
          <w:rFonts w:ascii="Times New Roman" w:hAnsi="Times New Roman" w:cs="Times New Roman"/>
          <w:bCs/>
          <w:sz w:val="24"/>
          <w:szCs w:val="24"/>
        </w:rPr>
        <w:t xml:space="preserve"> financing will be used under the project. </w:t>
      </w:r>
    </w:p>
    <w:p w14:paraId="2D6BB2EF" w14:textId="77777777" w:rsidR="000E0FCC" w:rsidRPr="002C058E" w:rsidRDefault="000E0FCC" w:rsidP="000E0FCC">
      <w:pPr>
        <w:pStyle w:val="ListParagraph"/>
        <w:spacing w:line="240" w:lineRule="auto"/>
        <w:ind w:left="900" w:hanging="180"/>
        <w:rPr>
          <w:rFonts w:ascii="Times New Roman" w:hAnsi="Times New Roman" w:cs="Times New Roman"/>
          <w:b/>
          <w:sz w:val="24"/>
          <w:szCs w:val="24"/>
        </w:rPr>
      </w:pPr>
    </w:p>
    <w:p w14:paraId="17BC3CFD" w14:textId="77777777" w:rsidR="000E0FCC" w:rsidRPr="002C058E" w:rsidRDefault="000E0FCC" w:rsidP="00EB6648">
      <w:pPr>
        <w:pStyle w:val="ListParagraph"/>
        <w:numPr>
          <w:ilvl w:val="0"/>
          <w:numId w:val="12"/>
        </w:numPr>
        <w:spacing w:after="240" w:line="240" w:lineRule="auto"/>
        <w:ind w:left="900" w:hanging="180"/>
        <w:contextualSpacing w:val="0"/>
        <w:jc w:val="both"/>
        <w:rPr>
          <w:rFonts w:ascii="Times New Roman" w:hAnsi="Times New Roman" w:cs="Times New Roman"/>
          <w:bCs/>
          <w:sz w:val="24"/>
          <w:szCs w:val="24"/>
        </w:rPr>
      </w:pPr>
      <w:r w:rsidRPr="002C058E">
        <w:rPr>
          <w:rFonts w:ascii="Times New Roman" w:hAnsi="Times New Roman" w:cs="Times New Roman"/>
          <w:b/>
          <w:sz w:val="24"/>
          <w:szCs w:val="24"/>
        </w:rPr>
        <w:t xml:space="preserve">Sub-component 1.3. Design supervision and construction supervision services for the rehabilitation and modernization of the </w:t>
      </w:r>
      <w:proofErr w:type="spellStart"/>
      <w:r w:rsidRPr="002C058E">
        <w:rPr>
          <w:rFonts w:ascii="Times New Roman" w:hAnsi="Times New Roman" w:cs="Times New Roman"/>
          <w:b/>
          <w:sz w:val="24"/>
          <w:szCs w:val="24"/>
        </w:rPr>
        <w:t>Divriği</w:t>
      </w:r>
      <w:proofErr w:type="spellEnd"/>
      <w:r w:rsidRPr="002C058E">
        <w:rPr>
          <w:rFonts w:ascii="Times New Roman" w:hAnsi="Times New Roman" w:cs="Times New Roman"/>
          <w:b/>
          <w:sz w:val="24"/>
          <w:szCs w:val="24"/>
        </w:rPr>
        <w:t xml:space="preserve">-Kars-Georgia border railway line (US$21.8 million, excluding VAT; IBRD US$15.8 million, AIIB US$6.0 million). </w:t>
      </w:r>
      <w:r w:rsidRPr="002C058E">
        <w:rPr>
          <w:rFonts w:ascii="Times New Roman" w:hAnsi="Times New Roman" w:cs="Times New Roman"/>
          <w:bCs/>
          <w:sz w:val="24"/>
          <w:szCs w:val="24"/>
        </w:rPr>
        <w:t xml:space="preserve">Sub-component 1.3 comprises the provision of consulting services to supervise all design and construction/installation works under Sub-components 1.1 and 1.2, including supervision of the procurement process for design-build civil works </w:t>
      </w:r>
      <w:r w:rsidRPr="002C058E">
        <w:rPr>
          <w:rFonts w:ascii="Times New Roman" w:hAnsi="Times New Roman" w:cs="Times New Roman"/>
          <w:bCs/>
          <w:sz w:val="24"/>
          <w:szCs w:val="24"/>
        </w:rPr>
        <w:lastRenderedPageBreak/>
        <w:t xml:space="preserve">contracts. These services, to be financed (pre-VAT) solely by IBRD and AIIB contributions on a joint co-financing basis, will supervise design and construction works across the full length of the target line, including the design and superstructure works along the Kars-Georgia border section that will be financed (pre-VAT) solely by </w:t>
      </w:r>
      <w:proofErr w:type="spellStart"/>
      <w:r w:rsidRPr="002C058E">
        <w:rPr>
          <w:rFonts w:ascii="Times New Roman" w:hAnsi="Times New Roman" w:cs="Times New Roman"/>
          <w:bCs/>
          <w:sz w:val="24"/>
          <w:szCs w:val="24"/>
        </w:rPr>
        <w:t>IsDB</w:t>
      </w:r>
      <w:proofErr w:type="spellEnd"/>
      <w:r w:rsidRPr="002C058E">
        <w:rPr>
          <w:rFonts w:ascii="Times New Roman" w:hAnsi="Times New Roman" w:cs="Times New Roman"/>
          <w:bCs/>
          <w:sz w:val="24"/>
          <w:szCs w:val="24"/>
        </w:rPr>
        <w:t xml:space="preserve"> on a parallel financing basis. This integrated approach to design and construction supervision is expected to result in more robust construction outcomes. </w:t>
      </w:r>
    </w:p>
    <w:p w14:paraId="2B7C784C" w14:textId="77777777" w:rsidR="000E0FCC" w:rsidRPr="002C058E" w:rsidRDefault="000E0FCC" w:rsidP="00553F6B">
      <w:pPr>
        <w:pStyle w:val="ListParagraph"/>
        <w:numPr>
          <w:ilvl w:val="0"/>
          <w:numId w:val="10"/>
        </w:numPr>
        <w:spacing w:after="120" w:line="240" w:lineRule="auto"/>
        <w:ind w:left="634" w:hanging="274"/>
        <w:contextualSpacing w:val="0"/>
        <w:jc w:val="both"/>
        <w:rPr>
          <w:rFonts w:ascii="Times New Roman" w:hAnsi="Times New Roman" w:cs="Times New Roman"/>
          <w:b/>
          <w:sz w:val="24"/>
          <w:szCs w:val="24"/>
        </w:rPr>
      </w:pPr>
      <w:r w:rsidRPr="002C058E">
        <w:rPr>
          <w:rFonts w:ascii="Times New Roman" w:hAnsi="Times New Roman" w:cs="Times New Roman"/>
          <w:b/>
          <w:sz w:val="24"/>
          <w:szCs w:val="24"/>
        </w:rPr>
        <w:t>Component 2. Project Management (US$5.5 million, excluding VAT; IBRD US$4.0 million, AIIB US$1.5 million)</w:t>
      </w:r>
    </w:p>
    <w:p w14:paraId="611FD2E6" w14:textId="77777777" w:rsidR="000E0FCC" w:rsidRPr="002C058E" w:rsidRDefault="000E0FCC" w:rsidP="000E0FCC">
      <w:pPr>
        <w:pStyle w:val="ListParagraph"/>
        <w:spacing w:before="120" w:after="360" w:line="240" w:lineRule="auto"/>
        <w:jc w:val="both"/>
        <w:rPr>
          <w:rFonts w:ascii="Times New Roman" w:hAnsi="Times New Roman" w:cs="Times New Roman"/>
          <w:sz w:val="24"/>
          <w:szCs w:val="24"/>
        </w:rPr>
      </w:pPr>
      <w:r w:rsidRPr="002C058E">
        <w:rPr>
          <w:rFonts w:ascii="Times New Roman" w:hAnsi="Times New Roman" w:cs="Times New Roman"/>
          <w:bCs/>
          <w:sz w:val="24"/>
          <w:szCs w:val="24"/>
        </w:rPr>
        <w:t xml:space="preserve">This component comprises the mobilization of a specialized firm with expertise in project management, engineering design and construction (including climate resilience), social and environmental monitoring, citizen engagement, results monitoring and evaluation, and other aspects of project implementation oversight, to staff the Project Implementation Unit (PIU) (see Institutional and Implementation Arrangements section). Component 2 further comprises the implementation of an </w:t>
      </w:r>
      <w:r w:rsidRPr="002C058E">
        <w:rPr>
          <w:rFonts w:ascii="Times New Roman" w:hAnsi="Times New Roman" w:cs="Times New Roman"/>
          <w:bCs/>
          <w:i/>
          <w:iCs/>
          <w:sz w:val="24"/>
          <w:szCs w:val="24"/>
        </w:rPr>
        <w:t xml:space="preserve">Enhanced Internship Program </w:t>
      </w:r>
      <w:r w:rsidRPr="002C058E">
        <w:rPr>
          <w:rFonts w:ascii="Times New Roman" w:hAnsi="Times New Roman" w:cs="Times New Roman"/>
          <w:bCs/>
          <w:sz w:val="24"/>
          <w:szCs w:val="24"/>
        </w:rPr>
        <w:t xml:space="preserve">at </w:t>
      </w:r>
      <w:proofErr w:type="spellStart"/>
      <w:r w:rsidRPr="002C058E">
        <w:rPr>
          <w:rFonts w:ascii="Times New Roman" w:hAnsi="Times New Roman" w:cs="Times New Roman"/>
          <w:bCs/>
          <w:sz w:val="24"/>
          <w:szCs w:val="24"/>
        </w:rPr>
        <w:t>MoTI</w:t>
      </w:r>
      <w:proofErr w:type="spellEnd"/>
      <w:r w:rsidRPr="002C058E">
        <w:rPr>
          <w:rFonts w:ascii="Times New Roman" w:hAnsi="Times New Roman" w:cs="Times New Roman"/>
          <w:bCs/>
          <w:sz w:val="24"/>
          <w:szCs w:val="24"/>
        </w:rPr>
        <w:t xml:space="preserve"> for last-year female university students in transportation, logistics, and related fields in the Ankara area, which will be overseen by the PIU (see Gender section). Component 2 will be solely financed (pre-VAT) by IBRD and AIIB on a joint co-financing basis.</w:t>
      </w:r>
    </w:p>
    <w:p w14:paraId="7A372DF1" w14:textId="13C2DA93" w:rsidR="00B852CF" w:rsidRPr="002C058E" w:rsidRDefault="008E0B60" w:rsidP="00CA2567">
      <w:pPr>
        <w:spacing w:before="120" w:after="360" w:line="240" w:lineRule="auto"/>
        <w:jc w:val="both"/>
        <w:rPr>
          <w:rFonts w:ascii="Times New Roman" w:hAnsi="Times New Roman" w:cs="Times New Roman"/>
          <w:sz w:val="24"/>
          <w:szCs w:val="24"/>
        </w:rPr>
      </w:pPr>
      <w:r>
        <w:rPr>
          <w:rFonts w:ascii="Times New Roman" w:hAnsi="Times New Roman" w:cs="Times New Roman"/>
          <w:sz w:val="24"/>
          <w:szCs w:val="24"/>
        </w:rPr>
        <w:t>AYGM</w:t>
      </w:r>
      <w:r w:rsidR="000E0FCC" w:rsidRPr="002C058E">
        <w:rPr>
          <w:rFonts w:ascii="Times New Roman" w:hAnsi="Times New Roman" w:cs="Times New Roman"/>
          <w:sz w:val="24"/>
          <w:szCs w:val="24"/>
        </w:rPr>
        <w:t xml:space="preserve"> has been given overall implementation responsibility of ETMIC and will serve as its implementing agency at the working level. A </w:t>
      </w:r>
      <w:r w:rsidR="000E0FCC" w:rsidRPr="002C058E">
        <w:rPr>
          <w:rFonts w:ascii="Times New Roman" w:hAnsi="Times New Roman" w:cs="Times New Roman"/>
          <w:b/>
          <w:bCs/>
          <w:sz w:val="24"/>
          <w:szCs w:val="24"/>
        </w:rPr>
        <w:t>Project Implementation Unit (PIU)</w:t>
      </w:r>
      <w:r w:rsidR="000E0FCC" w:rsidRPr="002C058E">
        <w:rPr>
          <w:rFonts w:ascii="Times New Roman" w:hAnsi="Times New Roman" w:cs="Times New Roman"/>
          <w:sz w:val="24"/>
          <w:szCs w:val="24"/>
        </w:rPr>
        <w:t xml:space="preserve"> has been established within </w:t>
      </w:r>
      <w:r>
        <w:rPr>
          <w:rFonts w:ascii="Times New Roman" w:hAnsi="Times New Roman" w:cs="Times New Roman"/>
          <w:sz w:val="24"/>
          <w:szCs w:val="24"/>
        </w:rPr>
        <w:t>AYGM</w:t>
      </w:r>
      <w:r w:rsidRPr="002C058E">
        <w:rPr>
          <w:rFonts w:ascii="Times New Roman" w:hAnsi="Times New Roman" w:cs="Times New Roman"/>
          <w:sz w:val="24"/>
          <w:szCs w:val="24"/>
        </w:rPr>
        <w:t xml:space="preserve"> </w:t>
      </w:r>
      <w:r w:rsidR="000E0FCC" w:rsidRPr="002C058E">
        <w:rPr>
          <w:rFonts w:ascii="Times New Roman" w:hAnsi="Times New Roman" w:cs="Times New Roman"/>
          <w:sz w:val="24"/>
          <w:szCs w:val="24"/>
        </w:rPr>
        <w:t xml:space="preserve">to oversee all aspects of project implementation across </w:t>
      </w:r>
      <w:r>
        <w:rPr>
          <w:rFonts w:ascii="Times New Roman" w:hAnsi="Times New Roman" w:cs="Times New Roman"/>
          <w:sz w:val="24"/>
          <w:szCs w:val="24"/>
        </w:rPr>
        <w:t>its two</w:t>
      </w:r>
      <w:r w:rsidR="000E0FCC" w:rsidRPr="002C058E">
        <w:rPr>
          <w:rFonts w:ascii="Times New Roman" w:hAnsi="Times New Roman" w:cs="Times New Roman"/>
          <w:sz w:val="24"/>
          <w:szCs w:val="24"/>
        </w:rPr>
        <w:t xml:space="preserve"> components. </w:t>
      </w:r>
      <w:r w:rsidR="00553F6B">
        <w:rPr>
          <w:rFonts w:ascii="Times New Roman" w:hAnsi="Times New Roman" w:cs="Times New Roman"/>
          <w:sz w:val="24"/>
          <w:szCs w:val="24"/>
        </w:rPr>
        <w:t xml:space="preserve">This consulting services assignment aims to provide AYGM’s PIU with essential technical support on all aspects of implementation management of ETMIC. </w:t>
      </w:r>
      <w:r w:rsidR="000E0FCC" w:rsidRPr="002C058E">
        <w:rPr>
          <w:rFonts w:ascii="Times New Roman" w:hAnsi="Times New Roman" w:cs="Times New Roman"/>
          <w:sz w:val="24"/>
          <w:szCs w:val="24"/>
        </w:rPr>
        <w:t>It is expected that ETMIC will be implemented over a period of approximately 6 years, between September 2025 and December 2031.</w:t>
      </w:r>
    </w:p>
    <w:p w14:paraId="0EB7AE30" w14:textId="6B5CCAE1" w:rsidR="00C76C39" w:rsidRPr="002C058E" w:rsidRDefault="00C92876" w:rsidP="00CA2567">
      <w:pPr>
        <w:pStyle w:val="FirstLevel"/>
      </w:pPr>
      <w:r w:rsidRPr="002C058E">
        <w:t>Objective</w:t>
      </w:r>
      <w:r w:rsidR="0063008F" w:rsidRPr="002C058E">
        <w:t xml:space="preserve"> of the </w:t>
      </w:r>
      <w:r w:rsidR="008E0B60">
        <w:t xml:space="preserve">Consulting Services </w:t>
      </w:r>
      <w:r w:rsidR="0063008F" w:rsidRPr="002C058E">
        <w:t>Assignment</w:t>
      </w:r>
    </w:p>
    <w:p w14:paraId="2D0B8F6D" w14:textId="6DDDAB18" w:rsidR="00B852CF" w:rsidRPr="002C058E" w:rsidRDefault="00B852CF" w:rsidP="00B852CF">
      <w:pPr>
        <w:autoSpaceDE w:val="0"/>
        <w:autoSpaceDN w:val="0"/>
        <w:adjustRightInd w:val="0"/>
        <w:spacing w:before="120" w:after="120" w:line="240" w:lineRule="auto"/>
        <w:jc w:val="both"/>
        <w:rPr>
          <w:rFonts w:ascii="Times New Roman" w:hAnsi="Times New Roman" w:cs="Times New Roman"/>
          <w:sz w:val="24"/>
          <w:szCs w:val="24"/>
        </w:rPr>
      </w:pPr>
      <w:r w:rsidRPr="002C058E">
        <w:rPr>
          <w:rFonts w:ascii="Times New Roman" w:hAnsi="Times New Roman" w:cs="Times New Roman"/>
          <w:sz w:val="24"/>
          <w:szCs w:val="24"/>
        </w:rPr>
        <w:t xml:space="preserve">The overall objective of the </w:t>
      </w:r>
      <w:r w:rsidR="001B30FF">
        <w:rPr>
          <w:rFonts w:ascii="Times New Roman" w:hAnsi="Times New Roman" w:cs="Times New Roman"/>
          <w:sz w:val="24"/>
          <w:szCs w:val="24"/>
        </w:rPr>
        <w:t>consulting</w:t>
      </w:r>
      <w:r w:rsidR="001B30FF" w:rsidRPr="002C058E">
        <w:rPr>
          <w:rFonts w:ascii="Times New Roman" w:hAnsi="Times New Roman" w:cs="Times New Roman"/>
          <w:sz w:val="24"/>
          <w:szCs w:val="24"/>
        </w:rPr>
        <w:t xml:space="preserve"> </w:t>
      </w:r>
      <w:r w:rsidRPr="002C058E">
        <w:rPr>
          <w:rFonts w:ascii="Times New Roman" w:hAnsi="Times New Roman" w:cs="Times New Roman"/>
          <w:sz w:val="24"/>
          <w:szCs w:val="24"/>
        </w:rPr>
        <w:t>services for Technical Assistance to the Project Implementation Unit</w:t>
      </w:r>
      <w:r w:rsidR="001B30FF">
        <w:rPr>
          <w:rFonts w:ascii="Times New Roman" w:hAnsi="Times New Roman" w:cs="Times New Roman"/>
          <w:sz w:val="24"/>
          <w:szCs w:val="24"/>
        </w:rPr>
        <w:t xml:space="preserve"> (“the </w:t>
      </w:r>
      <w:r w:rsidR="00B31CB9">
        <w:rPr>
          <w:rFonts w:ascii="Times New Roman" w:hAnsi="Times New Roman" w:cs="Times New Roman"/>
          <w:sz w:val="24"/>
          <w:szCs w:val="24"/>
        </w:rPr>
        <w:t>S</w:t>
      </w:r>
      <w:r w:rsidR="001B30FF">
        <w:rPr>
          <w:rFonts w:ascii="Times New Roman" w:hAnsi="Times New Roman" w:cs="Times New Roman"/>
          <w:sz w:val="24"/>
          <w:szCs w:val="24"/>
        </w:rPr>
        <w:t>ervices”)</w:t>
      </w:r>
      <w:r w:rsidRPr="002C058E">
        <w:rPr>
          <w:rFonts w:ascii="Times New Roman" w:hAnsi="Times New Roman" w:cs="Times New Roman"/>
          <w:sz w:val="24"/>
          <w:szCs w:val="24"/>
        </w:rPr>
        <w:t xml:space="preserve"> is to </w:t>
      </w:r>
      <w:r w:rsidR="00553F6B">
        <w:rPr>
          <w:rFonts w:ascii="Times New Roman" w:hAnsi="Times New Roman" w:cs="Times New Roman"/>
          <w:sz w:val="24"/>
          <w:szCs w:val="24"/>
        </w:rPr>
        <w:t xml:space="preserve">provide project </w:t>
      </w:r>
      <w:r w:rsidRPr="002C058E">
        <w:rPr>
          <w:rFonts w:ascii="Times New Roman" w:hAnsi="Times New Roman" w:cs="Times New Roman"/>
          <w:sz w:val="24"/>
          <w:szCs w:val="24"/>
        </w:rPr>
        <w:t>management, monitoring</w:t>
      </w:r>
      <w:r w:rsidR="00553F6B">
        <w:rPr>
          <w:rFonts w:ascii="Times New Roman" w:hAnsi="Times New Roman" w:cs="Times New Roman"/>
          <w:sz w:val="24"/>
          <w:szCs w:val="24"/>
        </w:rPr>
        <w:t>,</w:t>
      </w:r>
      <w:r w:rsidRPr="002C058E">
        <w:rPr>
          <w:rFonts w:ascii="Times New Roman" w:hAnsi="Times New Roman" w:cs="Times New Roman"/>
          <w:sz w:val="24"/>
          <w:szCs w:val="24"/>
        </w:rPr>
        <w:t xml:space="preserve"> and coordination </w:t>
      </w:r>
      <w:proofErr w:type="gramStart"/>
      <w:r w:rsidR="00553F6B">
        <w:rPr>
          <w:rFonts w:ascii="Times New Roman" w:hAnsi="Times New Roman" w:cs="Times New Roman"/>
          <w:sz w:val="24"/>
          <w:szCs w:val="24"/>
        </w:rPr>
        <w:t xml:space="preserve">assistance </w:t>
      </w:r>
      <w:r w:rsidRPr="002C058E">
        <w:rPr>
          <w:rFonts w:ascii="Times New Roman" w:hAnsi="Times New Roman" w:cs="Times New Roman"/>
          <w:sz w:val="24"/>
          <w:szCs w:val="24"/>
        </w:rPr>
        <w:t xml:space="preserve"> to</w:t>
      </w:r>
      <w:proofErr w:type="gramEnd"/>
      <w:r w:rsidRPr="002C058E">
        <w:rPr>
          <w:rFonts w:ascii="Times New Roman" w:hAnsi="Times New Roman" w:cs="Times New Roman"/>
          <w:sz w:val="24"/>
          <w:szCs w:val="24"/>
        </w:rPr>
        <w:t xml:space="preserve"> </w:t>
      </w:r>
      <w:r w:rsidR="001B30FF">
        <w:rPr>
          <w:rFonts w:ascii="Times New Roman" w:hAnsi="Times New Roman" w:cs="Times New Roman"/>
          <w:sz w:val="24"/>
          <w:szCs w:val="24"/>
        </w:rPr>
        <w:t xml:space="preserve">achieve </w:t>
      </w:r>
      <w:r w:rsidR="00553F6B">
        <w:rPr>
          <w:rFonts w:ascii="Times New Roman" w:hAnsi="Times New Roman" w:cs="Times New Roman"/>
          <w:sz w:val="24"/>
          <w:szCs w:val="24"/>
        </w:rPr>
        <w:t>ETMIC’s</w:t>
      </w:r>
      <w:r w:rsidR="001B30FF">
        <w:rPr>
          <w:rFonts w:ascii="Times New Roman" w:hAnsi="Times New Roman" w:cs="Times New Roman"/>
          <w:sz w:val="24"/>
          <w:szCs w:val="24"/>
        </w:rPr>
        <w:t xml:space="preserve"> </w:t>
      </w:r>
      <w:r w:rsidRPr="002C058E">
        <w:rPr>
          <w:rFonts w:ascii="Times New Roman" w:hAnsi="Times New Roman" w:cs="Times New Roman"/>
          <w:sz w:val="24"/>
          <w:szCs w:val="24"/>
        </w:rPr>
        <w:t>development objective</w:t>
      </w:r>
      <w:r w:rsidR="00553F6B">
        <w:rPr>
          <w:rFonts w:ascii="Times New Roman" w:hAnsi="Times New Roman" w:cs="Times New Roman"/>
          <w:sz w:val="24"/>
          <w:szCs w:val="24"/>
        </w:rPr>
        <w:t xml:space="preserve"> on time and within budget</w:t>
      </w:r>
      <w:r w:rsidRPr="002C058E">
        <w:rPr>
          <w:rFonts w:ascii="Times New Roman" w:hAnsi="Times New Roman" w:cs="Times New Roman"/>
          <w:sz w:val="24"/>
          <w:szCs w:val="24"/>
        </w:rPr>
        <w:t xml:space="preserve">. </w:t>
      </w:r>
      <w:r w:rsidR="001B30FF">
        <w:rPr>
          <w:rFonts w:ascii="Times New Roman" w:hAnsi="Times New Roman" w:cs="Times New Roman"/>
          <w:sz w:val="24"/>
          <w:szCs w:val="24"/>
        </w:rPr>
        <w:t>In addition,</w:t>
      </w:r>
      <w:r w:rsidRPr="002C058E">
        <w:rPr>
          <w:rFonts w:ascii="Times New Roman" w:hAnsi="Times New Roman" w:cs="Times New Roman"/>
          <w:sz w:val="24"/>
          <w:szCs w:val="24"/>
        </w:rPr>
        <w:t xml:space="preserve"> the Services </w:t>
      </w:r>
      <w:r w:rsidR="001B30FF">
        <w:rPr>
          <w:rFonts w:ascii="Times New Roman" w:hAnsi="Times New Roman" w:cs="Times New Roman"/>
          <w:sz w:val="24"/>
          <w:szCs w:val="24"/>
        </w:rPr>
        <w:t>will</w:t>
      </w:r>
      <w:r w:rsidRPr="002C058E">
        <w:rPr>
          <w:rFonts w:ascii="Times New Roman" w:hAnsi="Times New Roman" w:cs="Times New Roman"/>
          <w:sz w:val="24"/>
          <w:szCs w:val="24"/>
        </w:rPr>
        <w:t xml:space="preserve"> </w:t>
      </w:r>
      <w:r w:rsidR="00553F6B">
        <w:rPr>
          <w:rFonts w:ascii="Times New Roman" w:hAnsi="Times New Roman" w:cs="Times New Roman"/>
          <w:sz w:val="24"/>
          <w:szCs w:val="24"/>
        </w:rPr>
        <w:t>strengthen AYGM’s PIU through</w:t>
      </w:r>
      <w:r w:rsidRPr="002C058E">
        <w:rPr>
          <w:rFonts w:ascii="Times New Roman" w:hAnsi="Times New Roman" w:cs="Times New Roman"/>
          <w:sz w:val="24"/>
          <w:szCs w:val="24"/>
        </w:rPr>
        <w:t xml:space="preserve"> capacity building</w:t>
      </w:r>
      <w:r w:rsidR="004704FE" w:rsidRPr="002C058E">
        <w:rPr>
          <w:rFonts w:ascii="Times New Roman" w:hAnsi="Times New Roman" w:cs="Times New Roman"/>
          <w:sz w:val="24"/>
          <w:szCs w:val="24"/>
        </w:rPr>
        <w:t xml:space="preserve"> </w:t>
      </w:r>
      <w:r w:rsidR="001B30FF">
        <w:rPr>
          <w:rFonts w:ascii="Times New Roman" w:hAnsi="Times New Roman" w:cs="Times New Roman"/>
          <w:sz w:val="24"/>
          <w:szCs w:val="24"/>
        </w:rPr>
        <w:t xml:space="preserve">and knowledge transfer </w:t>
      </w:r>
      <w:r w:rsidRPr="002C058E">
        <w:rPr>
          <w:rFonts w:ascii="Times New Roman" w:hAnsi="Times New Roman" w:cs="Times New Roman"/>
          <w:sz w:val="24"/>
          <w:szCs w:val="24"/>
        </w:rPr>
        <w:t xml:space="preserve">in </w:t>
      </w:r>
      <w:r w:rsidR="001B30FF">
        <w:rPr>
          <w:rFonts w:ascii="Times New Roman" w:hAnsi="Times New Roman" w:cs="Times New Roman"/>
          <w:sz w:val="24"/>
          <w:szCs w:val="24"/>
        </w:rPr>
        <w:t xml:space="preserve">the </w:t>
      </w:r>
      <w:r w:rsidR="00553F6B">
        <w:rPr>
          <w:rFonts w:ascii="Times New Roman" w:hAnsi="Times New Roman" w:cs="Times New Roman"/>
          <w:sz w:val="24"/>
          <w:szCs w:val="24"/>
        </w:rPr>
        <w:t xml:space="preserve">key </w:t>
      </w:r>
      <w:r w:rsidR="001B30FF">
        <w:rPr>
          <w:rFonts w:ascii="Times New Roman" w:hAnsi="Times New Roman" w:cs="Times New Roman"/>
          <w:sz w:val="24"/>
          <w:szCs w:val="24"/>
        </w:rPr>
        <w:t xml:space="preserve">areas of </w:t>
      </w:r>
      <w:r w:rsidRPr="002C058E">
        <w:rPr>
          <w:rFonts w:ascii="Times New Roman" w:hAnsi="Times New Roman" w:cs="Times New Roman"/>
          <w:sz w:val="24"/>
          <w:szCs w:val="24"/>
        </w:rPr>
        <w:t>procurement, financial management, environmental and social safeguards</w:t>
      </w:r>
      <w:r w:rsidR="001B30FF">
        <w:rPr>
          <w:rFonts w:ascii="Times New Roman" w:hAnsi="Times New Roman" w:cs="Times New Roman"/>
          <w:sz w:val="24"/>
          <w:szCs w:val="24"/>
        </w:rPr>
        <w:t>,</w:t>
      </w:r>
      <w:r w:rsidRPr="002C058E">
        <w:rPr>
          <w:rFonts w:ascii="Times New Roman" w:hAnsi="Times New Roman" w:cs="Times New Roman"/>
          <w:sz w:val="24"/>
          <w:szCs w:val="24"/>
        </w:rPr>
        <w:t xml:space="preserve"> </w:t>
      </w:r>
      <w:r w:rsidR="001B30FF">
        <w:rPr>
          <w:rFonts w:ascii="Times New Roman" w:hAnsi="Times New Roman" w:cs="Times New Roman"/>
          <w:sz w:val="24"/>
          <w:szCs w:val="24"/>
        </w:rPr>
        <w:t xml:space="preserve">occupational health and safety, community safety, gender, citizen engagement, </w:t>
      </w:r>
      <w:r w:rsidRPr="002C058E">
        <w:rPr>
          <w:rFonts w:ascii="Times New Roman" w:hAnsi="Times New Roman" w:cs="Times New Roman"/>
          <w:sz w:val="24"/>
          <w:szCs w:val="24"/>
        </w:rPr>
        <w:t>annual program planning</w:t>
      </w:r>
      <w:r w:rsidR="001B30FF">
        <w:rPr>
          <w:rFonts w:ascii="Times New Roman" w:hAnsi="Times New Roman" w:cs="Times New Roman"/>
          <w:sz w:val="24"/>
          <w:szCs w:val="24"/>
        </w:rPr>
        <w:t>, monitoring and evaluation,</w:t>
      </w:r>
      <w:r w:rsidRPr="002C058E">
        <w:rPr>
          <w:rFonts w:ascii="Times New Roman" w:hAnsi="Times New Roman" w:cs="Times New Roman"/>
          <w:sz w:val="24"/>
          <w:szCs w:val="24"/>
        </w:rPr>
        <w:t xml:space="preserve"> and relevant reporting.</w:t>
      </w:r>
    </w:p>
    <w:p w14:paraId="7B90F7CE" w14:textId="2DB63D64" w:rsidR="00A878F1" w:rsidRPr="002C058E" w:rsidRDefault="00204A76" w:rsidP="00B852CF">
      <w:pPr>
        <w:autoSpaceDE w:val="0"/>
        <w:autoSpaceDN w:val="0"/>
        <w:adjustRightIn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he assignment entails</w:t>
      </w:r>
      <w:r w:rsidR="00B852CF" w:rsidRPr="002C058E">
        <w:rPr>
          <w:rFonts w:ascii="Times New Roman" w:hAnsi="Times New Roman" w:cs="Times New Roman"/>
          <w:sz w:val="24"/>
          <w:szCs w:val="24"/>
        </w:rPr>
        <w:t xml:space="preserve"> </w:t>
      </w:r>
      <w:r w:rsidR="00B31CB9">
        <w:rPr>
          <w:rFonts w:ascii="Times New Roman" w:hAnsi="Times New Roman" w:cs="Times New Roman"/>
          <w:sz w:val="24"/>
          <w:szCs w:val="24"/>
        </w:rPr>
        <w:t xml:space="preserve">the provision of </w:t>
      </w:r>
      <w:r w:rsidR="00B852CF" w:rsidRPr="002C058E">
        <w:rPr>
          <w:rFonts w:ascii="Times New Roman" w:hAnsi="Times New Roman" w:cs="Times New Roman"/>
          <w:sz w:val="24"/>
          <w:szCs w:val="24"/>
        </w:rPr>
        <w:t>assistance in daily management of the Project under all its segments</w:t>
      </w:r>
      <w:r w:rsidR="001B30FF">
        <w:rPr>
          <w:rFonts w:ascii="Times New Roman" w:hAnsi="Times New Roman" w:cs="Times New Roman"/>
          <w:sz w:val="24"/>
          <w:szCs w:val="24"/>
        </w:rPr>
        <w:t>,</w:t>
      </w:r>
      <w:r w:rsidR="00B852CF" w:rsidRPr="002C058E">
        <w:rPr>
          <w:rFonts w:ascii="Times New Roman" w:hAnsi="Times New Roman" w:cs="Times New Roman"/>
          <w:sz w:val="24"/>
          <w:szCs w:val="24"/>
        </w:rPr>
        <w:t xml:space="preserve"> and in particular </w:t>
      </w:r>
      <w:r w:rsidR="00B31CB9">
        <w:rPr>
          <w:rFonts w:ascii="Times New Roman" w:hAnsi="Times New Roman" w:cs="Times New Roman"/>
          <w:sz w:val="24"/>
          <w:szCs w:val="24"/>
        </w:rPr>
        <w:t xml:space="preserve">with regard to </w:t>
      </w:r>
      <w:r w:rsidR="00B852CF" w:rsidRPr="002C058E">
        <w:rPr>
          <w:rFonts w:ascii="Times New Roman" w:hAnsi="Times New Roman" w:cs="Times New Roman"/>
          <w:sz w:val="24"/>
          <w:szCs w:val="24"/>
        </w:rPr>
        <w:t xml:space="preserve">reporting to the IFIs, </w:t>
      </w:r>
      <w:r w:rsidR="001B30FF">
        <w:rPr>
          <w:rFonts w:ascii="Times New Roman" w:hAnsi="Times New Roman" w:cs="Times New Roman"/>
          <w:sz w:val="24"/>
          <w:szCs w:val="24"/>
        </w:rPr>
        <w:t xml:space="preserve">overseeing </w:t>
      </w:r>
      <w:r w:rsidR="00B852CF" w:rsidRPr="002C058E">
        <w:rPr>
          <w:rFonts w:ascii="Times New Roman" w:hAnsi="Times New Roman" w:cs="Times New Roman"/>
          <w:sz w:val="24"/>
          <w:szCs w:val="24"/>
        </w:rPr>
        <w:t>claim</w:t>
      </w:r>
      <w:r w:rsidR="001B30FF">
        <w:rPr>
          <w:rFonts w:ascii="Times New Roman" w:hAnsi="Times New Roman" w:cs="Times New Roman"/>
          <w:sz w:val="24"/>
          <w:szCs w:val="24"/>
        </w:rPr>
        <w:t>s</w:t>
      </w:r>
      <w:r w:rsidR="00B852CF" w:rsidRPr="002C058E">
        <w:rPr>
          <w:rFonts w:ascii="Times New Roman" w:hAnsi="Times New Roman" w:cs="Times New Roman"/>
          <w:sz w:val="24"/>
          <w:szCs w:val="24"/>
        </w:rPr>
        <w:t xml:space="preserve"> management, </w:t>
      </w:r>
      <w:r w:rsidR="001B30FF">
        <w:rPr>
          <w:rFonts w:ascii="Times New Roman" w:hAnsi="Times New Roman" w:cs="Times New Roman"/>
          <w:sz w:val="24"/>
          <w:szCs w:val="24"/>
        </w:rPr>
        <w:t>and liaising</w:t>
      </w:r>
      <w:r w:rsidR="00B852CF" w:rsidRPr="002C058E">
        <w:rPr>
          <w:rFonts w:ascii="Times New Roman" w:hAnsi="Times New Roman" w:cs="Times New Roman"/>
          <w:sz w:val="24"/>
          <w:szCs w:val="24"/>
        </w:rPr>
        <w:t xml:space="preserve"> with the designers, supervising engineers</w:t>
      </w:r>
      <w:r w:rsidR="009E4827">
        <w:rPr>
          <w:rFonts w:ascii="Times New Roman" w:hAnsi="Times New Roman" w:cs="Times New Roman"/>
          <w:sz w:val="24"/>
          <w:szCs w:val="24"/>
        </w:rPr>
        <w:t>,</w:t>
      </w:r>
      <w:r w:rsidR="00B852CF" w:rsidRPr="002C058E">
        <w:rPr>
          <w:rFonts w:ascii="Times New Roman" w:hAnsi="Times New Roman" w:cs="Times New Roman"/>
          <w:sz w:val="24"/>
          <w:szCs w:val="24"/>
        </w:rPr>
        <w:t xml:space="preserve"> and the contractors and responsible representatives. The </w:t>
      </w:r>
      <w:r w:rsidR="00B31CB9">
        <w:rPr>
          <w:rFonts w:ascii="Times New Roman" w:hAnsi="Times New Roman" w:cs="Times New Roman"/>
          <w:sz w:val="24"/>
          <w:szCs w:val="24"/>
        </w:rPr>
        <w:t xml:space="preserve">winning </w:t>
      </w:r>
      <w:r w:rsidR="00B852CF" w:rsidRPr="002C058E">
        <w:rPr>
          <w:rFonts w:ascii="Times New Roman" w:hAnsi="Times New Roman" w:cs="Times New Roman"/>
          <w:sz w:val="24"/>
          <w:szCs w:val="24"/>
        </w:rPr>
        <w:t>Consultant</w:t>
      </w:r>
      <w:r w:rsidR="00B31CB9">
        <w:rPr>
          <w:rFonts w:ascii="Times New Roman" w:hAnsi="Times New Roman" w:cs="Times New Roman"/>
          <w:sz w:val="24"/>
          <w:szCs w:val="24"/>
        </w:rPr>
        <w:t xml:space="preserve"> (“the Consultant”)</w:t>
      </w:r>
      <w:r w:rsidR="00B852CF" w:rsidRPr="002C058E">
        <w:rPr>
          <w:rFonts w:ascii="Times New Roman" w:hAnsi="Times New Roman" w:cs="Times New Roman"/>
          <w:sz w:val="24"/>
          <w:szCs w:val="24"/>
        </w:rPr>
        <w:t xml:space="preserve"> will add resources and expertise to manage effectively a complex Project with many interested parties</w:t>
      </w:r>
      <w:r w:rsidR="004704FE" w:rsidRPr="002C058E">
        <w:rPr>
          <w:rFonts w:ascii="Times New Roman" w:hAnsi="Times New Roman" w:cs="Times New Roman"/>
          <w:sz w:val="24"/>
          <w:szCs w:val="24"/>
        </w:rPr>
        <w:t>.</w:t>
      </w:r>
    </w:p>
    <w:p w14:paraId="070A4521" w14:textId="05CB608D" w:rsidR="004704FE" w:rsidRPr="002C058E" w:rsidRDefault="004704FE" w:rsidP="004704FE">
      <w:pPr>
        <w:autoSpaceDE w:val="0"/>
        <w:autoSpaceDN w:val="0"/>
        <w:adjustRightInd w:val="0"/>
        <w:spacing w:before="120" w:after="120" w:line="240" w:lineRule="auto"/>
        <w:jc w:val="both"/>
        <w:rPr>
          <w:rFonts w:ascii="Times New Roman" w:hAnsi="Times New Roman" w:cs="Times New Roman"/>
          <w:sz w:val="24"/>
          <w:szCs w:val="24"/>
        </w:rPr>
      </w:pPr>
      <w:r w:rsidRPr="002C058E">
        <w:rPr>
          <w:rFonts w:ascii="Times New Roman" w:hAnsi="Times New Roman" w:cs="Times New Roman"/>
          <w:sz w:val="24"/>
          <w:szCs w:val="24"/>
        </w:rPr>
        <w:t>The specific objective</w:t>
      </w:r>
      <w:r w:rsidR="001B30FF">
        <w:rPr>
          <w:rFonts w:ascii="Times New Roman" w:hAnsi="Times New Roman" w:cs="Times New Roman"/>
          <w:sz w:val="24"/>
          <w:szCs w:val="24"/>
        </w:rPr>
        <w:t>s</w:t>
      </w:r>
      <w:r w:rsidRPr="002C058E">
        <w:rPr>
          <w:rFonts w:ascii="Times New Roman" w:hAnsi="Times New Roman" w:cs="Times New Roman"/>
          <w:sz w:val="24"/>
          <w:szCs w:val="24"/>
        </w:rPr>
        <w:t xml:space="preserve"> of the </w:t>
      </w:r>
      <w:r w:rsidR="001B30FF">
        <w:rPr>
          <w:rFonts w:ascii="Times New Roman" w:hAnsi="Times New Roman" w:cs="Times New Roman"/>
          <w:sz w:val="24"/>
          <w:szCs w:val="24"/>
        </w:rPr>
        <w:t>S</w:t>
      </w:r>
      <w:r w:rsidRPr="002C058E">
        <w:rPr>
          <w:rFonts w:ascii="Times New Roman" w:hAnsi="Times New Roman" w:cs="Times New Roman"/>
          <w:sz w:val="24"/>
          <w:szCs w:val="24"/>
        </w:rPr>
        <w:t xml:space="preserve">ervices </w:t>
      </w:r>
      <w:r w:rsidR="001B30FF">
        <w:rPr>
          <w:rFonts w:ascii="Times New Roman" w:hAnsi="Times New Roman" w:cs="Times New Roman"/>
          <w:sz w:val="24"/>
          <w:szCs w:val="24"/>
        </w:rPr>
        <w:t>are</w:t>
      </w:r>
      <w:r w:rsidR="001B30FF" w:rsidRPr="002C058E">
        <w:rPr>
          <w:rFonts w:ascii="Times New Roman" w:hAnsi="Times New Roman" w:cs="Times New Roman"/>
          <w:sz w:val="24"/>
          <w:szCs w:val="24"/>
        </w:rPr>
        <w:t xml:space="preserve"> </w:t>
      </w:r>
      <w:r w:rsidRPr="002C058E">
        <w:rPr>
          <w:rFonts w:ascii="Times New Roman" w:hAnsi="Times New Roman" w:cs="Times New Roman"/>
          <w:sz w:val="24"/>
          <w:szCs w:val="24"/>
        </w:rPr>
        <w:t>to:</w:t>
      </w:r>
    </w:p>
    <w:p w14:paraId="300AB4F7" w14:textId="331125E6" w:rsidR="004704FE" w:rsidRPr="002C058E" w:rsidRDefault="001B30FF" w:rsidP="00D16CD4">
      <w:pPr>
        <w:pStyle w:val="ListParagraph"/>
        <w:numPr>
          <w:ilvl w:val="0"/>
          <w:numId w:val="11"/>
        </w:numPr>
        <w:autoSpaceDE w:val="0"/>
        <w:autoSpaceDN w:val="0"/>
        <w:adjustRightInd w:val="0"/>
        <w:spacing w:before="120" w:after="12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A</w:t>
      </w:r>
      <w:r w:rsidR="004704FE" w:rsidRPr="002C058E">
        <w:rPr>
          <w:rFonts w:ascii="Times New Roman" w:hAnsi="Times New Roman" w:cs="Times New Roman"/>
          <w:sz w:val="24"/>
          <w:szCs w:val="24"/>
        </w:rPr>
        <w:t>ssist the PI</w:t>
      </w:r>
      <w:r w:rsidR="00AE19A9" w:rsidRPr="002C058E">
        <w:rPr>
          <w:rFonts w:ascii="Times New Roman" w:hAnsi="Times New Roman" w:cs="Times New Roman"/>
          <w:sz w:val="24"/>
          <w:szCs w:val="24"/>
        </w:rPr>
        <w:t>U</w:t>
      </w:r>
      <w:r w:rsidR="004704FE" w:rsidRPr="002C058E">
        <w:rPr>
          <w:rFonts w:ascii="Times New Roman" w:hAnsi="Times New Roman" w:cs="Times New Roman"/>
          <w:sz w:val="24"/>
          <w:szCs w:val="24"/>
        </w:rPr>
        <w:t xml:space="preserve"> with Project implementation, administration and monitoring to ensure that the Project is efficiently implemented in a timely manner and completed in line with contractual conditions and technical description;</w:t>
      </w:r>
    </w:p>
    <w:p w14:paraId="25CD477E" w14:textId="5576418B" w:rsidR="004704FE" w:rsidRPr="002C058E" w:rsidRDefault="0008694E" w:rsidP="00D16CD4">
      <w:pPr>
        <w:pStyle w:val="ListParagraph"/>
        <w:numPr>
          <w:ilvl w:val="0"/>
          <w:numId w:val="11"/>
        </w:numPr>
        <w:autoSpaceDE w:val="0"/>
        <w:autoSpaceDN w:val="0"/>
        <w:adjustRightInd w:val="0"/>
        <w:spacing w:before="120" w:after="12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A</w:t>
      </w:r>
      <w:r w:rsidR="004704FE" w:rsidRPr="002C058E">
        <w:rPr>
          <w:rFonts w:ascii="Times New Roman" w:hAnsi="Times New Roman" w:cs="Times New Roman"/>
          <w:sz w:val="24"/>
          <w:szCs w:val="24"/>
        </w:rPr>
        <w:t>ssist the PI</w:t>
      </w:r>
      <w:r w:rsidR="00AE19A9" w:rsidRPr="002C058E">
        <w:rPr>
          <w:rFonts w:ascii="Times New Roman" w:hAnsi="Times New Roman" w:cs="Times New Roman"/>
          <w:sz w:val="24"/>
          <w:szCs w:val="24"/>
        </w:rPr>
        <w:t>U</w:t>
      </w:r>
      <w:r w:rsidR="004704FE" w:rsidRPr="002C058E">
        <w:rPr>
          <w:rFonts w:ascii="Times New Roman" w:hAnsi="Times New Roman" w:cs="Times New Roman"/>
          <w:sz w:val="24"/>
          <w:szCs w:val="24"/>
        </w:rPr>
        <w:t xml:space="preserve"> in the preparation of the second, and ensuing, year programs of the Project</w:t>
      </w:r>
      <w:r w:rsidR="005E20E2">
        <w:rPr>
          <w:rFonts w:ascii="Times New Roman" w:hAnsi="Times New Roman" w:cs="Times New Roman"/>
          <w:sz w:val="24"/>
          <w:szCs w:val="24"/>
        </w:rPr>
        <w:t>;</w:t>
      </w:r>
    </w:p>
    <w:p w14:paraId="25C053E4" w14:textId="1AC00897" w:rsidR="005E20E2" w:rsidRDefault="005E20E2" w:rsidP="00E72387">
      <w:pPr>
        <w:pStyle w:val="ListParagraph"/>
        <w:numPr>
          <w:ilvl w:val="0"/>
          <w:numId w:val="11"/>
        </w:numPr>
        <w:autoSpaceDE w:val="0"/>
        <w:autoSpaceDN w:val="0"/>
        <w:adjustRightInd w:val="0"/>
        <w:spacing w:before="120" w:after="12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Maintain an adequate financial management system that entails budgeting and planning, accounting, internal controls, fund flows, financial reporting and auditing for the Project throughout implementation;</w:t>
      </w:r>
    </w:p>
    <w:p w14:paraId="6A8E685F" w14:textId="77777777" w:rsidR="005E20E2" w:rsidRDefault="005E20E2" w:rsidP="00E72387">
      <w:pPr>
        <w:pStyle w:val="ListParagraph"/>
        <w:autoSpaceDE w:val="0"/>
        <w:autoSpaceDN w:val="0"/>
        <w:adjustRightInd w:val="0"/>
        <w:spacing w:before="120" w:after="120" w:line="240" w:lineRule="auto"/>
        <w:ind w:left="0"/>
        <w:jc w:val="both"/>
        <w:rPr>
          <w:rFonts w:ascii="Times New Roman" w:hAnsi="Times New Roman" w:cs="Times New Roman"/>
          <w:sz w:val="24"/>
          <w:szCs w:val="24"/>
        </w:rPr>
      </w:pPr>
    </w:p>
    <w:p w14:paraId="4F3C657E" w14:textId="4041FA29" w:rsidR="004704FE" w:rsidRPr="005E20E2" w:rsidRDefault="009E4827" w:rsidP="00E72387">
      <w:pPr>
        <w:pStyle w:val="ListParagraph"/>
        <w:numPr>
          <w:ilvl w:val="0"/>
          <w:numId w:val="11"/>
        </w:numPr>
        <w:autoSpaceDE w:val="0"/>
        <w:autoSpaceDN w:val="0"/>
        <w:adjustRightInd w:val="0"/>
        <w:spacing w:before="120" w:after="120" w:line="240" w:lineRule="auto"/>
        <w:ind w:left="0" w:firstLine="0"/>
        <w:jc w:val="both"/>
        <w:rPr>
          <w:rFonts w:ascii="Times New Roman" w:hAnsi="Times New Roman" w:cs="Times New Roman"/>
          <w:sz w:val="24"/>
          <w:szCs w:val="24"/>
        </w:rPr>
      </w:pPr>
      <w:r w:rsidRPr="005E20E2">
        <w:rPr>
          <w:rFonts w:ascii="Times New Roman" w:hAnsi="Times New Roman" w:cs="Times New Roman"/>
          <w:sz w:val="24"/>
          <w:szCs w:val="24"/>
        </w:rPr>
        <w:t>Prepare and implement</w:t>
      </w:r>
      <w:r w:rsidR="0008694E" w:rsidRPr="005E20E2">
        <w:rPr>
          <w:rFonts w:ascii="Times New Roman" w:hAnsi="Times New Roman" w:cs="Times New Roman"/>
          <w:sz w:val="24"/>
          <w:szCs w:val="24"/>
        </w:rPr>
        <w:t xml:space="preserve"> </w:t>
      </w:r>
      <w:r w:rsidR="004704FE" w:rsidRPr="005E20E2">
        <w:rPr>
          <w:rFonts w:ascii="Times New Roman" w:hAnsi="Times New Roman" w:cs="Times New Roman"/>
          <w:sz w:val="24"/>
          <w:szCs w:val="24"/>
        </w:rPr>
        <w:t>the</w:t>
      </w:r>
      <w:r w:rsidRPr="005E20E2">
        <w:rPr>
          <w:rFonts w:ascii="Times New Roman" w:hAnsi="Times New Roman" w:cs="Times New Roman"/>
          <w:sz w:val="24"/>
          <w:szCs w:val="24"/>
        </w:rPr>
        <w:t xml:space="preserve"> procurement of</w:t>
      </w:r>
      <w:r w:rsidR="004704FE" w:rsidRPr="005E20E2">
        <w:rPr>
          <w:rFonts w:ascii="Times New Roman" w:hAnsi="Times New Roman" w:cs="Times New Roman"/>
          <w:sz w:val="24"/>
          <w:szCs w:val="24"/>
        </w:rPr>
        <w:t xml:space="preserve"> </w:t>
      </w:r>
      <w:r w:rsidRPr="005E20E2">
        <w:rPr>
          <w:rFonts w:ascii="Times New Roman" w:hAnsi="Times New Roman" w:cs="Times New Roman"/>
          <w:sz w:val="24"/>
          <w:szCs w:val="24"/>
        </w:rPr>
        <w:t>all</w:t>
      </w:r>
      <w:r w:rsidR="004704FE" w:rsidRPr="005E20E2">
        <w:rPr>
          <w:rFonts w:ascii="Times New Roman" w:hAnsi="Times New Roman" w:cs="Times New Roman"/>
          <w:sz w:val="24"/>
          <w:szCs w:val="24"/>
        </w:rPr>
        <w:t xml:space="preserve"> </w:t>
      </w:r>
      <w:r w:rsidRPr="005E20E2">
        <w:rPr>
          <w:rFonts w:ascii="Times New Roman" w:hAnsi="Times New Roman" w:cs="Times New Roman"/>
          <w:sz w:val="24"/>
          <w:szCs w:val="24"/>
        </w:rPr>
        <w:t xml:space="preserve">pending </w:t>
      </w:r>
      <w:r w:rsidR="0008694E" w:rsidRPr="005E20E2">
        <w:rPr>
          <w:rFonts w:ascii="Times New Roman" w:hAnsi="Times New Roman" w:cs="Times New Roman"/>
          <w:sz w:val="24"/>
          <w:szCs w:val="24"/>
        </w:rPr>
        <w:t xml:space="preserve">civil works and consulting services </w:t>
      </w:r>
      <w:r w:rsidR="004704FE" w:rsidRPr="005E20E2">
        <w:rPr>
          <w:rFonts w:ascii="Times New Roman" w:hAnsi="Times New Roman" w:cs="Times New Roman"/>
          <w:sz w:val="24"/>
          <w:szCs w:val="24"/>
        </w:rPr>
        <w:t>contracts</w:t>
      </w:r>
      <w:r w:rsidRPr="005E20E2">
        <w:rPr>
          <w:rFonts w:ascii="Times New Roman" w:hAnsi="Times New Roman" w:cs="Times New Roman"/>
          <w:sz w:val="24"/>
          <w:szCs w:val="24"/>
        </w:rPr>
        <w:t xml:space="preserve"> under the Project</w:t>
      </w:r>
      <w:r w:rsidR="004704FE" w:rsidRPr="005E20E2">
        <w:rPr>
          <w:rFonts w:ascii="Times New Roman" w:hAnsi="Times New Roman" w:cs="Times New Roman"/>
          <w:sz w:val="24"/>
          <w:szCs w:val="24"/>
        </w:rPr>
        <w:t>;</w:t>
      </w:r>
    </w:p>
    <w:p w14:paraId="5B0E7FDE" w14:textId="3C8D0820" w:rsidR="004704FE" w:rsidRPr="002C058E" w:rsidRDefault="004704FE" w:rsidP="00E72387">
      <w:pPr>
        <w:autoSpaceDE w:val="0"/>
        <w:autoSpaceDN w:val="0"/>
        <w:adjustRightInd w:val="0"/>
        <w:spacing w:before="120" w:after="120" w:line="240" w:lineRule="auto"/>
        <w:jc w:val="both"/>
        <w:rPr>
          <w:rFonts w:ascii="Times New Roman" w:hAnsi="Times New Roman" w:cs="Times New Roman"/>
          <w:sz w:val="24"/>
          <w:szCs w:val="24"/>
        </w:rPr>
      </w:pPr>
      <w:r w:rsidRPr="002C058E">
        <w:rPr>
          <w:rFonts w:ascii="Times New Roman" w:hAnsi="Times New Roman" w:cs="Times New Roman"/>
          <w:sz w:val="24"/>
          <w:szCs w:val="24"/>
        </w:rPr>
        <w:t>­</w:t>
      </w:r>
      <w:r w:rsidRPr="002C058E">
        <w:rPr>
          <w:rFonts w:ascii="Times New Roman" w:hAnsi="Times New Roman" w:cs="Times New Roman"/>
          <w:sz w:val="24"/>
          <w:szCs w:val="24"/>
        </w:rPr>
        <w:tab/>
      </w:r>
      <w:r w:rsidR="0008694E">
        <w:rPr>
          <w:rFonts w:ascii="Times New Roman" w:hAnsi="Times New Roman" w:cs="Times New Roman"/>
          <w:sz w:val="24"/>
          <w:szCs w:val="24"/>
        </w:rPr>
        <w:t>L</w:t>
      </w:r>
      <w:r w:rsidRPr="002C058E">
        <w:rPr>
          <w:rFonts w:ascii="Times New Roman" w:hAnsi="Times New Roman" w:cs="Times New Roman"/>
          <w:sz w:val="24"/>
          <w:szCs w:val="24"/>
        </w:rPr>
        <w:t xml:space="preserve">iaise with </w:t>
      </w:r>
      <w:r w:rsidR="0008694E">
        <w:rPr>
          <w:rFonts w:ascii="Times New Roman" w:hAnsi="Times New Roman" w:cs="Times New Roman"/>
          <w:sz w:val="24"/>
          <w:szCs w:val="24"/>
        </w:rPr>
        <w:t>Project</w:t>
      </w:r>
      <w:r w:rsidR="0008694E" w:rsidRPr="002C058E">
        <w:rPr>
          <w:rFonts w:ascii="Times New Roman" w:hAnsi="Times New Roman" w:cs="Times New Roman"/>
          <w:sz w:val="24"/>
          <w:szCs w:val="24"/>
        </w:rPr>
        <w:t xml:space="preserve"> </w:t>
      </w:r>
      <w:r w:rsidRPr="002C058E">
        <w:rPr>
          <w:rFonts w:ascii="Times New Roman" w:hAnsi="Times New Roman" w:cs="Times New Roman"/>
          <w:sz w:val="24"/>
          <w:szCs w:val="24"/>
        </w:rPr>
        <w:t>consultant</w:t>
      </w:r>
      <w:r w:rsidR="0008694E">
        <w:rPr>
          <w:rFonts w:ascii="Times New Roman" w:hAnsi="Times New Roman" w:cs="Times New Roman"/>
          <w:sz w:val="24"/>
          <w:szCs w:val="24"/>
        </w:rPr>
        <w:t>s and</w:t>
      </w:r>
      <w:r w:rsidRPr="002C058E">
        <w:rPr>
          <w:rFonts w:ascii="Times New Roman" w:hAnsi="Times New Roman" w:cs="Times New Roman"/>
          <w:sz w:val="24"/>
          <w:szCs w:val="24"/>
        </w:rPr>
        <w:t xml:space="preserve"> contractors</w:t>
      </w:r>
      <w:r w:rsidR="009E4827">
        <w:rPr>
          <w:rFonts w:ascii="Times New Roman" w:hAnsi="Times New Roman" w:cs="Times New Roman"/>
          <w:sz w:val="24"/>
          <w:szCs w:val="24"/>
        </w:rPr>
        <w:t xml:space="preserve"> throughout implementation</w:t>
      </w:r>
      <w:r w:rsidR="0008694E">
        <w:rPr>
          <w:rFonts w:ascii="Times New Roman" w:hAnsi="Times New Roman" w:cs="Times New Roman"/>
          <w:sz w:val="24"/>
          <w:szCs w:val="24"/>
        </w:rPr>
        <w:t>,</w:t>
      </w:r>
      <w:r w:rsidRPr="002C058E">
        <w:rPr>
          <w:rFonts w:ascii="Times New Roman" w:hAnsi="Times New Roman" w:cs="Times New Roman"/>
          <w:sz w:val="24"/>
          <w:szCs w:val="24"/>
        </w:rPr>
        <w:t xml:space="preserve"> and</w:t>
      </w:r>
      <w:r w:rsidR="0008694E">
        <w:rPr>
          <w:rFonts w:ascii="Times New Roman" w:hAnsi="Times New Roman" w:cs="Times New Roman"/>
          <w:sz w:val="24"/>
          <w:szCs w:val="24"/>
        </w:rPr>
        <w:t xml:space="preserve"> with</w:t>
      </w:r>
      <w:r w:rsidRPr="002C058E">
        <w:rPr>
          <w:rFonts w:ascii="Times New Roman" w:hAnsi="Times New Roman" w:cs="Times New Roman"/>
          <w:sz w:val="24"/>
          <w:szCs w:val="24"/>
        </w:rPr>
        <w:t xml:space="preserve"> the IFIs;</w:t>
      </w:r>
    </w:p>
    <w:p w14:paraId="564C5378" w14:textId="097D7C62" w:rsidR="004704FE" w:rsidRPr="002C058E" w:rsidRDefault="004704FE" w:rsidP="00E72387">
      <w:pPr>
        <w:autoSpaceDE w:val="0"/>
        <w:autoSpaceDN w:val="0"/>
        <w:adjustRightInd w:val="0"/>
        <w:spacing w:before="120" w:after="120" w:line="240" w:lineRule="auto"/>
        <w:jc w:val="both"/>
        <w:rPr>
          <w:rFonts w:ascii="Times New Roman" w:hAnsi="Times New Roman" w:cs="Times New Roman"/>
          <w:sz w:val="24"/>
          <w:szCs w:val="24"/>
        </w:rPr>
      </w:pPr>
      <w:r w:rsidRPr="002C058E">
        <w:rPr>
          <w:rFonts w:ascii="Times New Roman" w:hAnsi="Times New Roman" w:cs="Times New Roman"/>
          <w:sz w:val="24"/>
          <w:szCs w:val="24"/>
        </w:rPr>
        <w:t>­</w:t>
      </w:r>
      <w:r w:rsidRPr="002C058E">
        <w:rPr>
          <w:rFonts w:ascii="Times New Roman" w:hAnsi="Times New Roman" w:cs="Times New Roman"/>
          <w:sz w:val="24"/>
          <w:szCs w:val="24"/>
        </w:rPr>
        <w:tab/>
      </w:r>
      <w:r w:rsidR="0008694E">
        <w:rPr>
          <w:rFonts w:ascii="Times New Roman" w:hAnsi="Times New Roman" w:cs="Times New Roman"/>
          <w:sz w:val="24"/>
          <w:szCs w:val="24"/>
        </w:rPr>
        <w:t>A</w:t>
      </w:r>
      <w:r w:rsidRPr="002C058E">
        <w:rPr>
          <w:rFonts w:ascii="Times New Roman" w:hAnsi="Times New Roman" w:cs="Times New Roman"/>
          <w:sz w:val="24"/>
          <w:szCs w:val="24"/>
        </w:rPr>
        <w:t>ssist the PI</w:t>
      </w:r>
      <w:r w:rsidR="00AE19A9" w:rsidRPr="002C058E">
        <w:rPr>
          <w:rFonts w:ascii="Times New Roman" w:hAnsi="Times New Roman" w:cs="Times New Roman"/>
          <w:sz w:val="24"/>
          <w:szCs w:val="24"/>
        </w:rPr>
        <w:t>U</w:t>
      </w:r>
      <w:r w:rsidRPr="002C058E">
        <w:rPr>
          <w:rFonts w:ascii="Times New Roman" w:hAnsi="Times New Roman" w:cs="Times New Roman"/>
          <w:sz w:val="24"/>
          <w:szCs w:val="24"/>
        </w:rPr>
        <w:t xml:space="preserve"> in claims management under the Project;</w:t>
      </w:r>
    </w:p>
    <w:p w14:paraId="64BA77F1" w14:textId="22EC2B3D" w:rsidR="0008694E" w:rsidRDefault="004704FE" w:rsidP="00E72387">
      <w:pPr>
        <w:autoSpaceDE w:val="0"/>
        <w:autoSpaceDN w:val="0"/>
        <w:adjustRightInd w:val="0"/>
        <w:spacing w:before="120" w:after="120" w:line="240" w:lineRule="auto"/>
        <w:jc w:val="both"/>
        <w:rPr>
          <w:rFonts w:ascii="Times New Roman" w:hAnsi="Times New Roman" w:cs="Times New Roman"/>
          <w:sz w:val="24"/>
          <w:szCs w:val="24"/>
        </w:rPr>
      </w:pPr>
      <w:r w:rsidRPr="002C058E">
        <w:rPr>
          <w:rFonts w:ascii="Times New Roman" w:hAnsi="Times New Roman" w:cs="Times New Roman"/>
          <w:sz w:val="24"/>
          <w:szCs w:val="24"/>
        </w:rPr>
        <w:t>­</w:t>
      </w:r>
      <w:r w:rsidRPr="002C058E">
        <w:rPr>
          <w:rFonts w:ascii="Times New Roman" w:hAnsi="Times New Roman" w:cs="Times New Roman"/>
          <w:sz w:val="24"/>
          <w:szCs w:val="24"/>
        </w:rPr>
        <w:tab/>
      </w:r>
      <w:r w:rsidR="0008694E">
        <w:rPr>
          <w:rFonts w:ascii="Times New Roman" w:hAnsi="Times New Roman" w:cs="Times New Roman"/>
          <w:sz w:val="24"/>
          <w:szCs w:val="24"/>
        </w:rPr>
        <w:t>P</w:t>
      </w:r>
      <w:r w:rsidRPr="002C058E">
        <w:rPr>
          <w:rFonts w:ascii="Times New Roman" w:hAnsi="Times New Roman" w:cs="Times New Roman"/>
          <w:sz w:val="24"/>
          <w:szCs w:val="24"/>
        </w:rPr>
        <w:t>repare progress reports and other reports for the Project</w:t>
      </w:r>
      <w:r w:rsidR="0008694E">
        <w:rPr>
          <w:rFonts w:ascii="Times New Roman" w:hAnsi="Times New Roman" w:cs="Times New Roman"/>
          <w:sz w:val="24"/>
          <w:szCs w:val="24"/>
        </w:rPr>
        <w:t xml:space="preserve">, including undertaking all measurements and reporting mandated by the Project’s Results Framework per the World Bank’s Project Appraisal Document (PAD) for ETMIC; </w:t>
      </w:r>
    </w:p>
    <w:p w14:paraId="756D254C" w14:textId="77777777" w:rsidR="00E72387" w:rsidRPr="0067210C" w:rsidRDefault="00E72387" w:rsidP="00E72387">
      <w:pPr>
        <w:pStyle w:val="ListParagraph"/>
        <w:numPr>
          <w:ilvl w:val="0"/>
          <w:numId w:val="11"/>
        </w:numPr>
        <w:autoSpaceDE w:val="0"/>
        <w:autoSpaceDN w:val="0"/>
        <w:adjustRightInd w:val="0"/>
        <w:spacing w:after="120" w:line="240" w:lineRule="auto"/>
        <w:ind w:left="0" w:firstLine="0"/>
        <w:contextualSpacing w:val="0"/>
        <w:jc w:val="both"/>
        <w:rPr>
          <w:rFonts w:ascii="Times New Roman" w:hAnsi="Times New Roman" w:cs="Times New Roman"/>
          <w:sz w:val="24"/>
          <w:szCs w:val="24"/>
        </w:rPr>
      </w:pPr>
      <w:r w:rsidRPr="0067210C">
        <w:rPr>
          <w:rFonts w:ascii="Times New Roman" w:hAnsi="Times New Roman" w:cs="Times New Roman"/>
          <w:sz w:val="24"/>
          <w:szCs w:val="24"/>
        </w:rPr>
        <w:t>Prepare progress reports and other reports for the Project</w:t>
      </w:r>
      <w:r>
        <w:rPr>
          <w:rFonts w:ascii="Times New Roman" w:hAnsi="Times New Roman" w:cs="Times New Roman"/>
          <w:sz w:val="24"/>
          <w:szCs w:val="24"/>
        </w:rPr>
        <w:t xml:space="preserve"> as per </w:t>
      </w:r>
      <w:proofErr w:type="spellStart"/>
      <w:r>
        <w:rPr>
          <w:rFonts w:ascii="Times New Roman" w:hAnsi="Times New Roman" w:cs="Times New Roman"/>
          <w:sz w:val="24"/>
          <w:szCs w:val="24"/>
        </w:rPr>
        <w:t>IsDB</w:t>
      </w:r>
      <w:proofErr w:type="spellEnd"/>
      <w:r>
        <w:rPr>
          <w:rFonts w:ascii="Times New Roman" w:hAnsi="Times New Roman" w:cs="Times New Roman"/>
          <w:sz w:val="24"/>
          <w:szCs w:val="24"/>
        </w:rPr>
        <w:t xml:space="preserve"> guidelines</w:t>
      </w:r>
      <w:r w:rsidRPr="0067210C">
        <w:rPr>
          <w:rFonts w:ascii="Times New Roman" w:hAnsi="Times New Roman" w:cs="Times New Roman"/>
          <w:sz w:val="24"/>
          <w:szCs w:val="24"/>
        </w:rPr>
        <w:t xml:space="preserve"> including P</w:t>
      </w:r>
      <w:r>
        <w:rPr>
          <w:rFonts w:ascii="Times New Roman" w:hAnsi="Times New Roman" w:cs="Times New Roman"/>
          <w:sz w:val="24"/>
          <w:szCs w:val="24"/>
        </w:rPr>
        <w:t>I</w:t>
      </w:r>
      <w:r w:rsidRPr="0067210C">
        <w:rPr>
          <w:rFonts w:ascii="Times New Roman" w:hAnsi="Times New Roman" w:cs="Times New Roman"/>
          <w:sz w:val="24"/>
          <w:szCs w:val="24"/>
        </w:rPr>
        <w:t xml:space="preserve">U Project Periodic Progress Report </w:t>
      </w:r>
      <w:r>
        <w:rPr>
          <w:rFonts w:ascii="Times New Roman" w:hAnsi="Times New Roman" w:cs="Times New Roman"/>
          <w:sz w:val="24"/>
          <w:szCs w:val="24"/>
        </w:rPr>
        <w:t>(</w:t>
      </w:r>
      <w:r w:rsidRPr="0067210C">
        <w:rPr>
          <w:rFonts w:ascii="Times New Roman" w:hAnsi="Times New Roman" w:cs="Times New Roman"/>
          <w:sz w:val="24"/>
          <w:szCs w:val="24"/>
        </w:rPr>
        <w:t xml:space="preserve">Quarterly and annual progress reports to the </w:t>
      </w:r>
      <w:proofErr w:type="spellStart"/>
      <w:r w:rsidRPr="0067210C">
        <w:rPr>
          <w:rFonts w:ascii="Times New Roman" w:hAnsi="Times New Roman" w:cs="Times New Roman"/>
          <w:sz w:val="24"/>
          <w:szCs w:val="24"/>
        </w:rPr>
        <w:t>IsDB</w:t>
      </w:r>
      <w:proofErr w:type="spellEnd"/>
      <w:r w:rsidRPr="0067210C">
        <w:rPr>
          <w:rFonts w:ascii="Times New Roman" w:hAnsi="Times New Roman" w:cs="Times New Roman"/>
          <w:sz w:val="24"/>
          <w:szCs w:val="24"/>
        </w:rPr>
        <w:t xml:space="preserve"> starting from Project effectiveness</w:t>
      </w:r>
      <w:r>
        <w:rPr>
          <w:rFonts w:ascii="Times New Roman" w:hAnsi="Times New Roman" w:cs="Times New Roman"/>
          <w:sz w:val="24"/>
          <w:szCs w:val="24"/>
        </w:rPr>
        <w:t xml:space="preserve">), </w:t>
      </w:r>
      <w:r w:rsidRPr="0067210C">
        <w:rPr>
          <w:rFonts w:ascii="Times New Roman" w:hAnsi="Times New Roman" w:cs="Times New Roman"/>
          <w:sz w:val="24"/>
          <w:szCs w:val="24"/>
        </w:rPr>
        <w:t xml:space="preserve">Project Implementation </w:t>
      </w:r>
      <w:r w:rsidRPr="00B13385">
        <w:rPr>
          <w:rFonts w:ascii="Times New Roman" w:hAnsi="Times New Roman" w:cs="Times New Roman"/>
          <w:sz w:val="24"/>
          <w:szCs w:val="24"/>
        </w:rPr>
        <w:t>Assessment</w:t>
      </w:r>
      <w:r w:rsidRPr="0067210C">
        <w:rPr>
          <w:rFonts w:ascii="Times New Roman" w:hAnsi="Times New Roman" w:cs="Times New Roman"/>
          <w:sz w:val="24"/>
          <w:szCs w:val="24"/>
        </w:rPr>
        <w:t xml:space="preserve"> and Support Report (PIASR)</w:t>
      </w:r>
      <w:r>
        <w:rPr>
          <w:rFonts w:ascii="Times New Roman" w:hAnsi="Times New Roman" w:cs="Times New Roman"/>
          <w:sz w:val="24"/>
          <w:szCs w:val="24"/>
        </w:rPr>
        <w:t xml:space="preserve"> (</w:t>
      </w:r>
      <w:r w:rsidRPr="0067210C">
        <w:rPr>
          <w:rFonts w:ascii="Times New Roman" w:hAnsi="Times New Roman" w:cs="Times New Roman"/>
          <w:sz w:val="24"/>
          <w:szCs w:val="24"/>
        </w:rPr>
        <w:t xml:space="preserve">once/twice a year and the </w:t>
      </w:r>
      <w:r>
        <w:rPr>
          <w:rFonts w:ascii="Times New Roman" w:hAnsi="Times New Roman" w:cs="Times New Roman"/>
          <w:sz w:val="24"/>
          <w:szCs w:val="24"/>
        </w:rPr>
        <w:t xml:space="preserve">reporting </w:t>
      </w:r>
      <w:r w:rsidRPr="0067210C">
        <w:rPr>
          <w:rFonts w:ascii="Times New Roman" w:hAnsi="Times New Roman" w:cs="Times New Roman"/>
          <w:sz w:val="24"/>
          <w:szCs w:val="24"/>
        </w:rPr>
        <w:t>dates will be determined mutually</w:t>
      </w:r>
      <w:r>
        <w:rPr>
          <w:rFonts w:ascii="Times New Roman" w:hAnsi="Times New Roman" w:cs="Times New Roman"/>
          <w:sz w:val="24"/>
          <w:szCs w:val="24"/>
        </w:rPr>
        <w:t xml:space="preserve">) and </w:t>
      </w:r>
      <w:r w:rsidRPr="0067210C">
        <w:rPr>
          <w:rFonts w:ascii="Times New Roman" w:hAnsi="Times New Roman" w:cs="Times New Roman"/>
          <w:sz w:val="24"/>
          <w:szCs w:val="24"/>
        </w:rPr>
        <w:t>Project Completion Report</w:t>
      </w:r>
      <w:r>
        <w:rPr>
          <w:rFonts w:ascii="Times New Roman" w:hAnsi="Times New Roman" w:cs="Times New Roman"/>
          <w:sz w:val="24"/>
          <w:szCs w:val="24"/>
        </w:rPr>
        <w:t xml:space="preserve"> to be p</w:t>
      </w:r>
      <w:r w:rsidRPr="0067210C">
        <w:rPr>
          <w:rFonts w:ascii="Times New Roman" w:hAnsi="Times New Roman" w:cs="Times New Roman"/>
          <w:sz w:val="24"/>
          <w:szCs w:val="24"/>
        </w:rPr>
        <w:t>repared when the project is physically completed.</w:t>
      </w:r>
    </w:p>
    <w:p w14:paraId="23106253" w14:textId="0249E6EA" w:rsidR="004704FE" w:rsidRPr="0008694E" w:rsidRDefault="0008694E" w:rsidP="00E72387">
      <w:pPr>
        <w:pStyle w:val="ListParagraph"/>
        <w:numPr>
          <w:ilvl w:val="0"/>
          <w:numId w:val="11"/>
        </w:numPr>
        <w:autoSpaceDE w:val="0"/>
        <w:autoSpaceDN w:val="0"/>
        <w:adjustRightInd w:val="0"/>
        <w:spacing w:after="12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Carry out the project’s gender and citizen engagement activities, as per the PAD; </w:t>
      </w:r>
      <w:r w:rsidRPr="0008694E">
        <w:rPr>
          <w:rFonts w:ascii="Times New Roman" w:hAnsi="Times New Roman" w:cs="Times New Roman"/>
          <w:sz w:val="24"/>
          <w:szCs w:val="24"/>
        </w:rPr>
        <w:t xml:space="preserve">and </w:t>
      </w:r>
    </w:p>
    <w:p w14:paraId="7D46D6FC" w14:textId="18EEF4D9" w:rsidR="0008694E" w:rsidRPr="0008694E" w:rsidRDefault="0008694E" w:rsidP="00E72387">
      <w:pPr>
        <w:pStyle w:val="ListParagraph"/>
        <w:numPr>
          <w:ilvl w:val="0"/>
          <w:numId w:val="11"/>
        </w:numPr>
        <w:autoSpaceDE w:val="0"/>
        <w:autoSpaceDN w:val="0"/>
        <w:adjustRightInd w:val="0"/>
        <w:spacing w:before="120" w:after="12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Enhance the technical capacity of AYGM and its PIU on all aspects of project management through knowledge transfer and learning-by-doing.</w:t>
      </w:r>
    </w:p>
    <w:p w14:paraId="25D1AA90" w14:textId="77777777" w:rsidR="004704FE" w:rsidRPr="002C058E" w:rsidRDefault="004704FE" w:rsidP="00B852CF">
      <w:pPr>
        <w:autoSpaceDE w:val="0"/>
        <w:autoSpaceDN w:val="0"/>
        <w:adjustRightInd w:val="0"/>
        <w:spacing w:before="120" w:after="120" w:line="240" w:lineRule="auto"/>
        <w:jc w:val="both"/>
        <w:rPr>
          <w:rFonts w:ascii="Times New Roman" w:hAnsi="Times New Roman" w:cs="Times New Roman"/>
          <w:sz w:val="24"/>
          <w:szCs w:val="24"/>
        </w:rPr>
      </w:pPr>
    </w:p>
    <w:p w14:paraId="122AAED1" w14:textId="43690B0C" w:rsidR="00F4420D" w:rsidRPr="002C058E" w:rsidRDefault="00F4420D" w:rsidP="00565494">
      <w:pPr>
        <w:pStyle w:val="FirstLevel"/>
        <w:jc w:val="left"/>
      </w:pPr>
      <w:r w:rsidRPr="002C058E">
        <w:t xml:space="preserve">Scope of Work </w:t>
      </w:r>
    </w:p>
    <w:p w14:paraId="2E3C9F4B" w14:textId="0EDFDDB9" w:rsidR="00E30720" w:rsidRPr="002C058E" w:rsidRDefault="00E30720" w:rsidP="00E30720">
      <w:pPr>
        <w:pStyle w:val="Maintext"/>
        <w:spacing w:after="240"/>
      </w:pPr>
      <w:r w:rsidRPr="002C058E">
        <w:t xml:space="preserve">The Consultant shall perform the following </w:t>
      </w:r>
      <w:r w:rsidR="009E4827" w:rsidRPr="009E4827">
        <w:rPr>
          <w:b/>
          <w:bCs/>
        </w:rPr>
        <w:t xml:space="preserve">five (5) </w:t>
      </w:r>
      <w:r w:rsidRPr="009E4827">
        <w:rPr>
          <w:b/>
          <w:bCs/>
        </w:rPr>
        <w:t>tasks</w:t>
      </w:r>
      <w:r w:rsidRPr="002C058E">
        <w:t>, further detail</w:t>
      </w:r>
      <w:r w:rsidR="007001A4">
        <w:t>s</w:t>
      </w:r>
      <w:r w:rsidRPr="002C058E">
        <w:t xml:space="preserve"> of which </w:t>
      </w:r>
      <w:r w:rsidR="007001A4">
        <w:t>are</w:t>
      </w:r>
      <w:r w:rsidRPr="002C058E">
        <w:t xml:space="preserve"> provided under each relevant heading</w:t>
      </w:r>
      <w:r w:rsidR="007001A4">
        <w:t xml:space="preserve"> below</w:t>
      </w:r>
      <w:r w:rsidRPr="002C058E">
        <w:t>.</w:t>
      </w:r>
    </w:p>
    <w:p w14:paraId="66B7BDE9" w14:textId="77777777" w:rsidR="00E30720" w:rsidRPr="002C058E" w:rsidRDefault="00E30720" w:rsidP="00E30720">
      <w:pPr>
        <w:pStyle w:val="Maintext"/>
        <w:spacing w:after="240"/>
      </w:pPr>
      <w:r w:rsidRPr="002C058E">
        <w:t xml:space="preserve"> </w:t>
      </w:r>
    </w:p>
    <w:p w14:paraId="31FD804B" w14:textId="1905F364" w:rsidR="00E30720" w:rsidRPr="002C058E" w:rsidRDefault="00E30720" w:rsidP="00E30720">
      <w:pPr>
        <w:pStyle w:val="Maintext"/>
        <w:spacing w:after="240"/>
        <w:jc w:val="left"/>
      </w:pPr>
      <w:r w:rsidRPr="002C058E">
        <w:t>3.1</w:t>
      </w:r>
      <w:r w:rsidRPr="002C058E">
        <w:tab/>
      </w:r>
      <w:r w:rsidR="00F62DBD">
        <w:t>Strengthening</w:t>
      </w:r>
      <w:r w:rsidRPr="002C058E">
        <w:t xml:space="preserve"> </w:t>
      </w:r>
      <w:r w:rsidR="007001A4">
        <w:t xml:space="preserve">AYGM’s </w:t>
      </w:r>
      <w:r w:rsidRPr="002C058E">
        <w:t>Project Implementation Unit (PIU)</w:t>
      </w:r>
    </w:p>
    <w:p w14:paraId="652F7F42" w14:textId="68B13E36" w:rsidR="00E30720" w:rsidRDefault="00E30720" w:rsidP="00E30720">
      <w:pPr>
        <w:pStyle w:val="Maintext"/>
        <w:spacing w:after="240"/>
      </w:pPr>
      <w:r w:rsidRPr="002C058E">
        <w:t>3.2</w:t>
      </w:r>
      <w:r w:rsidRPr="002C058E">
        <w:tab/>
        <w:t xml:space="preserve">Procurement and Contract </w:t>
      </w:r>
      <w:r w:rsidR="007001A4">
        <w:t>Management</w:t>
      </w:r>
    </w:p>
    <w:p w14:paraId="430F3DEF" w14:textId="72AC88D6" w:rsidR="000C2ED0" w:rsidRPr="002C058E" w:rsidRDefault="0008694E" w:rsidP="00E30720">
      <w:pPr>
        <w:pStyle w:val="Maintext"/>
        <w:spacing w:after="240"/>
      </w:pPr>
      <w:r>
        <w:t xml:space="preserve">3.3 </w:t>
      </w:r>
      <w:r>
        <w:tab/>
      </w:r>
      <w:r w:rsidR="00F62DBD">
        <w:t>Financial Management and Legal Agreement Compliance</w:t>
      </w:r>
    </w:p>
    <w:p w14:paraId="13FA88ED" w14:textId="3F7C67AB" w:rsidR="00F62DBD" w:rsidRPr="002C058E" w:rsidRDefault="00A5032D" w:rsidP="00B31CB9">
      <w:pPr>
        <w:pStyle w:val="Maintext"/>
        <w:spacing w:after="240"/>
        <w:contextualSpacing w:val="0"/>
        <w:jc w:val="left"/>
        <w:rPr>
          <w:bCs/>
        </w:rPr>
      </w:pPr>
      <w:r w:rsidRPr="002C058E">
        <w:rPr>
          <w:bCs/>
        </w:rPr>
        <w:t>3.</w:t>
      </w:r>
      <w:r w:rsidR="002C058E" w:rsidRPr="002C058E">
        <w:rPr>
          <w:bCs/>
        </w:rPr>
        <w:t>4</w:t>
      </w:r>
      <w:r w:rsidRPr="002C058E">
        <w:rPr>
          <w:bCs/>
        </w:rPr>
        <w:tab/>
        <w:t>Environmental and Social Implementation Support</w:t>
      </w:r>
      <w:r w:rsidR="007001A4">
        <w:rPr>
          <w:bCs/>
        </w:rPr>
        <w:t xml:space="preserve"> </w:t>
      </w:r>
      <w:r w:rsidR="00F62DBD">
        <w:rPr>
          <w:bCs/>
        </w:rPr>
        <w:br/>
        <w:t>3.5       Monitoring &amp; Evaluation</w:t>
      </w:r>
    </w:p>
    <w:p w14:paraId="01968DAE" w14:textId="388BBB06" w:rsidR="00E30720" w:rsidRPr="002C058E" w:rsidRDefault="00E30720" w:rsidP="00E30720">
      <w:pPr>
        <w:pStyle w:val="Maintext"/>
        <w:spacing w:after="240"/>
        <w:contextualSpacing w:val="0"/>
        <w:rPr>
          <w:bCs/>
        </w:rPr>
      </w:pPr>
      <w:r w:rsidRPr="002C058E">
        <w:rPr>
          <w:bCs/>
        </w:rPr>
        <w:t xml:space="preserve">The work of the Consultant refers to the whole Project. The delivery of the above scope is to be designed and delivered to </w:t>
      </w:r>
      <w:r w:rsidR="00894069">
        <w:rPr>
          <w:bCs/>
        </w:rPr>
        <w:t>AYGM</w:t>
      </w:r>
      <w:r w:rsidRPr="002C058E">
        <w:rPr>
          <w:bCs/>
        </w:rPr>
        <w:t xml:space="preserve"> in a way that will maximize necessary knowledge transfer and on the job training to </w:t>
      </w:r>
      <w:r w:rsidR="00894069">
        <w:rPr>
          <w:bCs/>
        </w:rPr>
        <w:t>AYGM</w:t>
      </w:r>
      <w:r w:rsidRPr="002C058E">
        <w:rPr>
          <w:bCs/>
        </w:rPr>
        <w:t xml:space="preserve"> staff assigned to PIU.</w:t>
      </w:r>
    </w:p>
    <w:p w14:paraId="7B2501F3" w14:textId="3D89672A" w:rsidR="009D0CA7" w:rsidRPr="002C058E" w:rsidRDefault="009D0CA7" w:rsidP="006A7274">
      <w:pPr>
        <w:pStyle w:val="Maintext"/>
      </w:pPr>
    </w:p>
    <w:p w14:paraId="75BDE06B" w14:textId="6F59C8F2" w:rsidR="00E30720" w:rsidRPr="002C058E" w:rsidRDefault="00E30720" w:rsidP="00E30720">
      <w:pPr>
        <w:pStyle w:val="Maintext"/>
      </w:pPr>
      <w:r w:rsidRPr="002C058E">
        <w:rPr>
          <w:b/>
          <w:bCs/>
        </w:rPr>
        <w:t>3.1</w:t>
      </w:r>
      <w:r w:rsidRPr="002C058E">
        <w:rPr>
          <w:b/>
          <w:bCs/>
        </w:rPr>
        <w:tab/>
      </w:r>
      <w:r w:rsidR="007001A4">
        <w:rPr>
          <w:b/>
          <w:bCs/>
        </w:rPr>
        <w:t xml:space="preserve">STRENGTHENING AYGM’S PROJECT IMPLEMENTATION UNIT (PIU) </w:t>
      </w:r>
    </w:p>
    <w:p w14:paraId="10575B5D" w14:textId="77777777" w:rsidR="00E30720" w:rsidRPr="002C058E" w:rsidRDefault="00E30720" w:rsidP="00E30720">
      <w:pPr>
        <w:pStyle w:val="Maintext"/>
      </w:pPr>
    </w:p>
    <w:p w14:paraId="79866605" w14:textId="0B2B9452" w:rsidR="00A5032D" w:rsidRPr="002C058E" w:rsidRDefault="00A5032D" w:rsidP="00A5032D">
      <w:pPr>
        <w:pStyle w:val="Maintext"/>
      </w:pPr>
      <w:r w:rsidRPr="002C058E">
        <w:t xml:space="preserve">The Consultant will be expected to support the </w:t>
      </w:r>
      <w:r w:rsidR="007001A4">
        <w:t>AYGM</w:t>
      </w:r>
      <w:r w:rsidR="00B31CB9">
        <w:t xml:space="preserve"> </w:t>
      </w:r>
      <w:r w:rsidRPr="002C058E">
        <w:t>PIU</w:t>
      </w:r>
      <w:r w:rsidR="007001A4">
        <w:t xml:space="preserve"> (“the PIU” or “the AYGM PIU”)</w:t>
      </w:r>
      <w:r w:rsidRPr="002C058E">
        <w:t>,</w:t>
      </w:r>
      <w:r w:rsidR="00B31CB9">
        <w:t xml:space="preserve"> in a manner</w:t>
      </w:r>
      <w:r w:rsidRPr="002C058E">
        <w:t xml:space="preserve"> satisfactory to both </w:t>
      </w:r>
      <w:r w:rsidR="00B31CB9">
        <w:t>AYGM (“the</w:t>
      </w:r>
      <w:r w:rsidR="00B31CB9" w:rsidRPr="002C058E">
        <w:t xml:space="preserve"> </w:t>
      </w:r>
      <w:r w:rsidRPr="002C058E">
        <w:t>Client</w:t>
      </w:r>
      <w:r w:rsidR="00B31CB9">
        <w:t>”)</w:t>
      </w:r>
      <w:r w:rsidRPr="002C058E">
        <w:t xml:space="preserve"> and the </w:t>
      </w:r>
      <w:r w:rsidR="007001A4">
        <w:t>Project’s co-financiers,</w:t>
      </w:r>
      <w:r w:rsidR="007001A4" w:rsidRPr="002C058E">
        <w:t xml:space="preserve"> </w:t>
      </w:r>
      <w:r w:rsidRPr="002C058E">
        <w:t>and capable to discharge the obligations under the Project. This includes:</w:t>
      </w:r>
    </w:p>
    <w:p w14:paraId="01782AA3" w14:textId="77777777" w:rsidR="00E30720" w:rsidRPr="002C058E" w:rsidRDefault="00E30720" w:rsidP="00E30720">
      <w:pPr>
        <w:pStyle w:val="Maintext"/>
      </w:pPr>
    </w:p>
    <w:p w14:paraId="22E061CD" w14:textId="77777777" w:rsidR="00E30720" w:rsidRPr="002C058E" w:rsidRDefault="00E30720" w:rsidP="00E30720">
      <w:pPr>
        <w:pStyle w:val="Maintext"/>
        <w:rPr>
          <w:b/>
          <w:bCs/>
        </w:rPr>
      </w:pPr>
      <w:r w:rsidRPr="002C058E">
        <w:rPr>
          <w:b/>
          <w:bCs/>
        </w:rPr>
        <w:t>3.1.1</w:t>
      </w:r>
      <w:r w:rsidRPr="002C058E">
        <w:rPr>
          <w:b/>
          <w:bCs/>
        </w:rPr>
        <w:tab/>
        <w:t xml:space="preserve">Staffing  </w:t>
      </w:r>
    </w:p>
    <w:p w14:paraId="1514CBDF" w14:textId="21E5D5F2" w:rsidR="00E30720" w:rsidRPr="002C058E" w:rsidRDefault="00E30720" w:rsidP="00E30720">
      <w:pPr>
        <w:pStyle w:val="Maintext"/>
      </w:pPr>
      <w:r w:rsidRPr="00A124E7">
        <w:t xml:space="preserve">The Consultant will develop/revise job descriptions, including key qualifications required, for the PIU staff that are required for the Project.  </w:t>
      </w:r>
      <w:r w:rsidR="00A124E7" w:rsidRPr="00A124E7">
        <w:t>AYGM</w:t>
      </w:r>
      <w:r w:rsidRPr="00A124E7">
        <w:t xml:space="preserve"> will identify and appoint staff members with the requisite skills to discharge the functions required under the job descriptions.</w:t>
      </w:r>
      <w:r w:rsidRPr="002C058E">
        <w:t xml:space="preserve">  </w:t>
      </w:r>
    </w:p>
    <w:p w14:paraId="60C526C8" w14:textId="77777777" w:rsidR="000C637E" w:rsidRPr="002C058E" w:rsidRDefault="000C637E" w:rsidP="00E30720">
      <w:pPr>
        <w:pStyle w:val="Maintext"/>
      </w:pPr>
    </w:p>
    <w:p w14:paraId="6A98A940" w14:textId="2BE68F9D" w:rsidR="00E30720" w:rsidRPr="002C058E" w:rsidRDefault="00E30720" w:rsidP="00E30720">
      <w:pPr>
        <w:pStyle w:val="Maintext"/>
        <w:rPr>
          <w:b/>
          <w:bCs/>
        </w:rPr>
      </w:pPr>
      <w:r w:rsidRPr="002C058E">
        <w:rPr>
          <w:b/>
          <w:bCs/>
        </w:rPr>
        <w:t>3.1.</w:t>
      </w:r>
      <w:r w:rsidR="005A55BB" w:rsidRPr="002C058E">
        <w:rPr>
          <w:b/>
          <w:bCs/>
        </w:rPr>
        <w:t>2</w:t>
      </w:r>
      <w:r w:rsidRPr="002C058E">
        <w:rPr>
          <w:b/>
          <w:bCs/>
        </w:rPr>
        <w:tab/>
        <w:t xml:space="preserve">Establishment/Revision of PIU Operating Procedures </w:t>
      </w:r>
    </w:p>
    <w:p w14:paraId="7589E985" w14:textId="46D080F0" w:rsidR="000C637E" w:rsidRPr="002C058E" w:rsidRDefault="00E30720" w:rsidP="00E30720">
      <w:pPr>
        <w:pStyle w:val="Maintext"/>
      </w:pPr>
      <w:r w:rsidRPr="002C058E">
        <w:t>The Consultant will assist the Client to establish the operating systems and procedures required to manage the scope of the Project. This will require a thorough assessment of the obligations under the Financing Documents.  These systems include, inter alia:</w:t>
      </w:r>
    </w:p>
    <w:p w14:paraId="7D1D64D3" w14:textId="77777777" w:rsidR="000C637E" w:rsidRPr="002C058E" w:rsidRDefault="000C637E" w:rsidP="00E30720">
      <w:pPr>
        <w:pStyle w:val="Maintext"/>
      </w:pPr>
    </w:p>
    <w:p w14:paraId="4A11234E" w14:textId="3B30AD39" w:rsidR="00E30720" w:rsidRPr="002C058E" w:rsidRDefault="00E30720" w:rsidP="00E30720">
      <w:pPr>
        <w:pStyle w:val="Maintext"/>
      </w:pPr>
      <w:r w:rsidRPr="002C058E">
        <w:rPr>
          <w:b/>
          <w:bCs/>
        </w:rPr>
        <w:t>3.1.</w:t>
      </w:r>
      <w:r w:rsidR="005A55BB" w:rsidRPr="002C058E">
        <w:rPr>
          <w:b/>
          <w:bCs/>
        </w:rPr>
        <w:t>2</w:t>
      </w:r>
      <w:r w:rsidRPr="002C058E">
        <w:rPr>
          <w:b/>
          <w:bCs/>
        </w:rPr>
        <w:t>.1</w:t>
      </w:r>
      <w:r w:rsidRPr="002C058E">
        <w:rPr>
          <w:b/>
          <w:bCs/>
        </w:rPr>
        <w:tab/>
      </w:r>
      <w:r w:rsidRPr="002C058E">
        <w:rPr>
          <w:b/>
          <w:bCs/>
        </w:rPr>
        <w:tab/>
        <w:t>Project Procedures System</w:t>
      </w:r>
    </w:p>
    <w:p w14:paraId="0E843CFB" w14:textId="270DC0DF" w:rsidR="00E30720" w:rsidRPr="002C058E" w:rsidRDefault="00E30720" w:rsidP="00E30720">
      <w:pPr>
        <w:pStyle w:val="Maintext"/>
      </w:pPr>
      <w:r w:rsidRPr="002C058E">
        <w:t>This will set out the responsibilities, duties and authorities of the parties involved in the design and construction of the Project, together with all necessary procedures for communications, meetings, reporting, change control, quality control, etc. as are necessary for the efficient running and control of the Project. The system will also need to include management of corporate policies, plans and procedures governing environmental management and protection, health and safety and human resource management in line with international best</w:t>
      </w:r>
      <w:r w:rsidR="00B31CB9">
        <w:t xml:space="preserve"> practice</w:t>
      </w:r>
      <w:r w:rsidRPr="002C058E">
        <w:t xml:space="preserve">. To this end, and to ensure a full understanding of the current issues, the Consultant will need to review </w:t>
      </w:r>
      <w:r w:rsidR="00B31CB9">
        <w:t>(</w:t>
      </w:r>
      <w:r w:rsidRPr="002C058E">
        <w:t>i) the issues and suggested remedial actions proposed under the Project E&amp;S</w:t>
      </w:r>
      <w:r w:rsidR="00B31CB9">
        <w:t xml:space="preserve"> instruments</w:t>
      </w:r>
      <w:r w:rsidRPr="002C058E">
        <w:t xml:space="preserve">; and </w:t>
      </w:r>
      <w:r w:rsidR="00B31CB9">
        <w:t>(</w:t>
      </w:r>
      <w:r w:rsidRPr="002C058E">
        <w:t>ii) the Client’s current environmental management practices.</w:t>
      </w:r>
    </w:p>
    <w:p w14:paraId="02243444" w14:textId="77777777" w:rsidR="00E30720" w:rsidRPr="002C058E" w:rsidRDefault="00E30720" w:rsidP="00E30720">
      <w:pPr>
        <w:pStyle w:val="Maintext"/>
      </w:pPr>
    </w:p>
    <w:p w14:paraId="41F5C854" w14:textId="1BE0A7D3" w:rsidR="00E30720" w:rsidRPr="002C058E" w:rsidRDefault="00E30720" w:rsidP="00E30720">
      <w:pPr>
        <w:pStyle w:val="Maintext"/>
      </w:pPr>
      <w:r w:rsidRPr="002C058E">
        <w:rPr>
          <w:b/>
          <w:bCs/>
        </w:rPr>
        <w:t>3.1.</w:t>
      </w:r>
      <w:r w:rsidR="005A55BB" w:rsidRPr="002C058E">
        <w:rPr>
          <w:b/>
          <w:bCs/>
        </w:rPr>
        <w:t>2</w:t>
      </w:r>
      <w:r w:rsidRPr="002C058E">
        <w:rPr>
          <w:b/>
          <w:bCs/>
        </w:rPr>
        <w:t>.2</w:t>
      </w:r>
      <w:r w:rsidRPr="002C058E">
        <w:rPr>
          <w:b/>
          <w:bCs/>
        </w:rPr>
        <w:tab/>
      </w:r>
      <w:r w:rsidRPr="002C058E">
        <w:rPr>
          <w:b/>
          <w:bCs/>
        </w:rPr>
        <w:tab/>
        <w:t>Financial Management System</w:t>
      </w:r>
      <w:r w:rsidRPr="002C058E">
        <w:t xml:space="preserve">. </w:t>
      </w:r>
    </w:p>
    <w:p w14:paraId="43272339" w14:textId="7B5372C2" w:rsidR="00A5032D" w:rsidRPr="002C058E" w:rsidRDefault="00A5032D" w:rsidP="00A5032D">
      <w:pPr>
        <w:jc w:val="both"/>
        <w:rPr>
          <w:sz w:val="24"/>
          <w:szCs w:val="24"/>
        </w:rPr>
      </w:pPr>
      <w:r w:rsidRPr="002C058E">
        <w:rPr>
          <w:rFonts w:ascii="Times New Roman" w:hAnsi="Times New Roman" w:cs="Times New Roman"/>
          <w:sz w:val="24"/>
          <w:szCs w:val="24"/>
        </w:rPr>
        <w:t>This will include:</w:t>
      </w:r>
      <w:r w:rsidR="00B31CB9">
        <w:rPr>
          <w:rFonts w:ascii="Times New Roman" w:hAnsi="Times New Roman" w:cs="Times New Roman"/>
          <w:sz w:val="24"/>
          <w:szCs w:val="24"/>
        </w:rPr>
        <w:t xml:space="preserve"> </w:t>
      </w:r>
      <w:r w:rsidRPr="002C058E">
        <w:rPr>
          <w:rFonts w:ascii="Times New Roman" w:hAnsi="Times New Roman" w:cs="Times New Roman"/>
          <w:sz w:val="24"/>
          <w:szCs w:val="24"/>
        </w:rPr>
        <w:t xml:space="preserve">(i) </w:t>
      </w:r>
      <w:r w:rsidR="00B31CB9">
        <w:rPr>
          <w:rFonts w:ascii="Times New Roman" w:hAnsi="Times New Roman" w:cs="Times New Roman"/>
          <w:sz w:val="24"/>
          <w:szCs w:val="24"/>
        </w:rPr>
        <w:t>m</w:t>
      </w:r>
      <w:r w:rsidRPr="002C058E">
        <w:rPr>
          <w:rFonts w:ascii="Times New Roman" w:hAnsi="Times New Roman" w:cs="Times New Roman"/>
          <w:sz w:val="24"/>
          <w:szCs w:val="24"/>
        </w:rPr>
        <w:t xml:space="preserve">aintaining an adequate accounting and project financial management system; (ii) </w:t>
      </w:r>
      <w:r w:rsidR="00B31CB9">
        <w:rPr>
          <w:rFonts w:ascii="Times New Roman" w:hAnsi="Times New Roman" w:cs="Times New Roman"/>
          <w:sz w:val="24"/>
          <w:szCs w:val="24"/>
        </w:rPr>
        <w:t>a</w:t>
      </w:r>
      <w:r w:rsidRPr="002C058E">
        <w:rPr>
          <w:rFonts w:ascii="Times New Roman" w:hAnsi="Times New Roman" w:cs="Times New Roman"/>
          <w:sz w:val="24"/>
          <w:szCs w:val="24"/>
        </w:rPr>
        <w:t>cquiring off-the-shelf accounting and reporting software for project purposes, ensuring that services and backup processes are provided through the project closing date as required by the Financiers (</w:t>
      </w:r>
      <w:r w:rsidR="00B31CB9">
        <w:rPr>
          <w:rFonts w:ascii="Times New Roman" w:hAnsi="Times New Roman" w:cs="Times New Roman"/>
          <w:sz w:val="24"/>
          <w:szCs w:val="24"/>
          <w:lang w:val="en-GB"/>
        </w:rPr>
        <w:t>t</w:t>
      </w:r>
      <w:r w:rsidRPr="002C058E">
        <w:rPr>
          <w:rFonts w:ascii="Times New Roman" w:hAnsi="Times New Roman" w:cs="Times New Roman"/>
          <w:sz w:val="24"/>
          <w:szCs w:val="24"/>
          <w:lang w:val="en-GB"/>
        </w:rPr>
        <w:t>his system will be established on the Client premises and Ministry’s server)</w:t>
      </w:r>
      <w:r w:rsidRPr="002C058E">
        <w:rPr>
          <w:rFonts w:ascii="Times New Roman" w:hAnsi="Times New Roman" w:cs="Times New Roman"/>
          <w:sz w:val="24"/>
          <w:szCs w:val="24"/>
        </w:rPr>
        <w:t xml:space="preserve">; (iii) </w:t>
      </w:r>
      <w:r w:rsidR="00B31CB9">
        <w:rPr>
          <w:rFonts w:ascii="Times New Roman" w:hAnsi="Times New Roman" w:cs="Times New Roman"/>
          <w:sz w:val="24"/>
          <w:szCs w:val="24"/>
        </w:rPr>
        <w:t>e</w:t>
      </w:r>
      <w:r w:rsidRPr="002C058E">
        <w:rPr>
          <w:rFonts w:ascii="Times New Roman" w:hAnsi="Times New Roman" w:cs="Times New Roman"/>
          <w:sz w:val="24"/>
          <w:szCs w:val="24"/>
        </w:rPr>
        <w:t xml:space="preserve">stablishing procedures and a monitoring system for financial management activities (Financial Management Manual); (iv) </w:t>
      </w:r>
      <w:r w:rsidR="00B31CB9">
        <w:rPr>
          <w:rFonts w:ascii="Times New Roman" w:hAnsi="Times New Roman" w:cs="Times New Roman"/>
          <w:sz w:val="24"/>
          <w:szCs w:val="24"/>
        </w:rPr>
        <w:t>m</w:t>
      </w:r>
      <w:r w:rsidRPr="002C058E">
        <w:rPr>
          <w:rFonts w:ascii="Times New Roman" w:hAnsi="Times New Roman" w:cs="Times New Roman"/>
          <w:sz w:val="24"/>
          <w:szCs w:val="24"/>
        </w:rPr>
        <w:t xml:space="preserve">anaging project-related disbursement accounts, including the preparation of appropriate documentation as required by the Financiers; (v) </w:t>
      </w:r>
      <w:r w:rsidR="00B31CB9">
        <w:rPr>
          <w:rFonts w:ascii="Times New Roman" w:hAnsi="Times New Roman" w:cs="Times New Roman"/>
          <w:sz w:val="24"/>
          <w:szCs w:val="24"/>
        </w:rPr>
        <w:t>i</w:t>
      </w:r>
      <w:r w:rsidRPr="002C058E">
        <w:rPr>
          <w:rFonts w:ascii="Times New Roman" w:hAnsi="Times New Roman" w:cs="Times New Roman"/>
          <w:sz w:val="24"/>
          <w:szCs w:val="24"/>
        </w:rPr>
        <w:t>mplementing systems for financial reporting to the Financiers to meet the reporting requirements specified in the loan agreement</w:t>
      </w:r>
      <w:r w:rsidR="00B31CB9">
        <w:rPr>
          <w:rFonts w:ascii="Times New Roman" w:hAnsi="Times New Roman" w:cs="Times New Roman"/>
          <w:sz w:val="24"/>
          <w:szCs w:val="24"/>
        </w:rPr>
        <w:t>s</w:t>
      </w:r>
      <w:r w:rsidRPr="002C058E">
        <w:rPr>
          <w:rFonts w:ascii="Times New Roman" w:hAnsi="Times New Roman" w:cs="Times New Roman"/>
          <w:sz w:val="24"/>
          <w:szCs w:val="24"/>
        </w:rPr>
        <w:t xml:space="preserve"> or other related project documents; (vi) </w:t>
      </w:r>
      <w:r w:rsidR="00B31CB9">
        <w:rPr>
          <w:rFonts w:ascii="Times New Roman" w:hAnsi="Times New Roman" w:cs="Times New Roman"/>
          <w:sz w:val="24"/>
          <w:szCs w:val="24"/>
        </w:rPr>
        <w:t>d</w:t>
      </w:r>
      <w:r w:rsidRPr="002C058E">
        <w:rPr>
          <w:rFonts w:ascii="Times New Roman" w:hAnsi="Times New Roman" w:cs="Times New Roman"/>
          <w:sz w:val="24"/>
          <w:szCs w:val="24"/>
        </w:rPr>
        <w:t>eveloping project budgeting, planning procedures, financial forecasting, and audit reporting to fulfill the requirements specified in the Financiers' loan agreement</w:t>
      </w:r>
      <w:r w:rsidR="00B31CB9">
        <w:rPr>
          <w:rFonts w:ascii="Times New Roman" w:hAnsi="Times New Roman" w:cs="Times New Roman"/>
          <w:sz w:val="24"/>
          <w:szCs w:val="24"/>
        </w:rPr>
        <w:t>s</w:t>
      </w:r>
      <w:r w:rsidRPr="002C058E">
        <w:rPr>
          <w:rFonts w:ascii="Times New Roman" w:hAnsi="Times New Roman" w:cs="Times New Roman"/>
          <w:sz w:val="24"/>
          <w:szCs w:val="24"/>
        </w:rPr>
        <w:t>.</w:t>
      </w:r>
    </w:p>
    <w:p w14:paraId="317799C7" w14:textId="77777777" w:rsidR="00E30720" w:rsidRPr="002C058E" w:rsidRDefault="00E30720" w:rsidP="00E30720">
      <w:pPr>
        <w:pStyle w:val="Maintext"/>
      </w:pPr>
    </w:p>
    <w:p w14:paraId="54532D33" w14:textId="697B04D3" w:rsidR="00E30720" w:rsidRPr="002C058E" w:rsidRDefault="00E30720" w:rsidP="00E30720">
      <w:pPr>
        <w:pStyle w:val="Maintext"/>
        <w:rPr>
          <w:b/>
          <w:bCs/>
        </w:rPr>
      </w:pPr>
      <w:r w:rsidRPr="002C058E">
        <w:rPr>
          <w:b/>
          <w:bCs/>
        </w:rPr>
        <w:t>3.1.</w:t>
      </w:r>
      <w:r w:rsidR="005A55BB" w:rsidRPr="002C058E">
        <w:rPr>
          <w:b/>
          <w:bCs/>
        </w:rPr>
        <w:t>2</w:t>
      </w:r>
      <w:r w:rsidRPr="002C058E">
        <w:rPr>
          <w:b/>
          <w:bCs/>
        </w:rPr>
        <w:t>.3</w:t>
      </w:r>
      <w:r w:rsidRPr="002C058E">
        <w:rPr>
          <w:b/>
          <w:bCs/>
        </w:rPr>
        <w:tab/>
      </w:r>
      <w:r w:rsidRPr="002C058E">
        <w:rPr>
          <w:b/>
          <w:bCs/>
        </w:rPr>
        <w:tab/>
        <w:t xml:space="preserve">Project Management System. </w:t>
      </w:r>
    </w:p>
    <w:p w14:paraId="15F9E96D" w14:textId="77777777" w:rsidR="00E30720" w:rsidRPr="002C058E" w:rsidRDefault="00E30720" w:rsidP="00E30720">
      <w:pPr>
        <w:pStyle w:val="Maintext"/>
      </w:pPr>
      <w:r w:rsidRPr="002C058E">
        <w:t>This system should ensure timely reminders to all relevant parties of key Project milestones and events. This should include a project decision matrix for all Project stakeholders, showing the dates for all decisions and approvals over the forthcoming six months. This system should flag all deviations from plan and record actions/mitigants to address these going forward.</w:t>
      </w:r>
    </w:p>
    <w:p w14:paraId="2F7CC3A7" w14:textId="77777777" w:rsidR="00E30720" w:rsidRPr="002C058E" w:rsidRDefault="00E30720" w:rsidP="00E30720">
      <w:pPr>
        <w:pStyle w:val="Maintext"/>
      </w:pPr>
    </w:p>
    <w:p w14:paraId="27A6A496" w14:textId="77777777" w:rsidR="00E30720" w:rsidRPr="002C058E" w:rsidRDefault="00E30720" w:rsidP="00E30720">
      <w:pPr>
        <w:pStyle w:val="Maintext"/>
      </w:pPr>
    </w:p>
    <w:p w14:paraId="3F04DBE5" w14:textId="4B667064" w:rsidR="00E30720" w:rsidRDefault="00E30720" w:rsidP="00E30720">
      <w:pPr>
        <w:pStyle w:val="Maintext"/>
        <w:rPr>
          <w:b/>
          <w:bCs/>
        </w:rPr>
      </w:pPr>
      <w:r w:rsidRPr="002C058E">
        <w:rPr>
          <w:b/>
          <w:bCs/>
        </w:rPr>
        <w:t>3.2</w:t>
      </w:r>
      <w:r w:rsidRPr="002C058E">
        <w:rPr>
          <w:b/>
          <w:bCs/>
        </w:rPr>
        <w:tab/>
        <w:t xml:space="preserve">PROCUREMENT AND </w:t>
      </w:r>
      <w:r w:rsidR="00352BF3" w:rsidRPr="002C058E">
        <w:rPr>
          <w:b/>
          <w:bCs/>
        </w:rPr>
        <w:t xml:space="preserve">CONTRACT </w:t>
      </w:r>
      <w:r w:rsidR="007001A4">
        <w:rPr>
          <w:b/>
          <w:bCs/>
        </w:rPr>
        <w:t>MANAGEMENT</w:t>
      </w:r>
    </w:p>
    <w:p w14:paraId="270803C2" w14:textId="77777777" w:rsidR="0072739B" w:rsidRPr="002C058E" w:rsidRDefault="0072739B" w:rsidP="00E30720">
      <w:pPr>
        <w:pStyle w:val="Maintext"/>
        <w:rPr>
          <w:b/>
          <w:bCs/>
        </w:rPr>
      </w:pPr>
    </w:p>
    <w:p w14:paraId="3874AC05" w14:textId="77777777" w:rsidR="00E30720" w:rsidRPr="002C058E" w:rsidRDefault="00E30720" w:rsidP="00E30720">
      <w:pPr>
        <w:pStyle w:val="Maintext"/>
        <w:rPr>
          <w:b/>
          <w:bCs/>
        </w:rPr>
      </w:pPr>
      <w:r w:rsidRPr="002C058E">
        <w:rPr>
          <w:b/>
          <w:bCs/>
        </w:rPr>
        <w:t>3.2.1</w:t>
      </w:r>
      <w:r w:rsidRPr="002C058E">
        <w:rPr>
          <w:b/>
          <w:bCs/>
        </w:rPr>
        <w:tab/>
        <w:t>Procurement Support</w:t>
      </w:r>
    </w:p>
    <w:p w14:paraId="3D5B2B9A" w14:textId="1D62A3A3" w:rsidR="00E30720" w:rsidRDefault="005731E1" w:rsidP="00E30720">
      <w:pPr>
        <w:pStyle w:val="Maintext"/>
      </w:pPr>
      <w:r w:rsidRPr="002C058E">
        <w:t xml:space="preserve">The Consultant will support the PIU in all procurement activities and assist the PIU to ensure that </w:t>
      </w:r>
      <w:r w:rsidR="005A111E">
        <w:t>the</w:t>
      </w:r>
      <w:r w:rsidR="005A111E" w:rsidRPr="002C058E">
        <w:t xml:space="preserve"> </w:t>
      </w:r>
      <w:r w:rsidRPr="002C058E">
        <w:t xml:space="preserve">procurement </w:t>
      </w:r>
      <w:r w:rsidR="005A111E">
        <w:t xml:space="preserve">of all contacts, whether for goods, works, or consulting services co-financed by the </w:t>
      </w:r>
      <w:r w:rsidR="00CA0069">
        <w:t>WB</w:t>
      </w:r>
      <w:r w:rsidR="005A111E">
        <w:t xml:space="preserve"> and AIIB are</w:t>
      </w:r>
      <w:r w:rsidR="005A111E" w:rsidRPr="002C058E">
        <w:t xml:space="preserve"> </w:t>
      </w:r>
      <w:r w:rsidRPr="002C058E">
        <w:t>carried out in full compliance with World Bank Procurement  Regulations</w:t>
      </w:r>
      <w:r w:rsidR="009C7DDD">
        <w:t xml:space="preserve"> </w:t>
      </w:r>
      <w:r w:rsidR="0093468D">
        <w:t xml:space="preserve">for IPF Borrowers </w:t>
      </w:r>
      <w:r w:rsidR="009C7DDD">
        <w:t xml:space="preserve">(September 2023). </w:t>
      </w:r>
      <w:r w:rsidR="005A111E">
        <w:t xml:space="preserve">The Consultant will further support the procurement of all contracts financed by </w:t>
      </w:r>
      <w:proofErr w:type="spellStart"/>
      <w:r w:rsidR="005A111E">
        <w:t>IsDB</w:t>
      </w:r>
      <w:proofErr w:type="spellEnd"/>
      <w:r w:rsidR="005A111E">
        <w:t xml:space="preserve"> in accordance with </w:t>
      </w:r>
      <w:proofErr w:type="spellStart"/>
      <w:r w:rsidR="005A111E">
        <w:t>IsDB</w:t>
      </w:r>
      <w:proofErr w:type="spellEnd"/>
      <w:r w:rsidR="005A111E">
        <w:t xml:space="preserve"> </w:t>
      </w:r>
      <w:r w:rsidR="00CA0069">
        <w:t>p</w:t>
      </w:r>
      <w:r w:rsidR="005A111E">
        <w:t>rocurement policies.</w:t>
      </w:r>
    </w:p>
    <w:p w14:paraId="6C2DADE3" w14:textId="77777777" w:rsidR="00A82700" w:rsidRDefault="00A82700" w:rsidP="00E30720">
      <w:pPr>
        <w:pStyle w:val="Maintext"/>
      </w:pPr>
    </w:p>
    <w:p w14:paraId="4B7F79E9" w14:textId="0DBA9765" w:rsidR="005731E1" w:rsidRPr="002C058E" w:rsidRDefault="005A111E" w:rsidP="00E30720">
      <w:pPr>
        <w:pStyle w:val="Maintext"/>
      </w:pPr>
      <w:r>
        <w:t>Specifically, working in close coordination</w:t>
      </w:r>
      <w:r w:rsidR="00A82700">
        <w:t xml:space="preserve"> with AYGM’s existing Procurement staff, under the overall supervision of AYGM leadership, and subject to applicable comments and guidance </w:t>
      </w:r>
      <w:r w:rsidR="00A82700">
        <w:lastRenderedPageBreak/>
        <w:t xml:space="preserve">by the </w:t>
      </w:r>
      <w:r w:rsidR="0072739B">
        <w:t>World Bank and the Project’s</w:t>
      </w:r>
      <w:r>
        <w:t xml:space="preserve"> </w:t>
      </w:r>
      <w:r w:rsidR="00A82700">
        <w:t>co-financier</w:t>
      </w:r>
      <w:r>
        <w:t>s,</w:t>
      </w:r>
      <w:r w:rsidR="00A82700">
        <w:t xml:space="preserve"> the Consultant will </w:t>
      </w:r>
      <w:r>
        <w:t>(</w:t>
      </w:r>
      <w:r w:rsidR="00302E6B">
        <w:t>i</w:t>
      </w:r>
      <w:r>
        <w:t xml:space="preserve">i) </w:t>
      </w:r>
      <w:r w:rsidR="00A82700">
        <w:t xml:space="preserve">carry out the </w:t>
      </w:r>
      <w:r w:rsidR="00A82700" w:rsidRPr="00A82700">
        <w:t xml:space="preserve">preparation of </w:t>
      </w:r>
      <w:r w:rsidR="00CA0069">
        <w:t xml:space="preserve">all </w:t>
      </w:r>
      <w:r w:rsidR="00A82700" w:rsidRPr="00A82700">
        <w:t>bidding documents</w:t>
      </w:r>
      <w:r w:rsidR="00E72387">
        <w:t xml:space="preserve"> if any</w:t>
      </w:r>
      <w:r w:rsidR="00A82700" w:rsidRPr="00A82700">
        <w:t xml:space="preserve">, including qualification criteria, development of rated criteria, technical specifications, </w:t>
      </w:r>
      <w:proofErr w:type="spellStart"/>
      <w:r w:rsidR="00A82700" w:rsidRPr="00A82700">
        <w:t>BoQs</w:t>
      </w:r>
      <w:proofErr w:type="spellEnd"/>
      <w:r w:rsidR="00A82700" w:rsidRPr="00A82700">
        <w:t xml:space="preserve">, </w:t>
      </w:r>
      <w:r w:rsidR="00302E6B">
        <w:t xml:space="preserve">schedule of prices, </w:t>
      </w:r>
      <w:r w:rsidR="00A82700" w:rsidRPr="00A82700">
        <w:t xml:space="preserve">etc., and </w:t>
      </w:r>
      <w:r>
        <w:t>(</w:t>
      </w:r>
      <w:r w:rsidR="00302E6B">
        <w:t>i</w:t>
      </w:r>
      <w:r>
        <w:t xml:space="preserve">ii) </w:t>
      </w:r>
      <w:r w:rsidR="00A82700" w:rsidRPr="00A82700">
        <w:t>provi</w:t>
      </w:r>
      <w:r w:rsidR="00A82700">
        <w:t>de</w:t>
      </w:r>
      <w:r w:rsidR="00A82700" w:rsidRPr="00A82700">
        <w:t xml:space="preserve"> support to </w:t>
      </w:r>
      <w:r w:rsidR="00A82700">
        <w:t>AYGM</w:t>
      </w:r>
      <w:r w:rsidR="00A82700" w:rsidRPr="00A82700">
        <w:t xml:space="preserve"> during the bidding stage </w:t>
      </w:r>
      <w:r w:rsidR="002B56C7">
        <w:t>inclu</w:t>
      </w:r>
      <w:r w:rsidR="002B56C7" w:rsidRPr="00D85AA6">
        <w:t xml:space="preserve">ding preparation of clarifications and </w:t>
      </w:r>
      <w:r w:rsidR="002B56C7">
        <w:t>addendum</w:t>
      </w:r>
      <w:r w:rsidR="002B56C7" w:rsidRPr="00D85AA6">
        <w:t xml:space="preserve"> if </w:t>
      </w:r>
      <w:r w:rsidR="002B56C7">
        <w:t>required</w:t>
      </w:r>
      <w:r w:rsidR="002B56C7" w:rsidRPr="00D85AA6">
        <w:t xml:space="preserve">, </w:t>
      </w:r>
      <w:r w:rsidR="00A82700" w:rsidRPr="00A82700">
        <w:t xml:space="preserve">evaluation of </w:t>
      </w:r>
      <w:r w:rsidR="00CA0069">
        <w:t xml:space="preserve">all </w:t>
      </w:r>
      <w:r w:rsidR="00A82700" w:rsidRPr="00A82700">
        <w:t>bids</w:t>
      </w:r>
      <w:r w:rsidR="002B56C7">
        <w:t xml:space="preserve"> and </w:t>
      </w:r>
      <w:r w:rsidR="002B56C7" w:rsidRPr="00D85AA6">
        <w:t xml:space="preserve">drafting </w:t>
      </w:r>
      <w:r w:rsidR="002B56C7">
        <w:t xml:space="preserve">the </w:t>
      </w:r>
      <w:r w:rsidR="002B56C7" w:rsidRPr="00D85AA6">
        <w:t>evaluation reports and the contract</w:t>
      </w:r>
      <w:r w:rsidR="002B56C7">
        <w:t>s</w:t>
      </w:r>
      <w:r w:rsidR="00A82700">
        <w:t>, for all pending procurement processes under the Project</w:t>
      </w:r>
      <w:r w:rsidR="00A82700" w:rsidRPr="00A82700">
        <w:t xml:space="preserve">. </w:t>
      </w:r>
    </w:p>
    <w:p w14:paraId="29A805A0" w14:textId="77777777" w:rsidR="00E30720" w:rsidRPr="002C058E" w:rsidRDefault="00E30720" w:rsidP="00E30720">
      <w:pPr>
        <w:pStyle w:val="Maintext"/>
      </w:pPr>
    </w:p>
    <w:p w14:paraId="2DECA710" w14:textId="589846D9" w:rsidR="00E30720" w:rsidRPr="002C058E" w:rsidRDefault="00E30720" w:rsidP="00E30720">
      <w:pPr>
        <w:pStyle w:val="Maintext"/>
        <w:rPr>
          <w:b/>
          <w:bCs/>
        </w:rPr>
      </w:pPr>
      <w:r w:rsidRPr="002C058E">
        <w:rPr>
          <w:b/>
          <w:bCs/>
        </w:rPr>
        <w:t>3.2.3</w:t>
      </w:r>
      <w:r w:rsidRPr="002C058E">
        <w:rPr>
          <w:b/>
          <w:bCs/>
        </w:rPr>
        <w:tab/>
        <w:t xml:space="preserve">Coordination </w:t>
      </w:r>
      <w:r w:rsidR="00734583">
        <w:rPr>
          <w:b/>
          <w:bCs/>
        </w:rPr>
        <w:t>with</w:t>
      </w:r>
      <w:r w:rsidR="00734583" w:rsidRPr="002C058E">
        <w:rPr>
          <w:b/>
          <w:bCs/>
        </w:rPr>
        <w:t xml:space="preserve"> </w:t>
      </w:r>
      <w:r w:rsidRPr="002C058E">
        <w:rPr>
          <w:b/>
          <w:bCs/>
        </w:rPr>
        <w:t>Third Parties: Other Consultants</w:t>
      </w:r>
    </w:p>
    <w:p w14:paraId="6AD1E5C7" w14:textId="77777777" w:rsidR="00E30720" w:rsidRPr="002C058E" w:rsidRDefault="00E30720" w:rsidP="00E30720">
      <w:pPr>
        <w:pStyle w:val="Maintext"/>
      </w:pPr>
    </w:p>
    <w:p w14:paraId="1D11B835" w14:textId="77777777" w:rsidR="005731E1" w:rsidRPr="002C058E" w:rsidRDefault="005731E1" w:rsidP="005731E1">
      <w:pPr>
        <w:pStyle w:val="Maintext"/>
      </w:pPr>
      <w:r w:rsidRPr="002C058E">
        <w:t xml:space="preserve">The Consultant will support the PIU to coordinate the work of all other consultants involved in the Project. A Supervision Consultant will be appointed as Engineer by AYGM under a separate contract. To this end, the Consultant will assist the Client to, inter alia: </w:t>
      </w:r>
    </w:p>
    <w:p w14:paraId="4BD48BCA" w14:textId="77777777" w:rsidR="005731E1" w:rsidRPr="002C058E" w:rsidRDefault="005731E1" w:rsidP="005731E1">
      <w:pPr>
        <w:pStyle w:val="Maintext"/>
      </w:pPr>
    </w:p>
    <w:p w14:paraId="3403A99D" w14:textId="64E2D570" w:rsidR="005731E1" w:rsidRPr="002C058E" w:rsidRDefault="005731E1" w:rsidP="005731E1">
      <w:pPr>
        <w:pStyle w:val="Maintext"/>
      </w:pPr>
      <w:r w:rsidRPr="002C058E">
        <w:t>a.</w:t>
      </w:r>
      <w:r w:rsidRPr="002C058E">
        <w:tab/>
        <w:t>Ensure that other consultants involved in the implementation of the Project are provided with necessary documentation and any other assistance, in order that they may meet the objectives of their assignments; and</w:t>
      </w:r>
    </w:p>
    <w:p w14:paraId="0B8EAEBA" w14:textId="77777777" w:rsidR="005731E1" w:rsidRPr="002C058E" w:rsidRDefault="005731E1" w:rsidP="005731E1">
      <w:pPr>
        <w:pStyle w:val="Maintext"/>
      </w:pPr>
      <w:r w:rsidRPr="002C058E">
        <w:t>b.</w:t>
      </w:r>
      <w:r w:rsidRPr="002C058E">
        <w:tab/>
        <w:t xml:space="preserve">Work with the PIU to review and respond to recommendations provided by other consultants. </w:t>
      </w:r>
    </w:p>
    <w:p w14:paraId="307D5116" w14:textId="77777777" w:rsidR="00E30720" w:rsidRPr="002C058E" w:rsidRDefault="00E30720" w:rsidP="00E30720">
      <w:pPr>
        <w:pStyle w:val="Maintext"/>
      </w:pPr>
    </w:p>
    <w:p w14:paraId="529C86B1" w14:textId="7384A120" w:rsidR="00E30720" w:rsidRPr="002C058E" w:rsidRDefault="00E30720" w:rsidP="00E30720">
      <w:pPr>
        <w:pStyle w:val="Maintext"/>
        <w:rPr>
          <w:b/>
          <w:bCs/>
        </w:rPr>
      </w:pPr>
      <w:r w:rsidRPr="002C058E">
        <w:rPr>
          <w:b/>
          <w:bCs/>
        </w:rPr>
        <w:t>3.3</w:t>
      </w:r>
      <w:r w:rsidRPr="002C058E">
        <w:rPr>
          <w:b/>
          <w:bCs/>
        </w:rPr>
        <w:tab/>
      </w:r>
      <w:r w:rsidR="007001A4">
        <w:rPr>
          <w:b/>
          <w:bCs/>
        </w:rPr>
        <w:t>FINANCIAL MANAGEMENT AND LEGAL AGREEMENT COMPLIANCE</w:t>
      </w:r>
    </w:p>
    <w:p w14:paraId="59E81C00" w14:textId="77777777" w:rsidR="00E30720" w:rsidRPr="002C058E" w:rsidRDefault="00E30720" w:rsidP="00E30720">
      <w:pPr>
        <w:pStyle w:val="Maintext"/>
      </w:pPr>
    </w:p>
    <w:p w14:paraId="388714D3" w14:textId="0DD607F3" w:rsidR="00E30720" w:rsidRPr="002C058E" w:rsidRDefault="00BD2986" w:rsidP="00E30720">
      <w:pPr>
        <w:pStyle w:val="Maintext"/>
      </w:pPr>
      <w:r>
        <w:t xml:space="preserve">The </w:t>
      </w:r>
      <w:proofErr w:type="gramStart"/>
      <w:r w:rsidR="00E30720" w:rsidRPr="002C058E">
        <w:t>Consultant</w:t>
      </w:r>
      <w:r>
        <w:t xml:space="preserve"> </w:t>
      </w:r>
      <w:r w:rsidR="00E30720" w:rsidRPr="002C058E">
        <w:t xml:space="preserve"> will</w:t>
      </w:r>
      <w:proofErr w:type="gramEnd"/>
      <w:r w:rsidR="00E30720" w:rsidRPr="002C058E">
        <w:t xml:space="preserve"> be required to have a thorough understanding of the terms and conditions of the </w:t>
      </w:r>
      <w:r>
        <w:t>Project’s Loan Agreements (LAs) across the 3 co-financiers,</w:t>
      </w:r>
      <w:r w:rsidR="00E30720" w:rsidRPr="002C058E">
        <w:t xml:space="preserve"> including but not limited to the Reporting Requirements which form part of the Client’s obligations under the referenced documents. </w:t>
      </w:r>
      <w:r>
        <w:t>This includes complementary documents that are integral parts and extension</w:t>
      </w:r>
      <w:r w:rsidR="003B6657">
        <w:t>s</w:t>
      </w:r>
      <w:r>
        <w:t xml:space="preserve"> of these LAs as applicable, such as the Environmental and Social Commitment Plan (ESCP), Procurement Plan (PP), and Project Procurement Strategy for Development (PPSD) under the WB LA.</w:t>
      </w:r>
    </w:p>
    <w:p w14:paraId="195C69F9" w14:textId="77777777" w:rsidR="00B17B20" w:rsidRPr="002C058E" w:rsidRDefault="00B17B20" w:rsidP="00E30720">
      <w:pPr>
        <w:pStyle w:val="Maintext"/>
      </w:pPr>
    </w:p>
    <w:p w14:paraId="3136C0EA" w14:textId="66FBA168" w:rsidR="00E30720" w:rsidRPr="002C058E" w:rsidRDefault="00E30720" w:rsidP="00E30720">
      <w:pPr>
        <w:pStyle w:val="Maintext"/>
        <w:rPr>
          <w:b/>
          <w:bCs/>
        </w:rPr>
      </w:pPr>
      <w:r w:rsidRPr="002C058E">
        <w:rPr>
          <w:b/>
          <w:bCs/>
        </w:rPr>
        <w:t>3.3.1</w:t>
      </w:r>
      <w:r w:rsidRPr="002C058E">
        <w:rPr>
          <w:b/>
          <w:bCs/>
        </w:rPr>
        <w:tab/>
      </w:r>
      <w:r w:rsidR="00C76B5E">
        <w:rPr>
          <w:b/>
          <w:bCs/>
        </w:rPr>
        <w:t xml:space="preserve">Legal Agreement </w:t>
      </w:r>
      <w:r w:rsidRPr="002C058E">
        <w:rPr>
          <w:b/>
          <w:bCs/>
        </w:rPr>
        <w:t>Conditions</w:t>
      </w:r>
    </w:p>
    <w:p w14:paraId="1C9397D1" w14:textId="6A6397E3" w:rsidR="00E30720" w:rsidRPr="002C058E" w:rsidRDefault="00E30720" w:rsidP="00E30720">
      <w:pPr>
        <w:pStyle w:val="Maintext"/>
      </w:pPr>
      <w:r w:rsidRPr="002C058E">
        <w:t xml:space="preserve">The Consultant will support the PIU to discharge </w:t>
      </w:r>
      <w:r w:rsidR="00C76B5E">
        <w:t>any conditions pursuant to the Project’s 3 LAs, such as disbursement conditions and dated covenants</w:t>
      </w:r>
      <w:r w:rsidRPr="002C058E">
        <w:t xml:space="preserve">. The Consultant shall assist the PIU to verify that any </w:t>
      </w:r>
      <w:r w:rsidR="00C76B5E">
        <w:t xml:space="preserve">such </w:t>
      </w:r>
      <w:r w:rsidRPr="002C058E">
        <w:t xml:space="preserve">conditions </w:t>
      </w:r>
      <w:r w:rsidR="00C76B5E">
        <w:t>as</w:t>
      </w:r>
      <w:r w:rsidRPr="002C058E">
        <w:t xml:space="preserve"> specified in the </w:t>
      </w:r>
      <w:r w:rsidR="00C76B5E">
        <w:t>LAs</w:t>
      </w:r>
      <w:r w:rsidRPr="002C058E">
        <w:t xml:space="preserve"> </w:t>
      </w:r>
      <w:r w:rsidR="00C76B5E">
        <w:t>are</w:t>
      </w:r>
      <w:r w:rsidRPr="002C058E">
        <w:t xml:space="preserve"> </w:t>
      </w:r>
      <w:r w:rsidR="00C76B5E">
        <w:t xml:space="preserve">fully and timely </w:t>
      </w:r>
      <w:r w:rsidRPr="002C058E">
        <w:t>met.</w:t>
      </w:r>
    </w:p>
    <w:p w14:paraId="673F5830" w14:textId="77777777" w:rsidR="00B17B20" w:rsidRPr="002C058E" w:rsidRDefault="00B17B20" w:rsidP="00E30720">
      <w:pPr>
        <w:pStyle w:val="Maintext"/>
      </w:pPr>
    </w:p>
    <w:p w14:paraId="6533F95A" w14:textId="7A87AF0F" w:rsidR="00E30720" w:rsidRPr="002C058E" w:rsidRDefault="00E30720" w:rsidP="00E30720">
      <w:pPr>
        <w:pStyle w:val="Maintext"/>
        <w:rPr>
          <w:b/>
          <w:bCs/>
        </w:rPr>
      </w:pPr>
      <w:r w:rsidRPr="002C058E">
        <w:rPr>
          <w:b/>
          <w:bCs/>
        </w:rPr>
        <w:t>3.3.2</w:t>
      </w:r>
      <w:r w:rsidRPr="002C058E">
        <w:rPr>
          <w:b/>
          <w:bCs/>
        </w:rPr>
        <w:tab/>
        <w:t>Covenants, Rep</w:t>
      </w:r>
      <w:r w:rsidR="003B6657">
        <w:rPr>
          <w:b/>
          <w:bCs/>
        </w:rPr>
        <w:t>resentation</w:t>
      </w:r>
      <w:r w:rsidRPr="002C058E">
        <w:rPr>
          <w:b/>
          <w:bCs/>
        </w:rPr>
        <w:t>s &amp; Warranties</w:t>
      </w:r>
    </w:p>
    <w:p w14:paraId="15F1D607" w14:textId="09C6C1ED" w:rsidR="00E30720" w:rsidRPr="002C058E" w:rsidRDefault="00E30720" w:rsidP="00E30720">
      <w:pPr>
        <w:pStyle w:val="Maintext"/>
      </w:pPr>
      <w:r w:rsidRPr="002C058E">
        <w:t>The Consultant will support the PIU to devise a system to track compliance with all continuing, time</w:t>
      </w:r>
      <w:r w:rsidR="00F02C81">
        <w:t>-</w:t>
      </w:r>
      <w:r w:rsidRPr="002C058E">
        <w:t xml:space="preserve">dependent or repeating </w:t>
      </w:r>
      <w:r w:rsidR="00F02C81">
        <w:t xml:space="preserve">legal </w:t>
      </w:r>
      <w:r w:rsidRPr="002C058E">
        <w:t xml:space="preserve">covenants, warranties and representations. The Consultant will train the Client on how best to keep records to demonstrate the status of these. </w:t>
      </w:r>
    </w:p>
    <w:p w14:paraId="13885A17" w14:textId="77777777" w:rsidR="00B17B20" w:rsidRPr="002C058E" w:rsidRDefault="00B17B20" w:rsidP="00E30720">
      <w:pPr>
        <w:pStyle w:val="Maintext"/>
      </w:pPr>
    </w:p>
    <w:p w14:paraId="79AC8655" w14:textId="5303A36C" w:rsidR="00E30720" w:rsidRPr="002C058E" w:rsidRDefault="00E30720" w:rsidP="00E30720">
      <w:pPr>
        <w:pStyle w:val="Maintext"/>
        <w:rPr>
          <w:b/>
          <w:bCs/>
        </w:rPr>
      </w:pPr>
      <w:r w:rsidRPr="002C058E">
        <w:rPr>
          <w:b/>
          <w:bCs/>
        </w:rPr>
        <w:t>3.3.3</w:t>
      </w:r>
      <w:r w:rsidRPr="002C058E">
        <w:rPr>
          <w:b/>
          <w:bCs/>
        </w:rPr>
        <w:tab/>
        <w:t xml:space="preserve">Preparing </w:t>
      </w:r>
      <w:r w:rsidR="00B17B20" w:rsidRPr="002C058E">
        <w:rPr>
          <w:b/>
          <w:bCs/>
        </w:rPr>
        <w:t>Disbursement Requests</w:t>
      </w:r>
    </w:p>
    <w:p w14:paraId="614A6BDB" w14:textId="6AD193DD" w:rsidR="00BE2A5D" w:rsidRPr="002C058E" w:rsidRDefault="00BE2A5D" w:rsidP="00BE2A5D">
      <w:pPr>
        <w:pStyle w:val="Maintext"/>
      </w:pPr>
      <w:r w:rsidRPr="002C058E">
        <w:t xml:space="preserve">The Consultant will support the PIU in preparing all </w:t>
      </w:r>
      <w:r w:rsidR="00F02C81">
        <w:t>applicable</w:t>
      </w:r>
      <w:r w:rsidR="00F02C81" w:rsidRPr="002C058E">
        <w:t xml:space="preserve"> </w:t>
      </w:r>
      <w:r w:rsidRPr="002C058E">
        <w:t xml:space="preserve">disbursement requests in accordance with the </w:t>
      </w:r>
      <w:r w:rsidR="00F02C81">
        <w:t>LAs</w:t>
      </w:r>
      <w:proofErr w:type="gramStart"/>
      <w:r w:rsidR="003B6657">
        <w:t xml:space="preserve">, </w:t>
      </w:r>
      <w:r w:rsidR="00F02C81">
        <w:t>,</w:t>
      </w:r>
      <w:proofErr w:type="gramEnd"/>
      <w:r w:rsidRPr="002C058E">
        <w:t xml:space="preserve"> </w:t>
      </w:r>
      <w:r w:rsidR="00F02C81">
        <w:t>the Financiers’ handbooks and guidance documents for borrowers,</w:t>
      </w:r>
      <w:r w:rsidR="00F02C81" w:rsidRPr="002C058E" w:rsidDel="00F02C81">
        <w:t xml:space="preserve"> </w:t>
      </w:r>
      <w:r w:rsidRPr="002C058E">
        <w:t xml:space="preserve"> </w:t>
      </w:r>
      <w:r w:rsidR="00F02C81">
        <w:t xml:space="preserve">as well as the Project’s own Project Operations Manual (POM), </w:t>
      </w:r>
      <w:r w:rsidRPr="002C058E">
        <w:t>including the preparation of required files for these requests and the attachment of supporting documents. Additionally, the Consultant will assist in obtaining the necessary authorized signatures and submitting these requests within the specified timeframes.</w:t>
      </w:r>
      <w:r w:rsidR="00BF5539" w:rsidRPr="002C058E">
        <w:t xml:space="preserve"> </w:t>
      </w:r>
      <w:r w:rsidR="00F02C81">
        <w:t xml:space="preserve">The </w:t>
      </w:r>
      <w:r w:rsidR="00BF5539" w:rsidRPr="002C058E">
        <w:t xml:space="preserve">Consultant </w:t>
      </w:r>
      <w:r w:rsidR="00F02C81">
        <w:t>will be</w:t>
      </w:r>
      <w:r w:rsidR="00F02C81" w:rsidRPr="002C058E">
        <w:t xml:space="preserve"> </w:t>
      </w:r>
      <w:r w:rsidR="00BF5539" w:rsidRPr="002C058E">
        <w:t xml:space="preserve">expected to closely coordinate these activities with </w:t>
      </w:r>
      <w:r w:rsidR="00F02C81">
        <w:t>AYGM’s</w:t>
      </w:r>
      <w:r w:rsidR="00F02C81" w:rsidRPr="002C058E">
        <w:t xml:space="preserve"> </w:t>
      </w:r>
      <w:r w:rsidR="00BF5539" w:rsidRPr="002C058E">
        <w:t xml:space="preserve">Senior Financial Management Specialist to ensure that the Client receives the Disbursement support </w:t>
      </w:r>
      <w:r w:rsidR="00F02C81">
        <w:t>that is</w:t>
      </w:r>
      <w:r w:rsidR="00F02C81" w:rsidRPr="002C058E">
        <w:t xml:space="preserve"> </w:t>
      </w:r>
      <w:r w:rsidR="00BF5539" w:rsidRPr="002C058E">
        <w:t>required. The Financ</w:t>
      </w:r>
      <w:r w:rsidR="00F02C81">
        <w:t>ial Management</w:t>
      </w:r>
      <w:r w:rsidR="00BF5539" w:rsidRPr="002C058E">
        <w:t xml:space="preserve"> Specialist</w:t>
      </w:r>
      <w:r w:rsidR="00F02C81">
        <w:t>(s)</w:t>
      </w:r>
      <w:r w:rsidR="00BF5539" w:rsidRPr="002C058E">
        <w:t xml:space="preserve"> who will be in the team of the Consultant will be working under the supervision of</w:t>
      </w:r>
      <w:r w:rsidR="00F02C81">
        <w:t xml:space="preserve"> AYGM </w:t>
      </w:r>
      <w:r w:rsidR="00F02C81">
        <w:lastRenderedPageBreak/>
        <w:t>leadership and in close coordination with AYGM’s</w:t>
      </w:r>
      <w:r w:rsidR="00BF5539" w:rsidRPr="002C058E">
        <w:t xml:space="preserve"> Senior Financial Management Specialist for </w:t>
      </w:r>
      <w:r w:rsidR="00F02C81">
        <w:t>all FM-related</w:t>
      </w:r>
      <w:r w:rsidR="00F02C81" w:rsidRPr="002C058E">
        <w:t xml:space="preserve"> </w:t>
      </w:r>
      <w:r w:rsidR="00BF5539" w:rsidRPr="002C058E">
        <w:t>activities.</w:t>
      </w:r>
    </w:p>
    <w:p w14:paraId="7F673140" w14:textId="77777777" w:rsidR="00B17B20" w:rsidRPr="002C058E" w:rsidRDefault="00B17B20" w:rsidP="00E30720">
      <w:pPr>
        <w:pStyle w:val="Maintext"/>
      </w:pPr>
    </w:p>
    <w:p w14:paraId="269019BD" w14:textId="77777777" w:rsidR="00E30720" w:rsidRPr="002C058E" w:rsidRDefault="00E30720" w:rsidP="00E30720">
      <w:pPr>
        <w:pStyle w:val="Maintext"/>
        <w:rPr>
          <w:b/>
          <w:bCs/>
        </w:rPr>
      </w:pPr>
      <w:r w:rsidRPr="002C058E">
        <w:rPr>
          <w:b/>
          <w:bCs/>
        </w:rPr>
        <w:t>3.3.4</w:t>
      </w:r>
      <w:r w:rsidRPr="002C058E">
        <w:rPr>
          <w:b/>
          <w:bCs/>
        </w:rPr>
        <w:tab/>
        <w:t>Project Accounts and Audits</w:t>
      </w:r>
    </w:p>
    <w:p w14:paraId="2BBB9FC9" w14:textId="6542644C" w:rsidR="006751FF" w:rsidRPr="002C058E" w:rsidRDefault="00E30720" w:rsidP="006751FF">
      <w:pPr>
        <w:pStyle w:val="Maintext"/>
      </w:pPr>
      <w:r w:rsidRPr="002C058E">
        <w:t>The</w:t>
      </w:r>
      <w:r w:rsidR="006751FF" w:rsidRPr="002C058E">
        <w:t xml:space="preserve"> Consultant shall assist the Client in preparing and managing the Project accounts, including financial management and accounting, in the format and timeline specified in the </w:t>
      </w:r>
      <w:r w:rsidR="003B6657">
        <w:t>LAs</w:t>
      </w:r>
      <w:r w:rsidR="006751FF" w:rsidRPr="002C058E">
        <w:t xml:space="preserve">. </w:t>
      </w:r>
      <w:r w:rsidR="003B6657" w:rsidRPr="002C058E">
        <w:t>The Treasury Controllers will audit the annual project financial statements in accordance with International Standards on Auditing and based on terms of reference acceptable to the Financiers.</w:t>
      </w:r>
      <w:r w:rsidR="003B6657">
        <w:t xml:space="preserve"> </w:t>
      </w:r>
      <w:r w:rsidR="006751FF" w:rsidRPr="002C058E">
        <w:t xml:space="preserve">The Client will arrange for an audit of these accounts, as required under the </w:t>
      </w:r>
      <w:r w:rsidR="00F02C81">
        <w:t>LAs</w:t>
      </w:r>
      <w:r w:rsidR="006751FF" w:rsidRPr="002C058E">
        <w:t xml:space="preserve">, and the Consultant will </w:t>
      </w:r>
      <w:r w:rsidR="003B6657">
        <w:t xml:space="preserve">prepare the documentation requested by the auditors during their audit work and </w:t>
      </w:r>
      <w:r w:rsidR="006751FF" w:rsidRPr="002C058E">
        <w:t xml:space="preserve">support the Client in developing a time-bound action plan to address any issues identified </w:t>
      </w:r>
      <w:proofErr w:type="gramStart"/>
      <w:r w:rsidR="006751FF" w:rsidRPr="002C058E">
        <w:t xml:space="preserve">during </w:t>
      </w:r>
      <w:r w:rsidR="00F02C81" w:rsidRPr="002C058E">
        <w:t xml:space="preserve"> </w:t>
      </w:r>
      <w:r w:rsidR="006751FF" w:rsidRPr="002C058E">
        <w:t>audit</w:t>
      </w:r>
      <w:r w:rsidR="00F02C81">
        <w:t>s</w:t>
      </w:r>
      <w:proofErr w:type="gramEnd"/>
      <w:r w:rsidR="003B6657">
        <w:t xml:space="preserve"> or supervisions</w:t>
      </w:r>
      <w:r w:rsidR="006751FF" w:rsidRPr="002C058E">
        <w:t xml:space="preserve">. </w:t>
      </w:r>
    </w:p>
    <w:p w14:paraId="57ED9E1C" w14:textId="77777777" w:rsidR="006751FF" w:rsidRPr="002C058E" w:rsidRDefault="006751FF" w:rsidP="006751FF">
      <w:pPr>
        <w:pStyle w:val="Maintext"/>
      </w:pPr>
    </w:p>
    <w:p w14:paraId="01384014" w14:textId="35F4789C" w:rsidR="00E30720" w:rsidRPr="002C058E" w:rsidRDefault="006751FF" w:rsidP="006751FF">
      <w:pPr>
        <w:pStyle w:val="Maintext"/>
      </w:pPr>
      <w:r w:rsidRPr="002C058E">
        <w:t xml:space="preserve">The Consultant will also assist the PIU in preparing </w:t>
      </w:r>
      <w:r w:rsidR="003B6657">
        <w:t xml:space="preserve">quarterly interim financial reports as well as </w:t>
      </w:r>
      <w:r w:rsidRPr="002C058E">
        <w:t>monthly statement</w:t>
      </w:r>
      <w:r w:rsidR="003B6657">
        <w:t>s</w:t>
      </w:r>
      <w:r w:rsidRPr="002C058E">
        <w:t xml:space="preserve"> of the PIU’s expenditures and projections against its budget for the next six months. This statement shall be included in each </w:t>
      </w:r>
      <w:r w:rsidR="00F02C81">
        <w:t>AYGM</w:t>
      </w:r>
      <w:r w:rsidR="00F02C81" w:rsidRPr="002C058E">
        <w:t xml:space="preserve"> </w:t>
      </w:r>
      <w:r w:rsidRPr="002C058E">
        <w:t xml:space="preserve">Interim Financial Report, as defined in the </w:t>
      </w:r>
      <w:r w:rsidR="00F02C81">
        <w:t>LAs</w:t>
      </w:r>
      <w:r w:rsidRPr="002C058E">
        <w:t>. Additionally, the Consultant will support the PIU in preparing the annual work plan and tasks related to the national investment plan.</w:t>
      </w:r>
    </w:p>
    <w:p w14:paraId="04004AB1" w14:textId="1A3E16FC" w:rsidR="005A057D" w:rsidRPr="002C058E" w:rsidRDefault="005A057D" w:rsidP="006751FF">
      <w:pPr>
        <w:pStyle w:val="Maintext"/>
      </w:pPr>
    </w:p>
    <w:p w14:paraId="5B047B3E" w14:textId="2F778A44" w:rsidR="005A057D" w:rsidRPr="002C058E" w:rsidRDefault="00F02C81" w:rsidP="006751FF">
      <w:pPr>
        <w:pStyle w:val="Maintext"/>
      </w:pPr>
      <w:r>
        <w:t>The</w:t>
      </w:r>
      <w:r w:rsidRPr="002C058E">
        <w:t xml:space="preserve"> </w:t>
      </w:r>
      <w:r w:rsidR="005A057D" w:rsidRPr="002C058E">
        <w:t xml:space="preserve">Consultant is expected to closely coordinate these activities with </w:t>
      </w:r>
      <w:r>
        <w:t>AYGM’s</w:t>
      </w:r>
      <w:r w:rsidRPr="002C058E">
        <w:t xml:space="preserve"> </w:t>
      </w:r>
      <w:r w:rsidR="005A057D" w:rsidRPr="002C058E">
        <w:t>Senior Financial Management Specialist</w:t>
      </w:r>
      <w:r>
        <w:t>,</w:t>
      </w:r>
      <w:r w:rsidR="005A057D" w:rsidRPr="002C058E">
        <w:t xml:space="preserve"> to ensure that the Client receives the Accounting and Audits related support as required. </w:t>
      </w:r>
    </w:p>
    <w:p w14:paraId="5F80E84D" w14:textId="77777777" w:rsidR="00B17B20" w:rsidRPr="002C058E" w:rsidRDefault="00B17B20" w:rsidP="00E30720">
      <w:pPr>
        <w:pStyle w:val="Maintext"/>
      </w:pPr>
    </w:p>
    <w:p w14:paraId="65FEFFA1" w14:textId="18003191" w:rsidR="00E30720" w:rsidRPr="002C058E" w:rsidRDefault="00E30720" w:rsidP="00E30720">
      <w:pPr>
        <w:pStyle w:val="Maintext"/>
        <w:rPr>
          <w:b/>
          <w:bCs/>
        </w:rPr>
      </w:pPr>
      <w:r w:rsidRPr="002C058E">
        <w:rPr>
          <w:b/>
          <w:bCs/>
        </w:rPr>
        <w:t>3.3.5</w:t>
      </w:r>
      <w:r w:rsidRPr="002C058E">
        <w:rPr>
          <w:b/>
          <w:bCs/>
        </w:rPr>
        <w:tab/>
        <w:t xml:space="preserve">Reporting in accordance with the </w:t>
      </w:r>
      <w:r w:rsidR="00F62DBD">
        <w:rPr>
          <w:b/>
          <w:bCs/>
        </w:rPr>
        <w:t>Legal Agreements</w:t>
      </w:r>
    </w:p>
    <w:p w14:paraId="02A19E75" w14:textId="655CF6E6" w:rsidR="00E30720" w:rsidRPr="002C058E" w:rsidRDefault="00BE2A5D" w:rsidP="00E30720">
      <w:pPr>
        <w:pStyle w:val="Maintext"/>
      </w:pPr>
      <w:r w:rsidRPr="002C058E">
        <w:t xml:space="preserve">The Consultant shall support the Client to prepare the required reports in line with the </w:t>
      </w:r>
      <w:r w:rsidR="00F62DBD">
        <w:t>LAs</w:t>
      </w:r>
      <w:r w:rsidRPr="002C058E">
        <w:t xml:space="preserve">. </w:t>
      </w:r>
      <w:r w:rsidR="00F62DBD">
        <w:t>The</w:t>
      </w:r>
      <w:r w:rsidRPr="002C058E">
        <w:t xml:space="preserve"> Consultant shall also support the Client in preparing the required financial management reports in accordance with the </w:t>
      </w:r>
      <w:r w:rsidR="00F62DBD">
        <w:t>LAs</w:t>
      </w:r>
      <w:r w:rsidRPr="002C058E">
        <w:t xml:space="preserve">. Reporting formats have been agreed with the </w:t>
      </w:r>
      <w:r w:rsidR="00F62DBD">
        <w:t>WB for WB-AIIB co-financed activities</w:t>
      </w:r>
      <w:r w:rsidRPr="002C058E">
        <w:t>, and draft templates are available; the Consultant will prepare the reports based on these templates.</w:t>
      </w:r>
      <w:r w:rsidR="00F62DBD">
        <w:t xml:space="preserve"> For </w:t>
      </w:r>
      <w:proofErr w:type="spellStart"/>
      <w:r w:rsidR="00F62DBD">
        <w:t>IsDB</w:t>
      </w:r>
      <w:proofErr w:type="spellEnd"/>
      <w:r w:rsidR="00F62DBD">
        <w:t>-financed activities the Consultant will undertake financial reporting as stipulated under the applicable Legal Agreement.</w:t>
      </w:r>
      <w:r w:rsidRPr="002C058E">
        <w:t xml:space="preserve"> The Consultant will maintain records and ensure proper accounting for the funds provided on a cash basis. Interim unaudited financial reports (IFRs) will be prepared quarterly and submitted to </w:t>
      </w:r>
      <w:r w:rsidR="00F62DBD">
        <w:t>AYGM</w:t>
      </w:r>
      <w:r w:rsidRPr="002C058E">
        <w:t xml:space="preserve"> no later than within 10 days of the end of each quarter reporting periods.</w:t>
      </w:r>
    </w:p>
    <w:p w14:paraId="2131C0CC" w14:textId="77777777" w:rsidR="00BE2A5D" w:rsidRPr="002C058E" w:rsidRDefault="00BE2A5D" w:rsidP="00E30720">
      <w:pPr>
        <w:pStyle w:val="Maintext"/>
      </w:pPr>
    </w:p>
    <w:p w14:paraId="6F85C5E3" w14:textId="77777777" w:rsidR="00BE2A5D" w:rsidRPr="002C058E" w:rsidRDefault="00BE2A5D" w:rsidP="00BE2A5D">
      <w:pPr>
        <w:pStyle w:val="Maintext"/>
      </w:pPr>
      <w:r w:rsidRPr="002C058E">
        <w:t>At a minimum, the IFRs will include the following reports:</w:t>
      </w:r>
    </w:p>
    <w:p w14:paraId="7A05857B" w14:textId="77777777" w:rsidR="00BE2A5D" w:rsidRPr="002C058E" w:rsidRDefault="00BE2A5D" w:rsidP="00BE2A5D">
      <w:pPr>
        <w:pStyle w:val="Maintext"/>
      </w:pPr>
    </w:p>
    <w:p w14:paraId="40DEAECD" w14:textId="77777777" w:rsidR="00BE2A5D" w:rsidRPr="002C058E" w:rsidRDefault="00BE2A5D" w:rsidP="00BE2A5D">
      <w:pPr>
        <w:pStyle w:val="Maintext"/>
        <w:numPr>
          <w:ilvl w:val="0"/>
          <w:numId w:val="18"/>
        </w:numPr>
      </w:pPr>
      <w:r w:rsidRPr="002C058E">
        <w:t>Expenditure tables per activity, including explanations of significant variances between budgeted and actual figures;</w:t>
      </w:r>
    </w:p>
    <w:p w14:paraId="39E4D6B3" w14:textId="77777777" w:rsidR="00BE2A5D" w:rsidRPr="002C058E" w:rsidRDefault="00BE2A5D" w:rsidP="00BE2A5D">
      <w:pPr>
        <w:pStyle w:val="Maintext"/>
        <w:numPr>
          <w:ilvl w:val="0"/>
          <w:numId w:val="18"/>
        </w:numPr>
      </w:pPr>
      <w:r w:rsidRPr="002C058E">
        <w:t>Expenditure tables per category, including explanations of significant variances between budgeted and actual figures;</w:t>
      </w:r>
    </w:p>
    <w:p w14:paraId="1B0D5DE8" w14:textId="77777777" w:rsidR="00BE2A5D" w:rsidRPr="002C058E" w:rsidRDefault="00BE2A5D" w:rsidP="00BE2A5D">
      <w:pPr>
        <w:pStyle w:val="Maintext"/>
        <w:numPr>
          <w:ilvl w:val="0"/>
          <w:numId w:val="18"/>
        </w:numPr>
      </w:pPr>
      <w:r w:rsidRPr="002C058E">
        <w:t>Expenditure tables per financing source;</w:t>
      </w:r>
    </w:p>
    <w:p w14:paraId="6AD84EB1" w14:textId="77777777" w:rsidR="00BE2A5D" w:rsidRPr="002C058E" w:rsidRDefault="00BE2A5D" w:rsidP="00BE2A5D">
      <w:pPr>
        <w:pStyle w:val="Maintext"/>
        <w:numPr>
          <w:ilvl w:val="0"/>
          <w:numId w:val="18"/>
        </w:numPr>
      </w:pPr>
      <w:r w:rsidRPr="002C058E">
        <w:t>Designated account statements; and</w:t>
      </w:r>
    </w:p>
    <w:p w14:paraId="074FCC19" w14:textId="77777777" w:rsidR="00BE2A5D" w:rsidRPr="002C058E" w:rsidRDefault="00BE2A5D" w:rsidP="00BE2A5D">
      <w:pPr>
        <w:pStyle w:val="Maintext"/>
        <w:numPr>
          <w:ilvl w:val="0"/>
          <w:numId w:val="18"/>
        </w:numPr>
      </w:pPr>
      <w:r w:rsidRPr="002C058E">
        <w:t>Contract management tables.</w:t>
      </w:r>
    </w:p>
    <w:p w14:paraId="1B558EDC" w14:textId="77777777" w:rsidR="00BE2A5D" w:rsidRPr="002C058E" w:rsidRDefault="00BE2A5D" w:rsidP="00BE2A5D">
      <w:pPr>
        <w:pStyle w:val="Maintext"/>
        <w:ind w:left="720"/>
      </w:pPr>
    </w:p>
    <w:p w14:paraId="3C56551B" w14:textId="0D4CFBA9" w:rsidR="00BE2A5D" w:rsidRPr="002C058E" w:rsidRDefault="00BE2A5D" w:rsidP="00BE2A5D">
      <w:pPr>
        <w:pStyle w:val="Maintext"/>
      </w:pPr>
      <w:r w:rsidRPr="002C058E">
        <w:t xml:space="preserve">Financial reports for annual audit purposes will be prepared yearly and submitted to </w:t>
      </w:r>
      <w:r w:rsidR="00F62DBD">
        <w:t>AYGM</w:t>
      </w:r>
      <w:r w:rsidRPr="002C058E">
        <w:t xml:space="preserve"> no later than </w:t>
      </w:r>
      <w:r w:rsidR="001A0BB7">
        <w:rPr>
          <w:lang w:val="en-GB"/>
        </w:rPr>
        <w:t xml:space="preserve">1 month </w:t>
      </w:r>
      <w:r w:rsidR="000C2ED0">
        <w:rPr>
          <w:lang w:val="en-GB"/>
        </w:rPr>
        <w:t xml:space="preserve">after </w:t>
      </w:r>
      <w:r w:rsidRPr="002C058E">
        <w:rPr>
          <w:lang w:val="en-GB"/>
        </w:rPr>
        <w:t>the end of a calendar year</w:t>
      </w:r>
      <w:r w:rsidR="00BD040D" w:rsidRPr="002C058E">
        <w:rPr>
          <w:lang w:val="en-GB"/>
        </w:rPr>
        <w:t>.</w:t>
      </w:r>
    </w:p>
    <w:p w14:paraId="37666D8F" w14:textId="64A55DF3" w:rsidR="00BE2A5D" w:rsidRPr="002C058E" w:rsidRDefault="00BE2A5D" w:rsidP="00E30720">
      <w:pPr>
        <w:pStyle w:val="Maintext"/>
      </w:pPr>
    </w:p>
    <w:p w14:paraId="48BF85BA" w14:textId="20A9ECB3" w:rsidR="005B1673" w:rsidRPr="002C058E" w:rsidRDefault="00F62DBD" w:rsidP="002C058E">
      <w:pPr>
        <w:jc w:val="both"/>
        <w:rPr>
          <w:rFonts w:ascii="Times New Roman" w:hAnsi="Times New Roman" w:cs="Times New Roman"/>
          <w:sz w:val="24"/>
          <w:szCs w:val="24"/>
        </w:rPr>
      </w:pPr>
      <w:r>
        <w:rPr>
          <w:rFonts w:ascii="Times New Roman" w:hAnsi="Times New Roman" w:cs="Times New Roman"/>
          <w:sz w:val="24"/>
          <w:szCs w:val="24"/>
        </w:rPr>
        <w:t>The</w:t>
      </w:r>
      <w:r w:rsidRPr="002C058E">
        <w:rPr>
          <w:rFonts w:ascii="Times New Roman" w:hAnsi="Times New Roman" w:cs="Times New Roman"/>
          <w:sz w:val="24"/>
          <w:szCs w:val="24"/>
        </w:rPr>
        <w:t xml:space="preserve"> </w:t>
      </w:r>
      <w:r w:rsidR="005B1673" w:rsidRPr="002C058E">
        <w:rPr>
          <w:rFonts w:ascii="Times New Roman" w:hAnsi="Times New Roman" w:cs="Times New Roman"/>
          <w:sz w:val="24"/>
          <w:szCs w:val="24"/>
        </w:rPr>
        <w:t xml:space="preserve">Consultant is expected to closely coordinate these activities with </w:t>
      </w:r>
      <w:r>
        <w:rPr>
          <w:rFonts w:ascii="Times New Roman" w:hAnsi="Times New Roman" w:cs="Times New Roman"/>
          <w:sz w:val="24"/>
          <w:szCs w:val="24"/>
        </w:rPr>
        <w:t>AYGM’s</w:t>
      </w:r>
      <w:r w:rsidRPr="002C058E">
        <w:rPr>
          <w:rFonts w:ascii="Times New Roman" w:hAnsi="Times New Roman" w:cs="Times New Roman"/>
          <w:sz w:val="24"/>
          <w:szCs w:val="24"/>
        </w:rPr>
        <w:t xml:space="preserve"> </w:t>
      </w:r>
      <w:r w:rsidR="005B1673" w:rsidRPr="002C058E">
        <w:rPr>
          <w:rFonts w:ascii="Times New Roman" w:hAnsi="Times New Roman" w:cs="Times New Roman"/>
          <w:sz w:val="24"/>
          <w:szCs w:val="24"/>
        </w:rPr>
        <w:t>Senior Financial Management Specialist</w:t>
      </w:r>
      <w:r>
        <w:rPr>
          <w:rFonts w:ascii="Times New Roman" w:hAnsi="Times New Roman" w:cs="Times New Roman"/>
          <w:sz w:val="24"/>
          <w:szCs w:val="24"/>
        </w:rPr>
        <w:t>.</w:t>
      </w:r>
    </w:p>
    <w:p w14:paraId="0D489AB7" w14:textId="77777777" w:rsidR="00E30720" w:rsidRPr="002C058E" w:rsidRDefault="00E30720" w:rsidP="00E30720">
      <w:pPr>
        <w:pStyle w:val="Maintext"/>
      </w:pPr>
    </w:p>
    <w:p w14:paraId="35641867" w14:textId="31EA5815" w:rsidR="00E30720" w:rsidRPr="002C058E" w:rsidRDefault="00E30720" w:rsidP="00E30720">
      <w:pPr>
        <w:pStyle w:val="Maintext"/>
        <w:rPr>
          <w:b/>
          <w:bCs/>
        </w:rPr>
      </w:pPr>
      <w:r w:rsidRPr="002C058E">
        <w:rPr>
          <w:b/>
          <w:bCs/>
        </w:rPr>
        <w:t>3.3.5.1</w:t>
      </w:r>
      <w:r w:rsidRPr="002C058E">
        <w:rPr>
          <w:b/>
          <w:bCs/>
        </w:rPr>
        <w:tab/>
      </w:r>
      <w:r w:rsidRPr="002C058E">
        <w:rPr>
          <w:b/>
          <w:bCs/>
        </w:rPr>
        <w:tab/>
        <w:t>Reporting Template(s)</w:t>
      </w:r>
    </w:p>
    <w:p w14:paraId="46E20DA0" w14:textId="65E28A84" w:rsidR="00BD040D" w:rsidRPr="002C058E" w:rsidRDefault="00BD040D" w:rsidP="00BD040D">
      <w:pPr>
        <w:pStyle w:val="Maintext"/>
      </w:pPr>
      <w:r w:rsidRPr="002C058E">
        <w:t xml:space="preserve">Financial Management and Accounting reporting formats have been agreed with the </w:t>
      </w:r>
      <w:r w:rsidR="00F62DBD">
        <w:t>WB for WB-AIIB co-financed activities</w:t>
      </w:r>
      <w:r w:rsidRPr="002C058E">
        <w:t xml:space="preserve">, and draft templates are available. Project quarterly progress report and annual work plan template will be tailored to the specific </w:t>
      </w:r>
      <w:r w:rsidR="00F62DBD">
        <w:t>LA</w:t>
      </w:r>
      <w:r w:rsidRPr="002C058E">
        <w:t xml:space="preserve"> and will cover, at least, time-dependent covenants, implementation of any time or progress–dependent elements such as insurance policies, and general progress reporting including the work program progress, disbursement forecasting, Project cost updates, etc. </w:t>
      </w:r>
    </w:p>
    <w:p w14:paraId="69319162" w14:textId="77777777" w:rsidR="00BD040D" w:rsidRPr="002C058E" w:rsidRDefault="00BD040D" w:rsidP="00BD040D">
      <w:pPr>
        <w:pStyle w:val="Maintext"/>
      </w:pPr>
    </w:p>
    <w:p w14:paraId="2DA349C6" w14:textId="718E6E94" w:rsidR="00BD040D" w:rsidRPr="002C058E" w:rsidRDefault="00BD040D" w:rsidP="00BD040D">
      <w:pPr>
        <w:pStyle w:val="Maintext"/>
      </w:pPr>
      <w:r w:rsidRPr="002C058E">
        <w:t xml:space="preserve">Once the template has been approved by the Client and the Financiers, the Consultant will </w:t>
      </w:r>
      <w:proofErr w:type="gramStart"/>
      <w:r w:rsidR="00F62DBD">
        <w:t xml:space="preserve">ensure </w:t>
      </w:r>
      <w:r w:rsidRPr="002C058E">
        <w:t xml:space="preserve"> full</w:t>
      </w:r>
      <w:proofErr w:type="gramEnd"/>
      <w:r w:rsidRPr="002C058E">
        <w:t xml:space="preserve"> familiar</w:t>
      </w:r>
      <w:r w:rsidR="00F62DBD">
        <w:t>ity</w:t>
      </w:r>
      <w:r w:rsidRPr="002C058E">
        <w:t xml:space="preserve"> </w:t>
      </w:r>
      <w:r w:rsidR="00F62DBD">
        <w:t xml:space="preserve">with </w:t>
      </w:r>
      <w:r w:rsidRPr="002C058E">
        <w:t xml:space="preserve">the relevant sections of the </w:t>
      </w:r>
      <w:r w:rsidR="00F62DBD">
        <w:t>LAs</w:t>
      </w:r>
      <w:r w:rsidRPr="002C058E">
        <w:t xml:space="preserve">, the reporting templates and the underlying source data systems for these reports.  The Consultant will then need to design and implement a system by which this regular reporting is completed in a timely manner in line with the due dates required under the </w:t>
      </w:r>
      <w:r w:rsidR="00F62DBD">
        <w:t>LAs</w:t>
      </w:r>
      <w:r w:rsidRPr="002C058E">
        <w:t xml:space="preserve"> and to the required standard by the Client and Financiers in line with the </w:t>
      </w:r>
      <w:r w:rsidR="00F62DBD">
        <w:t>LAs</w:t>
      </w:r>
      <w:r w:rsidRPr="002C058E">
        <w:t xml:space="preserve">.  The Consultant should also prepare a template for the Project completion report.  Should the Consultant still be on board at this time, they will be required to support the Client to draft said report. </w:t>
      </w:r>
    </w:p>
    <w:p w14:paraId="553A4E10" w14:textId="77777777" w:rsidR="00B17B20" w:rsidRPr="002C058E" w:rsidRDefault="00B17B20" w:rsidP="00E30720">
      <w:pPr>
        <w:pStyle w:val="Maintext"/>
      </w:pPr>
    </w:p>
    <w:p w14:paraId="25C59BD7" w14:textId="00352685" w:rsidR="00E30720" w:rsidRPr="002C058E" w:rsidRDefault="00E30720" w:rsidP="00E30720">
      <w:pPr>
        <w:pStyle w:val="Maintext"/>
        <w:rPr>
          <w:b/>
          <w:bCs/>
        </w:rPr>
      </w:pPr>
      <w:r w:rsidRPr="002C058E">
        <w:rPr>
          <w:b/>
          <w:bCs/>
        </w:rPr>
        <w:t>3.4</w:t>
      </w:r>
      <w:r w:rsidRPr="002C058E">
        <w:rPr>
          <w:b/>
          <w:bCs/>
        </w:rPr>
        <w:tab/>
        <w:t xml:space="preserve"> ENVIRONMENTAL AND SOCIAL </w:t>
      </w:r>
      <w:r w:rsidR="00494B79" w:rsidRPr="002C058E">
        <w:rPr>
          <w:b/>
          <w:bCs/>
        </w:rPr>
        <w:t>IMPLEMENTATION</w:t>
      </w:r>
      <w:r w:rsidR="00494B79" w:rsidRPr="002C058E">
        <w:rPr>
          <w:bCs/>
        </w:rPr>
        <w:t xml:space="preserve"> </w:t>
      </w:r>
      <w:r w:rsidRPr="002C058E">
        <w:rPr>
          <w:b/>
          <w:bCs/>
        </w:rPr>
        <w:t>SUPPORT</w:t>
      </w:r>
    </w:p>
    <w:p w14:paraId="09D92AAE" w14:textId="77777777" w:rsidR="00494B79" w:rsidRPr="002C058E" w:rsidRDefault="00494B79" w:rsidP="00E30720">
      <w:pPr>
        <w:pStyle w:val="Maintext"/>
        <w:rPr>
          <w:b/>
          <w:bCs/>
        </w:rPr>
      </w:pPr>
    </w:p>
    <w:p w14:paraId="41B03C2E" w14:textId="6319F714" w:rsidR="00494B79" w:rsidRPr="002C058E" w:rsidRDefault="00494B79" w:rsidP="00494B79">
      <w:pPr>
        <w:pStyle w:val="Maintext"/>
        <w:numPr>
          <w:ilvl w:val="0"/>
          <w:numId w:val="19"/>
        </w:numPr>
        <w:contextualSpacing w:val="0"/>
      </w:pPr>
      <w:r w:rsidRPr="002C058E">
        <w:t>The Consultant will ensure that the</w:t>
      </w:r>
      <w:r w:rsidR="00F62DBD">
        <w:t xml:space="preserve"> </w:t>
      </w:r>
      <w:r w:rsidRPr="002C058E">
        <w:t>Project</w:t>
      </w:r>
      <w:r w:rsidR="00F62DBD">
        <w:t>, across all activities irrespective of their source of financing,</w:t>
      </w:r>
      <w:r w:rsidRPr="002C058E">
        <w:t xml:space="preserve"> is carried out in accordance with the </w:t>
      </w:r>
      <w:r w:rsidR="0089783C">
        <w:t xml:space="preserve">World Bank’s Environmental and Social Framework (ESF), including all applicable </w:t>
      </w:r>
      <w:r w:rsidRPr="002C058E">
        <w:t>Environmental and Social Standards (ESSs)</w:t>
      </w:r>
      <w:r w:rsidR="0089783C">
        <w:t xml:space="preserve"> under the ESF</w:t>
      </w:r>
      <w:r w:rsidRPr="002C058E">
        <w:t xml:space="preserve">, in a manner acceptable to the </w:t>
      </w:r>
      <w:r w:rsidR="0072739B">
        <w:t>WB and subject to oversight by all 3 co-financiers</w:t>
      </w:r>
      <w:r w:rsidRPr="002C058E">
        <w:t xml:space="preserve">. The Consultant, under the overall guidance of AYGM, will apply Good International Industry Practice (GIIP) to ensure that all activities meet the highest professional standards and international </w:t>
      </w:r>
      <w:r w:rsidR="0089783C">
        <w:t xml:space="preserve">E&amp;S </w:t>
      </w:r>
      <w:r w:rsidRPr="002C058E">
        <w:t>benchmarks. Turkish laws and regulations, as well as the following World Bank Group documents, should be taken into consideration, as applicable but not limited to:</w:t>
      </w:r>
    </w:p>
    <w:p w14:paraId="2101933E" w14:textId="77777777" w:rsidR="00494B79" w:rsidRPr="002C058E" w:rsidRDefault="00494B79" w:rsidP="00494B79">
      <w:pPr>
        <w:pStyle w:val="Maintext"/>
        <w:numPr>
          <w:ilvl w:val="1"/>
          <w:numId w:val="19"/>
        </w:numPr>
        <w:contextualSpacing w:val="0"/>
      </w:pPr>
      <w:r w:rsidRPr="002C058E">
        <w:t>World Bank’s Environmental and Social Framework (ESF) and Borrower’s Guidance Notes,</w:t>
      </w:r>
    </w:p>
    <w:p w14:paraId="547A85E4" w14:textId="77777777" w:rsidR="00494B79" w:rsidRPr="002C058E" w:rsidRDefault="00494B79" w:rsidP="00494B79">
      <w:pPr>
        <w:pStyle w:val="Maintext"/>
        <w:numPr>
          <w:ilvl w:val="1"/>
          <w:numId w:val="19"/>
        </w:numPr>
        <w:contextualSpacing w:val="0"/>
      </w:pPr>
      <w:r w:rsidRPr="002C058E">
        <w:t>World Bank Group’s Environmental, Health, and Safety (EHS) General Guidelines,</w:t>
      </w:r>
    </w:p>
    <w:p w14:paraId="7B6F69E5" w14:textId="77777777" w:rsidR="00494B79" w:rsidRPr="002C058E" w:rsidRDefault="00494B79" w:rsidP="00494B79">
      <w:pPr>
        <w:pStyle w:val="Maintext"/>
        <w:numPr>
          <w:ilvl w:val="1"/>
          <w:numId w:val="19"/>
        </w:numPr>
        <w:contextualSpacing w:val="0"/>
      </w:pPr>
      <w:r w:rsidRPr="002C058E">
        <w:t>World Bank Group’s Environmental, Health, and Safety Guidelines for Railways, and</w:t>
      </w:r>
    </w:p>
    <w:p w14:paraId="7C3E6FDF" w14:textId="77777777" w:rsidR="00494B79" w:rsidRPr="002C058E" w:rsidRDefault="00494B79" w:rsidP="00494B79">
      <w:pPr>
        <w:pStyle w:val="Maintext"/>
        <w:numPr>
          <w:ilvl w:val="1"/>
          <w:numId w:val="19"/>
        </w:numPr>
        <w:contextualSpacing w:val="0"/>
      </w:pPr>
      <w:r w:rsidRPr="002C058E">
        <w:t>World Bank Group’s Environmental, Health, and Safety Guidelines for Electric Power Transmission and Distribution.</w:t>
      </w:r>
    </w:p>
    <w:p w14:paraId="0256BD9E" w14:textId="533F248B" w:rsidR="00494B79" w:rsidRPr="002C058E" w:rsidRDefault="00494B79" w:rsidP="00494B79">
      <w:pPr>
        <w:pStyle w:val="Maintext"/>
        <w:numPr>
          <w:ilvl w:val="0"/>
          <w:numId w:val="19"/>
        </w:numPr>
        <w:contextualSpacing w:val="0"/>
      </w:pPr>
      <w:r w:rsidRPr="002C058E">
        <w:t>The Consultant will ensure that the project complies with the relevant ESSs of the World Bank</w:t>
      </w:r>
      <w:r w:rsidR="0072739B">
        <w:t>,</w:t>
      </w:r>
      <w:r w:rsidRPr="002C058E">
        <w:t xml:space="preserve"> as outlined below:</w:t>
      </w:r>
    </w:p>
    <w:p w14:paraId="54B516C3" w14:textId="77777777" w:rsidR="00494B79" w:rsidRPr="002C058E" w:rsidRDefault="00494B79" w:rsidP="00494B79">
      <w:pPr>
        <w:pStyle w:val="Maintext"/>
        <w:numPr>
          <w:ilvl w:val="1"/>
          <w:numId w:val="19"/>
        </w:numPr>
        <w:contextualSpacing w:val="0"/>
      </w:pPr>
      <w:r w:rsidRPr="002C058E">
        <w:t>ESS 1: Assessment and Management of Environmental and Social Risks and Impacts,</w:t>
      </w:r>
    </w:p>
    <w:p w14:paraId="423711CE" w14:textId="77777777" w:rsidR="00494B79" w:rsidRPr="002C058E" w:rsidRDefault="00494B79" w:rsidP="00494B79">
      <w:pPr>
        <w:pStyle w:val="Maintext"/>
        <w:numPr>
          <w:ilvl w:val="1"/>
          <w:numId w:val="19"/>
        </w:numPr>
        <w:contextualSpacing w:val="0"/>
      </w:pPr>
      <w:r w:rsidRPr="002C058E">
        <w:t>ESS 2: Labor and Working Conditions,</w:t>
      </w:r>
    </w:p>
    <w:p w14:paraId="55B2E9F2" w14:textId="77777777" w:rsidR="00494B79" w:rsidRPr="002C058E" w:rsidRDefault="00494B79" w:rsidP="00494B79">
      <w:pPr>
        <w:pStyle w:val="Maintext"/>
        <w:numPr>
          <w:ilvl w:val="1"/>
          <w:numId w:val="19"/>
        </w:numPr>
        <w:contextualSpacing w:val="0"/>
      </w:pPr>
      <w:r w:rsidRPr="002C058E">
        <w:t>ESS 3: Resource Efficiency and Pollution Prevention and Management,</w:t>
      </w:r>
    </w:p>
    <w:p w14:paraId="4BC5C826" w14:textId="77777777" w:rsidR="00494B79" w:rsidRPr="002C058E" w:rsidRDefault="00494B79" w:rsidP="00494B79">
      <w:pPr>
        <w:pStyle w:val="Maintext"/>
        <w:numPr>
          <w:ilvl w:val="1"/>
          <w:numId w:val="19"/>
        </w:numPr>
        <w:contextualSpacing w:val="0"/>
      </w:pPr>
      <w:r w:rsidRPr="002C058E">
        <w:t>ESS 4: Community Health and Safety,</w:t>
      </w:r>
    </w:p>
    <w:p w14:paraId="7D9C2E78" w14:textId="77777777" w:rsidR="00494B79" w:rsidRPr="002C058E" w:rsidRDefault="00494B79" w:rsidP="00494B79">
      <w:pPr>
        <w:pStyle w:val="Maintext"/>
        <w:numPr>
          <w:ilvl w:val="1"/>
          <w:numId w:val="19"/>
        </w:numPr>
        <w:contextualSpacing w:val="0"/>
      </w:pPr>
      <w:r w:rsidRPr="002C058E">
        <w:t>ESS 5: Land Acquisition, Restrictions on Land Use, and Involuntary Resettlement,</w:t>
      </w:r>
    </w:p>
    <w:p w14:paraId="6BAFBB89" w14:textId="77777777" w:rsidR="00494B79" w:rsidRPr="002C058E" w:rsidRDefault="00494B79" w:rsidP="00494B79">
      <w:pPr>
        <w:pStyle w:val="Maintext"/>
        <w:numPr>
          <w:ilvl w:val="1"/>
          <w:numId w:val="19"/>
        </w:numPr>
        <w:contextualSpacing w:val="0"/>
      </w:pPr>
      <w:r w:rsidRPr="002C058E">
        <w:lastRenderedPageBreak/>
        <w:t>ESS 6: Biodiversity Conservation and Sustainable Management of Living Natural Resources,</w:t>
      </w:r>
    </w:p>
    <w:p w14:paraId="4FBA600B" w14:textId="77777777" w:rsidR="00494B79" w:rsidRPr="002C058E" w:rsidRDefault="00494B79" w:rsidP="00494B79">
      <w:pPr>
        <w:pStyle w:val="Maintext"/>
        <w:numPr>
          <w:ilvl w:val="1"/>
          <w:numId w:val="19"/>
        </w:numPr>
        <w:contextualSpacing w:val="0"/>
      </w:pPr>
      <w:r w:rsidRPr="002C058E">
        <w:t>ESS 8: Cultural Heritage, and</w:t>
      </w:r>
    </w:p>
    <w:p w14:paraId="3C0367C7" w14:textId="77777777" w:rsidR="00494B79" w:rsidRPr="002C058E" w:rsidRDefault="00494B79" w:rsidP="00494B79">
      <w:pPr>
        <w:pStyle w:val="Maintext"/>
        <w:numPr>
          <w:ilvl w:val="1"/>
          <w:numId w:val="19"/>
        </w:numPr>
        <w:contextualSpacing w:val="0"/>
      </w:pPr>
      <w:r w:rsidRPr="002C058E">
        <w:t>ESS 10: Stakeholder Engagement and Information Disclosure.</w:t>
      </w:r>
    </w:p>
    <w:p w14:paraId="69B118B4" w14:textId="0E3E0BDF" w:rsidR="00494B79" w:rsidRPr="002C058E" w:rsidRDefault="00494B79" w:rsidP="00494B79">
      <w:pPr>
        <w:pStyle w:val="Maintext"/>
        <w:numPr>
          <w:ilvl w:val="0"/>
          <w:numId w:val="19"/>
        </w:numPr>
        <w:ind w:left="357" w:hanging="357"/>
        <w:contextualSpacing w:val="0"/>
      </w:pPr>
      <w:r w:rsidRPr="002C058E">
        <w:t xml:space="preserve">The Consultant will provide technical assistance to the AYGM PIU to ensure the effective implementation, monitoring, and revision (if deemed necessary by </w:t>
      </w:r>
      <w:r w:rsidR="0072739B">
        <w:t>the World Bank</w:t>
      </w:r>
      <w:r w:rsidRPr="002C058E">
        <w:t xml:space="preserve">) of the Project's E&amp;S documentation (https://aygm.uab.gov.tr/dogu-turkiye-orta-koridor-demiryolu-gelistirme-projesi). This assistance aims to ensure full compliance with the requirements of the World Bank ESF. </w:t>
      </w:r>
      <w:r w:rsidR="0072739B">
        <w:t xml:space="preserve">The </w:t>
      </w:r>
      <w:r w:rsidRPr="002C058E">
        <w:t>Project's E&amp;S documentation includes, but is not limited to:</w:t>
      </w:r>
    </w:p>
    <w:p w14:paraId="4A0DA24F" w14:textId="77777777" w:rsidR="00494B79" w:rsidRPr="002C058E" w:rsidRDefault="00494B79" w:rsidP="00494B79">
      <w:pPr>
        <w:pStyle w:val="Maintext"/>
        <w:numPr>
          <w:ilvl w:val="1"/>
          <w:numId w:val="19"/>
        </w:numPr>
        <w:contextualSpacing w:val="0"/>
      </w:pPr>
      <w:r w:rsidRPr="002C058E">
        <w:t>Environmental and Social Impact Assessment (ESIA),</w:t>
      </w:r>
    </w:p>
    <w:p w14:paraId="08188047" w14:textId="77777777" w:rsidR="00494B79" w:rsidRPr="002C058E" w:rsidRDefault="00494B79" w:rsidP="00494B79">
      <w:pPr>
        <w:pStyle w:val="Maintext"/>
        <w:numPr>
          <w:ilvl w:val="1"/>
          <w:numId w:val="19"/>
        </w:numPr>
        <w:contextualSpacing w:val="0"/>
      </w:pPr>
      <w:r w:rsidRPr="002C058E">
        <w:t>Environmental and Social Management Plan (ESMP) and Associated Sub-Plans,</w:t>
      </w:r>
    </w:p>
    <w:p w14:paraId="2EFDD386" w14:textId="77777777" w:rsidR="00494B79" w:rsidRPr="002C058E" w:rsidRDefault="00494B79" w:rsidP="00494B79">
      <w:pPr>
        <w:pStyle w:val="Maintext"/>
        <w:numPr>
          <w:ilvl w:val="1"/>
          <w:numId w:val="19"/>
        </w:numPr>
        <w:contextualSpacing w:val="0"/>
      </w:pPr>
      <w:r w:rsidRPr="002C058E">
        <w:t>Resettlement Framework (RF),</w:t>
      </w:r>
    </w:p>
    <w:p w14:paraId="5AA88A34" w14:textId="77777777" w:rsidR="00494B79" w:rsidRPr="002C058E" w:rsidRDefault="00494B79" w:rsidP="00494B79">
      <w:pPr>
        <w:pStyle w:val="Maintext"/>
        <w:numPr>
          <w:ilvl w:val="1"/>
          <w:numId w:val="19"/>
        </w:numPr>
        <w:contextualSpacing w:val="0"/>
      </w:pPr>
      <w:r w:rsidRPr="002C058E">
        <w:t>Stakeholder Engagement Plan (SEP), and</w:t>
      </w:r>
    </w:p>
    <w:p w14:paraId="0ECAD485" w14:textId="77777777" w:rsidR="00494B79" w:rsidRPr="002C058E" w:rsidRDefault="00494B79" w:rsidP="00494B79">
      <w:pPr>
        <w:pStyle w:val="Maintext"/>
        <w:numPr>
          <w:ilvl w:val="1"/>
          <w:numId w:val="19"/>
        </w:numPr>
        <w:contextualSpacing w:val="0"/>
      </w:pPr>
      <w:r w:rsidRPr="002C058E">
        <w:t>Labor Management Procedures (LMP).</w:t>
      </w:r>
    </w:p>
    <w:p w14:paraId="1647ADD0" w14:textId="3974FE93" w:rsidR="00494B79" w:rsidRPr="002C058E" w:rsidRDefault="00494B79" w:rsidP="00494B79">
      <w:pPr>
        <w:pStyle w:val="Maintext"/>
        <w:numPr>
          <w:ilvl w:val="0"/>
          <w:numId w:val="19"/>
        </w:numPr>
        <w:ind w:left="357" w:hanging="357"/>
        <w:contextualSpacing w:val="0"/>
      </w:pPr>
      <w:r w:rsidRPr="002C058E">
        <w:t>The Consultant will collaborate closely with the AYGM PIU to integrate E&amp;S considerations into all stages of project implementation. By maintaining close coordination with the AYGM PIU,</w:t>
      </w:r>
      <w:r w:rsidR="009B260D">
        <w:t xml:space="preserve"> including in periodic visits to construction sites all along the target railway line and through several means of monitoring (drone footage, site inspection, data gathering and testing, coordination with Construction Supervision Consultant, collaboration with contractors, and the like),</w:t>
      </w:r>
      <w:r w:rsidRPr="002C058E">
        <w:t xml:space="preserve"> the Consultant will help identify potential risks, propose mitigation measures, and ensure that all project activities comply with applicable national regulations and international best practices. The Consultant will provide advisory support to the AYGM PIU in addressing any identified gaps or non-compliance issues, ensuring timely and effective resolution.</w:t>
      </w:r>
    </w:p>
    <w:p w14:paraId="56E3C094" w14:textId="21637F1F" w:rsidR="00494B79" w:rsidRPr="002C058E" w:rsidRDefault="00494B79" w:rsidP="00494B79">
      <w:pPr>
        <w:pStyle w:val="Maintext"/>
        <w:numPr>
          <w:ilvl w:val="0"/>
          <w:numId w:val="19"/>
        </w:numPr>
        <w:ind w:left="357" w:hanging="357"/>
        <w:contextualSpacing w:val="0"/>
      </w:pPr>
      <w:r w:rsidRPr="002C058E">
        <w:t>The Consultant will provide expert technical input for the monitoring and evaluation of E&amp;S performance throughout the project lifecycle. This will involve implementing a systematic approach to tracking E&amp;S compliance and performance by adhering to the E&amp;S Monitoring Plan outlined in the ESMP</w:t>
      </w:r>
      <w:r w:rsidR="009B260D">
        <w:t>,</w:t>
      </w:r>
      <w:r w:rsidRPr="002C058E">
        <w:t xml:space="preserve"> ensuring the monitoring of key parameters such as environmental emissions, waste management, community health and safety, labor conditions, and grievance mechanisms, among others. The Consultant will collect, review, and analyze monitoring data to evaluate the effectiveness of E&amp;S management measures, identifying trends and deviations that may require corrective actions.</w:t>
      </w:r>
    </w:p>
    <w:p w14:paraId="7A5FDA8F" w14:textId="76042D39" w:rsidR="00494B79" w:rsidRPr="002C058E" w:rsidRDefault="00494B79" w:rsidP="00494B79">
      <w:pPr>
        <w:pStyle w:val="Maintext"/>
        <w:numPr>
          <w:ilvl w:val="0"/>
          <w:numId w:val="19"/>
        </w:numPr>
        <w:ind w:left="357" w:hanging="357"/>
        <w:contextualSpacing w:val="0"/>
      </w:pPr>
      <w:r w:rsidRPr="002C058E">
        <w:t xml:space="preserve">The Consultant will conduct E&amp;S capacity-building workshops and training sessions for the AYGM PIU, </w:t>
      </w:r>
      <w:r w:rsidR="009B260D">
        <w:t xml:space="preserve">Construction </w:t>
      </w:r>
      <w:r w:rsidRPr="002C058E">
        <w:t>Supervision Consultant, Contractors/Subcontractors</w:t>
      </w:r>
      <w:r w:rsidR="009B260D">
        <w:t>,</w:t>
      </w:r>
      <w:r w:rsidRPr="002C058E">
        <w:t xml:space="preserve"> and other relevant stakeholders to strengthen understanding of the ESF requirements. The Consultant will be responsible for developing a comprehensive E&amp;S training matrix which will outline the training objectives, schedule, content, and targeted participants. The Consultant will develop tailored training materials and modules that address key E&amp;S topics.</w:t>
      </w:r>
    </w:p>
    <w:p w14:paraId="4A509643" w14:textId="202A34F3" w:rsidR="00494B79" w:rsidRPr="002C058E" w:rsidRDefault="00494B79" w:rsidP="00494B79">
      <w:pPr>
        <w:pStyle w:val="Maintext"/>
        <w:numPr>
          <w:ilvl w:val="0"/>
          <w:numId w:val="19"/>
        </w:numPr>
        <w:ind w:left="357" w:hanging="357"/>
        <w:contextualSpacing w:val="0"/>
      </w:pPr>
      <w:r w:rsidRPr="002C058E">
        <w:t xml:space="preserve">The Consultant will prepare detailed monitoring reports for submission to the AYGM PIU and other stakeholders, including the </w:t>
      </w:r>
      <w:r w:rsidR="009B260D">
        <w:t>World Bank and co-f</w:t>
      </w:r>
      <w:r w:rsidRPr="002C058E">
        <w:t xml:space="preserve">inanciers, highlighting key findings, challenges, and recommendations for improvement. The Consultant will be responsible for preparing and submitting Monthly E&amp;S Monitoring Reports to AYGM PIU within 10 working days following the end of each reporting period. These reports will </w:t>
      </w:r>
      <w:r w:rsidRPr="002C058E">
        <w:lastRenderedPageBreak/>
        <w:t>provide a comprehensive overview of E&amp;S performance, including progress on E&amp;S management activities, compliance with relevant regulations, identified non-conformities, corrective actions taken, and any challenges encountered. The Consultant will ensure that the reports are detailed, accurate, and aligned with the project’s E&amp;S objectives, providing clear recommendations for continuous improvement. Additionally, the Consultant will ensure that the reports are submitted in a timely manner, facilitating effective decision-making and ongoing monitoring of E&amp;S performance. The Consultant will prepare these reports in English following the signing of the contract. The format for these reports will be developed during the first reporting period, in consultation with AYGM PIU, and will be submitted to AYGM PIU for approval.</w:t>
      </w:r>
      <w:r w:rsidR="009B260D">
        <w:t xml:space="preserve"> They will also be subject to comment and feedback by the World Bank and co-financiers. </w:t>
      </w:r>
      <w:r w:rsidRPr="002C058E">
        <w:t xml:space="preserve"> Once the format is finalized, the Consultant will use it for subsequent reports, ensuring consistency and alignment with the project’s E&amp;S requirements.</w:t>
      </w:r>
    </w:p>
    <w:p w14:paraId="10A15AFD" w14:textId="3B0D6921" w:rsidR="00494B79" w:rsidRPr="002C058E" w:rsidRDefault="00494B79" w:rsidP="00494B79">
      <w:pPr>
        <w:pStyle w:val="Maintext"/>
        <w:numPr>
          <w:ilvl w:val="0"/>
          <w:numId w:val="19"/>
        </w:numPr>
        <w:ind w:left="357" w:hanging="357"/>
        <w:contextualSpacing w:val="0"/>
      </w:pPr>
      <w:r w:rsidRPr="002C058E">
        <w:t xml:space="preserve">The Consultant will facilitate coordination between the AYGM PIU, </w:t>
      </w:r>
      <w:r w:rsidR="009B260D">
        <w:t xml:space="preserve">Construction </w:t>
      </w:r>
      <w:r w:rsidRPr="002C058E">
        <w:t>Supervision Consultant, Contractors/Subcontractors and other stakeholders to ensure alignment on E&amp;S objectives and compliance with the ESF. The Consultant will co-ordinate and undertake stakeholder engagement activities with the participation of the AYGM PIU. Key Performance Indicators (KPIs) that the Consultant will track and report on include, but is not limited to:</w:t>
      </w:r>
    </w:p>
    <w:p w14:paraId="192C5CCD" w14:textId="77777777" w:rsidR="00494B79" w:rsidRPr="002C058E" w:rsidRDefault="00494B79" w:rsidP="00494B79">
      <w:pPr>
        <w:pStyle w:val="Maintext"/>
        <w:numPr>
          <w:ilvl w:val="1"/>
          <w:numId w:val="19"/>
        </w:numPr>
        <w:contextualSpacing w:val="0"/>
      </w:pPr>
      <w:r w:rsidRPr="002C058E">
        <w:t xml:space="preserve">The number of stakeholder consultation meetings, workshops, or focus groups held, along with the percentage of stakeholders engaged compared to the total identified in the SEP. Stakeholder satisfaction will be assessed through surveys or feedback sessions, identifying concerns and the actions taken to address them. The effectiveness of communication efforts will be measured by the number of communication materials distributed and the feedback on their clarity and relevance. </w:t>
      </w:r>
    </w:p>
    <w:p w14:paraId="55F0E37D" w14:textId="77777777" w:rsidR="00494B79" w:rsidRPr="002C058E" w:rsidRDefault="00494B79" w:rsidP="00494B79">
      <w:pPr>
        <w:pStyle w:val="Maintext"/>
        <w:numPr>
          <w:ilvl w:val="1"/>
          <w:numId w:val="19"/>
        </w:numPr>
        <w:contextualSpacing w:val="0"/>
      </w:pPr>
      <w:r w:rsidRPr="002C058E">
        <w:t>Freight stakeholders consulted during project implementation on design and operational aspects of target line: Number of freight stakeholders consulted for inputs into project design and operational aspects. The Consultant will develop a stakeholder engagement outreach program and keep track of the number of entities (shippers, carriers, logistics service providers, ancillary service providers, government entities, and the like) that are consulted, irrespective of consultation format.</w:t>
      </w:r>
    </w:p>
    <w:p w14:paraId="15540309" w14:textId="77777777" w:rsidR="00494B79" w:rsidRPr="002C058E" w:rsidRDefault="00494B79" w:rsidP="00494B79">
      <w:pPr>
        <w:pStyle w:val="Maintext"/>
        <w:numPr>
          <w:ilvl w:val="1"/>
          <w:numId w:val="19"/>
        </w:numPr>
        <w:contextualSpacing w:val="0"/>
      </w:pPr>
      <w:r w:rsidRPr="002C058E">
        <w:t>Percentage of stakeholders who report that their engagement (i.e., in consultations, Open Door Days, and roundtables) was effective: Number of stakeholders engaged that, post engagement, report that the engagement effort was effective. The Consultant will prepare short surveys to gather feedback on the effectiveness of consultations as reported by the engaged stakeholders themselves. These surveys will be distributed immediately after completion of engagement activity and results will be compiled and maintained over time by the Consultant. For the purposes of this indicator, “effective” engagement will be defined as one in which stakeholders believe their views and feedback were heard, that consultations were genuine, and that the feedback loop was complete in terms of follow-up.</w:t>
      </w:r>
    </w:p>
    <w:p w14:paraId="530534D4" w14:textId="77777777" w:rsidR="00494B79" w:rsidRPr="002C058E" w:rsidRDefault="00494B79" w:rsidP="00494B79">
      <w:pPr>
        <w:pStyle w:val="Maintext"/>
        <w:numPr>
          <w:ilvl w:val="0"/>
          <w:numId w:val="19"/>
        </w:numPr>
        <w:contextualSpacing w:val="0"/>
      </w:pPr>
      <w:r w:rsidRPr="002C058E">
        <w:t>The Consultant will be responsible for overseeing and managing the project’s E&amp;S aspects in full compliance with the commitments outlined in the Environmental and Social Commitment Plan (ESCP). The measures and actions specified in the ESCP will be implemented with due diligence and efficiency by the Consultant.</w:t>
      </w:r>
    </w:p>
    <w:p w14:paraId="09C88A93" w14:textId="77777777" w:rsidR="00494B79" w:rsidRPr="002C058E" w:rsidRDefault="00494B79" w:rsidP="00494B79">
      <w:pPr>
        <w:pStyle w:val="Maintext"/>
        <w:numPr>
          <w:ilvl w:val="0"/>
          <w:numId w:val="19"/>
        </w:numPr>
        <w:ind w:left="357" w:hanging="357"/>
        <w:contextualSpacing w:val="0"/>
      </w:pPr>
      <w:r w:rsidRPr="002C058E">
        <w:lastRenderedPageBreak/>
        <w:t>The Consultant will provide technical support to AYGM PIU to ensure that all regulatory E&amp;S permits and licenses required for the project are obtained in a timely manner before or during the mobilization and commencement of project activities. This will include, but is not limited to:</w:t>
      </w:r>
    </w:p>
    <w:p w14:paraId="6D78EFE8" w14:textId="77777777" w:rsidR="00494B79" w:rsidRPr="002C058E" w:rsidRDefault="00494B79" w:rsidP="00494B79">
      <w:pPr>
        <w:pStyle w:val="Maintext"/>
        <w:numPr>
          <w:ilvl w:val="1"/>
          <w:numId w:val="19"/>
        </w:numPr>
        <w:contextualSpacing w:val="0"/>
      </w:pPr>
      <w:r w:rsidRPr="002C058E">
        <w:t>Assisting AYGM PIU in identifying all applicable regulatory requirements and permits necessary for project implementation, including Environmental Impact Assessment (EIA) opinions from Provincial Environmental Directorates and approvals from relevant institutions such as the General Directorate of State Hydraulic Works and the General Directorate of Cultural Heritage and Museums.</w:t>
      </w:r>
    </w:p>
    <w:p w14:paraId="5398948F" w14:textId="1EBB59DD" w:rsidR="00494B79" w:rsidRPr="002C058E" w:rsidRDefault="00494B79" w:rsidP="00494B79">
      <w:pPr>
        <w:pStyle w:val="Maintext"/>
        <w:numPr>
          <w:ilvl w:val="1"/>
          <w:numId w:val="19"/>
        </w:numPr>
        <w:contextualSpacing w:val="0"/>
      </w:pPr>
      <w:r w:rsidRPr="002C058E">
        <w:t>Coordinating with</w:t>
      </w:r>
      <w:r w:rsidR="009B260D">
        <w:t xml:space="preserve"> the Construction</w:t>
      </w:r>
      <w:r w:rsidRPr="002C058E">
        <w:t xml:space="preserve"> Supervision Consultant, Contractors</w:t>
      </w:r>
      <w:r w:rsidR="009B260D">
        <w:t xml:space="preserve">, </w:t>
      </w:r>
      <w:r w:rsidRPr="002C058E">
        <w:t>Subcontractors, and relevant regulatory authorities to facilitate the permitting process and address any issues that may arise.</w:t>
      </w:r>
    </w:p>
    <w:p w14:paraId="1F8826C4" w14:textId="77777777" w:rsidR="00494B79" w:rsidRPr="002C058E" w:rsidRDefault="00494B79" w:rsidP="00494B79">
      <w:pPr>
        <w:pStyle w:val="Maintext"/>
        <w:numPr>
          <w:ilvl w:val="1"/>
          <w:numId w:val="19"/>
        </w:numPr>
        <w:contextualSpacing w:val="0"/>
      </w:pPr>
      <w:r w:rsidRPr="002C058E">
        <w:t>Monitoring and verifying that all required permits and licenses are secured prior to the initiation of project activities, and maintaining a record of all obtained permits.</w:t>
      </w:r>
    </w:p>
    <w:p w14:paraId="4543E77F" w14:textId="77777777" w:rsidR="00494B79" w:rsidRPr="002C058E" w:rsidRDefault="00494B79" w:rsidP="00494B79">
      <w:pPr>
        <w:pStyle w:val="Maintext"/>
        <w:numPr>
          <w:ilvl w:val="1"/>
          <w:numId w:val="19"/>
        </w:numPr>
        <w:contextualSpacing w:val="0"/>
      </w:pPr>
      <w:r w:rsidRPr="002C058E">
        <w:t>Advising AYGM PIU on best practices for regulatory compliance and ensuring that any conditions or stipulations associated with permits are integrated into project plans and activities.</w:t>
      </w:r>
    </w:p>
    <w:p w14:paraId="5914D91D" w14:textId="405E200A" w:rsidR="00494B79" w:rsidRPr="002C058E" w:rsidRDefault="00494B79" w:rsidP="00494B79">
      <w:pPr>
        <w:pStyle w:val="Maintext"/>
        <w:numPr>
          <w:ilvl w:val="0"/>
          <w:numId w:val="19"/>
        </w:numPr>
        <w:ind w:left="357" w:hanging="357"/>
        <w:contextualSpacing w:val="0"/>
      </w:pPr>
      <w:r w:rsidRPr="002C058E">
        <w:t>The Consultant will implement and administer the Project's grievance mechanism to ensure that all project-related grievances and complaints are reported, recorded, and addressed in a timely and transparent manner. This will include:</w:t>
      </w:r>
    </w:p>
    <w:p w14:paraId="0FDA0F8B" w14:textId="01E3E456" w:rsidR="00494B79" w:rsidRPr="002C058E" w:rsidRDefault="009B260D" w:rsidP="00494B79">
      <w:pPr>
        <w:pStyle w:val="Maintext"/>
        <w:numPr>
          <w:ilvl w:val="1"/>
          <w:numId w:val="19"/>
        </w:numPr>
        <w:contextualSpacing w:val="0"/>
      </w:pPr>
      <w:r>
        <w:t>Assess</w:t>
      </w:r>
      <w:r w:rsidR="00E843F0">
        <w:t>ing</w:t>
      </w:r>
      <w:r>
        <w:t xml:space="preserve"> the d</w:t>
      </w:r>
      <w:r w:rsidR="00494B79" w:rsidRPr="002C058E">
        <w:t>esign</w:t>
      </w:r>
      <w:r>
        <w:t>,</w:t>
      </w:r>
      <w:r w:rsidR="00494B79" w:rsidRPr="002C058E">
        <w:t xml:space="preserve"> </w:t>
      </w:r>
      <w:r>
        <w:t>functionality, and adequacy</w:t>
      </w:r>
      <w:r w:rsidRPr="002C058E">
        <w:t xml:space="preserve"> </w:t>
      </w:r>
      <w:r>
        <w:t>of the Project’s existing</w:t>
      </w:r>
      <w:r w:rsidR="00494B79" w:rsidRPr="002C058E">
        <w:t xml:space="preserve"> grievance mechanism</w:t>
      </w:r>
      <w:r w:rsidR="00E843F0">
        <w:t>,</w:t>
      </w:r>
      <w:r w:rsidR="00494B79" w:rsidRPr="002C058E">
        <w:t xml:space="preserve"> </w:t>
      </w:r>
      <w:r>
        <w:t>to ensure that it</w:t>
      </w:r>
      <w:r w:rsidRPr="002C058E">
        <w:t xml:space="preserve"> </w:t>
      </w:r>
      <w:r w:rsidR="00494B79" w:rsidRPr="002C058E">
        <w:t>is accessible, inclusive, and culturally appropriate for all stakeholders, including vulnerable groups</w:t>
      </w:r>
      <w:r w:rsidR="00E843F0">
        <w:t>; recommending specific solutions to improve the grievance mechanism in light of any gaps identified; and implementing these solutions, to upgrade the Project’s grievance mechanism as needed, in collaboration with AYGM leadership and subject to comments by the World Bank and co-financiers</w:t>
      </w:r>
      <w:r w:rsidR="00494B79" w:rsidRPr="002C058E">
        <w:t>.</w:t>
      </w:r>
    </w:p>
    <w:p w14:paraId="3B931173" w14:textId="77777777" w:rsidR="00494B79" w:rsidRPr="002C058E" w:rsidRDefault="00494B79" w:rsidP="00494B79">
      <w:pPr>
        <w:pStyle w:val="Maintext"/>
        <w:numPr>
          <w:ilvl w:val="1"/>
          <w:numId w:val="19"/>
        </w:numPr>
        <w:contextualSpacing w:val="0"/>
      </w:pPr>
      <w:r w:rsidRPr="002C058E">
        <w:t>Establishing clear procedures for the submission, acknowledgment, assessment, and resolution of grievances, in line with the SEP.</w:t>
      </w:r>
    </w:p>
    <w:p w14:paraId="14114D56" w14:textId="77777777" w:rsidR="00494B79" w:rsidRPr="002C058E" w:rsidRDefault="00494B79" w:rsidP="00494B79">
      <w:pPr>
        <w:pStyle w:val="Maintext"/>
        <w:numPr>
          <w:ilvl w:val="1"/>
          <w:numId w:val="19"/>
        </w:numPr>
        <w:contextualSpacing w:val="0"/>
      </w:pPr>
      <w:r w:rsidRPr="002C058E">
        <w:t>Maintaining a comprehensive database/log to document all grievances, including details of submissions, responses, resolutions, and follow-ups.</w:t>
      </w:r>
    </w:p>
    <w:p w14:paraId="76D08693" w14:textId="77777777" w:rsidR="00494B79" w:rsidRPr="002C058E" w:rsidRDefault="00494B79" w:rsidP="00494B79">
      <w:pPr>
        <w:pStyle w:val="Maintext"/>
        <w:numPr>
          <w:ilvl w:val="1"/>
          <w:numId w:val="19"/>
        </w:numPr>
        <w:contextualSpacing w:val="0"/>
      </w:pPr>
      <w:r w:rsidRPr="002C058E">
        <w:t>Ensuring that grievances are addressed promptly and effectively, with resolutions communicated to complainants in a manner that fosters trust and transparency.</w:t>
      </w:r>
    </w:p>
    <w:p w14:paraId="38C7A74B" w14:textId="77777777" w:rsidR="00494B79" w:rsidRPr="002C058E" w:rsidRDefault="00494B79" w:rsidP="00494B79">
      <w:pPr>
        <w:pStyle w:val="Maintext"/>
        <w:numPr>
          <w:ilvl w:val="1"/>
          <w:numId w:val="19"/>
        </w:numPr>
        <w:contextualSpacing w:val="0"/>
      </w:pPr>
      <w:r w:rsidRPr="002C058E">
        <w:t>Preparing regular data as part of the Monthly E&amp;S Monitoring Reports on the grievance mechanism's performance, including trends, resolution rates, and recommendations for improvement.</w:t>
      </w:r>
    </w:p>
    <w:p w14:paraId="5E69C5AE" w14:textId="77777777" w:rsidR="00494B79" w:rsidRPr="002C058E" w:rsidRDefault="00494B79" w:rsidP="00494B79">
      <w:pPr>
        <w:pStyle w:val="Maintext"/>
        <w:numPr>
          <w:ilvl w:val="1"/>
          <w:numId w:val="19"/>
        </w:numPr>
        <w:contextualSpacing w:val="0"/>
      </w:pPr>
      <w:r w:rsidRPr="002C058E">
        <w:t>Conducting capacity-building sessions for project staff, contractors/subcontractors, and subcontractors to ensure their active involvement in the grievance management process.</w:t>
      </w:r>
    </w:p>
    <w:p w14:paraId="1AD19175" w14:textId="40EBDEDD" w:rsidR="00494B79" w:rsidRPr="002C058E" w:rsidRDefault="00494B79" w:rsidP="00494B79">
      <w:pPr>
        <w:pStyle w:val="Maintext"/>
        <w:numPr>
          <w:ilvl w:val="0"/>
          <w:numId w:val="19"/>
        </w:numPr>
        <w:contextualSpacing w:val="0"/>
      </w:pPr>
      <w:r w:rsidRPr="002C058E">
        <w:t xml:space="preserve">The Consultant will support, and where required, lead the preparation of accident and incident investigations, as well as the identification and management of Occupational Health and Safety (OHS) nonconformities, in accordance with established and internationally recognized methods. AYGM PIU </w:t>
      </w:r>
      <w:r w:rsidR="00E843F0">
        <w:t xml:space="preserve">and the World </w:t>
      </w:r>
      <w:r w:rsidR="0055795D">
        <w:t xml:space="preserve">Bank </w:t>
      </w:r>
      <w:r w:rsidRPr="002C058E">
        <w:t xml:space="preserve">will be promptly notified of any incident or accident related to or having an impact on the Project which has, or is likely to have, a significant adverse effect on the environment, the affected </w:t>
      </w:r>
      <w:r w:rsidRPr="002C058E">
        <w:lastRenderedPageBreak/>
        <w:t>communities, the public or workers, in accordance with the ESCP, the E&amp;S instruments referenced therein and the ESSs.</w:t>
      </w:r>
    </w:p>
    <w:p w14:paraId="74C608E5" w14:textId="3A62D244" w:rsidR="00494B79" w:rsidRPr="002C058E" w:rsidRDefault="00494B79" w:rsidP="00494B79">
      <w:pPr>
        <w:pStyle w:val="Maintext"/>
        <w:numPr>
          <w:ilvl w:val="0"/>
          <w:numId w:val="19"/>
        </w:numPr>
        <w:ind w:left="357" w:hanging="357"/>
        <w:contextualSpacing w:val="0"/>
      </w:pPr>
      <w:r w:rsidRPr="002C058E">
        <w:t xml:space="preserve">The Consultant will be responsible for organizing and coordinating training sessions on Sexual Exploitation and Abuse/Sexual Harassment (SEA/SH) and Gender-Based Violence (GBV) as part of the project’s efforts in accordance with the ESIA and project’s SEA/SH Action Plan. The Consultant will develop training materials, coordinate the logistics of the events, and ensure the effective participation of relevant project staff, contractors/subcontractors, and other stakeholders. Additionally, the Consultant will track the outcomes of these sessions to ensure that key messages are effectively communicated and that participants have the knowledge and tools needed to identify, prevent, and respond to SEA/SH and GBV. </w:t>
      </w:r>
    </w:p>
    <w:p w14:paraId="6C503FC3" w14:textId="0F66D336" w:rsidR="00494B79" w:rsidRPr="002C058E" w:rsidRDefault="00494B79" w:rsidP="00494B79">
      <w:pPr>
        <w:pStyle w:val="Maintext"/>
        <w:numPr>
          <w:ilvl w:val="0"/>
          <w:numId w:val="19"/>
        </w:numPr>
        <w:ind w:left="357" w:hanging="357"/>
        <w:contextualSpacing w:val="0"/>
      </w:pPr>
      <w:r w:rsidRPr="002C058E">
        <w:t xml:space="preserve">The Consultant will thoroughly review the E&amp;S documents and reports to be prepared by the Contractor/Subcontractor and the </w:t>
      </w:r>
      <w:r w:rsidR="00567E24">
        <w:t xml:space="preserve">Construction </w:t>
      </w:r>
      <w:r w:rsidRPr="002C058E">
        <w:t>Supervision Consultant. This review will ensure that all documentation is in compliance with the project’s ESMP, the ESCP, and other project’s E&amp;S documents. The Consultant will assess the accuracy, completeness, and adherence to E&amp;S standards in the Contractor’s/Subcontractor’s and Supervision Consultant’s submissions, providing feedback and recommendations as necessary.</w:t>
      </w:r>
    </w:p>
    <w:p w14:paraId="5DAAFE5E" w14:textId="06CB254E" w:rsidR="00494B79" w:rsidRPr="002C058E" w:rsidRDefault="00494B79" w:rsidP="00494B79">
      <w:pPr>
        <w:pStyle w:val="Maintext"/>
        <w:numPr>
          <w:ilvl w:val="0"/>
          <w:numId w:val="19"/>
        </w:numPr>
        <w:ind w:left="357" w:hanging="357"/>
        <w:contextualSpacing w:val="0"/>
      </w:pPr>
      <w:r w:rsidRPr="002C058E">
        <w:t xml:space="preserve">The Consultant will </w:t>
      </w:r>
      <w:r w:rsidR="00567E24">
        <w:t>prepare</w:t>
      </w:r>
      <w:r w:rsidRPr="002C058E">
        <w:t xml:space="preserve"> </w:t>
      </w:r>
      <w:r w:rsidR="00567E24">
        <w:t xml:space="preserve">in-depth biannual </w:t>
      </w:r>
      <w:r w:rsidRPr="002C058E">
        <w:t xml:space="preserve">E&amp;S monitoring </w:t>
      </w:r>
      <w:r w:rsidR="00734583">
        <w:t>reports</w:t>
      </w:r>
      <w:r w:rsidRPr="002C058E">
        <w:t xml:space="preserve">. The Consultant will </w:t>
      </w:r>
      <w:r w:rsidR="00567E24">
        <w:t>prepare</w:t>
      </w:r>
      <w:r w:rsidR="00E843F0">
        <w:t xml:space="preserve"> these </w:t>
      </w:r>
      <w:r w:rsidR="00734583">
        <w:t>reports</w:t>
      </w:r>
      <w:r w:rsidRPr="002C058E">
        <w:t xml:space="preserve"> in accordance with the </w:t>
      </w:r>
      <w:r w:rsidR="00734583">
        <w:t>P</w:t>
      </w:r>
      <w:r w:rsidRPr="002C058E">
        <w:t>roject’s E&amp;S documents</w:t>
      </w:r>
      <w:r w:rsidR="00734583">
        <w:t>,</w:t>
      </w:r>
      <w:r w:rsidRPr="002C058E">
        <w:t xml:space="preserve"> subject to review and approval by AYGM</w:t>
      </w:r>
      <w:r w:rsidR="00E843F0">
        <w:t xml:space="preserve">, and </w:t>
      </w:r>
      <w:r w:rsidR="00567E24">
        <w:t>subject to</w:t>
      </w:r>
      <w:r w:rsidR="00E843F0">
        <w:t xml:space="preserve"> comments </w:t>
      </w:r>
      <w:r w:rsidR="00567E24">
        <w:t>by</w:t>
      </w:r>
      <w:r w:rsidR="00E843F0">
        <w:t xml:space="preserve"> the World Bank</w:t>
      </w:r>
      <w:r w:rsidRPr="002C058E">
        <w:t xml:space="preserve">. </w:t>
      </w:r>
      <w:r w:rsidR="00E843F0">
        <w:t>Under this task the Consultant will</w:t>
      </w:r>
      <w:r w:rsidRPr="002C058E">
        <w:t xml:space="preserve"> </w:t>
      </w:r>
      <w:r w:rsidR="00E843F0">
        <w:t>evaluate</w:t>
      </w:r>
      <w:r w:rsidRPr="002C058E">
        <w:t xml:space="preserve"> the compliance and performance of project activities in accordance with the ESIA and other E&amp;S documents’ requirements. This will include </w:t>
      </w:r>
      <w:r w:rsidR="00567E24">
        <w:t xml:space="preserve">overseeing the E&amp;S monitoring role by the Construction Supervision Consultant and obtaining data and information on E&amp;S performance from the Construction Supervision Consultant; </w:t>
      </w:r>
      <w:r w:rsidRPr="002C058E">
        <w:t xml:space="preserve">conducting </w:t>
      </w:r>
      <w:r w:rsidR="00567E24">
        <w:t xml:space="preserve">own </w:t>
      </w:r>
      <w:r w:rsidRPr="002C058E">
        <w:t>inspections/audits, assessments,</w:t>
      </w:r>
      <w:r w:rsidR="00567E24">
        <w:t xml:space="preserve"> and</w:t>
      </w:r>
      <w:r w:rsidRPr="002C058E">
        <w:t xml:space="preserve"> measurements</w:t>
      </w:r>
      <w:r w:rsidR="00567E24">
        <w:t>;</w:t>
      </w:r>
      <w:r w:rsidR="00567E24" w:rsidRPr="002C058E">
        <w:t xml:space="preserve"> </w:t>
      </w:r>
      <w:r w:rsidRPr="002C058E">
        <w:t>identifying corrective actions</w:t>
      </w:r>
      <w:r w:rsidR="00567E24">
        <w:t>;</w:t>
      </w:r>
      <w:r w:rsidR="00567E24" w:rsidRPr="002C058E">
        <w:t xml:space="preserve"> </w:t>
      </w:r>
      <w:r w:rsidRPr="002C058E">
        <w:t xml:space="preserve">and presenting findings and recommendations to AYGM and the contractors/subcontractors. The Consultant will ensure the successful execution of tasks outlined in the project’s E&amp;S documentation, particularly within the E&amp;S Monitoring Plan in ESMP. </w:t>
      </w:r>
    </w:p>
    <w:p w14:paraId="03ED56F6" w14:textId="34584E84" w:rsidR="00494B79" w:rsidRPr="002C058E" w:rsidRDefault="00494B79" w:rsidP="00494B79">
      <w:pPr>
        <w:pStyle w:val="Maintext"/>
        <w:numPr>
          <w:ilvl w:val="0"/>
          <w:numId w:val="19"/>
        </w:numPr>
        <w:contextualSpacing w:val="0"/>
      </w:pPr>
      <w:r w:rsidRPr="002C058E">
        <w:t xml:space="preserve">The project will introduce an Enhanced Internship Program at </w:t>
      </w:r>
      <w:proofErr w:type="spellStart"/>
      <w:r w:rsidR="0071735B">
        <w:t>MoTI</w:t>
      </w:r>
      <w:proofErr w:type="spellEnd"/>
      <w:r w:rsidR="0071735B">
        <w:t xml:space="preserve"> </w:t>
      </w:r>
      <w:r w:rsidR="00456E22">
        <w:t>(“EIP”)</w:t>
      </w:r>
      <w:r w:rsidRPr="002C058E">
        <w:t xml:space="preserve"> for female last-year university students that will prioritize access to permanent employment in transportation, logistics, engineering, or similar fields. Specifically, AYGM PIU will provide greater focus on preparing interns for the workforce, for example through on-the-job learning or by customizing their internship activities to their employment interests or to any particular requirements for obtaining their degrees. </w:t>
      </w:r>
      <w:r w:rsidR="00456E22">
        <w:t>Under the overall guidance of AYGM, the</w:t>
      </w:r>
      <w:r w:rsidR="00456E22" w:rsidRPr="002C058E">
        <w:t xml:space="preserve"> </w:t>
      </w:r>
      <w:r w:rsidRPr="002C058E">
        <w:t>Consultant will</w:t>
      </w:r>
      <w:r w:rsidR="00456E22">
        <w:t xml:space="preserve"> be responsible for designing, implementing, and administrating the EIP. </w:t>
      </w:r>
      <w:r w:rsidRPr="002C058E">
        <w:t xml:space="preserve"> </w:t>
      </w:r>
      <w:r w:rsidR="00456E22">
        <w:t xml:space="preserve">This includes </w:t>
      </w:r>
      <w:r w:rsidRPr="002C058E">
        <w:t>provid</w:t>
      </w:r>
      <w:r w:rsidR="00456E22">
        <w:t>ing</w:t>
      </w:r>
      <w:r w:rsidRPr="002C058E">
        <w:t xml:space="preserve"> technical support to AYGM PIU in the establishment, implementation, and maintenance of </w:t>
      </w:r>
      <w:r w:rsidR="00456E22">
        <w:t>the</w:t>
      </w:r>
      <w:r w:rsidR="00456E22" w:rsidRPr="002C058E">
        <w:t xml:space="preserve"> </w:t>
      </w:r>
      <w:r w:rsidR="00456E22">
        <w:t>EIP, including coordinating with local universities, selecting students, and providing services to the students as per the agreed intentions of the EIP (see ETMIC Project Appraisal Document by the World Bank)</w:t>
      </w:r>
      <w:r w:rsidRPr="002C058E">
        <w:t xml:space="preserve">. The program will prioritize facilitating access to permanent employment opportunities by preparing interns for the workforce through tailored on-the-job learning experiences and customized internship activities aligned with their employment interests or degree requirements. AYGM PIU will offer continuous support to interns throughout their employment journey, including mentoring, job search assistance, and post-internship follow-up. This will ensure that interns are well-prepared for full-time employment and supported throughout the transition into the labor market. The Consultant will support AYGM PIU in maintaining and enhancing the program, ensuring it aligns with the objectives outlined in the project </w:t>
      </w:r>
      <w:r w:rsidRPr="002C058E">
        <w:lastRenderedPageBreak/>
        <w:t>documents. Key Performance Indicators (KPIs) that the Consultant will track and report on include:</w:t>
      </w:r>
    </w:p>
    <w:p w14:paraId="432DC3AE" w14:textId="6A3DAC02" w:rsidR="00494B79" w:rsidRPr="002C058E" w:rsidRDefault="00494B79" w:rsidP="00494B79">
      <w:pPr>
        <w:pStyle w:val="Maintext"/>
        <w:numPr>
          <w:ilvl w:val="1"/>
          <w:numId w:val="19"/>
        </w:numPr>
        <w:contextualSpacing w:val="0"/>
      </w:pPr>
      <w:r w:rsidRPr="002C058E">
        <w:t xml:space="preserve">Absolute number of interns that successfully complete their participation in </w:t>
      </w:r>
      <w:r w:rsidR="0071735B">
        <w:t>EIP</w:t>
      </w:r>
      <w:r w:rsidRPr="002C058E">
        <w:t>, inclusive of the post-internship support period: It will be kept track of internship participation levels, with a target of 2-3 interns per calendar year.</w:t>
      </w:r>
    </w:p>
    <w:p w14:paraId="4DB8B969" w14:textId="177E7AE7" w:rsidR="00494B79" w:rsidRPr="002C058E" w:rsidRDefault="00494B79" w:rsidP="00494B79">
      <w:pPr>
        <w:pStyle w:val="Maintext"/>
        <w:numPr>
          <w:ilvl w:val="1"/>
          <w:numId w:val="19"/>
        </w:numPr>
        <w:contextualSpacing w:val="0"/>
      </w:pPr>
      <w:r w:rsidRPr="002C058E">
        <w:t xml:space="preserve">Interns that are offered full-time employment up to 18 months after graduation, as a percentage of total interns participating in </w:t>
      </w:r>
      <w:r w:rsidR="0071735B">
        <w:t>EIP</w:t>
      </w:r>
      <w:r w:rsidRPr="002C058E">
        <w:t>. After completion of their internship, participants will continue to benefit from AYGM PIU’s support in the form of follow-up conversations, advice, and mentoring.</w:t>
      </w:r>
      <w:r w:rsidR="00456E22">
        <w:t xml:space="preserve"> This support will be provided by the Consultant, under the guidance of AYGM.</w:t>
      </w:r>
      <w:r w:rsidRPr="002C058E">
        <w:t xml:space="preserve"> AYGM PIU and the Consultant will stay in contact with interns to support their job search efforts. Only students that are interested in extended support would be allowed to participate in AYGM’s </w:t>
      </w:r>
      <w:r w:rsidR="00456E22">
        <w:t>EIP</w:t>
      </w:r>
      <w:r w:rsidRPr="002C058E">
        <w:t>. Part-time jobs may be counted towards this indicator if this is what the beneficiary is searching for.</w:t>
      </w:r>
      <w:r w:rsidR="00456E22">
        <w:t xml:space="preserve"> Further discussion of the EIP, its objectives and intended services, will be conducted between the Consultant, AYGM, the World Bank, and the Project’s co-financiers promptly upon contract signing to ensure the Consultant fully internalizes the intended objectives of the EIP. The Consultant will be free to further propose and implement ways to strengthen the EIP’s concept, and will lead its implementation, subject to periodic reporting to AYGM and the World Bank.</w:t>
      </w:r>
    </w:p>
    <w:p w14:paraId="42ADCAC2" w14:textId="0C88103E" w:rsidR="00494B79" w:rsidRPr="002C058E" w:rsidRDefault="00494B79" w:rsidP="00494B79">
      <w:pPr>
        <w:pStyle w:val="Maintext"/>
        <w:numPr>
          <w:ilvl w:val="0"/>
          <w:numId w:val="19"/>
        </w:numPr>
        <w:contextualSpacing w:val="0"/>
      </w:pPr>
      <w:r w:rsidRPr="002C058E">
        <w:t xml:space="preserve">The Consultant will be responsible for covering all associated costs, including budget, accommodation, and transportation provisions, travel arrangements and logistical support for </w:t>
      </w:r>
      <w:r w:rsidR="00456E22">
        <w:t xml:space="preserve">the </w:t>
      </w:r>
      <w:r w:rsidRPr="002C058E">
        <w:t>Environmental Specialist and Social Development Specialist in AYGM</w:t>
      </w:r>
      <w:r w:rsidR="00456E22">
        <w:t>’s</w:t>
      </w:r>
      <w:r w:rsidRPr="002C058E">
        <w:t xml:space="preserve"> PIU for quarterly site visits related to the implementation of existing E&amp;S documentation, random or announced inspections/audits, or E&amp;S management activities, including stakeholder meetings with relevant institutions and site E&amp;S meetings. These site visits will be initiated by </w:t>
      </w:r>
      <w:r w:rsidR="00456E22">
        <w:t xml:space="preserve">the </w:t>
      </w:r>
      <w:r w:rsidRPr="002C058E">
        <w:t>AYGM PIU for purposes such as verifying compliance with E&amp;S requirements, assessing ongoing project activities, or engaging with stakeholders. The Consultant will coordinate the logistics of these visits and ensure that all necessary arrangements are made to facilitate AYGM PIU’s participation, in accordance with project requirements and the agreed-upon work plan throughout the project’s lifespan. AYGM PIU will inform the Consultant at least one week in advance of any site visits, allowing the Consultant sufficient time to arrange the necessary logistical, technical, and administrative support.</w:t>
      </w:r>
    </w:p>
    <w:p w14:paraId="2048579C" w14:textId="77777777" w:rsidR="00494B79" w:rsidRPr="002C058E" w:rsidRDefault="00494B79" w:rsidP="00494B79">
      <w:pPr>
        <w:pStyle w:val="Maintext"/>
        <w:numPr>
          <w:ilvl w:val="0"/>
          <w:numId w:val="19"/>
        </w:numPr>
        <w:contextualSpacing w:val="0"/>
      </w:pPr>
      <w:r w:rsidRPr="002C058E">
        <w:t>The Consultant will ensure that the expropriation process is conducted in full compliance with the provisions outlined in the RF. This will include providing technical support to AYGM PIU in the planning, implementation, and monitoring of expropriation activities to ensure that they are carried out in accordance with national laws, the RF, and the World Bank’s ESF. The Consultant will assist in ensuring that all affected parties are properly identified, consulted, and compensated in a timely and fair manner in close coordination with the Real Estate and Expropriation Department of AYGM. Additionally, the Consultant will oversee the preparation and review of necessary documentation, ensure that all required approvals are obtained, and provide guidance on any corrective actions needed to address identified gaps or issues related to expropriation. The Consultant will also assist AYGM PIU in maintaining transparent communication with stakeholders throughout the expropriation process.</w:t>
      </w:r>
    </w:p>
    <w:p w14:paraId="1255BB10" w14:textId="77777777" w:rsidR="00494B79" w:rsidRPr="002C058E" w:rsidRDefault="00494B79" w:rsidP="00494B79">
      <w:pPr>
        <w:pStyle w:val="Maintext"/>
        <w:numPr>
          <w:ilvl w:val="0"/>
          <w:numId w:val="19"/>
        </w:numPr>
        <w:contextualSpacing w:val="0"/>
      </w:pPr>
      <w:r w:rsidRPr="002C058E">
        <w:t xml:space="preserve">To address potential land-related impacts, AYGM PIU has prepared an RF that includes information on the regulatory framework on resettlement and provides means and actions to bridge the gaps between national law and World Bank standards. An entitlement matrix, </w:t>
      </w:r>
      <w:r w:rsidRPr="002C058E">
        <w:lastRenderedPageBreak/>
        <w:t>which covers physical displacement actions and compensation measure, has been included in the RF. With the supervision of AYGM PIU, the Consultant will prepare and implement Resettlement Plans and Livelihood Restoration Plans as required during the implementation phase, once the sub-projects’ designs are finalized by contractors (per the project’s Design-Build contracting modality), if deemed necessary by the Financiers. As the project is a brownfield approach, the need for such plans will be assessed based on the specific circumstances of each sub-project.</w:t>
      </w:r>
    </w:p>
    <w:p w14:paraId="7DF621E9" w14:textId="77777777" w:rsidR="00494B79" w:rsidRPr="002C058E" w:rsidRDefault="00494B79" w:rsidP="00494B79">
      <w:pPr>
        <w:pStyle w:val="Maintext"/>
        <w:numPr>
          <w:ilvl w:val="0"/>
          <w:numId w:val="19"/>
        </w:numPr>
        <w:contextualSpacing w:val="0"/>
      </w:pPr>
      <w:r w:rsidRPr="002C058E">
        <w:t>The Consultant will be responsible for organizing and documenting weekly E&amp;S meetings, which will be held online or at the Project Site (or camp areas) or AYGM’s office, as determined by AYGM PIU. These meetings, led by the AYGM PIU, will include participation from relevant stakeholders, as required. The Consultant will ensure that accurate and comprehensive minutes of each meeting are taken, capturing key discussions, decisions, action items, and any follow-up requirements. These meeting minutes will be compiled and distributed to all relevant parties, ensuring effective communication and the tracking of progress on E&amp;S matters. The Consultant will also monitor the implementation of agreed actions and provide necessary support to ensure that E&amp;S concerns are addressed in a timely manner.</w:t>
      </w:r>
    </w:p>
    <w:p w14:paraId="667FE453" w14:textId="77777777" w:rsidR="00494B79" w:rsidRPr="002C058E" w:rsidRDefault="00494B79" w:rsidP="00494B79">
      <w:pPr>
        <w:pStyle w:val="Maintext"/>
        <w:numPr>
          <w:ilvl w:val="0"/>
          <w:numId w:val="19"/>
        </w:numPr>
        <w:contextualSpacing w:val="0"/>
      </w:pPr>
      <w:r w:rsidRPr="002C058E">
        <w:t>As it is a site-based railway infrastructure project, the Consultant will ensure that the experts assigned to the project under the Consultant are provided with the necessary logistical support for efficient and effective field operations. Specifically, the Consultant will provide a dedicated vehicle for the experts under the Consultant to support field visits, site inspections, and meetings with stakeholders. This will ensure timely site assessments, monitoring activities, and engagement with stakeholders. Additionally, the Consultant will equip the experts under the Consultant with a radio communication system, if necessary, to ensure connectivity in areas where mobile phone signals may be unavailable, enabling continuous communication and coordination during field operations. This provision will be critical for ensuring seamless and uninterrupted monitoring and reporting of E&amp;S compliance across the project’s site locations. The experts assigned to the project under the Consultant will be based at the project site location to ensure close and continuous monitoring of E&amp;S issues. Due to the nature of the project, the experts will be required to make regular visits to the AYGM PIU in Ankara for coordination, reporting, and meetings. The experts assigned to the project’s E&amp;S management under the Consultant will be working under the supervision of the Environmental Specialist and Social Development Specialist in AYGM PIU.</w:t>
      </w:r>
    </w:p>
    <w:p w14:paraId="53672795" w14:textId="77777777" w:rsidR="00494B79" w:rsidRPr="002C058E" w:rsidRDefault="00494B79" w:rsidP="00494B79">
      <w:pPr>
        <w:pStyle w:val="Maintext"/>
        <w:numPr>
          <w:ilvl w:val="0"/>
          <w:numId w:val="19"/>
        </w:numPr>
        <w:contextualSpacing w:val="0"/>
      </w:pPr>
      <w:r w:rsidRPr="002C058E">
        <w:t xml:space="preserve">The Consultant will be responsible for preparing E&amp;S impact assessment reports for facilities and areas that were not initially included in the project’s E&amp;S documents but may emerge as the project progresses. These facilities and areas may include, but are not limited to, associated facilities such as substations and electricity transmission lines, as well as project facilities such as quarry sites, dumping areas, camp sites, park areas, borrow pits, and other potential locations that may arise during project implementation. The Consultant will conduct thorough assessments of the E&amp;S impacts of these facilities and areas, ensuring that all potential E&amp;S risks are identified, evaluated, and mitigated in accordance with the project’s E&amp;S management framework and the World Bank’s ESF. The Consultant will prepare comprehensive E&amp;S impact assessment reports for each facility or area, addressing the necessary mitigation measures and compliance requirement in coordination with the Contractor/Subcontractors and the Supervision Consultant. These reports will be submitted to the AYGM PIU for review and approval. The Consultant will ensure that the reports are aligned with the project’s ESIA and other relevant project documents, and will </w:t>
      </w:r>
      <w:r w:rsidRPr="002C058E">
        <w:lastRenderedPageBreak/>
        <w:t>incorporate any feedback or revisions requested by the AYGM PIU to ensure full compliance with national regulations and the World Bank’s ESF.</w:t>
      </w:r>
    </w:p>
    <w:p w14:paraId="6CA6914E" w14:textId="44E000AF" w:rsidR="00494B79" w:rsidRPr="002C058E" w:rsidRDefault="00494B79" w:rsidP="00494B79">
      <w:pPr>
        <w:pStyle w:val="Maintext"/>
        <w:numPr>
          <w:ilvl w:val="0"/>
          <w:numId w:val="19"/>
        </w:numPr>
        <w:contextualSpacing w:val="0"/>
      </w:pPr>
      <w:r w:rsidRPr="002C058E">
        <w:t>In addition to the key personnel, the Consultant may engage part-time experts for specialized tasks, such as biodiversity monitoring and archaeological monitoring, as required by the project’s ESIA and in accordance with Biodiversity Management Plan, Cultural Heritage Management Plan and Chance Finds Procedure on a yearly basis, if necessary. These experts may be contracted by the Consultant on a short-term basis or for specific periods to provide technical expertise in areas such as environmental impact assessments, habitat assessments, or archaeological surveys. The Consultant will be responsible for selecting, contracting, and managing these experts, ensuring that their services are aligned with the project’s E&amp;S objectives and comply with both national regulations and international standards. The Consultant will also coordinate their work to ensure timely and effective implementation of biodiversity and archaeological monitoring activities throughout the project lifecycle.</w:t>
      </w:r>
    </w:p>
    <w:p w14:paraId="28F8588E" w14:textId="77777777" w:rsidR="00E30720" w:rsidRDefault="00E30720" w:rsidP="00E30720">
      <w:pPr>
        <w:pStyle w:val="Maintext"/>
      </w:pPr>
    </w:p>
    <w:p w14:paraId="3DA33F38" w14:textId="0AC791A6" w:rsidR="007001A4" w:rsidRPr="007001A4" w:rsidRDefault="007001A4" w:rsidP="00E30720">
      <w:pPr>
        <w:pStyle w:val="Maintext"/>
        <w:rPr>
          <w:b/>
          <w:bCs/>
        </w:rPr>
      </w:pPr>
      <w:r w:rsidRPr="007001A4">
        <w:rPr>
          <w:b/>
          <w:bCs/>
        </w:rPr>
        <w:t>3.5. MONITORING &amp; EVALUATION</w:t>
      </w:r>
    </w:p>
    <w:p w14:paraId="120A098A" w14:textId="77777777" w:rsidR="007001A4" w:rsidRDefault="007001A4" w:rsidP="00E30720">
      <w:pPr>
        <w:pStyle w:val="Maintext"/>
      </w:pPr>
    </w:p>
    <w:p w14:paraId="15771B1D" w14:textId="41557267" w:rsidR="007001A4" w:rsidRDefault="00784C96" w:rsidP="00E30720">
      <w:pPr>
        <w:pStyle w:val="Maintext"/>
      </w:pPr>
      <w:r>
        <w:t xml:space="preserve">The Consultant will be responsible for implementing, tracking, and periodically reporting on the Project’s Monitoring &amp; Evaluation Framework (“M&amp;E Framework), as outlined in the </w:t>
      </w:r>
      <w:r w:rsidR="00EE3025">
        <w:t xml:space="preserve">ETMIC </w:t>
      </w:r>
      <w:r>
        <w:t>Project Appraisal Document by the World Bank. Specifically, the Consultant will:</w:t>
      </w:r>
    </w:p>
    <w:p w14:paraId="5210754C" w14:textId="77777777" w:rsidR="00784C96" w:rsidRDefault="00784C96" w:rsidP="00E30720">
      <w:pPr>
        <w:pStyle w:val="Maintext"/>
      </w:pPr>
    </w:p>
    <w:p w14:paraId="0B386808" w14:textId="5B38F7D7" w:rsidR="00EE3025" w:rsidRDefault="006B5DB8" w:rsidP="003B6657">
      <w:pPr>
        <w:pStyle w:val="Maintext"/>
        <w:numPr>
          <w:ilvl w:val="0"/>
          <w:numId w:val="32"/>
        </w:numPr>
        <w:spacing w:after="240"/>
        <w:ind w:left="360"/>
        <w:contextualSpacing w:val="0"/>
      </w:pPr>
      <w:r>
        <w:t>Refine</w:t>
      </w:r>
      <w:r w:rsidR="00EE3025">
        <w:t>, improve,</w:t>
      </w:r>
      <w:r>
        <w:t xml:space="preserve"> and further develop, as needed, the measuring methodology</w:t>
      </w:r>
      <w:r w:rsidR="008B7F14">
        <w:t xml:space="preserve"> underpinning the Project’s M&amp;E Framework</w:t>
      </w:r>
      <w:r>
        <w:t xml:space="preserve"> (periodicity</w:t>
      </w:r>
      <w:r w:rsidR="008B7F14">
        <w:t xml:space="preserve"> of measurements</w:t>
      </w:r>
      <w:r>
        <w:t xml:space="preserve">, technical </w:t>
      </w:r>
      <w:r w:rsidR="008B7F14">
        <w:t>d</w:t>
      </w:r>
      <w:r>
        <w:t>efinition</w:t>
      </w:r>
      <w:r w:rsidR="008B7F14">
        <w:t xml:space="preserve"> of indicators, data sources and methods, reporting, etc.)</w:t>
      </w:r>
      <w:r w:rsidR="00EE3025">
        <w:t>;</w:t>
      </w:r>
    </w:p>
    <w:p w14:paraId="6D5A05E4" w14:textId="2B3F80A3" w:rsidR="00784C96" w:rsidRDefault="00EE3025" w:rsidP="00784C96">
      <w:pPr>
        <w:pStyle w:val="Maintext"/>
        <w:numPr>
          <w:ilvl w:val="0"/>
          <w:numId w:val="32"/>
        </w:numPr>
        <w:ind w:left="360"/>
      </w:pPr>
      <w:r>
        <w:t xml:space="preserve">Implement the M&amp;E Framework as per the above methodology – i.e., measure, document, and report on the framework’s outcome and intermediate indicators. </w:t>
      </w:r>
      <w:r w:rsidR="006B5DB8">
        <w:t xml:space="preserve"> </w:t>
      </w:r>
    </w:p>
    <w:p w14:paraId="63FBE053" w14:textId="77777777" w:rsidR="007001A4" w:rsidRPr="002C058E" w:rsidRDefault="007001A4" w:rsidP="00E30720">
      <w:pPr>
        <w:pStyle w:val="Maintext"/>
      </w:pPr>
    </w:p>
    <w:p w14:paraId="58645B2B" w14:textId="7960686A" w:rsidR="006C72E7" w:rsidRPr="002C058E" w:rsidRDefault="00430CF0" w:rsidP="00430CF0">
      <w:pPr>
        <w:pStyle w:val="FirstLevel"/>
      </w:pPr>
      <w:r w:rsidRPr="002C058E">
        <w:t>Reporting And Deliverables</w:t>
      </w:r>
    </w:p>
    <w:p w14:paraId="68C7CF5D" w14:textId="7F21CE98" w:rsidR="00AC53CC" w:rsidRPr="002C058E" w:rsidRDefault="00AC53CC" w:rsidP="00AC53CC">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 xml:space="preserve">The Consultant </w:t>
      </w:r>
      <w:r w:rsidR="00F353BA">
        <w:rPr>
          <w:rFonts w:ascii="Times New Roman" w:hAnsi="Times New Roman" w:cs="Times New Roman"/>
          <w:sz w:val="24"/>
          <w:szCs w:val="24"/>
          <w:lang w:val="en-GB" w:eastAsia="en-GB"/>
        </w:rPr>
        <w:t>will</w:t>
      </w:r>
      <w:r w:rsidR="00F353BA" w:rsidRPr="002C058E">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 xml:space="preserve">report to </w:t>
      </w:r>
      <w:r w:rsidR="00F353BA">
        <w:rPr>
          <w:rFonts w:ascii="Times New Roman" w:hAnsi="Times New Roman" w:cs="Times New Roman"/>
          <w:sz w:val="24"/>
          <w:szCs w:val="24"/>
          <w:lang w:val="en-GB" w:eastAsia="en-GB"/>
        </w:rPr>
        <w:t>AYGM</w:t>
      </w:r>
      <w:r w:rsidRPr="002C058E">
        <w:rPr>
          <w:rFonts w:ascii="Times New Roman" w:hAnsi="Times New Roman" w:cs="Times New Roman"/>
          <w:sz w:val="24"/>
          <w:szCs w:val="24"/>
          <w:lang w:val="en-GB" w:eastAsia="en-GB"/>
        </w:rPr>
        <w:t xml:space="preserve"> on all aspects of the Assignment.  The Consultant will also liaise with the </w:t>
      </w:r>
      <w:r w:rsidR="00F353BA">
        <w:rPr>
          <w:rFonts w:ascii="Times New Roman" w:hAnsi="Times New Roman" w:cs="Times New Roman"/>
          <w:sz w:val="24"/>
          <w:szCs w:val="24"/>
          <w:lang w:val="en-GB" w:eastAsia="en-GB"/>
        </w:rPr>
        <w:t xml:space="preserve">World </w:t>
      </w:r>
      <w:r w:rsidRPr="002C058E">
        <w:rPr>
          <w:rFonts w:ascii="Times New Roman" w:hAnsi="Times New Roman" w:cs="Times New Roman"/>
          <w:sz w:val="24"/>
          <w:szCs w:val="24"/>
          <w:lang w:val="en-GB" w:eastAsia="en-GB"/>
        </w:rPr>
        <w:t xml:space="preserve">Bank’s team to ensure that the </w:t>
      </w:r>
      <w:r w:rsidR="00F353BA">
        <w:rPr>
          <w:rFonts w:ascii="Times New Roman" w:hAnsi="Times New Roman" w:cs="Times New Roman"/>
          <w:sz w:val="24"/>
          <w:szCs w:val="24"/>
          <w:lang w:val="en-GB" w:eastAsia="en-GB"/>
        </w:rPr>
        <w:t>co-financiers</w:t>
      </w:r>
      <w:r w:rsidR="00F353BA" w:rsidRPr="002C058E">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are regularly updated on the progress of the Assignment and status of Project implementation.</w:t>
      </w:r>
    </w:p>
    <w:p w14:paraId="0D2F5ED7" w14:textId="27A69E79" w:rsidR="00430CF0" w:rsidRPr="002C058E" w:rsidRDefault="00430CF0" w:rsidP="00430CF0">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The Consultant will provide deliverables addressing in detail all tasks as specified in Section 3: Scope of Work.  Unless otherwise agreed, all deliverables and documents will be in English and Turkish languages</w:t>
      </w:r>
      <w:r w:rsidR="00F353BA">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and submitted both in hard copy (if requested by the Client) and electronically and include all related supporting files (meeting notes, analysis, calculations, spreadsheets</w:t>
      </w:r>
      <w:r w:rsidR="00F353BA">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planning software files</w:t>
      </w:r>
      <w:r w:rsidR="00F353BA">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etc).    </w:t>
      </w:r>
    </w:p>
    <w:p w14:paraId="1A1B50BC" w14:textId="3E1A4BC5" w:rsidR="00430CF0" w:rsidRPr="002C058E" w:rsidRDefault="00430CF0" w:rsidP="00430CF0">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All Project reports issued by the Consultant shall be reviewed and approved by </w:t>
      </w:r>
      <w:r w:rsidR="00F353BA">
        <w:rPr>
          <w:rFonts w:ascii="Times New Roman" w:hAnsi="Times New Roman" w:cs="Times New Roman"/>
          <w:sz w:val="24"/>
          <w:szCs w:val="24"/>
          <w:lang w:val="en-GB"/>
        </w:rPr>
        <w:t>AYGM and are subject to comments by the World Bank</w:t>
      </w:r>
      <w:r w:rsidRPr="002C058E">
        <w:rPr>
          <w:rFonts w:ascii="Times New Roman" w:hAnsi="Times New Roman" w:cs="Times New Roman"/>
          <w:sz w:val="24"/>
          <w:szCs w:val="24"/>
          <w:lang w:val="en-GB"/>
        </w:rPr>
        <w:t>. A period of two weeks shall be allowed for the review and approval.</w:t>
      </w:r>
    </w:p>
    <w:p w14:paraId="6531BE7E" w14:textId="11D986CE" w:rsidR="00430CF0" w:rsidRPr="002C058E" w:rsidRDefault="00AC53CC" w:rsidP="00430CF0">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Consultant will provide the Client and the </w:t>
      </w:r>
      <w:r w:rsidR="00F353BA">
        <w:rPr>
          <w:rFonts w:ascii="Times New Roman" w:hAnsi="Times New Roman" w:cs="Times New Roman"/>
          <w:sz w:val="24"/>
          <w:szCs w:val="24"/>
          <w:lang w:val="en-GB"/>
        </w:rPr>
        <w:t>co-financiers</w:t>
      </w:r>
      <w:r w:rsidR="00F353BA" w:rsidRPr="002C058E">
        <w:rPr>
          <w:rFonts w:ascii="Times New Roman" w:hAnsi="Times New Roman" w:cs="Times New Roman"/>
          <w:sz w:val="24"/>
          <w:szCs w:val="24"/>
          <w:lang w:val="en-GB"/>
        </w:rPr>
        <w:t xml:space="preserve"> </w:t>
      </w:r>
      <w:r w:rsidRPr="002C058E">
        <w:rPr>
          <w:rFonts w:ascii="Times New Roman" w:hAnsi="Times New Roman" w:cs="Times New Roman"/>
          <w:sz w:val="24"/>
          <w:szCs w:val="24"/>
          <w:lang w:val="en-GB"/>
        </w:rPr>
        <w:t xml:space="preserve">with information, designs, data and documentation through submission of periodic reports prepared during the course of its service or specific reports prepared at the request of the Client. In addition, the Consultant will prepare </w:t>
      </w:r>
      <w:r w:rsidR="00430CF0" w:rsidRPr="002C058E">
        <w:rPr>
          <w:rFonts w:ascii="Times New Roman" w:hAnsi="Times New Roman" w:cs="Times New Roman"/>
          <w:sz w:val="24"/>
          <w:szCs w:val="24"/>
          <w:lang w:val="en-GB"/>
        </w:rPr>
        <w:t>and maintain full and proper records of all meetings and discussions.  Reporting will include at least the following:</w:t>
      </w:r>
    </w:p>
    <w:tbl>
      <w:tblPr>
        <w:tblW w:w="91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12"/>
        <w:gridCol w:w="2588"/>
        <w:gridCol w:w="1440"/>
        <w:gridCol w:w="1440"/>
      </w:tblGrid>
      <w:tr w:rsidR="002C058E" w:rsidRPr="002C058E" w14:paraId="7F084BA4" w14:textId="77777777" w:rsidTr="00AE4FCB">
        <w:trPr>
          <w:tblHeader/>
          <w:jc w:val="center"/>
        </w:trPr>
        <w:tc>
          <w:tcPr>
            <w:tcW w:w="3712" w:type="dxa"/>
            <w:vAlign w:val="center"/>
          </w:tcPr>
          <w:p w14:paraId="4065E607" w14:textId="77777777" w:rsidR="00430CF0" w:rsidRPr="002C058E" w:rsidRDefault="00430CF0" w:rsidP="00AE4FCB">
            <w:pPr>
              <w:rPr>
                <w:rFonts w:ascii="Times New Roman" w:hAnsi="Times New Roman" w:cs="Times New Roman"/>
                <w:b/>
                <w:lang w:val="en-GB"/>
              </w:rPr>
            </w:pPr>
            <w:bookmarkStart w:id="4" w:name="_Hlk193286506"/>
            <w:r w:rsidRPr="002C058E">
              <w:rPr>
                <w:rFonts w:ascii="Times New Roman" w:hAnsi="Times New Roman" w:cs="Times New Roman"/>
                <w:b/>
                <w:lang w:val="en-GB"/>
              </w:rPr>
              <w:lastRenderedPageBreak/>
              <w:t>Report</w:t>
            </w:r>
          </w:p>
        </w:tc>
        <w:tc>
          <w:tcPr>
            <w:tcW w:w="2588" w:type="dxa"/>
            <w:vAlign w:val="center"/>
          </w:tcPr>
          <w:p w14:paraId="203676DB" w14:textId="77777777" w:rsidR="00430CF0" w:rsidRPr="002C058E" w:rsidRDefault="00430CF0" w:rsidP="00AE4FCB">
            <w:pPr>
              <w:rPr>
                <w:rFonts w:ascii="Times New Roman" w:hAnsi="Times New Roman" w:cs="Times New Roman"/>
                <w:b/>
                <w:lang w:val="en-GB"/>
              </w:rPr>
            </w:pPr>
            <w:r w:rsidRPr="002C058E">
              <w:rPr>
                <w:rFonts w:ascii="Times New Roman" w:hAnsi="Times New Roman" w:cs="Times New Roman"/>
                <w:b/>
                <w:lang w:val="en-GB"/>
              </w:rPr>
              <w:t>Date</w:t>
            </w:r>
          </w:p>
        </w:tc>
        <w:tc>
          <w:tcPr>
            <w:tcW w:w="1440" w:type="dxa"/>
            <w:vAlign w:val="center"/>
          </w:tcPr>
          <w:p w14:paraId="647A8101" w14:textId="50BCEDA7" w:rsidR="00430CF0" w:rsidRPr="002C058E" w:rsidRDefault="00430CF0" w:rsidP="00AE4FCB">
            <w:pPr>
              <w:rPr>
                <w:rFonts w:ascii="Times New Roman" w:hAnsi="Times New Roman" w:cs="Times New Roman"/>
                <w:b/>
                <w:lang w:val="en-GB"/>
              </w:rPr>
            </w:pPr>
            <w:r w:rsidRPr="002C058E">
              <w:rPr>
                <w:rFonts w:ascii="Times New Roman" w:hAnsi="Times New Roman" w:cs="Times New Roman"/>
                <w:b/>
                <w:lang w:val="en-GB"/>
              </w:rPr>
              <w:t>No. of Copies</w:t>
            </w:r>
          </w:p>
          <w:p w14:paraId="4AB3EE36" w14:textId="77777777" w:rsidR="00430CF0" w:rsidRPr="002C058E" w:rsidRDefault="00430CF0" w:rsidP="00AE4FCB">
            <w:pPr>
              <w:rPr>
                <w:rFonts w:ascii="Times New Roman" w:hAnsi="Times New Roman" w:cs="Times New Roman"/>
                <w:b/>
                <w:lang w:val="en-GB"/>
              </w:rPr>
            </w:pPr>
            <w:r w:rsidRPr="002C058E">
              <w:rPr>
                <w:rFonts w:ascii="Times New Roman" w:hAnsi="Times New Roman" w:cs="Times New Roman"/>
                <w:b/>
                <w:lang w:val="en-GB"/>
              </w:rPr>
              <w:t>English</w:t>
            </w:r>
          </w:p>
        </w:tc>
        <w:tc>
          <w:tcPr>
            <w:tcW w:w="1440" w:type="dxa"/>
            <w:vAlign w:val="center"/>
          </w:tcPr>
          <w:p w14:paraId="73C66834" w14:textId="77777777" w:rsidR="00430CF0" w:rsidRPr="002C058E" w:rsidRDefault="00430CF0" w:rsidP="00AE4FCB">
            <w:pPr>
              <w:rPr>
                <w:rFonts w:ascii="Times New Roman" w:hAnsi="Times New Roman" w:cs="Times New Roman"/>
                <w:b/>
                <w:lang w:val="en-GB"/>
              </w:rPr>
            </w:pPr>
            <w:r w:rsidRPr="002C058E">
              <w:rPr>
                <w:rFonts w:ascii="Times New Roman" w:hAnsi="Times New Roman" w:cs="Times New Roman"/>
                <w:b/>
                <w:lang w:val="en-GB"/>
              </w:rPr>
              <w:t>No. of Copies</w:t>
            </w:r>
          </w:p>
          <w:p w14:paraId="1D9883E3" w14:textId="77777777" w:rsidR="00430CF0" w:rsidRPr="002C058E" w:rsidRDefault="00430CF0" w:rsidP="00AE4FCB">
            <w:pPr>
              <w:rPr>
                <w:rFonts w:ascii="Times New Roman" w:hAnsi="Times New Roman" w:cs="Times New Roman"/>
                <w:b/>
                <w:lang w:val="en-GB"/>
              </w:rPr>
            </w:pPr>
            <w:r w:rsidRPr="002C058E">
              <w:rPr>
                <w:rFonts w:ascii="Times New Roman" w:hAnsi="Times New Roman" w:cs="Times New Roman"/>
                <w:b/>
                <w:lang w:val="en-GB"/>
              </w:rPr>
              <w:t xml:space="preserve">Turkish </w:t>
            </w:r>
          </w:p>
        </w:tc>
      </w:tr>
      <w:tr w:rsidR="002C058E" w:rsidRPr="002C058E" w14:paraId="6E1F9087" w14:textId="77777777" w:rsidTr="00AE4FCB">
        <w:trPr>
          <w:jc w:val="center"/>
        </w:trPr>
        <w:tc>
          <w:tcPr>
            <w:tcW w:w="3712" w:type="dxa"/>
            <w:vAlign w:val="center"/>
          </w:tcPr>
          <w:p w14:paraId="7C4ACAE9" w14:textId="77777777" w:rsidR="002C058E" w:rsidRPr="002C058E" w:rsidRDefault="002C058E" w:rsidP="002C058E">
            <w:pPr>
              <w:rPr>
                <w:rFonts w:ascii="Times New Roman" w:hAnsi="Times New Roman" w:cs="Times New Roman"/>
                <w:lang w:val="en-GB"/>
              </w:rPr>
            </w:pPr>
            <w:r w:rsidRPr="002C058E">
              <w:rPr>
                <w:rFonts w:ascii="Times New Roman" w:hAnsi="Times New Roman" w:cs="Times New Roman"/>
                <w:lang w:val="en-GB"/>
              </w:rPr>
              <w:t>Inception Report</w:t>
            </w:r>
          </w:p>
        </w:tc>
        <w:tc>
          <w:tcPr>
            <w:tcW w:w="2588" w:type="dxa"/>
            <w:vAlign w:val="center"/>
          </w:tcPr>
          <w:p w14:paraId="5C57420E" w14:textId="61155630" w:rsidR="002C058E" w:rsidRPr="002C058E" w:rsidRDefault="002C058E" w:rsidP="002C058E">
            <w:pPr>
              <w:rPr>
                <w:rFonts w:ascii="Times New Roman" w:hAnsi="Times New Roman" w:cs="Times New Roman"/>
                <w:lang w:val="en-GB"/>
              </w:rPr>
            </w:pPr>
            <w:r w:rsidRPr="002C058E">
              <w:rPr>
                <w:rFonts w:ascii="Times New Roman" w:hAnsi="Times New Roman" w:cs="Times New Roman"/>
                <w:lang w:val="en-GB"/>
              </w:rPr>
              <w:t xml:space="preserve">Mobilisation + </w:t>
            </w:r>
            <w:r w:rsidR="0071735B">
              <w:rPr>
                <w:rFonts w:ascii="Times New Roman" w:hAnsi="Times New Roman" w:cs="Times New Roman"/>
                <w:lang w:val="en-GB"/>
              </w:rPr>
              <w:t>2</w:t>
            </w:r>
            <w:r w:rsidR="0071735B" w:rsidRPr="002C058E">
              <w:rPr>
                <w:rFonts w:ascii="Times New Roman" w:hAnsi="Times New Roman" w:cs="Times New Roman"/>
                <w:lang w:val="en-GB"/>
              </w:rPr>
              <w:t xml:space="preserve"> </w:t>
            </w:r>
            <w:r w:rsidRPr="002C058E">
              <w:rPr>
                <w:rFonts w:ascii="Times New Roman" w:hAnsi="Times New Roman" w:cs="Times New Roman"/>
                <w:lang w:val="en-GB"/>
              </w:rPr>
              <w:t>weeks</w:t>
            </w:r>
          </w:p>
        </w:tc>
        <w:tc>
          <w:tcPr>
            <w:tcW w:w="1440" w:type="dxa"/>
            <w:vAlign w:val="center"/>
          </w:tcPr>
          <w:p w14:paraId="1A8E0534" w14:textId="4069AB6B" w:rsidR="002C058E" w:rsidRPr="002C058E" w:rsidRDefault="002C058E" w:rsidP="002C058E">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556A67DE" w14:textId="73E2FEAD" w:rsidR="002C058E" w:rsidRPr="002C058E" w:rsidRDefault="002C058E" w:rsidP="002C058E">
            <w:pPr>
              <w:rPr>
                <w:rFonts w:ascii="Times New Roman" w:hAnsi="Times New Roman" w:cs="Times New Roman"/>
                <w:lang w:val="en-GB"/>
              </w:rPr>
            </w:pPr>
            <w:r w:rsidRPr="002C058E">
              <w:rPr>
                <w:rFonts w:ascii="Times New Roman" w:hAnsi="Times New Roman" w:cs="Times New Roman"/>
                <w:lang w:val="en-GB"/>
              </w:rPr>
              <w:t>Electronic</w:t>
            </w:r>
          </w:p>
        </w:tc>
      </w:tr>
      <w:tr w:rsidR="002C058E" w:rsidRPr="002C058E" w:rsidDel="005649B1" w14:paraId="3F089AEF" w14:textId="77777777" w:rsidTr="00AE4FCB">
        <w:trPr>
          <w:jc w:val="center"/>
        </w:trPr>
        <w:tc>
          <w:tcPr>
            <w:tcW w:w="3712" w:type="dxa"/>
            <w:vAlign w:val="center"/>
          </w:tcPr>
          <w:p w14:paraId="4BF885ED" w14:textId="20A06F38" w:rsidR="002C058E" w:rsidRPr="00567E24" w:rsidRDefault="002C058E" w:rsidP="002C058E">
            <w:pPr>
              <w:rPr>
                <w:rFonts w:ascii="Times New Roman" w:hAnsi="Times New Roman" w:cs="Times New Roman"/>
                <w:lang w:val="en-GB"/>
              </w:rPr>
            </w:pPr>
            <w:r w:rsidRPr="00567E24">
              <w:rPr>
                <w:rFonts w:ascii="Times New Roman" w:hAnsi="Times New Roman" w:cs="Times New Roman"/>
                <w:lang w:val="en-GB"/>
              </w:rPr>
              <w:t xml:space="preserve">Monthly </w:t>
            </w:r>
            <w:r w:rsidR="00567E24">
              <w:rPr>
                <w:rFonts w:ascii="Times New Roman" w:hAnsi="Times New Roman" w:cs="Times New Roman"/>
                <w:lang w:val="en-GB"/>
              </w:rPr>
              <w:t xml:space="preserve">and Biannual </w:t>
            </w:r>
            <w:r w:rsidRPr="00567E24">
              <w:rPr>
                <w:rFonts w:ascii="Times New Roman" w:hAnsi="Times New Roman" w:cs="Times New Roman"/>
                <w:lang w:val="en-GB"/>
              </w:rPr>
              <w:t>E&amp;S Monitoring Reports</w:t>
            </w:r>
          </w:p>
        </w:tc>
        <w:tc>
          <w:tcPr>
            <w:tcW w:w="2588" w:type="dxa"/>
            <w:vAlign w:val="center"/>
          </w:tcPr>
          <w:p w14:paraId="1836AABE" w14:textId="7CC928AA" w:rsidR="002C058E" w:rsidRPr="00567E24" w:rsidRDefault="002C058E" w:rsidP="002C058E">
            <w:pPr>
              <w:rPr>
                <w:rFonts w:ascii="Times New Roman" w:hAnsi="Times New Roman" w:cs="Times New Roman"/>
                <w:lang w:val="en-GB"/>
              </w:rPr>
            </w:pPr>
            <w:r w:rsidRPr="00567E24">
              <w:rPr>
                <w:rFonts w:ascii="Times New Roman" w:hAnsi="Times New Roman" w:cs="Times New Roman"/>
                <w:lang w:val="en-GB"/>
              </w:rPr>
              <w:t>Within 10 working days of end of a reporting period</w:t>
            </w:r>
          </w:p>
        </w:tc>
        <w:tc>
          <w:tcPr>
            <w:tcW w:w="1440" w:type="dxa"/>
            <w:vAlign w:val="center"/>
          </w:tcPr>
          <w:p w14:paraId="0441061B" w14:textId="691AD847" w:rsidR="002C058E" w:rsidRPr="00567E24" w:rsidRDefault="002C058E" w:rsidP="002C058E">
            <w:pPr>
              <w:rPr>
                <w:rFonts w:ascii="Times New Roman" w:hAnsi="Times New Roman" w:cs="Times New Roman"/>
                <w:lang w:val="en-GB"/>
              </w:rPr>
            </w:pPr>
            <w:r w:rsidRPr="00567E24">
              <w:rPr>
                <w:rFonts w:ascii="Times New Roman" w:hAnsi="Times New Roman" w:cs="Times New Roman"/>
                <w:lang w:val="en-GB"/>
              </w:rPr>
              <w:t>Electronic</w:t>
            </w:r>
          </w:p>
        </w:tc>
        <w:tc>
          <w:tcPr>
            <w:tcW w:w="1440" w:type="dxa"/>
            <w:vAlign w:val="center"/>
          </w:tcPr>
          <w:p w14:paraId="4D93ED6F" w14:textId="54C42406" w:rsidR="002C058E" w:rsidRPr="00567E24" w:rsidRDefault="002C058E" w:rsidP="002C058E">
            <w:pPr>
              <w:rPr>
                <w:rFonts w:ascii="Times New Roman" w:hAnsi="Times New Roman" w:cs="Times New Roman"/>
                <w:lang w:val="en-GB"/>
              </w:rPr>
            </w:pPr>
            <w:r w:rsidRPr="00567E24">
              <w:rPr>
                <w:rFonts w:ascii="Times New Roman" w:hAnsi="Times New Roman" w:cs="Times New Roman"/>
                <w:lang w:val="en-GB"/>
              </w:rPr>
              <w:t>Electronic</w:t>
            </w:r>
          </w:p>
        </w:tc>
      </w:tr>
      <w:tr w:rsidR="002C058E" w:rsidRPr="002C058E" w:rsidDel="005649B1" w14:paraId="7F664C4A" w14:textId="77777777" w:rsidTr="00AE4FCB">
        <w:trPr>
          <w:jc w:val="center"/>
        </w:trPr>
        <w:tc>
          <w:tcPr>
            <w:tcW w:w="3712" w:type="dxa"/>
            <w:vAlign w:val="center"/>
          </w:tcPr>
          <w:p w14:paraId="6A9CC38D" w14:textId="77FF9AD6"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Quarterly Interim Unaudited Financial Reports</w:t>
            </w:r>
            <w:r w:rsidR="00A81766">
              <w:rPr>
                <w:rFonts w:ascii="Times New Roman" w:hAnsi="Times New Roman" w:cs="Times New Roman"/>
                <w:lang w:val="en-GB"/>
              </w:rPr>
              <w:t xml:space="preserve"> and Monthly Statements</w:t>
            </w:r>
          </w:p>
        </w:tc>
        <w:tc>
          <w:tcPr>
            <w:tcW w:w="2588" w:type="dxa"/>
            <w:vAlign w:val="center"/>
          </w:tcPr>
          <w:p w14:paraId="1B06DA4E" w14:textId="60CB168A"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Within 10 working days of end of a reporting period</w:t>
            </w:r>
          </w:p>
        </w:tc>
        <w:tc>
          <w:tcPr>
            <w:tcW w:w="1440" w:type="dxa"/>
            <w:vAlign w:val="center"/>
          </w:tcPr>
          <w:p w14:paraId="70F1B341" w14:textId="3D83F090"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0376CB6A" w14:textId="09B08C79"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r>
      <w:tr w:rsidR="00046797" w:rsidRPr="002C058E" w:rsidDel="005649B1" w14:paraId="298636D1" w14:textId="77777777" w:rsidTr="00AE4FCB">
        <w:trPr>
          <w:jc w:val="center"/>
        </w:trPr>
        <w:tc>
          <w:tcPr>
            <w:tcW w:w="3712" w:type="dxa"/>
            <w:vAlign w:val="center"/>
          </w:tcPr>
          <w:p w14:paraId="72A9891C" w14:textId="64662A52" w:rsidR="00046797" w:rsidRPr="002C058E" w:rsidRDefault="005E45C8" w:rsidP="00AE4FCB">
            <w:pPr>
              <w:rPr>
                <w:rFonts w:ascii="Times New Roman" w:hAnsi="Times New Roman" w:cs="Times New Roman"/>
                <w:lang w:val="en-GB"/>
              </w:rPr>
            </w:pPr>
            <w:r w:rsidRPr="005E45C8">
              <w:rPr>
                <w:rFonts w:ascii="Times New Roman" w:hAnsi="Times New Roman" w:cs="Times New Roman"/>
                <w:lang w:val="en-GB"/>
              </w:rPr>
              <w:t>Project Periodic Progress Report</w:t>
            </w:r>
          </w:p>
        </w:tc>
        <w:tc>
          <w:tcPr>
            <w:tcW w:w="2588" w:type="dxa"/>
            <w:vAlign w:val="center"/>
          </w:tcPr>
          <w:p w14:paraId="6CFDF3DA" w14:textId="6A69A83C" w:rsidR="00046797" w:rsidRPr="002C058E" w:rsidRDefault="00046797" w:rsidP="00AE4FCB">
            <w:pPr>
              <w:rPr>
                <w:rFonts w:ascii="Times New Roman" w:hAnsi="Times New Roman" w:cs="Times New Roman"/>
                <w:lang w:val="en-GB"/>
              </w:rPr>
            </w:pPr>
            <w:r w:rsidRPr="00567E24">
              <w:rPr>
                <w:rFonts w:ascii="Times New Roman" w:hAnsi="Times New Roman" w:cs="Times New Roman"/>
                <w:lang w:val="en-GB"/>
              </w:rPr>
              <w:t>Within 10 working days of end of a reporting period</w:t>
            </w:r>
          </w:p>
        </w:tc>
        <w:tc>
          <w:tcPr>
            <w:tcW w:w="1440" w:type="dxa"/>
            <w:vAlign w:val="center"/>
          </w:tcPr>
          <w:p w14:paraId="6580D5A0" w14:textId="64514FE0" w:rsidR="00046797" w:rsidRPr="002C058E" w:rsidRDefault="00046797" w:rsidP="00AE4FCB">
            <w:pPr>
              <w:rPr>
                <w:rFonts w:ascii="Times New Roman" w:hAnsi="Times New Roman" w:cs="Times New Roman"/>
                <w:lang w:val="en-GB"/>
              </w:rPr>
            </w:pPr>
            <w:r>
              <w:rPr>
                <w:rFonts w:ascii="Times New Roman" w:hAnsi="Times New Roman" w:cs="Times New Roman"/>
                <w:lang w:val="en-GB"/>
              </w:rPr>
              <w:t>Electronic</w:t>
            </w:r>
          </w:p>
        </w:tc>
        <w:tc>
          <w:tcPr>
            <w:tcW w:w="1440" w:type="dxa"/>
            <w:vAlign w:val="center"/>
          </w:tcPr>
          <w:p w14:paraId="1A903677" w14:textId="261714CB" w:rsidR="00046797" w:rsidRPr="002C058E" w:rsidRDefault="00046797" w:rsidP="00AE4FCB">
            <w:pPr>
              <w:rPr>
                <w:rFonts w:ascii="Times New Roman" w:hAnsi="Times New Roman" w:cs="Times New Roman"/>
                <w:lang w:val="en-GB"/>
              </w:rPr>
            </w:pPr>
            <w:r w:rsidRPr="002C058E">
              <w:rPr>
                <w:rFonts w:ascii="Times New Roman" w:hAnsi="Times New Roman" w:cs="Times New Roman"/>
                <w:lang w:val="en-GB"/>
              </w:rPr>
              <w:t>Electronic</w:t>
            </w:r>
          </w:p>
        </w:tc>
      </w:tr>
      <w:tr w:rsidR="002C058E" w:rsidRPr="002C058E" w:rsidDel="005649B1" w14:paraId="095C039F" w14:textId="77777777" w:rsidTr="00AE4FCB">
        <w:trPr>
          <w:jc w:val="center"/>
        </w:trPr>
        <w:tc>
          <w:tcPr>
            <w:tcW w:w="3712" w:type="dxa"/>
            <w:vAlign w:val="center"/>
          </w:tcPr>
          <w:p w14:paraId="62340544" w14:textId="13FFE3C3" w:rsidR="00C71AB8" w:rsidRPr="002C058E" w:rsidRDefault="007A685B" w:rsidP="00AE4FCB">
            <w:pPr>
              <w:rPr>
                <w:rFonts w:ascii="Times New Roman" w:hAnsi="Times New Roman" w:cs="Times New Roman"/>
                <w:lang w:val="en-GB"/>
              </w:rPr>
            </w:pPr>
            <w:r>
              <w:rPr>
                <w:rFonts w:ascii="Times New Roman" w:hAnsi="Times New Roman" w:cs="Times New Roman"/>
              </w:rPr>
              <w:t xml:space="preserve"> Draft and </w:t>
            </w:r>
            <w:r w:rsidR="00CB16A5">
              <w:rPr>
                <w:rFonts w:ascii="Times New Roman" w:hAnsi="Times New Roman" w:cs="Times New Roman"/>
              </w:rPr>
              <w:t xml:space="preserve">Final </w:t>
            </w:r>
            <w:r w:rsidR="00C71AB8" w:rsidRPr="002C058E">
              <w:rPr>
                <w:rFonts w:ascii="Times New Roman" w:hAnsi="Times New Roman" w:cs="Times New Roman"/>
              </w:rPr>
              <w:t>Financial Reports</w:t>
            </w:r>
            <w:r w:rsidR="00A81766">
              <w:rPr>
                <w:rFonts w:ascii="Times New Roman" w:hAnsi="Times New Roman" w:cs="Times New Roman"/>
              </w:rPr>
              <w:t xml:space="preserve"> for Annual Audit</w:t>
            </w:r>
          </w:p>
        </w:tc>
        <w:tc>
          <w:tcPr>
            <w:tcW w:w="2588" w:type="dxa"/>
            <w:vAlign w:val="center"/>
          </w:tcPr>
          <w:p w14:paraId="4A5EED3E" w14:textId="75686196" w:rsidR="00C71AB8" w:rsidRDefault="00C71AB8" w:rsidP="00AE4FCB">
            <w:pPr>
              <w:rPr>
                <w:rFonts w:ascii="Times New Roman" w:hAnsi="Times New Roman" w:cs="Times New Roman"/>
                <w:lang w:val="en-GB"/>
              </w:rPr>
            </w:pPr>
          </w:p>
          <w:p w14:paraId="6E61363F" w14:textId="77777777" w:rsidR="001A0BB7" w:rsidRDefault="007A685B" w:rsidP="00AE4FCB">
            <w:pPr>
              <w:rPr>
                <w:rFonts w:ascii="Times New Roman" w:hAnsi="Times New Roman" w:cs="Times New Roman"/>
                <w:lang w:val="en-GB"/>
              </w:rPr>
            </w:pPr>
            <w:r>
              <w:rPr>
                <w:rFonts w:ascii="Times New Roman" w:hAnsi="Times New Roman" w:cs="Times New Roman"/>
                <w:lang w:val="en-GB"/>
              </w:rPr>
              <w:t>Draft: o</w:t>
            </w:r>
            <w:r w:rsidR="00BB7CA5" w:rsidRPr="00BB7CA5">
              <w:rPr>
                <w:rFonts w:ascii="Times New Roman" w:hAnsi="Times New Roman" w:cs="Times New Roman"/>
                <w:lang w:val="en-GB"/>
              </w:rPr>
              <w:t>ne month after the end of a calendar year</w:t>
            </w:r>
            <w:r>
              <w:rPr>
                <w:rFonts w:ascii="Times New Roman" w:hAnsi="Times New Roman" w:cs="Times New Roman"/>
                <w:lang w:val="en-GB"/>
              </w:rPr>
              <w:t xml:space="preserve"> </w:t>
            </w:r>
          </w:p>
          <w:p w14:paraId="00BAF147" w14:textId="1FCB6256" w:rsidR="007A685B" w:rsidRPr="002C058E" w:rsidRDefault="007A685B" w:rsidP="00AE4FCB">
            <w:pPr>
              <w:rPr>
                <w:rFonts w:ascii="Times New Roman" w:hAnsi="Times New Roman" w:cs="Times New Roman"/>
                <w:lang w:val="en-GB"/>
              </w:rPr>
            </w:pPr>
            <w:r>
              <w:rPr>
                <w:rFonts w:ascii="Times New Roman" w:hAnsi="Times New Roman" w:cs="Times New Roman"/>
                <w:lang w:val="en-GB"/>
              </w:rPr>
              <w:t>Final:  within the first week of June after the end of a calendar year</w:t>
            </w:r>
          </w:p>
        </w:tc>
        <w:tc>
          <w:tcPr>
            <w:tcW w:w="1440" w:type="dxa"/>
            <w:vAlign w:val="center"/>
          </w:tcPr>
          <w:p w14:paraId="1EC6CFAA" w14:textId="73573B2A"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4C19804E" w14:textId="5E42B4F9"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r>
      <w:tr w:rsidR="002C058E" w:rsidRPr="002C058E" w:rsidDel="005649B1" w14:paraId="28349A14" w14:textId="77777777" w:rsidTr="00AE4FCB">
        <w:trPr>
          <w:jc w:val="center"/>
        </w:trPr>
        <w:tc>
          <w:tcPr>
            <w:tcW w:w="3712" w:type="dxa"/>
            <w:vAlign w:val="center"/>
          </w:tcPr>
          <w:p w14:paraId="523C0451" w14:textId="744C4436" w:rsidR="00C71AB8" w:rsidRPr="002C058E" w:rsidRDefault="00C71AB8" w:rsidP="00AE4FCB">
            <w:pPr>
              <w:rPr>
                <w:rFonts w:ascii="Times New Roman" w:hAnsi="Times New Roman" w:cs="Times New Roman"/>
              </w:rPr>
            </w:pPr>
            <w:r w:rsidRPr="002C058E">
              <w:rPr>
                <w:rFonts w:ascii="Times New Roman" w:hAnsi="Times New Roman" w:cs="Times New Roman"/>
              </w:rPr>
              <w:t xml:space="preserve">Annual Work Plan </w:t>
            </w:r>
          </w:p>
        </w:tc>
        <w:tc>
          <w:tcPr>
            <w:tcW w:w="2588" w:type="dxa"/>
            <w:vAlign w:val="center"/>
          </w:tcPr>
          <w:p w14:paraId="637E8019" w14:textId="38484BE4"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For the following year, within 15 days following the end of September of the current year.</w:t>
            </w:r>
          </w:p>
        </w:tc>
        <w:tc>
          <w:tcPr>
            <w:tcW w:w="1440" w:type="dxa"/>
            <w:vAlign w:val="center"/>
          </w:tcPr>
          <w:p w14:paraId="070535C6" w14:textId="6E82DB61"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6DEC959D" w14:textId="2D270D47" w:rsidR="00C71AB8" w:rsidRPr="002C058E" w:rsidRDefault="00C71AB8" w:rsidP="00AE4FCB">
            <w:pPr>
              <w:rPr>
                <w:rFonts w:ascii="Times New Roman" w:hAnsi="Times New Roman" w:cs="Times New Roman"/>
                <w:lang w:val="en-GB"/>
              </w:rPr>
            </w:pPr>
            <w:r w:rsidRPr="002C058E">
              <w:rPr>
                <w:rFonts w:ascii="Times New Roman" w:hAnsi="Times New Roman" w:cs="Times New Roman"/>
                <w:lang w:val="en-GB"/>
              </w:rPr>
              <w:t>Electronic</w:t>
            </w:r>
          </w:p>
        </w:tc>
      </w:tr>
      <w:tr w:rsidR="007F366C" w:rsidRPr="002C058E" w:rsidDel="005649B1" w14:paraId="69DDD30C" w14:textId="77777777" w:rsidTr="00AE4FCB">
        <w:trPr>
          <w:jc w:val="center"/>
        </w:trPr>
        <w:tc>
          <w:tcPr>
            <w:tcW w:w="3712" w:type="dxa"/>
            <w:vAlign w:val="center"/>
          </w:tcPr>
          <w:p w14:paraId="31C96B6C" w14:textId="2DEA0BCD" w:rsidR="007F366C" w:rsidRPr="002C058E" w:rsidRDefault="007F366C" w:rsidP="007F366C">
            <w:pPr>
              <w:rPr>
                <w:rFonts w:ascii="Times New Roman" w:hAnsi="Times New Roman" w:cs="Times New Roman"/>
              </w:rPr>
            </w:pPr>
            <w:r>
              <w:rPr>
                <w:rFonts w:ascii="Times New Roman" w:hAnsi="Times New Roman" w:cs="Times New Roman"/>
              </w:rPr>
              <w:t>Annual Procurement Plan</w:t>
            </w:r>
          </w:p>
        </w:tc>
        <w:tc>
          <w:tcPr>
            <w:tcW w:w="2588" w:type="dxa"/>
            <w:vAlign w:val="center"/>
          </w:tcPr>
          <w:p w14:paraId="172AE4C8" w14:textId="75281F40" w:rsidR="007F366C" w:rsidRPr="002C058E" w:rsidRDefault="007F366C" w:rsidP="007F366C">
            <w:pPr>
              <w:rPr>
                <w:rFonts w:ascii="Times New Roman" w:hAnsi="Times New Roman" w:cs="Times New Roman"/>
                <w:lang w:val="en-GB"/>
              </w:rPr>
            </w:pPr>
            <w:r w:rsidRPr="002C058E">
              <w:rPr>
                <w:rFonts w:ascii="Times New Roman" w:hAnsi="Times New Roman" w:cs="Times New Roman"/>
                <w:lang w:val="en-GB"/>
              </w:rPr>
              <w:t>For the following year, within 15 days following the end of September of the current year.</w:t>
            </w:r>
          </w:p>
        </w:tc>
        <w:tc>
          <w:tcPr>
            <w:tcW w:w="1440" w:type="dxa"/>
            <w:vAlign w:val="center"/>
          </w:tcPr>
          <w:p w14:paraId="63977843" w14:textId="75CEB051" w:rsidR="007F366C" w:rsidRPr="002C058E" w:rsidRDefault="007F366C" w:rsidP="007F366C">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44ED979A" w14:textId="154EFBCE" w:rsidR="007F366C" w:rsidRPr="002C058E" w:rsidRDefault="007F366C" w:rsidP="007F366C">
            <w:pPr>
              <w:rPr>
                <w:rFonts w:ascii="Times New Roman" w:hAnsi="Times New Roman" w:cs="Times New Roman"/>
                <w:lang w:val="en-GB"/>
              </w:rPr>
            </w:pPr>
            <w:r w:rsidRPr="002C058E">
              <w:rPr>
                <w:rFonts w:ascii="Times New Roman" w:hAnsi="Times New Roman" w:cs="Times New Roman"/>
                <w:lang w:val="en-GB"/>
              </w:rPr>
              <w:t>Electronic</w:t>
            </w:r>
          </w:p>
        </w:tc>
      </w:tr>
      <w:tr w:rsidR="001979BB" w:rsidRPr="002C058E" w:rsidDel="005649B1" w14:paraId="444648EF" w14:textId="77777777" w:rsidTr="00AE4FCB">
        <w:trPr>
          <w:jc w:val="center"/>
        </w:trPr>
        <w:tc>
          <w:tcPr>
            <w:tcW w:w="3712" w:type="dxa"/>
            <w:vAlign w:val="center"/>
          </w:tcPr>
          <w:p w14:paraId="57E73341" w14:textId="5FCCF755" w:rsidR="001979BB" w:rsidRPr="002C058E" w:rsidRDefault="005E45C8" w:rsidP="001979BB">
            <w:pPr>
              <w:rPr>
                <w:rFonts w:ascii="Times New Roman" w:hAnsi="Times New Roman" w:cs="Times New Roman"/>
                <w:lang w:val="en-GB"/>
              </w:rPr>
            </w:pPr>
            <w:r w:rsidRPr="005E45C8">
              <w:rPr>
                <w:rFonts w:ascii="Times New Roman" w:hAnsi="Times New Roman" w:cs="Times New Roman"/>
                <w:lang w:val="en-GB"/>
              </w:rPr>
              <w:t>Project Implementation Asses</w:t>
            </w:r>
            <w:r>
              <w:rPr>
                <w:rFonts w:ascii="Times New Roman" w:hAnsi="Times New Roman" w:cs="Times New Roman"/>
                <w:lang w:val="en-GB"/>
              </w:rPr>
              <w:t>s</w:t>
            </w:r>
            <w:r w:rsidRPr="005E45C8">
              <w:rPr>
                <w:rFonts w:ascii="Times New Roman" w:hAnsi="Times New Roman" w:cs="Times New Roman"/>
                <w:lang w:val="en-GB"/>
              </w:rPr>
              <w:t>ment and Support Report (PIASR)</w:t>
            </w:r>
          </w:p>
        </w:tc>
        <w:tc>
          <w:tcPr>
            <w:tcW w:w="2588" w:type="dxa"/>
            <w:vAlign w:val="center"/>
          </w:tcPr>
          <w:p w14:paraId="5BA62053" w14:textId="5C4E64FD" w:rsidR="001979BB" w:rsidRPr="002C058E" w:rsidRDefault="005E45C8" w:rsidP="001979BB">
            <w:pPr>
              <w:rPr>
                <w:rFonts w:ascii="Times New Roman" w:hAnsi="Times New Roman" w:cs="Times New Roman"/>
                <w:lang w:val="en-GB"/>
              </w:rPr>
            </w:pPr>
            <w:r w:rsidRPr="005E45C8">
              <w:rPr>
                <w:rFonts w:ascii="Times New Roman" w:hAnsi="Times New Roman" w:cs="Times New Roman"/>
                <w:lang w:val="en-GB"/>
              </w:rPr>
              <w:t>Upon request (once or twice a year) after each site visit</w:t>
            </w:r>
          </w:p>
        </w:tc>
        <w:tc>
          <w:tcPr>
            <w:tcW w:w="1440" w:type="dxa"/>
            <w:vAlign w:val="center"/>
          </w:tcPr>
          <w:p w14:paraId="0F32F695" w14:textId="5E0670FD" w:rsidR="001979BB" w:rsidRPr="002C058E"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312A7138" w14:textId="38297D7E" w:rsidR="001979BB" w:rsidRPr="002C058E"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r>
      <w:tr w:rsidR="001979BB" w:rsidRPr="002C058E" w:rsidDel="005649B1" w14:paraId="46920AD4" w14:textId="77777777" w:rsidTr="00AE4FCB">
        <w:trPr>
          <w:jc w:val="center"/>
        </w:trPr>
        <w:tc>
          <w:tcPr>
            <w:tcW w:w="3712" w:type="dxa"/>
            <w:vAlign w:val="center"/>
          </w:tcPr>
          <w:p w14:paraId="32F63707" w14:textId="77777777"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Draft Project Completion</w:t>
            </w:r>
          </w:p>
        </w:tc>
        <w:tc>
          <w:tcPr>
            <w:tcW w:w="2588" w:type="dxa"/>
            <w:vAlign w:val="center"/>
          </w:tcPr>
          <w:p w14:paraId="2AA9E475" w14:textId="77777777"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On Project Completion</w:t>
            </w:r>
          </w:p>
        </w:tc>
        <w:tc>
          <w:tcPr>
            <w:tcW w:w="1440" w:type="dxa"/>
            <w:vAlign w:val="center"/>
          </w:tcPr>
          <w:p w14:paraId="52AE18F8" w14:textId="72A80862"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7C00D255" w14:textId="6A284B6F"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r>
      <w:tr w:rsidR="001979BB" w:rsidRPr="002C058E" w:rsidDel="005649B1" w14:paraId="3F9FD823" w14:textId="77777777" w:rsidTr="00AE4FCB">
        <w:trPr>
          <w:jc w:val="center"/>
        </w:trPr>
        <w:tc>
          <w:tcPr>
            <w:tcW w:w="3712" w:type="dxa"/>
            <w:vAlign w:val="center"/>
          </w:tcPr>
          <w:p w14:paraId="6BB63BE8" w14:textId="77777777"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Project Completion</w:t>
            </w:r>
          </w:p>
        </w:tc>
        <w:tc>
          <w:tcPr>
            <w:tcW w:w="2588" w:type="dxa"/>
            <w:vAlign w:val="center"/>
          </w:tcPr>
          <w:p w14:paraId="49252BC4" w14:textId="77777777"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Within 4 weeks of receiving the Client’s comments</w:t>
            </w:r>
          </w:p>
        </w:tc>
        <w:tc>
          <w:tcPr>
            <w:tcW w:w="1440" w:type="dxa"/>
            <w:vAlign w:val="center"/>
          </w:tcPr>
          <w:p w14:paraId="320CDB0A" w14:textId="1A8C3CDC"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c>
          <w:tcPr>
            <w:tcW w:w="1440" w:type="dxa"/>
            <w:vAlign w:val="center"/>
          </w:tcPr>
          <w:p w14:paraId="323BEA7F" w14:textId="6826B2E5" w:rsidR="001979BB" w:rsidRPr="002C058E" w:rsidDel="005649B1" w:rsidRDefault="001979BB" w:rsidP="001979BB">
            <w:pPr>
              <w:rPr>
                <w:rFonts w:ascii="Times New Roman" w:hAnsi="Times New Roman" w:cs="Times New Roman"/>
                <w:lang w:val="en-GB"/>
              </w:rPr>
            </w:pPr>
            <w:r w:rsidRPr="002C058E">
              <w:rPr>
                <w:rFonts w:ascii="Times New Roman" w:hAnsi="Times New Roman" w:cs="Times New Roman"/>
                <w:lang w:val="en-GB"/>
              </w:rPr>
              <w:t>Electronic</w:t>
            </w:r>
          </w:p>
        </w:tc>
      </w:tr>
      <w:bookmarkEnd w:id="4"/>
    </w:tbl>
    <w:p w14:paraId="723393EC" w14:textId="77777777" w:rsidR="00430CF0" w:rsidRPr="002C058E" w:rsidRDefault="00430CF0" w:rsidP="00430CF0">
      <w:pPr>
        <w:rPr>
          <w:rFonts w:ascii="Times New Roman" w:hAnsi="Times New Roman" w:cs="Times New Roman"/>
          <w:lang w:val="en-GB" w:eastAsia="en-GB"/>
        </w:rPr>
      </w:pPr>
    </w:p>
    <w:p w14:paraId="4EADC0A6" w14:textId="5225C74B" w:rsidR="00430CF0" w:rsidRPr="002C058E" w:rsidRDefault="00430CF0" w:rsidP="00430CF0">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 xml:space="preserve">The Consultant shall submit </w:t>
      </w:r>
      <w:r w:rsidR="0071735B">
        <w:rPr>
          <w:rFonts w:ascii="Times New Roman" w:hAnsi="Times New Roman" w:cs="Times New Roman"/>
          <w:sz w:val="24"/>
          <w:szCs w:val="24"/>
          <w:lang w:val="en-GB" w:eastAsia="en-GB"/>
        </w:rPr>
        <w:t>any</w:t>
      </w:r>
      <w:r w:rsidR="0071735B" w:rsidRPr="002C058E">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 xml:space="preserve">required ad-hoc reports and analysis, to support the project management process, and to facilitate suitable decision making and related disbursement and change order requests, as formulated by the Client and to ensure compliance with funding requirements of </w:t>
      </w:r>
      <w:r w:rsidR="0071735B">
        <w:rPr>
          <w:rFonts w:ascii="Times New Roman" w:hAnsi="Times New Roman" w:cs="Times New Roman"/>
          <w:sz w:val="24"/>
          <w:szCs w:val="24"/>
          <w:lang w:val="en-GB" w:eastAsia="en-GB"/>
        </w:rPr>
        <w:t xml:space="preserve">the co-financiers </w:t>
      </w:r>
      <w:r w:rsidRPr="002C058E">
        <w:rPr>
          <w:rFonts w:ascii="Times New Roman" w:hAnsi="Times New Roman" w:cs="Times New Roman"/>
          <w:sz w:val="24"/>
          <w:szCs w:val="24"/>
          <w:lang w:val="en-GB" w:eastAsia="en-GB"/>
        </w:rPr>
        <w:t>as appropriate.</w:t>
      </w:r>
    </w:p>
    <w:p w14:paraId="5CE2BA1F" w14:textId="75434F2C" w:rsidR="00430CF0" w:rsidRPr="002C058E" w:rsidRDefault="00430CF0" w:rsidP="00430CF0">
      <w:pPr>
        <w:pStyle w:val="FirstLevel"/>
        <w:numPr>
          <w:ilvl w:val="0"/>
          <w:numId w:val="0"/>
        </w:numPr>
        <w:ind w:left="360" w:hanging="360"/>
      </w:pPr>
      <w:bookmarkStart w:id="5" w:name="_Toc69292042"/>
      <w:bookmarkStart w:id="6" w:name="_Inception_Report"/>
      <w:bookmarkStart w:id="7" w:name="_Toc74817621"/>
      <w:bookmarkEnd w:id="5"/>
      <w:bookmarkEnd w:id="6"/>
      <w:r w:rsidRPr="002C058E">
        <w:t>4.1. Inception Report</w:t>
      </w:r>
      <w:bookmarkEnd w:id="7"/>
    </w:p>
    <w:p w14:paraId="235C246F" w14:textId="56BCFB2A" w:rsidR="00430CF0" w:rsidRPr="002C058E" w:rsidRDefault="00430CF0" w:rsidP="00430CF0">
      <w:pPr>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is will take the form of an </w:t>
      </w:r>
      <w:r w:rsidRPr="002C058E">
        <w:rPr>
          <w:rFonts w:ascii="Times New Roman" w:hAnsi="Times New Roman" w:cs="Times New Roman"/>
          <w:b/>
          <w:sz w:val="24"/>
          <w:szCs w:val="24"/>
          <w:lang w:val="en-GB"/>
        </w:rPr>
        <w:t xml:space="preserve">Assignment Implementation Plan (“AIP”) </w:t>
      </w:r>
      <w:r w:rsidRPr="002C058E">
        <w:rPr>
          <w:rFonts w:ascii="Times New Roman" w:hAnsi="Times New Roman" w:cs="Times New Roman"/>
          <w:b/>
          <w:i/>
          <w:sz w:val="24"/>
          <w:szCs w:val="24"/>
          <w:lang w:val="en-GB"/>
        </w:rPr>
        <w:t>divided by task</w:t>
      </w:r>
      <w:r w:rsidRPr="002C058E">
        <w:rPr>
          <w:rFonts w:ascii="Times New Roman" w:hAnsi="Times New Roman" w:cs="Times New Roman"/>
          <w:sz w:val="24"/>
          <w:szCs w:val="24"/>
          <w:lang w:val="en-GB"/>
        </w:rPr>
        <w:t xml:space="preserve">, to include: </w:t>
      </w:r>
    </w:p>
    <w:p w14:paraId="20EE8381" w14:textId="77777777" w:rsidR="00430CF0" w:rsidRPr="002C058E" w:rsidRDefault="00430CF0" w:rsidP="00EB6648">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sz w:val="24"/>
          <w:szCs w:val="24"/>
          <w:lang w:val="en-GB"/>
        </w:rPr>
        <w:lastRenderedPageBreak/>
        <w:t>Analysis of Key Challenges</w:t>
      </w:r>
      <w:r w:rsidRPr="002C058E">
        <w:rPr>
          <w:rFonts w:ascii="Times New Roman" w:hAnsi="Times New Roman" w:cs="Times New Roman"/>
          <w:sz w:val="24"/>
          <w:szCs w:val="24"/>
          <w:lang w:val="en-GB"/>
        </w:rPr>
        <w:t xml:space="preserve"> and risks associated with the Tasks and the measures proposed to deal with them, identifying the parties responsible for the remedial actions and a practical timeline;</w:t>
      </w:r>
      <w:r w:rsidRPr="002C058E" w:rsidDel="004910F3">
        <w:rPr>
          <w:rFonts w:ascii="Times New Roman" w:hAnsi="Times New Roman" w:cs="Times New Roman"/>
          <w:sz w:val="24"/>
          <w:szCs w:val="24"/>
          <w:lang w:val="en-GB"/>
        </w:rPr>
        <w:t xml:space="preserve"> </w:t>
      </w:r>
    </w:p>
    <w:p w14:paraId="681BD697" w14:textId="73F79E78" w:rsidR="003D4FD5" w:rsidRPr="002C058E" w:rsidRDefault="003D4FD5" w:rsidP="003D4FD5">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bCs/>
          <w:sz w:val="24"/>
          <w:szCs w:val="24"/>
          <w:lang w:val="en-GB"/>
        </w:rPr>
        <w:t>Annual Work Plan and Budget containing</w:t>
      </w:r>
      <w:r w:rsidRPr="002C058E">
        <w:rPr>
          <w:rFonts w:ascii="Times New Roman" w:hAnsi="Times New Roman" w:cs="Times New Roman"/>
          <w:sz w:val="24"/>
          <w:szCs w:val="24"/>
          <w:lang w:val="en-GB"/>
        </w:rPr>
        <w:t xml:space="preserve"> (i) all activities to be carried out under the Project during the calendar year; (ii) a proposed financing plan for expenditures required for such activities, setting forth the proposed amounts and sources of financing, including evidence satisfactory to the Banks confirming that the corresponding budgetary allocation to cover for counterpart financing and VAT expected for the following year, as per the Annual Procurement Plan, has been made (iii)estimated cost, applicable procurement method and market approach, Bank’s review requirements, and timeline for each procurement package expected to be launched the following year.</w:t>
      </w:r>
    </w:p>
    <w:p w14:paraId="6826147A" w14:textId="77777777" w:rsidR="00430CF0" w:rsidRPr="002C058E" w:rsidRDefault="00430CF0" w:rsidP="00EB6648">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sz w:val="24"/>
          <w:szCs w:val="24"/>
          <w:lang w:val="en-GB"/>
        </w:rPr>
        <w:t>Identification of Human Resources</w:t>
      </w:r>
      <w:r w:rsidRPr="002C058E">
        <w:rPr>
          <w:rFonts w:ascii="Times New Roman" w:hAnsi="Times New Roman" w:cs="Times New Roman"/>
          <w:sz w:val="24"/>
          <w:szCs w:val="24"/>
          <w:lang w:val="en-GB"/>
        </w:rPr>
        <w:t xml:space="preserve"> that will be required to implement the Task(s) as relates to the Consultant’s staff and the Client’s staff including an </w:t>
      </w:r>
      <w:r w:rsidRPr="002C058E">
        <w:rPr>
          <w:rFonts w:ascii="Times New Roman" w:hAnsi="Times New Roman" w:cs="Times New Roman"/>
          <w:b/>
          <w:sz w:val="24"/>
          <w:szCs w:val="24"/>
          <w:lang w:val="en-GB"/>
        </w:rPr>
        <w:t>Organisation Chart</w:t>
      </w:r>
      <w:r w:rsidRPr="002C058E">
        <w:rPr>
          <w:rFonts w:ascii="Times New Roman" w:hAnsi="Times New Roman" w:cs="Times New Roman"/>
          <w:sz w:val="24"/>
          <w:szCs w:val="24"/>
          <w:lang w:val="en-GB"/>
        </w:rPr>
        <w:t xml:space="preserve"> showing management positions and reporting lines; </w:t>
      </w:r>
    </w:p>
    <w:p w14:paraId="17EC6869" w14:textId="77777777" w:rsidR="00430CF0" w:rsidRPr="002C058E" w:rsidRDefault="00430CF0" w:rsidP="00EB6648">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Detailed </w:t>
      </w:r>
      <w:r w:rsidRPr="002C058E">
        <w:rPr>
          <w:rFonts w:ascii="Times New Roman" w:hAnsi="Times New Roman" w:cs="Times New Roman"/>
          <w:b/>
          <w:sz w:val="24"/>
          <w:szCs w:val="24"/>
          <w:lang w:val="en-GB"/>
        </w:rPr>
        <w:t>Project Programme</w:t>
      </w:r>
      <w:r w:rsidRPr="002C058E">
        <w:rPr>
          <w:rFonts w:ascii="Times New Roman" w:hAnsi="Times New Roman" w:cs="Times New Roman"/>
          <w:sz w:val="24"/>
          <w:szCs w:val="24"/>
          <w:lang w:val="en-GB"/>
        </w:rPr>
        <w:t xml:space="preserve"> using Primavera Project Planner (or similar software as approved by the PIU) for completion of the whole Project - showing all activities and key events in line with the Task(s);</w:t>
      </w:r>
    </w:p>
    <w:p w14:paraId="636E40AF" w14:textId="77777777" w:rsidR="00430CF0" w:rsidRPr="002C058E" w:rsidRDefault="00430CF0" w:rsidP="00EB6648">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sz w:val="24"/>
          <w:szCs w:val="24"/>
          <w:lang w:val="en-GB"/>
        </w:rPr>
        <w:t>Procurement and Implementation Plan</w:t>
      </w:r>
      <w:r w:rsidRPr="002C058E">
        <w:rPr>
          <w:rFonts w:ascii="Times New Roman" w:hAnsi="Times New Roman" w:cs="Times New Roman"/>
          <w:sz w:val="24"/>
          <w:szCs w:val="24"/>
          <w:lang w:val="en-GB"/>
        </w:rPr>
        <w:t xml:space="preserve"> setting out the responsibilities, duties and authorities of the parties involved in the design and construction of the Project, together with all necessary procedures for communications, meetings, reporting, change control, quality control, etc. as are necessary for the efficient running and control of the Project;</w:t>
      </w:r>
    </w:p>
    <w:p w14:paraId="17B470CA" w14:textId="77777777" w:rsidR="00430CF0" w:rsidRPr="002C058E" w:rsidRDefault="00430CF0" w:rsidP="00EB6648">
      <w:pPr>
        <w:pStyle w:val="ListParagraph"/>
        <w:keepNext/>
        <w:keepLines/>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sz w:val="24"/>
          <w:szCs w:val="24"/>
          <w:lang w:val="en-GB"/>
        </w:rPr>
        <w:t>Capital Budget and Cash-flow</w:t>
      </w:r>
      <w:r w:rsidRPr="002C058E">
        <w:rPr>
          <w:rFonts w:ascii="Times New Roman" w:hAnsi="Times New Roman" w:cs="Times New Roman"/>
          <w:sz w:val="24"/>
          <w:szCs w:val="24"/>
          <w:lang w:val="en-GB"/>
        </w:rPr>
        <w:t xml:space="preserve"> showing all expenditures. A budget/cash-flow report will be incorporated in the monthly reports, showing: (a) the original budget, revised total estimate, and actual or expected variance for each item; (b) actual and forecast cost overruns; and (c) recommendations and/or details of actions to mitigate and/or recover any such cost over-runs;</w:t>
      </w:r>
    </w:p>
    <w:p w14:paraId="3DE7723E" w14:textId="77777777" w:rsidR="00430CF0" w:rsidRPr="002C058E" w:rsidRDefault="00430CF0" w:rsidP="00EB6648">
      <w:pPr>
        <w:pStyle w:val="ListParagraph"/>
        <w:widowControl w:val="0"/>
        <w:numPr>
          <w:ilvl w:val="0"/>
          <w:numId w:val="8"/>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b/>
          <w:sz w:val="24"/>
          <w:szCs w:val="24"/>
          <w:lang w:val="en-GB"/>
        </w:rPr>
        <w:t>Plan for Project Control and Reporting</w:t>
      </w:r>
      <w:r w:rsidRPr="002C058E">
        <w:rPr>
          <w:rFonts w:ascii="Times New Roman" w:hAnsi="Times New Roman" w:cs="Times New Roman"/>
          <w:sz w:val="24"/>
          <w:szCs w:val="24"/>
          <w:lang w:val="en-GB"/>
        </w:rPr>
        <w:t xml:space="preserve">, which will include </w:t>
      </w:r>
      <w:r w:rsidRPr="002C058E">
        <w:rPr>
          <w:rFonts w:ascii="Times New Roman" w:hAnsi="Times New Roman" w:cs="Times New Roman"/>
          <w:i/>
          <w:sz w:val="24"/>
          <w:szCs w:val="24"/>
          <w:lang w:val="en-GB"/>
        </w:rPr>
        <w:t>inter alia</w:t>
      </w:r>
      <w:r w:rsidRPr="002C058E">
        <w:rPr>
          <w:rFonts w:ascii="Times New Roman" w:hAnsi="Times New Roman" w:cs="Times New Roman"/>
          <w:sz w:val="24"/>
          <w:szCs w:val="24"/>
          <w:lang w:val="en-GB"/>
        </w:rPr>
        <w:t>: the proposed arrangements for cost tracking, control and reporting, and the proposed arrangements for progress measurement, control and reporting in line with the Financing Documents.</w:t>
      </w:r>
    </w:p>
    <w:p w14:paraId="38907861" w14:textId="77777777" w:rsidR="00430CF0" w:rsidRPr="002C058E" w:rsidRDefault="00430CF0" w:rsidP="00430CF0">
      <w:pPr>
        <w:jc w:val="both"/>
        <w:rPr>
          <w:rFonts w:ascii="Times New Roman" w:hAnsi="Times New Roman" w:cs="Times New Roman"/>
          <w:sz w:val="24"/>
          <w:szCs w:val="24"/>
          <w:lang w:val="en-GB"/>
        </w:rPr>
      </w:pPr>
    </w:p>
    <w:p w14:paraId="13979C63" w14:textId="53F5EB71" w:rsidR="005E27B0" w:rsidRDefault="00BF7A3C" w:rsidP="00BF7A3C">
      <w:pPr>
        <w:jc w:val="both"/>
        <w:rPr>
          <w:rFonts w:ascii="Times New Roman" w:hAnsi="Times New Roman" w:cs="Times New Roman"/>
          <w:b/>
          <w:bCs/>
          <w:sz w:val="24"/>
          <w:szCs w:val="24"/>
          <w:lang w:val="en-GB"/>
        </w:rPr>
      </w:pPr>
      <w:bookmarkStart w:id="8" w:name="_5.2_Monthly_Progress"/>
      <w:bookmarkEnd w:id="8"/>
      <w:r w:rsidRPr="002C058E">
        <w:rPr>
          <w:rFonts w:ascii="Times New Roman" w:hAnsi="Times New Roman" w:cs="Times New Roman"/>
          <w:b/>
          <w:bCs/>
          <w:sz w:val="24"/>
          <w:szCs w:val="24"/>
          <w:lang w:val="en-GB"/>
        </w:rPr>
        <w:t>4.</w:t>
      </w:r>
      <w:r w:rsidR="002C058E">
        <w:rPr>
          <w:rFonts w:ascii="Times New Roman" w:hAnsi="Times New Roman" w:cs="Times New Roman"/>
          <w:b/>
          <w:bCs/>
          <w:sz w:val="24"/>
          <w:szCs w:val="24"/>
          <w:lang w:val="en-GB"/>
        </w:rPr>
        <w:t>2</w:t>
      </w:r>
      <w:r w:rsidRPr="002C058E">
        <w:rPr>
          <w:rFonts w:ascii="Times New Roman" w:hAnsi="Times New Roman" w:cs="Times New Roman"/>
          <w:b/>
          <w:bCs/>
          <w:sz w:val="24"/>
          <w:szCs w:val="24"/>
          <w:lang w:val="en-GB"/>
        </w:rPr>
        <w:t xml:space="preserve">. </w:t>
      </w:r>
      <w:r w:rsidR="005E27B0">
        <w:rPr>
          <w:rFonts w:ascii="Times New Roman" w:hAnsi="Times New Roman" w:cs="Times New Roman"/>
          <w:b/>
          <w:bCs/>
          <w:sz w:val="24"/>
          <w:szCs w:val="24"/>
          <w:lang w:val="en-GB"/>
        </w:rPr>
        <w:t>Monthly E&amp;S Monitoring Reports</w:t>
      </w:r>
    </w:p>
    <w:p w14:paraId="2B1C7DE1" w14:textId="46AD5252" w:rsidR="005E27B0" w:rsidRDefault="005E27B0" w:rsidP="00BF7A3C">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will report on all E&amp;S aspects of the project and will be produced every month. The format and table of contents for this report will be proposed by the Consultant and ultimately be subject to approval by AYGM and clearance by the World Bank. </w:t>
      </w:r>
    </w:p>
    <w:p w14:paraId="130C14C6" w14:textId="1D57C4B7" w:rsidR="005E27B0" w:rsidRPr="005E27B0" w:rsidRDefault="005E27B0" w:rsidP="00BF7A3C">
      <w:pPr>
        <w:jc w:val="both"/>
        <w:rPr>
          <w:rFonts w:ascii="Times New Roman" w:hAnsi="Times New Roman" w:cs="Times New Roman"/>
          <w:sz w:val="24"/>
          <w:szCs w:val="24"/>
          <w:lang w:val="en-GB"/>
        </w:rPr>
      </w:pPr>
      <w:r>
        <w:rPr>
          <w:rFonts w:ascii="Times New Roman" w:hAnsi="Times New Roman" w:cs="Times New Roman"/>
          <w:sz w:val="24"/>
          <w:szCs w:val="24"/>
          <w:lang w:val="en-GB"/>
        </w:rPr>
        <w:t>In addition to monthly reports, the Consultant will report on any urgent E&amp;S issues on an ad hoc basis as necessary, for example in cases of emergency or where unexpected or highly urgent issues arise that cannot wait for the clearance timeline of monthly monitoring reports.</w:t>
      </w:r>
    </w:p>
    <w:p w14:paraId="499DA35C" w14:textId="616493B4" w:rsidR="00BF7A3C" w:rsidRPr="002C058E" w:rsidRDefault="005E27B0" w:rsidP="00BF7A3C">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4.3. </w:t>
      </w:r>
      <w:r w:rsidR="00BF7A3C" w:rsidRPr="002C058E">
        <w:rPr>
          <w:rFonts w:ascii="Times New Roman" w:hAnsi="Times New Roman" w:cs="Times New Roman"/>
          <w:b/>
          <w:bCs/>
          <w:sz w:val="24"/>
          <w:szCs w:val="24"/>
          <w:lang w:val="en-GB"/>
        </w:rPr>
        <w:t>Quarterly Interim Unaudited Financial Reports</w:t>
      </w:r>
    </w:p>
    <w:p w14:paraId="3F90CF19" w14:textId="44EE002F"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Interim Financial Reports must be prepared every quarter, showing the actualizations, plans, and deviations for the period, for the year, and cumulatively, and must be sent to the PIU within </w:t>
      </w:r>
      <w:r w:rsidRPr="002C058E">
        <w:rPr>
          <w:rFonts w:ascii="Times New Roman" w:hAnsi="Times New Roman" w:cs="Times New Roman"/>
          <w:lang w:val="en-GB"/>
        </w:rPr>
        <w:t>10 days of the end of a reporting period</w:t>
      </w:r>
      <w:r w:rsidRPr="002C058E">
        <w:rPr>
          <w:rFonts w:ascii="Times New Roman" w:hAnsi="Times New Roman" w:cs="Times New Roman"/>
          <w:sz w:val="24"/>
          <w:szCs w:val="24"/>
          <w:lang w:val="en-GB"/>
        </w:rPr>
        <w:t xml:space="preserve">. Consultant will maintain records and will ensure appropriate accounting for the funds provided on a cash basis. Therefore, the Consultant is acquired a separate accounting system. The format and the contents of the IFRs is agreed upon with the Financiers. </w:t>
      </w:r>
    </w:p>
    <w:p w14:paraId="3165C148" w14:textId="0E5B7738" w:rsidR="00BF7A3C" w:rsidRPr="002C058E" w:rsidRDefault="0071735B" w:rsidP="00BF7A3C">
      <w:pPr>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he </w:t>
      </w:r>
      <w:r w:rsidR="00BF7A3C" w:rsidRPr="002C058E">
        <w:rPr>
          <w:rFonts w:ascii="Times New Roman" w:hAnsi="Times New Roman" w:cs="Times New Roman"/>
          <w:sz w:val="24"/>
          <w:szCs w:val="24"/>
          <w:lang w:val="en-GB"/>
        </w:rPr>
        <w:t xml:space="preserve">Consultant shall also </w:t>
      </w:r>
      <w:r>
        <w:rPr>
          <w:rFonts w:ascii="Times New Roman" w:hAnsi="Times New Roman" w:cs="Times New Roman"/>
          <w:sz w:val="24"/>
          <w:szCs w:val="24"/>
          <w:lang w:val="en-GB"/>
        </w:rPr>
        <w:t xml:space="preserve">be </w:t>
      </w:r>
      <w:r w:rsidR="00BF7A3C" w:rsidRPr="002C058E">
        <w:rPr>
          <w:rFonts w:ascii="Times New Roman" w:hAnsi="Times New Roman" w:cs="Times New Roman"/>
          <w:sz w:val="24"/>
          <w:szCs w:val="24"/>
          <w:lang w:val="en-GB"/>
        </w:rPr>
        <w:t xml:space="preserve">responsible </w:t>
      </w:r>
      <w:r>
        <w:rPr>
          <w:rFonts w:ascii="Times New Roman" w:hAnsi="Times New Roman" w:cs="Times New Roman"/>
          <w:sz w:val="24"/>
          <w:szCs w:val="24"/>
          <w:lang w:val="en-GB"/>
        </w:rPr>
        <w:t>for</w:t>
      </w:r>
      <w:r w:rsidRPr="002C058E">
        <w:rPr>
          <w:rFonts w:ascii="Times New Roman" w:hAnsi="Times New Roman" w:cs="Times New Roman"/>
          <w:sz w:val="24"/>
          <w:szCs w:val="24"/>
          <w:lang w:val="en-GB"/>
        </w:rPr>
        <w:t xml:space="preserve"> </w:t>
      </w:r>
      <w:r w:rsidR="00BF7A3C" w:rsidRPr="002C058E">
        <w:rPr>
          <w:rFonts w:ascii="Times New Roman" w:hAnsi="Times New Roman" w:cs="Times New Roman"/>
          <w:sz w:val="24"/>
          <w:szCs w:val="24"/>
          <w:lang w:val="en-GB"/>
        </w:rPr>
        <w:t>preparing the required financial management reports in accordance with the Financing Documents. Reporting formats have been agreed with the Bank, and draft templates are available; the Consultant will prepare the reports based on these templates. The Consultant will maintain records and ensure proper accounting for the funds provided on a cash basis. Interim unaudited financial reports (IFRs) will be prepared quarterly and submitted to the PIU no later than within 10 days of the end of each quarter reporting period.</w:t>
      </w:r>
    </w:p>
    <w:p w14:paraId="27B4C0C6" w14:textId="7777777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At a minimum, the IFRs will include the following reports:</w:t>
      </w:r>
    </w:p>
    <w:p w14:paraId="5C5428B2" w14:textId="7777777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xpenditure tables per activity, including explanations of significant variances between budgeted and actual figures;</w:t>
      </w:r>
    </w:p>
    <w:p w14:paraId="23AA1A6B" w14:textId="7777777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xpenditure tables per category, including explanations of significant variances between budgeted and actual figures;</w:t>
      </w:r>
    </w:p>
    <w:p w14:paraId="4FC447F9" w14:textId="7777777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xpenditure tables per financing source;</w:t>
      </w:r>
    </w:p>
    <w:p w14:paraId="3809F1C6" w14:textId="7777777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Designated account statements; and</w:t>
      </w:r>
    </w:p>
    <w:p w14:paraId="708D1C5B" w14:textId="7113F4C6" w:rsidR="00BF7A3C"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Contract management tables.</w:t>
      </w:r>
    </w:p>
    <w:p w14:paraId="7FA64DA7" w14:textId="46FB3AC0" w:rsidR="000703F8" w:rsidRDefault="000703F8" w:rsidP="000703F8">
      <w:pPr>
        <w:jc w:val="both"/>
        <w:rPr>
          <w:rFonts w:ascii="Times New Roman" w:hAnsi="Times New Roman" w:cs="Times New Roman"/>
          <w:b/>
          <w:bCs/>
          <w:sz w:val="24"/>
          <w:szCs w:val="24"/>
          <w:lang w:val="en-GB"/>
        </w:rPr>
      </w:pPr>
      <w:r w:rsidRPr="00F01231">
        <w:rPr>
          <w:rFonts w:ascii="Times New Roman" w:hAnsi="Times New Roman" w:cs="Times New Roman"/>
          <w:b/>
          <w:bCs/>
          <w:sz w:val="24"/>
          <w:szCs w:val="24"/>
          <w:lang w:val="en-GB"/>
        </w:rPr>
        <w:t>4.</w:t>
      </w:r>
      <w:r>
        <w:rPr>
          <w:rFonts w:ascii="Times New Roman" w:hAnsi="Times New Roman" w:cs="Times New Roman"/>
          <w:b/>
          <w:bCs/>
          <w:sz w:val="24"/>
          <w:szCs w:val="24"/>
          <w:lang w:val="en-GB"/>
        </w:rPr>
        <w:t>4</w:t>
      </w:r>
      <w:r w:rsidRPr="00F01231">
        <w:rPr>
          <w:rFonts w:ascii="Times New Roman" w:hAnsi="Times New Roman" w:cs="Times New Roman"/>
          <w:b/>
          <w:bCs/>
          <w:sz w:val="24"/>
          <w:szCs w:val="24"/>
          <w:lang w:val="en-GB"/>
        </w:rPr>
        <w:t xml:space="preserve">. </w:t>
      </w:r>
      <w:r w:rsidR="005E45C8" w:rsidRPr="005E45C8">
        <w:rPr>
          <w:rFonts w:ascii="Times New Roman" w:hAnsi="Times New Roman" w:cs="Times New Roman"/>
          <w:b/>
          <w:bCs/>
          <w:sz w:val="24"/>
          <w:szCs w:val="24"/>
          <w:lang w:val="en-GB"/>
        </w:rPr>
        <w:t>Project Periodic Progress Report</w:t>
      </w:r>
    </w:p>
    <w:p w14:paraId="75954DE0" w14:textId="488EE3F4" w:rsidR="000703F8" w:rsidRDefault="000703F8" w:rsidP="00C22F29">
      <w:pPr>
        <w:jc w:val="both"/>
        <w:rPr>
          <w:rFonts w:ascii="Times New Roman" w:hAnsi="Times New Roman" w:cs="Times New Roman"/>
          <w:sz w:val="24"/>
          <w:szCs w:val="24"/>
          <w:lang w:val="en-GB"/>
        </w:rPr>
      </w:pPr>
      <w:r w:rsidRPr="00F01231">
        <w:rPr>
          <w:rFonts w:ascii="Times New Roman" w:hAnsi="Times New Roman" w:cs="Times New Roman"/>
          <w:sz w:val="24"/>
          <w:szCs w:val="24"/>
          <w:lang w:val="en-GB"/>
        </w:rPr>
        <w:t xml:space="preserve">These will be submitted to the AYGM and set out clearly the Project’s achievements over the previous period in terms of function, quality, cost, time, etc. and identifying the activities to be undertaken in the succeeding period. </w:t>
      </w:r>
    </w:p>
    <w:p w14:paraId="2CCBDF75" w14:textId="28A9D4CE" w:rsidR="00C22F29" w:rsidRPr="00F01231" w:rsidRDefault="00C22F29" w:rsidP="00C22F29">
      <w:pPr>
        <w:jc w:val="both"/>
        <w:rPr>
          <w:rFonts w:ascii="Times New Roman" w:hAnsi="Times New Roman" w:cs="Times New Roman"/>
          <w:sz w:val="24"/>
          <w:szCs w:val="24"/>
          <w:lang w:val="en-GB"/>
        </w:rPr>
      </w:pPr>
      <w:r w:rsidRPr="00C22F29">
        <w:rPr>
          <w:rFonts w:ascii="Times New Roman" w:hAnsi="Times New Roman" w:cs="Times New Roman"/>
          <w:sz w:val="24"/>
          <w:szCs w:val="24"/>
          <w:lang w:val="en-GB"/>
        </w:rPr>
        <w:t>The Periodic Progress Report provides a comprehensive overview of the project's financial, technical, and operational progress. It includes key elements such as financial disbursements, procurement updates, consultancy service performance, risk assessments, and major milestones. Additionally, it incorporates reports from contractors and consultants, ensuring a consolidated view of project implementation. The report is structured to align with the expectations of project stakeholders, including co-financiers, and is designed to track deviations, challenges, and corrective actions taken throughout the reporting period.</w:t>
      </w:r>
    </w:p>
    <w:p w14:paraId="629415C5" w14:textId="087406B6" w:rsidR="00C22F29" w:rsidRPr="007A685B" w:rsidRDefault="00C22F29" w:rsidP="000703F8">
      <w:pPr>
        <w:jc w:val="both"/>
        <w:rPr>
          <w:rFonts w:ascii="Times New Roman" w:hAnsi="Times New Roman" w:cs="Times New Roman"/>
          <w:sz w:val="24"/>
          <w:szCs w:val="24"/>
          <w:lang w:val="en-GB"/>
        </w:rPr>
      </w:pPr>
      <w:r w:rsidRPr="00C22F29">
        <w:rPr>
          <w:rFonts w:ascii="Times New Roman" w:hAnsi="Times New Roman" w:cs="Times New Roman"/>
          <w:sz w:val="24"/>
          <w:szCs w:val="24"/>
          <w:lang w:val="en-GB"/>
        </w:rPr>
        <w:t>The report is prepared on both a quarterly and annual basis. Quarterly reports are issued within 10 working days after the end of each reporting period, while the annual report provides a cumulative assessment and must be submitted within one month after the end of the calendar year</w:t>
      </w:r>
      <w:r>
        <w:rPr>
          <w:rFonts w:ascii="Times New Roman" w:hAnsi="Times New Roman" w:cs="Times New Roman"/>
          <w:sz w:val="24"/>
          <w:szCs w:val="24"/>
          <w:lang w:val="en-GB"/>
        </w:rPr>
        <w:t xml:space="preserve"> </w:t>
      </w:r>
      <w:r w:rsidRPr="005E45C8">
        <w:rPr>
          <w:rFonts w:ascii="Times New Roman" w:hAnsi="Times New Roman" w:cs="Times New Roman"/>
          <w:sz w:val="24"/>
          <w:szCs w:val="24"/>
          <w:lang w:val="en-GB"/>
        </w:rPr>
        <w:t>incorporating the reports of any other consultants and contractors as appropriate, and will be in a form acceptable to the PIU and the project’s co-financiers</w:t>
      </w:r>
      <w:r>
        <w:rPr>
          <w:rFonts w:ascii="Times New Roman" w:hAnsi="Times New Roman" w:cs="Times New Roman"/>
          <w:sz w:val="24"/>
          <w:szCs w:val="24"/>
          <w:lang w:val="en-GB"/>
        </w:rPr>
        <w:t xml:space="preserve">. </w:t>
      </w:r>
      <w:r w:rsidRPr="00C22F29">
        <w:rPr>
          <w:rFonts w:ascii="Times New Roman" w:hAnsi="Times New Roman" w:cs="Times New Roman"/>
          <w:sz w:val="24"/>
          <w:szCs w:val="24"/>
          <w:lang w:val="en-GB"/>
        </w:rPr>
        <w:t>These reports ensure continuous monitoring and accountability, allowing stakeholders to assess the project's status and take necessary actions accordingly.</w:t>
      </w:r>
    </w:p>
    <w:p w14:paraId="25A2560E" w14:textId="77777777" w:rsidR="000703F8" w:rsidRPr="002C058E" w:rsidRDefault="000703F8" w:rsidP="00BF7A3C">
      <w:pPr>
        <w:jc w:val="both"/>
        <w:rPr>
          <w:rFonts w:ascii="Times New Roman" w:hAnsi="Times New Roman" w:cs="Times New Roman"/>
          <w:sz w:val="24"/>
          <w:szCs w:val="24"/>
          <w:lang w:val="en-GB"/>
        </w:rPr>
      </w:pPr>
    </w:p>
    <w:p w14:paraId="7085D0AF" w14:textId="28F97351" w:rsidR="00BF7A3C" w:rsidRPr="002C058E" w:rsidRDefault="00BF7A3C" w:rsidP="00BF7A3C">
      <w:pPr>
        <w:jc w:val="both"/>
        <w:rPr>
          <w:rFonts w:ascii="Times New Roman" w:hAnsi="Times New Roman" w:cs="Times New Roman"/>
          <w:b/>
          <w:bCs/>
          <w:sz w:val="24"/>
          <w:szCs w:val="24"/>
          <w:lang w:val="en-GB"/>
        </w:rPr>
      </w:pPr>
      <w:r w:rsidRPr="002C058E">
        <w:rPr>
          <w:rFonts w:ascii="Times New Roman" w:hAnsi="Times New Roman" w:cs="Times New Roman"/>
          <w:b/>
          <w:bCs/>
          <w:sz w:val="24"/>
          <w:szCs w:val="24"/>
          <w:lang w:val="en-GB"/>
        </w:rPr>
        <w:t>4.</w:t>
      </w:r>
      <w:r w:rsidR="000703F8">
        <w:rPr>
          <w:rFonts w:ascii="Times New Roman" w:hAnsi="Times New Roman" w:cs="Times New Roman"/>
          <w:b/>
          <w:bCs/>
          <w:sz w:val="24"/>
          <w:szCs w:val="24"/>
          <w:lang w:val="en-GB"/>
        </w:rPr>
        <w:t>5</w:t>
      </w:r>
      <w:r w:rsidRPr="002C058E">
        <w:rPr>
          <w:rFonts w:ascii="Times New Roman" w:hAnsi="Times New Roman" w:cs="Times New Roman"/>
          <w:b/>
          <w:bCs/>
          <w:sz w:val="24"/>
          <w:szCs w:val="24"/>
          <w:lang w:val="en-GB"/>
        </w:rPr>
        <w:t>. Annual Audited Purpose Financial Reports</w:t>
      </w:r>
    </w:p>
    <w:p w14:paraId="58A3ACB4" w14:textId="48537AB7" w:rsidR="00BF7A3C" w:rsidRPr="002C058E"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Annual project financial statements will be audited by the Treasury Controllers based on the International Standards on Auditing and in line with a term of reference acceptable to the Financiers. </w:t>
      </w:r>
      <w:r w:rsidR="00E41140">
        <w:rPr>
          <w:rFonts w:ascii="Times New Roman" w:hAnsi="Times New Roman" w:cs="Times New Roman"/>
          <w:sz w:val="24"/>
          <w:szCs w:val="24"/>
          <w:lang w:val="en-GB"/>
        </w:rPr>
        <w:t xml:space="preserve">The </w:t>
      </w:r>
      <w:r w:rsidRPr="002C058E">
        <w:rPr>
          <w:rFonts w:ascii="Times New Roman" w:hAnsi="Times New Roman" w:cs="Times New Roman"/>
          <w:sz w:val="24"/>
          <w:szCs w:val="24"/>
          <w:lang w:val="en-GB"/>
        </w:rPr>
        <w:t xml:space="preserve">Consultant </w:t>
      </w:r>
      <w:r w:rsidR="00E41140">
        <w:rPr>
          <w:rFonts w:ascii="Times New Roman" w:hAnsi="Times New Roman" w:cs="Times New Roman"/>
          <w:sz w:val="24"/>
          <w:szCs w:val="24"/>
          <w:lang w:val="en-GB"/>
        </w:rPr>
        <w:t>will be</w:t>
      </w:r>
      <w:r w:rsidR="00E41140" w:rsidRPr="002C058E">
        <w:rPr>
          <w:rFonts w:ascii="Times New Roman" w:hAnsi="Times New Roman" w:cs="Times New Roman"/>
          <w:sz w:val="24"/>
          <w:szCs w:val="24"/>
          <w:lang w:val="en-GB"/>
        </w:rPr>
        <w:t xml:space="preserve"> </w:t>
      </w:r>
      <w:r w:rsidRPr="002C058E">
        <w:rPr>
          <w:rFonts w:ascii="Times New Roman" w:hAnsi="Times New Roman" w:cs="Times New Roman"/>
          <w:sz w:val="24"/>
          <w:szCs w:val="24"/>
          <w:lang w:val="en-GB"/>
        </w:rPr>
        <w:t xml:space="preserve">responsible for acquiring off-the-shelf accounting and reporting software for project purposes ensuring that services and backup processes are </w:t>
      </w:r>
      <w:r w:rsidRPr="002C058E">
        <w:rPr>
          <w:rFonts w:ascii="Times New Roman" w:hAnsi="Times New Roman" w:cs="Times New Roman"/>
          <w:sz w:val="24"/>
          <w:szCs w:val="24"/>
          <w:lang w:val="en-GB"/>
        </w:rPr>
        <w:lastRenderedPageBreak/>
        <w:t xml:space="preserve">provided through the project closing date as required by the </w:t>
      </w:r>
      <w:r w:rsidR="00E41140">
        <w:rPr>
          <w:rFonts w:ascii="Times New Roman" w:hAnsi="Times New Roman" w:cs="Times New Roman"/>
          <w:sz w:val="24"/>
          <w:szCs w:val="24"/>
          <w:lang w:val="en-GB"/>
        </w:rPr>
        <w:t>co-f</w:t>
      </w:r>
      <w:r w:rsidR="00E41140" w:rsidRPr="002C058E">
        <w:rPr>
          <w:rFonts w:ascii="Times New Roman" w:hAnsi="Times New Roman" w:cs="Times New Roman"/>
          <w:sz w:val="24"/>
          <w:szCs w:val="24"/>
          <w:lang w:val="en-GB"/>
        </w:rPr>
        <w:t>inanciers</w:t>
      </w:r>
      <w:r w:rsidRPr="002C058E">
        <w:rPr>
          <w:rFonts w:ascii="Times New Roman" w:hAnsi="Times New Roman" w:cs="Times New Roman"/>
          <w:sz w:val="24"/>
          <w:szCs w:val="24"/>
          <w:lang w:val="en-GB"/>
        </w:rPr>
        <w:t>. This system will be established on the Client premises and Ministry’s server. The additional report and record templates that may be requested by the auditors during the audit process will be provided through this system.</w:t>
      </w:r>
    </w:p>
    <w:p w14:paraId="2629476A" w14:textId="1FB4AACC" w:rsidR="00BF7A3C" w:rsidRDefault="00BF7A3C" w:rsidP="00BF7A3C">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inancial reports prepared for annual audit purposes will follow the format specified by the Treasury Controllers Board. These formats will be shared with the Consultant.</w:t>
      </w:r>
    </w:p>
    <w:p w14:paraId="4AAF9A61" w14:textId="04DF4C69" w:rsidR="001979BB" w:rsidRDefault="001979BB" w:rsidP="00BF7A3C">
      <w:pPr>
        <w:jc w:val="both"/>
        <w:rPr>
          <w:rFonts w:ascii="Times New Roman" w:hAnsi="Times New Roman" w:cs="Times New Roman"/>
          <w:sz w:val="24"/>
          <w:szCs w:val="24"/>
          <w:lang w:val="en-GB"/>
        </w:rPr>
      </w:pPr>
      <w:r w:rsidRPr="001979BB">
        <w:rPr>
          <w:rFonts w:ascii="Times New Roman" w:hAnsi="Times New Roman" w:cs="Times New Roman"/>
          <w:sz w:val="24"/>
          <w:szCs w:val="24"/>
          <w:lang w:val="en-GB"/>
        </w:rPr>
        <w:t>Annual Audit Purpose Financial Reports</w:t>
      </w:r>
      <w:r>
        <w:rPr>
          <w:rFonts w:ascii="Times New Roman" w:hAnsi="Times New Roman" w:cs="Times New Roman"/>
          <w:sz w:val="24"/>
          <w:szCs w:val="24"/>
          <w:lang w:val="en-GB"/>
        </w:rPr>
        <w:t xml:space="preserve"> and Financial Notes</w:t>
      </w:r>
      <w:r w:rsidRPr="001979BB">
        <w:rPr>
          <w:rFonts w:ascii="Times New Roman" w:hAnsi="Times New Roman" w:cs="Times New Roman"/>
          <w:sz w:val="24"/>
          <w:szCs w:val="24"/>
          <w:lang w:val="en-GB"/>
        </w:rPr>
        <w:t xml:space="preserve"> must be prepared every year, showing the actualizations, plans, and deviations for the </w:t>
      </w:r>
      <w:r>
        <w:rPr>
          <w:rFonts w:ascii="Times New Roman" w:hAnsi="Times New Roman" w:cs="Times New Roman"/>
          <w:sz w:val="24"/>
          <w:szCs w:val="24"/>
          <w:lang w:val="en-GB"/>
        </w:rPr>
        <w:t>audit period</w:t>
      </w:r>
      <w:r w:rsidRPr="001979BB">
        <w:rPr>
          <w:rFonts w:ascii="Times New Roman" w:hAnsi="Times New Roman" w:cs="Times New Roman"/>
          <w:sz w:val="24"/>
          <w:szCs w:val="24"/>
          <w:lang w:val="en-GB"/>
        </w:rPr>
        <w:t xml:space="preserve">, and cumulatively, and must be sent to the PIU within 1 month after the end of the </w:t>
      </w:r>
      <w:r>
        <w:rPr>
          <w:rFonts w:ascii="Times New Roman" w:hAnsi="Times New Roman" w:cs="Times New Roman"/>
          <w:sz w:val="24"/>
          <w:szCs w:val="24"/>
          <w:lang w:val="en-GB"/>
        </w:rPr>
        <w:t>calendar year</w:t>
      </w:r>
      <w:r w:rsidRPr="001979BB">
        <w:rPr>
          <w:rFonts w:ascii="Times New Roman" w:hAnsi="Times New Roman" w:cs="Times New Roman"/>
          <w:sz w:val="24"/>
          <w:szCs w:val="24"/>
          <w:lang w:val="en-GB"/>
        </w:rPr>
        <w:t xml:space="preserve">. </w:t>
      </w:r>
      <w:r w:rsidR="007A685B" w:rsidRPr="007A685B">
        <w:rPr>
          <w:rFonts w:ascii="Times New Roman" w:hAnsi="Times New Roman" w:cs="Times New Roman"/>
          <w:sz w:val="24"/>
          <w:szCs w:val="24"/>
          <w:lang w:val="en-GB"/>
        </w:rPr>
        <w:t>This report will be submitted annually as two separate reports: one covering all activities co-financed by the World Bank and the Asian Infrastructure Investment Bank, and the other covering all activities financed through parallel co-financing by the Islamic Development Bank.</w:t>
      </w:r>
    </w:p>
    <w:p w14:paraId="71090BC7" w14:textId="494A83D0" w:rsidR="001979BB" w:rsidRDefault="001979BB" w:rsidP="00BF7A3C">
      <w:pPr>
        <w:jc w:val="both"/>
        <w:rPr>
          <w:rFonts w:ascii="Times New Roman" w:hAnsi="Times New Roman" w:cs="Times New Roman"/>
          <w:sz w:val="24"/>
          <w:szCs w:val="24"/>
          <w:lang w:val="en-GB"/>
        </w:rPr>
      </w:pPr>
      <w:r w:rsidRPr="001979BB">
        <w:rPr>
          <w:rFonts w:ascii="Times New Roman" w:hAnsi="Times New Roman" w:cs="Times New Roman"/>
          <w:sz w:val="24"/>
          <w:szCs w:val="24"/>
          <w:lang w:val="en-GB"/>
        </w:rPr>
        <w:t>A draft must be submitted in the specified format within 1 month after the end of the year. During the audit period conducted by the Treasury Controllers Board, from March to June, there may be requests for revisions to the format or content of the report. These updates must be made, and the final version must be submitted for approval by the Treasury Controllers Board by June.</w:t>
      </w:r>
    </w:p>
    <w:p w14:paraId="18A57FB5" w14:textId="64BB27F3" w:rsidR="00BF7A3C" w:rsidRPr="002C058E" w:rsidRDefault="00BF7A3C" w:rsidP="00BF7A3C">
      <w:pPr>
        <w:jc w:val="both"/>
        <w:rPr>
          <w:rFonts w:ascii="Times New Roman" w:hAnsi="Times New Roman" w:cs="Times New Roman"/>
          <w:b/>
          <w:bCs/>
          <w:sz w:val="24"/>
          <w:szCs w:val="24"/>
          <w:lang w:val="en-GB"/>
        </w:rPr>
      </w:pPr>
      <w:r w:rsidRPr="002C058E">
        <w:rPr>
          <w:rFonts w:ascii="Times New Roman" w:hAnsi="Times New Roman" w:cs="Times New Roman"/>
          <w:b/>
          <w:bCs/>
          <w:sz w:val="24"/>
          <w:szCs w:val="24"/>
          <w:lang w:val="en-GB"/>
        </w:rPr>
        <w:t>4.</w:t>
      </w:r>
      <w:r w:rsidR="007A685B">
        <w:rPr>
          <w:rFonts w:ascii="Times New Roman" w:hAnsi="Times New Roman" w:cs="Times New Roman"/>
          <w:b/>
          <w:bCs/>
          <w:sz w:val="24"/>
          <w:szCs w:val="24"/>
          <w:lang w:val="en-GB"/>
        </w:rPr>
        <w:t>6</w:t>
      </w:r>
      <w:r w:rsidRPr="002C058E">
        <w:rPr>
          <w:rFonts w:ascii="Times New Roman" w:hAnsi="Times New Roman" w:cs="Times New Roman"/>
          <w:b/>
          <w:bCs/>
          <w:sz w:val="24"/>
          <w:szCs w:val="24"/>
          <w:lang w:val="en-GB"/>
        </w:rPr>
        <w:t>. Annual Work Plan</w:t>
      </w:r>
    </w:p>
    <w:p w14:paraId="3612C961" w14:textId="593F0A2B" w:rsidR="00430CF0" w:rsidRDefault="00BF7A3C" w:rsidP="00AE4FCB">
      <w:p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This will be submitted to the Client during the implementation of the Project, a proposed Annual Work Plan and Budget containing: (i) all activities to be carried out under the Project during the following year; (ii) a proposed financing plan for expenditures required for such activities, setting forth the proposed amounts and sources of financing, including evidence satisfactory to the Bank confirming that the corresponding budgetary allocation to cover for counterpart financing and VAT expected for the following year, as per the Annual Procurement Plan, has been made; (iii) any training activities that may be required under the Project including (A) the type of training, (B) the purpose of the training, and (C) the cost of the training; and an Annual Procurement Plan setting out the packaging, estimated cost, applicable procurement method and market approach, Bank’s review requirements, and timeline for each procurement package expected to be launched the following year. (b) afford the Banks a reasonable opportunity to exchange views on each such proposed Annual Procurement Plan and Annual Work Plan and Budget, and shall thereafter ensure that the Project is implemented with due diligence during said following year, following the Annual Procurement Plan, and the Annual Work Plan and Budget as shall have been approved by the Bank; and (c) not make or allow to be made any change to the approved Annual Procurement Plan and Annual Work Plan and Budget without the Financiers’ prior written approval.</w:t>
      </w:r>
      <w:bookmarkStart w:id="9" w:name="_5.3_Quarterly_Progress"/>
      <w:bookmarkEnd w:id="9"/>
    </w:p>
    <w:p w14:paraId="6275E73D" w14:textId="77777777" w:rsidR="005E45C8" w:rsidRDefault="005E45C8" w:rsidP="00AE4FCB">
      <w:pPr>
        <w:spacing w:after="0" w:line="240" w:lineRule="auto"/>
        <w:jc w:val="both"/>
        <w:rPr>
          <w:rFonts w:ascii="Times New Roman" w:hAnsi="Times New Roman" w:cs="Times New Roman"/>
          <w:sz w:val="24"/>
          <w:szCs w:val="24"/>
          <w:lang w:val="en-GB"/>
        </w:rPr>
      </w:pPr>
    </w:p>
    <w:p w14:paraId="037A606D" w14:textId="152DDFFC" w:rsidR="000703F8" w:rsidRDefault="000703F8" w:rsidP="00AE4FCB">
      <w:pPr>
        <w:spacing w:after="0" w:line="240" w:lineRule="auto"/>
        <w:jc w:val="both"/>
        <w:rPr>
          <w:rFonts w:ascii="Times New Roman" w:hAnsi="Times New Roman" w:cs="Times New Roman"/>
          <w:b/>
          <w:bCs/>
          <w:sz w:val="24"/>
          <w:szCs w:val="24"/>
          <w:lang w:val="en-GB"/>
        </w:rPr>
      </w:pPr>
      <w:r w:rsidRPr="00D16CD4">
        <w:rPr>
          <w:rFonts w:ascii="Times New Roman" w:hAnsi="Times New Roman" w:cs="Times New Roman"/>
          <w:b/>
          <w:bCs/>
          <w:sz w:val="24"/>
          <w:szCs w:val="24"/>
          <w:lang w:val="en-GB"/>
        </w:rPr>
        <w:t xml:space="preserve">4.7. Annual Procurement Plan </w:t>
      </w:r>
    </w:p>
    <w:p w14:paraId="1BF67B4D" w14:textId="43BC2795" w:rsidR="005E45C8" w:rsidRDefault="005E45C8" w:rsidP="00AE4FCB">
      <w:pPr>
        <w:spacing w:after="0" w:line="240" w:lineRule="auto"/>
        <w:jc w:val="both"/>
        <w:rPr>
          <w:rFonts w:ascii="Times New Roman" w:hAnsi="Times New Roman" w:cs="Times New Roman"/>
          <w:b/>
          <w:bCs/>
          <w:sz w:val="24"/>
          <w:szCs w:val="24"/>
          <w:lang w:val="en-GB"/>
        </w:rPr>
      </w:pPr>
    </w:p>
    <w:p w14:paraId="24475AD8" w14:textId="2D1B045F" w:rsidR="005E45C8" w:rsidRPr="00D16CD4" w:rsidRDefault="00AA11DE" w:rsidP="00AE4FCB">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sultant shall prepare </w:t>
      </w:r>
      <w:r w:rsidRPr="00D16CD4">
        <w:rPr>
          <w:rFonts w:ascii="Times New Roman" w:hAnsi="Times New Roman" w:cs="Times New Roman"/>
          <w:sz w:val="24"/>
          <w:szCs w:val="24"/>
          <w:lang w:val="en-GB"/>
        </w:rPr>
        <w:t>annual procurement plan for</w:t>
      </w:r>
      <w:r>
        <w:rPr>
          <w:rFonts w:ascii="Times New Roman" w:hAnsi="Times New Roman" w:cs="Times New Roman"/>
          <w:sz w:val="24"/>
          <w:szCs w:val="24"/>
          <w:lang w:val="en-GB"/>
        </w:rPr>
        <w:t xml:space="preserve"> each</w:t>
      </w:r>
      <w:r w:rsidRPr="00AA11DE">
        <w:rPr>
          <w:rFonts w:ascii="Times New Roman" w:hAnsi="Times New Roman" w:cs="Times New Roman"/>
          <w:sz w:val="24"/>
          <w:szCs w:val="24"/>
          <w:lang w:val="en-GB"/>
        </w:rPr>
        <w:t xml:space="preserve"> calendar y</w:t>
      </w:r>
      <w:r w:rsidRPr="00D16CD4">
        <w:rPr>
          <w:rFonts w:ascii="Times New Roman" w:hAnsi="Times New Roman" w:cs="Times New Roman"/>
          <w:sz w:val="24"/>
          <w:szCs w:val="24"/>
          <w:lang w:val="en-GB"/>
        </w:rPr>
        <w:t>ear, listing all the procurement activities/packages for Goods, Works, Consultant, and non-Consultant services whose procurement process has been initiated or is to be initiated by the project implementing agency during the period 1 January-31 December</w:t>
      </w:r>
      <w:r>
        <w:rPr>
          <w:rFonts w:ascii="Times New Roman" w:hAnsi="Times New Roman" w:cs="Times New Roman"/>
          <w:sz w:val="24"/>
          <w:szCs w:val="24"/>
          <w:lang w:val="en-GB"/>
        </w:rPr>
        <w:t>.</w:t>
      </w:r>
    </w:p>
    <w:p w14:paraId="306D8E65" w14:textId="10D68C03" w:rsidR="005E45C8" w:rsidRDefault="005E45C8" w:rsidP="00AE4FCB">
      <w:pPr>
        <w:spacing w:after="0" w:line="240" w:lineRule="auto"/>
        <w:jc w:val="both"/>
        <w:rPr>
          <w:rFonts w:ascii="Times New Roman" w:hAnsi="Times New Roman" w:cs="Times New Roman"/>
          <w:b/>
          <w:bCs/>
          <w:sz w:val="24"/>
          <w:szCs w:val="24"/>
          <w:lang w:val="en-GB"/>
        </w:rPr>
      </w:pPr>
    </w:p>
    <w:p w14:paraId="11C5F947" w14:textId="77777777" w:rsidR="005E45C8" w:rsidRPr="00D16CD4" w:rsidRDefault="005E45C8" w:rsidP="00AE4FCB">
      <w:pPr>
        <w:spacing w:after="0" w:line="240" w:lineRule="auto"/>
        <w:jc w:val="both"/>
        <w:rPr>
          <w:rFonts w:ascii="Times New Roman" w:hAnsi="Times New Roman" w:cs="Times New Roman"/>
          <w:b/>
          <w:bCs/>
          <w:sz w:val="24"/>
          <w:szCs w:val="24"/>
          <w:lang w:val="en-GB"/>
        </w:rPr>
      </w:pPr>
    </w:p>
    <w:p w14:paraId="3A324D59" w14:textId="50517DC5" w:rsidR="000703F8" w:rsidRDefault="000703F8" w:rsidP="00AE4FCB">
      <w:pPr>
        <w:spacing w:after="0" w:line="240" w:lineRule="auto"/>
        <w:jc w:val="both"/>
        <w:rPr>
          <w:rFonts w:ascii="Times New Roman" w:hAnsi="Times New Roman" w:cs="Times New Roman"/>
          <w:b/>
          <w:bCs/>
          <w:sz w:val="24"/>
          <w:szCs w:val="24"/>
          <w:lang w:val="en-GB"/>
        </w:rPr>
      </w:pPr>
      <w:r w:rsidRPr="00D16CD4">
        <w:rPr>
          <w:rFonts w:ascii="Times New Roman" w:hAnsi="Times New Roman" w:cs="Times New Roman"/>
          <w:b/>
          <w:bCs/>
          <w:sz w:val="24"/>
          <w:szCs w:val="24"/>
          <w:lang w:val="en-GB"/>
        </w:rPr>
        <w:t xml:space="preserve">4.8 </w:t>
      </w:r>
      <w:r w:rsidR="00C22F29" w:rsidRPr="00C22F29">
        <w:rPr>
          <w:rFonts w:ascii="Times New Roman" w:hAnsi="Times New Roman" w:cs="Times New Roman"/>
          <w:b/>
          <w:bCs/>
          <w:sz w:val="24"/>
          <w:szCs w:val="24"/>
          <w:lang w:val="en-GB"/>
        </w:rPr>
        <w:t>Project Implementation Assessment and Support Report (PIASR)</w:t>
      </w:r>
    </w:p>
    <w:p w14:paraId="6152D897" w14:textId="652375D0" w:rsidR="00C22F29" w:rsidRDefault="00C22F29" w:rsidP="00AE4FCB">
      <w:pPr>
        <w:spacing w:after="0" w:line="240" w:lineRule="auto"/>
        <w:jc w:val="both"/>
        <w:rPr>
          <w:rFonts w:ascii="Times New Roman" w:hAnsi="Times New Roman" w:cs="Times New Roman"/>
          <w:b/>
          <w:bCs/>
          <w:sz w:val="24"/>
          <w:szCs w:val="24"/>
          <w:lang w:val="en-GB"/>
        </w:rPr>
      </w:pPr>
    </w:p>
    <w:p w14:paraId="1B149611" w14:textId="77777777" w:rsidR="00C22F29" w:rsidRPr="00D16CD4" w:rsidRDefault="00C22F29" w:rsidP="00C22F29">
      <w:pPr>
        <w:spacing w:after="0" w:line="240" w:lineRule="auto"/>
        <w:jc w:val="both"/>
        <w:rPr>
          <w:rFonts w:ascii="Times New Roman" w:hAnsi="Times New Roman" w:cs="Times New Roman"/>
          <w:sz w:val="24"/>
          <w:szCs w:val="24"/>
          <w:lang w:val="en-GB"/>
        </w:rPr>
      </w:pPr>
      <w:r w:rsidRPr="00D16CD4">
        <w:rPr>
          <w:rFonts w:ascii="Times New Roman" w:hAnsi="Times New Roman" w:cs="Times New Roman"/>
          <w:sz w:val="24"/>
          <w:szCs w:val="24"/>
          <w:lang w:val="en-GB"/>
        </w:rPr>
        <w:lastRenderedPageBreak/>
        <w:t xml:space="preserve">The Consultant shall be responsible for the preparation of the Project Implementation Assessment and Support Report (PIASR) in line with the guidelines and requirements set forth by the </w:t>
      </w:r>
      <w:proofErr w:type="spellStart"/>
      <w:r w:rsidRPr="00D16CD4">
        <w:rPr>
          <w:rFonts w:ascii="Times New Roman" w:hAnsi="Times New Roman" w:cs="Times New Roman"/>
          <w:sz w:val="24"/>
          <w:szCs w:val="24"/>
          <w:lang w:val="en-GB"/>
        </w:rPr>
        <w:t>IsDB</w:t>
      </w:r>
      <w:proofErr w:type="spellEnd"/>
      <w:r w:rsidRPr="00D16CD4">
        <w:rPr>
          <w:rFonts w:ascii="Times New Roman" w:hAnsi="Times New Roman" w:cs="Times New Roman"/>
          <w:sz w:val="24"/>
          <w:szCs w:val="24"/>
          <w:lang w:val="en-GB"/>
        </w:rPr>
        <w:t xml:space="preserve"> and AYGM. The PIASR shall provide an in-depth evaluation of the project's implementation status, covering key aspects such as project background and objectives, procurement and disbursement progress, implementation risks, and sustainability considerations. The report shall assess the efficiency of project execution against planned schedules, identify deviations, and propose corrective actions where necessary. The Consultant shall ensure that the report includes a thorough analysis of project risks and compliance with financing conditions while providing an overall rating of the project’s progress.</w:t>
      </w:r>
    </w:p>
    <w:p w14:paraId="7FCDBC00" w14:textId="77777777" w:rsidR="00C22F29" w:rsidRPr="00D16CD4" w:rsidRDefault="00C22F29" w:rsidP="00C22F29">
      <w:pPr>
        <w:spacing w:after="0" w:line="240" w:lineRule="auto"/>
        <w:jc w:val="both"/>
        <w:rPr>
          <w:rFonts w:ascii="Times New Roman" w:hAnsi="Times New Roman" w:cs="Times New Roman"/>
          <w:sz w:val="24"/>
          <w:szCs w:val="24"/>
          <w:lang w:val="en-GB"/>
        </w:rPr>
      </w:pPr>
    </w:p>
    <w:p w14:paraId="1C6BA6C6" w14:textId="12B24430" w:rsidR="00C22F29" w:rsidRPr="00C22F29" w:rsidRDefault="00C22F29" w:rsidP="00C22F29">
      <w:pPr>
        <w:spacing w:after="0" w:line="240" w:lineRule="auto"/>
        <w:jc w:val="both"/>
        <w:rPr>
          <w:rFonts w:ascii="Times New Roman" w:hAnsi="Times New Roman" w:cs="Times New Roman"/>
          <w:sz w:val="24"/>
          <w:szCs w:val="24"/>
          <w:lang w:val="en-GB"/>
        </w:rPr>
      </w:pPr>
      <w:r w:rsidRPr="00D16CD4">
        <w:rPr>
          <w:rFonts w:ascii="Times New Roman" w:hAnsi="Times New Roman" w:cs="Times New Roman"/>
          <w:sz w:val="24"/>
          <w:szCs w:val="24"/>
          <w:lang w:val="en-GB"/>
        </w:rPr>
        <w:t xml:space="preserve">The PIASR shall be prepared and submitted at agreed intervals, typically once or twice per year, with the specific submission dates to be mutually determined by AYGM and </w:t>
      </w:r>
      <w:proofErr w:type="spellStart"/>
      <w:r w:rsidRPr="00D16CD4">
        <w:rPr>
          <w:rFonts w:ascii="Times New Roman" w:hAnsi="Times New Roman" w:cs="Times New Roman"/>
          <w:sz w:val="24"/>
          <w:szCs w:val="24"/>
          <w:lang w:val="en-GB"/>
        </w:rPr>
        <w:t>IsDB</w:t>
      </w:r>
      <w:proofErr w:type="spellEnd"/>
      <w:r w:rsidRPr="00D16CD4">
        <w:rPr>
          <w:rFonts w:ascii="Times New Roman" w:hAnsi="Times New Roman" w:cs="Times New Roman"/>
          <w:sz w:val="24"/>
          <w:szCs w:val="24"/>
          <w:lang w:val="en-GB"/>
        </w:rPr>
        <w:t xml:space="preserve">. Each report shall incorporate updated project data, progress assessments, and recommendations for improvement. The Consultant shall closely collaborate with the AYGM PIU and relevant stakeholders to collect, verify, and </w:t>
      </w:r>
      <w:proofErr w:type="spellStart"/>
      <w:r w:rsidRPr="00D16CD4">
        <w:rPr>
          <w:rFonts w:ascii="Times New Roman" w:hAnsi="Times New Roman" w:cs="Times New Roman"/>
          <w:sz w:val="24"/>
          <w:szCs w:val="24"/>
          <w:lang w:val="en-GB"/>
        </w:rPr>
        <w:t>analyze</w:t>
      </w:r>
      <w:proofErr w:type="spellEnd"/>
      <w:r w:rsidRPr="00D16CD4">
        <w:rPr>
          <w:rFonts w:ascii="Times New Roman" w:hAnsi="Times New Roman" w:cs="Times New Roman"/>
          <w:sz w:val="24"/>
          <w:szCs w:val="24"/>
          <w:lang w:val="en-GB"/>
        </w:rPr>
        <w:t xml:space="preserve"> necessary information. The report must be structured in accordance with the approved format, including sections on project implementation arrangements, procurement, financial status, development results, and follow-up actions. All findings shall be supported by relevant data, and any discrepancies between planned and actual progress shall be justified with actionable recommendations. The Consultant shall also assist the Client in responding to any comments or additional requirements raised by the Bank regarding the PIASR.</w:t>
      </w:r>
    </w:p>
    <w:p w14:paraId="763B1EC0" w14:textId="77777777" w:rsidR="000703F8" w:rsidRPr="002C058E" w:rsidRDefault="000703F8" w:rsidP="00AE4FCB">
      <w:pPr>
        <w:spacing w:after="0" w:line="240" w:lineRule="auto"/>
        <w:jc w:val="both"/>
        <w:rPr>
          <w:rFonts w:ascii="Times New Roman" w:hAnsi="Times New Roman" w:cs="Times New Roman"/>
          <w:sz w:val="24"/>
          <w:szCs w:val="24"/>
          <w:lang w:val="en-GB"/>
        </w:rPr>
      </w:pPr>
    </w:p>
    <w:p w14:paraId="4D69A97E" w14:textId="2A412740" w:rsidR="00430CF0" w:rsidRPr="002C058E" w:rsidRDefault="00430CF0" w:rsidP="00430CF0">
      <w:pPr>
        <w:pStyle w:val="FirstLevel"/>
        <w:numPr>
          <w:ilvl w:val="0"/>
          <w:numId w:val="0"/>
        </w:numPr>
        <w:ind w:left="360" w:hanging="360"/>
      </w:pPr>
      <w:bookmarkStart w:id="10" w:name="_5.4_Project_Completion"/>
      <w:bookmarkStart w:id="11" w:name="_Toc74817623"/>
      <w:bookmarkEnd w:id="10"/>
      <w:r w:rsidRPr="002C058E">
        <w:t>4.</w:t>
      </w:r>
      <w:r w:rsidR="005E45C8">
        <w:t>9</w:t>
      </w:r>
      <w:r w:rsidR="00BF7A3C" w:rsidRPr="002C058E">
        <w:t>.</w:t>
      </w:r>
      <w:r w:rsidRPr="002C058E">
        <w:tab/>
        <w:t>Project Completion Report</w:t>
      </w:r>
      <w:bookmarkEnd w:id="11"/>
      <w:r w:rsidR="005E45C8">
        <w:t>s</w:t>
      </w:r>
    </w:p>
    <w:p w14:paraId="69981692" w14:textId="6DED6CCC" w:rsidR="00430CF0" w:rsidRPr="00E41140" w:rsidRDefault="00430CF0" w:rsidP="00E41140">
      <w:pPr>
        <w:spacing w:after="0" w:line="240" w:lineRule="auto"/>
        <w:jc w:val="both"/>
        <w:rPr>
          <w:rFonts w:ascii="Times New Roman" w:hAnsi="Times New Roman" w:cs="Times New Roman"/>
          <w:sz w:val="24"/>
          <w:szCs w:val="24"/>
          <w:lang w:val="en-GB"/>
        </w:rPr>
      </w:pPr>
      <w:r w:rsidRPr="00E41140">
        <w:rPr>
          <w:rFonts w:ascii="Times New Roman" w:hAnsi="Times New Roman" w:cs="Times New Roman"/>
          <w:sz w:val="24"/>
          <w:szCs w:val="24"/>
          <w:lang w:val="en-GB"/>
        </w:rPr>
        <w:t xml:space="preserve">If still in place at Project completion, prepare a draft </w:t>
      </w:r>
      <w:r w:rsidRPr="00E41140">
        <w:rPr>
          <w:rFonts w:ascii="Times New Roman" w:hAnsi="Times New Roman" w:cs="Times New Roman"/>
          <w:i/>
          <w:sz w:val="24"/>
          <w:szCs w:val="24"/>
          <w:lang w:val="en-GB"/>
        </w:rPr>
        <w:t>project completion report</w:t>
      </w:r>
      <w:r w:rsidRPr="00E41140">
        <w:rPr>
          <w:rFonts w:ascii="Times New Roman" w:hAnsi="Times New Roman" w:cs="Times New Roman"/>
          <w:sz w:val="24"/>
          <w:szCs w:val="24"/>
          <w:lang w:val="en-GB"/>
        </w:rPr>
        <w:t xml:space="preserve"> for comment by the PIU within four weeks of receipt.  The final Project completion report should be submitted within four weeks of receiving the PIU’s comments. </w:t>
      </w:r>
      <w:r w:rsidRPr="00E41140">
        <w:rPr>
          <w:rFonts w:ascii="Times New Roman" w:hAnsi="Times New Roman" w:cs="Times New Roman"/>
          <w:snapToGrid w:val="0"/>
          <w:sz w:val="24"/>
          <w:szCs w:val="24"/>
          <w:lang w:val="en-GB"/>
        </w:rPr>
        <w:t>The Final Report will be a review of all Consultants’ tasks, the level to which they were fulfilled and will include all necessary conclusions. If the Consultant’s assignment terminates ahead of the Project Completion an agreed draft template should be submitted to the PIU.</w:t>
      </w:r>
    </w:p>
    <w:p w14:paraId="6274B4D7" w14:textId="324A79D8" w:rsidR="00DC1D1E" w:rsidRPr="002C058E" w:rsidRDefault="00DC1D1E" w:rsidP="00F4420D">
      <w:pPr>
        <w:pStyle w:val="FirstLevel"/>
        <w:numPr>
          <w:ilvl w:val="0"/>
          <w:numId w:val="0"/>
        </w:numPr>
        <w:rPr>
          <w:b w:val="0"/>
          <w:bCs/>
        </w:rPr>
      </w:pPr>
    </w:p>
    <w:p w14:paraId="180750F6" w14:textId="672DF347" w:rsidR="00FF3506" w:rsidRPr="002C058E" w:rsidRDefault="000452E8" w:rsidP="00FF3506">
      <w:pPr>
        <w:pStyle w:val="FirstLevel"/>
      </w:pPr>
      <w:r w:rsidRPr="002C058E">
        <w:t>Consult</w:t>
      </w:r>
      <w:r w:rsidR="00E62EF1" w:rsidRPr="002C058E">
        <w:t>ant</w:t>
      </w:r>
      <w:r w:rsidRPr="002C058E">
        <w:t xml:space="preserve"> Inputs</w:t>
      </w:r>
    </w:p>
    <w:p w14:paraId="2614E3A2" w14:textId="31750AB5"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It is expected that during the discharge of their duties the Consultant will apply international best practice in all fields including, but not limited to, the areas of environmental and social best practice and the promotion of gender equality.  This will include an expectation to identify issues related to the overall performance of both the PIU and the Project which might impact either positively or negatively on the effective promotion of gender equality or social and environmental best practice.  In that regard, it is anticipated that where the Consultant provides guidance and support in the development of policies, procedures and documentation for the PIU/Client they will ensure that these are drafted to promote environmental and social best practice whilst also promoting gender equality, non-discrimination and addressing any barriers impacting women or men disproportionally, be this related to staff of the Client, potential tenderers and contractors or other Project stakeholders.  Where issues are identified, the Consultant is expected to raise these with the Client and in turn ensure that any design, management and/or monitoring activities include measurable targets to strengthen/safeguard equal opportunities, and that these are implemented and monitored, accordingly.</w:t>
      </w:r>
    </w:p>
    <w:p w14:paraId="0A6D8410" w14:textId="77777777" w:rsidR="00FF3506" w:rsidRPr="002C058E" w:rsidRDefault="00FF3506" w:rsidP="00FF3506">
      <w:pPr>
        <w:tabs>
          <w:tab w:val="left" w:pos="-720"/>
        </w:tabs>
        <w:spacing w:after="0" w:line="240" w:lineRule="auto"/>
        <w:jc w:val="both"/>
        <w:rPr>
          <w:rFonts w:ascii="Times New Roman" w:hAnsi="Times New Roman"/>
          <w:sz w:val="24"/>
          <w:szCs w:val="24"/>
        </w:rPr>
      </w:pPr>
    </w:p>
    <w:p w14:paraId="1F7F0011" w14:textId="77777777" w:rsidR="00FF3506" w:rsidRPr="002C058E" w:rsidRDefault="00FF3506" w:rsidP="00FF3506">
      <w:pPr>
        <w:tabs>
          <w:tab w:val="left" w:pos="-720"/>
        </w:tabs>
        <w:spacing w:after="0" w:line="240" w:lineRule="auto"/>
        <w:jc w:val="both"/>
        <w:rPr>
          <w:rFonts w:ascii="Times New Roman" w:hAnsi="Times New Roman"/>
          <w:sz w:val="24"/>
          <w:szCs w:val="24"/>
        </w:rPr>
      </w:pPr>
    </w:p>
    <w:p w14:paraId="66324425"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lastRenderedPageBreak/>
        <w:t xml:space="preserve">The Consultant shall retain personnel, with the required qualifications, for the tasks described above, covering the following disciplines: </w:t>
      </w:r>
    </w:p>
    <w:p w14:paraId="316D3395"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 xml:space="preserve">Design </w:t>
      </w:r>
    </w:p>
    <w:p w14:paraId="4560A36F"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Project planning and scheduling</w:t>
      </w:r>
    </w:p>
    <w:p w14:paraId="276ABE08"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Project management</w:t>
      </w:r>
    </w:p>
    <w:p w14:paraId="4508F12D"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Quality assurance and audit</w:t>
      </w:r>
    </w:p>
    <w:p w14:paraId="03193500"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Contracting and procurement</w:t>
      </w:r>
    </w:p>
    <w:p w14:paraId="7912F8D2"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Claims assessment</w:t>
      </w:r>
    </w:p>
    <w:p w14:paraId="67E0767E"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Construction safety</w:t>
      </w:r>
    </w:p>
    <w:p w14:paraId="292EA767" w14:textId="21088F85"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Construction health and safety and environmental and social management and monitoring</w:t>
      </w:r>
    </w:p>
    <w:p w14:paraId="7DD8D5E8"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w:t>
      </w:r>
      <w:r w:rsidRPr="002C058E">
        <w:rPr>
          <w:rFonts w:ascii="Times New Roman" w:hAnsi="Times New Roman"/>
          <w:sz w:val="24"/>
          <w:szCs w:val="24"/>
        </w:rPr>
        <w:tab/>
        <w:t>Environmental &amp; social impact assessment, resettlement, livelihood restoration and stakeholder engagement and implementation and management, including demonstrable gender expertise</w:t>
      </w:r>
    </w:p>
    <w:p w14:paraId="02932E08" w14:textId="77777777" w:rsidR="00FF3506" w:rsidRPr="002C058E" w:rsidRDefault="00FF3506" w:rsidP="00FF3506">
      <w:pPr>
        <w:tabs>
          <w:tab w:val="left" w:pos="-720"/>
        </w:tabs>
        <w:spacing w:after="0" w:line="240" w:lineRule="auto"/>
        <w:jc w:val="both"/>
        <w:rPr>
          <w:rFonts w:ascii="Times New Roman" w:hAnsi="Times New Roman"/>
          <w:sz w:val="24"/>
          <w:szCs w:val="24"/>
        </w:rPr>
      </w:pPr>
    </w:p>
    <w:p w14:paraId="6359890C" w14:textId="6D4E3079"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 xml:space="preserve">The required qualifications for the Consultant’s team are presented below. </w:t>
      </w:r>
      <w:r w:rsidR="00E41140">
        <w:rPr>
          <w:rFonts w:ascii="Times New Roman" w:hAnsi="Times New Roman"/>
          <w:sz w:val="24"/>
          <w:szCs w:val="24"/>
        </w:rPr>
        <w:t>The level of effort of each resource mobilized by the Consultant</w:t>
      </w:r>
      <w:r w:rsidRPr="002C058E">
        <w:rPr>
          <w:rFonts w:ascii="Times New Roman" w:hAnsi="Times New Roman"/>
          <w:sz w:val="24"/>
          <w:szCs w:val="24"/>
        </w:rPr>
        <w:t xml:space="preserve"> through</w:t>
      </w:r>
      <w:r w:rsidR="00E41140">
        <w:rPr>
          <w:rFonts w:ascii="Times New Roman" w:hAnsi="Times New Roman"/>
          <w:sz w:val="24"/>
          <w:szCs w:val="24"/>
        </w:rPr>
        <w:t>out</w:t>
      </w:r>
      <w:r w:rsidRPr="002C058E">
        <w:rPr>
          <w:rFonts w:ascii="Times New Roman" w:hAnsi="Times New Roman"/>
          <w:sz w:val="24"/>
          <w:szCs w:val="24"/>
        </w:rPr>
        <w:t xml:space="preserve"> the contract period to respond to project requirements</w:t>
      </w:r>
      <w:r w:rsidR="00E41140">
        <w:rPr>
          <w:rFonts w:ascii="Times New Roman" w:hAnsi="Times New Roman"/>
          <w:sz w:val="24"/>
          <w:szCs w:val="24"/>
        </w:rPr>
        <w:t xml:space="preserve"> will be a major factor in the selection of the winning Consultant</w:t>
      </w:r>
      <w:r w:rsidRPr="002C058E">
        <w:rPr>
          <w:rFonts w:ascii="Times New Roman" w:hAnsi="Times New Roman"/>
          <w:sz w:val="24"/>
          <w:szCs w:val="24"/>
        </w:rPr>
        <w:t xml:space="preserve">. </w:t>
      </w:r>
      <w:r w:rsidR="00E41140">
        <w:rPr>
          <w:rFonts w:ascii="Times New Roman" w:hAnsi="Times New Roman"/>
          <w:sz w:val="24"/>
          <w:szCs w:val="24"/>
        </w:rPr>
        <w:t>The Consultant’s team</w:t>
      </w:r>
      <w:r w:rsidR="00E41140" w:rsidRPr="002C058E">
        <w:rPr>
          <w:rFonts w:ascii="Times New Roman" w:hAnsi="Times New Roman"/>
          <w:sz w:val="24"/>
          <w:szCs w:val="24"/>
        </w:rPr>
        <w:t xml:space="preserve"> </w:t>
      </w:r>
      <w:r w:rsidRPr="002C058E">
        <w:rPr>
          <w:rFonts w:ascii="Times New Roman" w:hAnsi="Times New Roman"/>
          <w:sz w:val="24"/>
          <w:szCs w:val="24"/>
        </w:rPr>
        <w:t>shall provide their inputs at PIU facilities located at AYGM offices, or on site, or at home working, as agreed and on mutually beneficial basis.</w:t>
      </w:r>
    </w:p>
    <w:p w14:paraId="7CEB8EA3" w14:textId="77777777" w:rsidR="00FF3506" w:rsidRPr="002C058E" w:rsidRDefault="00FF3506" w:rsidP="00FF3506">
      <w:pPr>
        <w:tabs>
          <w:tab w:val="left" w:pos="-720"/>
        </w:tabs>
        <w:spacing w:after="0" w:line="240" w:lineRule="auto"/>
        <w:jc w:val="both"/>
        <w:rPr>
          <w:rFonts w:ascii="Times New Roman" w:hAnsi="Times New Roman"/>
          <w:sz w:val="24"/>
          <w:szCs w:val="24"/>
        </w:rPr>
      </w:pPr>
    </w:p>
    <w:p w14:paraId="73CC0F07" w14:textId="77777777" w:rsidR="00FF3506" w:rsidRPr="002C058E" w:rsidRDefault="00FF3506" w:rsidP="00FF3506">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 xml:space="preserve">All key personnel shall be fluent in English and be fully computer literate. The team shall command a strong command of Turkish language to cover all meetings, document review and professional requirements adequately and efficiently; selected experts require good or fluent proficiency in Turkish language, as indicated. </w:t>
      </w:r>
    </w:p>
    <w:p w14:paraId="76697DA5" w14:textId="77777777" w:rsidR="00FF3506" w:rsidRPr="002C058E" w:rsidRDefault="00FF3506" w:rsidP="00FF3506">
      <w:pPr>
        <w:tabs>
          <w:tab w:val="left" w:pos="-720"/>
        </w:tabs>
        <w:spacing w:after="0" w:line="240" w:lineRule="auto"/>
        <w:jc w:val="both"/>
        <w:rPr>
          <w:rFonts w:ascii="Times New Roman" w:hAnsi="Times New Roman"/>
          <w:sz w:val="24"/>
          <w:szCs w:val="24"/>
        </w:rPr>
      </w:pPr>
    </w:p>
    <w:p w14:paraId="7331ACDF" w14:textId="1E8B9584" w:rsidR="006C25AE" w:rsidRPr="002C058E" w:rsidRDefault="00FF3506" w:rsidP="006C25AE">
      <w:pPr>
        <w:tabs>
          <w:tab w:val="left" w:pos="-720"/>
        </w:tabs>
        <w:spacing w:after="0" w:line="240" w:lineRule="auto"/>
        <w:jc w:val="both"/>
        <w:rPr>
          <w:rFonts w:ascii="Times New Roman" w:hAnsi="Times New Roman"/>
          <w:sz w:val="24"/>
          <w:szCs w:val="24"/>
        </w:rPr>
      </w:pPr>
      <w:r w:rsidRPr="002C058E">
        <w:rPr>
          <w:rFonts w:ascii="Times New Roman" w:hAnsi="Times New Roman"/>
          <w:sz w:val="24"/>
          <w:szCs w:val="24"/>
        </w:rPr>
        <w:t xml:space="preserve">The Consultant shall also provide office support staff (notably managerial assistants </w:t>
      </w:r>
      <w:r w:rsidR="004C0366" w:rsidRPr="002C058E">
        <w:rPr>
          <w:rFonts w:ascii="Times New Roman" w:hAnsi="Times New Roman"/>
          <w:sz w:val="24"/>
          <w:szCs w:val="24"/>
        </w:rPr>
        <w:t>etc.</w:t>
      </w:r>
      <w:r w:rsidRPr="002C058E">
        <w:rPr>
          <w:rFonts w:ascii="Times New Roman" w:hAnsi="Times New Roman"/>
          <w:sz w:val="24"/>
          <w:szCs w:val="24"/>
        </w:rPr>
        <w:t>) required for team support, daily communications and office logistics, and the overall smooth running of the project office.</w:t>
      </w:r>
    </w:p>
    <w:p w14:paraId="6BF39DED" w14:textId="77777777" w:rsidR="004C0366" w:rsidRPr="002C058E" w:rsidRDefault="004C0366" w:rsidP="006C25AE">
      <w:pPr>
        <w:tabs>
          <w:tab w:val="left" w:pos="-720"/>
        </w:tabs>
        <w:spacing w:after="0" w:line="240" w:lineRule="auto"/>
        <w:jc w:val="both"/>
        <w:rPr>
          <w:rFonts w:ascii="Times New Roman" w:hAnsi="Times New Roman"/>
          <w:sz w:val="24"/>
          <w:szCs w:val="24"/>
        </w:rPr>
      </w:pPr>
    </w:p>
    <w:p w14:paraId="0C5F76AE" w14:textId="0561F7D9" w:rsidR="00FF3506" w:rsidRPr="002C058E" w:rsidRDefault="00FF3506" w:rsidP="00FF3506">
      <w:pPr>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Consultant’s team will comprise, but not necessarily be limited to, </w:t>
      </w:r>
      <w:r w:rsidR="00E41140">
        <w:rPr>
          <w:rFonts w:ascii="Times New Roman" w:hAnsi="Times New Roman" w:cs="Times New Roman"/>
          <w:sz w:val="24"/>
          <w:szCs w:val="24"/>
          <w:lang w:val="en-GB"/>
        </w:rPr>
        <w:t xml:space="preserve">at least </w:t>
      </w:r>
      <w:r w:rsidRPr="002C058E">
        <w:rPr>
          <w:rFonts w:ascii="Times New Roman" w:hAnsi="Times New Roman" w:cs="Times New Roman"/>
          <w:sz w:val="24"/>
          <w:szCs w:val="24"/>
          <w:lang w:val="en-GB"/>
        </w:rPr>
        <w:t xml:space="preserve">the following key personnel: </w:t>
      </w:r>
    </w:p>
    <w:p w14:paraId="2FA7DBD3" w14:textId="20DC3B97"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Project Team Leader</w:t>
      </w:r>
    </w:p>
    <w:p w14:paraId="4BD714E4" w14:textId="11A9A670"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ngineering and Construction Specialist</w:t>
      </w:r>
      <w:r w:rsidR="00D07BC0" w:rsidRPr="002C058E">
        <w:rPr>
          <w:rFonts w:ascii="Times New Roman" w:hAnsi="Times New Roman" w:cs="Times New Roman"/>
          <w:sz w:val="24"/>
          <w:szCs w:val="24"/>
          <w:lang w:val="en-GB"/>
        </w:rPr>
        <w:t xml:space="preserve"> (Deputy Team Leader)</w:t>
      </w:r>
    </w:p>
    <w:p w14:paraId="38AEEBB2" w14:textId="7A2CD05E"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Procurement, Contract</w:t>
      </w:r>
      <w:r w:rsidR="00BC7960">
        <w:rPr>
          <w:rFonts w:ascii="Times New Roman" w:hAnsi="Times New Roman" w:cs="Times New Roman"/>
          <w:sz w:val="24"/>
          <w:szCs w:val="24"/>
          <w:lang w:val="en-GB"/>
        </w:rPr>
        <w:t xml:space="preserve"> Management</w:t>
      </w:r>
      <w:r w:rsidRPr="002C058E">
        <w:rPr>
          <w:rFonts w:ascii="Times New Roman" w:hAnsi="Times New Roman" w:cs="Times New Roman"/>
          <w:sz w:val="24"/>
          <w:szCs w:val="24"/>
          <w:lang w:val="en-GB"/>
        </w:rPr>
        <w:t xml:space="preserve"> &amp; Claims Specialist</w:t>
      </w:r>
    </w:p>
    <w:p w14:paraId="51D0650A" w14:textId="73B62237"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inancial Management Specialist</w:t>
      </w:r>
    </w:p>
    <w:p w14:paraId="06564C1E" w14:textId="790C38A7"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nvironmental</w:t>
      </w:r>
      <w:r w:rsidR="00C0628F" w:rsidRPr="002C058E">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Social</w:t>
      </w:r>
      <w:r w:rsidR="00C0628F" w:rsidRPr="002C058E">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Health and Safety </w:t>
      </w:r>
      <w:r w:rsidR="00876F1E">
        <w:rPr>
          <w:rFonts w:ascii="Times New Roman" w:hAnsi="Times New Roman" w:cs="Times New Roman"/>
          <w:sz w:val="24"/>
          <w:szCs w:val="24"/>
          <w:lang w:val="en-GB"/>
        </w:rPr>
        <w:t>Leader</w:t>
      </w:r>
    </w:p>
    <w:p w14:paraId="648C890D" w14:textId="4850B270"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Environmental Specialist</w:t>
      </w:r>
    </w:p>
    <w:p w14:paraId="0D3B67FF" w14:textId="5ADA5870"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Social Development Specialist</w:t>
      </w:r>
    </w:p>
    <w:p w14:paraId="222C1485" w14:textId="057FB428" w:rsidR="00150A69" w:rsidRPr="002C058E"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Occupational Health and Safety (OHS) Specialist</w:t>
      </w:r>
    </w:p>
    <w:p w14:paraId="3F3F8FC9" w14:textId="77777777" w:rsidR="00E41140" w:rsidRDefault="00150A69" w:rsidP="00EB6648">
      <w:pPr>
        <w:pStyle w:val="ListParagraph"/>
        <w:numPr>
          <w:ilvl w:val="0"/>
          <w:numId w:val="9"/>
        </w:numPr>
        <w:ind w:left="0" w:firstLine="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Community Liaison Officers (CLOs)</w:t>
      </w:r>
    </w:p>
    <w:p w14:paraId="5F9CE3CE" w14:textId="4C18C651" w:rsidR="00150A69" w:rsidRPr="002C058E" w:rsidRDefault="00E41140" w:rsidP="00EB6648">
      <w:pPr>
        <w:pStyle w:val="ListParagraph"/>
        <w:numPr>
          <w:ilvl w:val="0"/>
          <w:numId w:val="9"/>
        </w:numPr>
        <w:ind w:left="0" w:firstLine="0"/>
        <w:jc w:val="both"/>
        <w:rPr>
          <w:rFonts w:ascii="Times New Roman" w:hAnsi="Times New Roman" w:cs="Times New Roman"/>
          <w:sz w:val="24"/>
          <w:szCs w:val="24"/>
          <w:lang w:val="en-GB"/>
        </w:rPr>
      </w:pPr>
      <w:r>
        <w:rPr>
          <w:rFonts w:ascii="Times New Roman" w:hAnsi="Times New Roman" w:cs="Times New Roman"/>
          <w:sz w:val="24"/>
          <w:szCs w:val="24"/>
          <w:lang w:val="en-GB"/>
        </w:rPr>
        <w:t>Gender Specialist</w:t>
      </w:r>
      <w:r w:rsidR="00150A69" w:rsidRPr="002C058E">
        <w:rPr>
          <w:rFonts w:ascii="Times New Roman" w:hAnsi="Times New Roman" w:cs="Times New Roman"/>
          <w:sz w:val="24"/>
          <w:szCs w:val="24"/>
          <w:lang w:val="en-GB"/>
        </w:rPr>
        <w:t xml:space="preserve"> </w:t>
      </w:r>
    </w:p>
    <w:p w14:paraId="4A4CDBA7" w14:textId="77777777" w:rsidR="00150A69" w:rsidRPr="002C058E" w:rsidRDefault="00150A69" w:rsidP="00150A69">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 xml:space="preserve">This </w:t>
      </w:r>
      <w:r w:rsidRPr="002C058E">
        <w:rPr>
          <w:rFonts w:ascii="Times New Roman" w:hAnsi="Times New Roman" w:cs="Times New Roman"/>
          <w:b/>
          <w:bCs/>
          <w:sz w:val="24"/>
          <w:szCs w:val="24"/>
          <w:lang w:val="en-GB" w:eastAsia="en-GB"/>
        </w:rPr>
        <w:t>core team</w:t>
      </w:r>
      <w:r w:rsidRPr="002C058E">
        <w:rPr>
          <w:rFonts w:ascii="Times New Roman" w:hAnsi="Times New Roman" w:cs="Times New Roman"/>
          <w:sz w:val="24"/>
          <w:szCs w:val="24"/>
          <w:lang w:val="en-GB" w:eastAsia="en-GB"/>
        </w:rPr>
        <w:t xml:space="preserve"> shall be supported by other professionals (such as topographers, electrical/civil/mechanical technicians, accountant, documentation expert, translators, and any other engineers in relevant fields) as proposed by the Consultant. These additional profiles must indicate whether they are to be regarded as long-term/short-term and senior/junior so that it is clear which fee rate in the budget breakdown will apply to each profile. </w:t>
      </w:r>
    </w:p>
    <w:p w14:paraId="01936313" w14:textId="77777777" w:rsidR="00150A69" w:rsidRPr="002C058E" w:rsidRDefault="00150A69" w:rsidP="00150A69">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lastRenderedPageBreak/>
        <w:t>All staff must be independent and free from conflicts of interest in the responsibilities accorded to them. As the final reports will be produced in both English and Turkish, the Consultant may wish to consider having translators on the team or propose a viable alternative for reliable and high-quality translation.</w:t>
      </w:r>
    </w:p>
    <w:p w14:paraId="0E4C755F" w14:textId="4B244BB3" w:rsidR="00150A69" w:rsidRPr="002C058E" w:rsidRDefault="00150A69" w:rsidP="00150A69">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 xml:space="preserve">The Consultant shall employ personnel fully qualified and capable of performing all aspects </w:t>
      </w:r>
      <w:proofErr w:type="gramStart"/>
      <w:r w:rsidRPr="002C058E">
        <w:rPr>
          <w:rFonts w:ascii="Times New Roman" w:hAnsi="Times New Roman" w:cs="Times New Roman"/>
          <w:sz w:val="24"/>
          <w:szCs w:val="24"/>
          <w:lang w:val="en-GB" w:eastAsia="en-GB"/>
        </w:rPr>
        <w:t xml:space="preserve">of  </w:t>
      </w:r>
      <w:r w:rsidR="00BC7960">
        <w:rPr>
          <w:rFonts w:ascii="Times New Roman" w:hAnsi="Times New Roman" w:cs="Times New Roman"/>
          <w:sz w:val="24"/>
          <w:szCs w:val="24"/>
          <w:lang w:val="en-GB" w:eastAsia="en-GB"/>
        </w:rPr>
        <w:t>AYGM’s</w:t>
      </w:r>
      <w:proofErr w:type="gramEnd"/>
      <w:r w:rsidR="00BC7960">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specific needs and requirements for the Services</w:t>
      </w:r>
      <w:r w:rsidR="00BC7960">
        <w:rPr>
          <w:rFonts w:ascii="Times New Roman" w:hAnsi="Times New Roman" w:cs="Times New Roman"/>
          <w:sz w:val="24"/>
          <w:szCs w:val="24"/>
          <w:lang w:val="en-GB" w:eastAsia="en-GB"/>
        </w:rPr>
        <w:t>,</w:t>
      </w:r>
      <w:r w:rsidRPr="002C058E">
        <w:rPr>
          <w:rFonts w:ascii="Times New Roman" w:hAnsi="Times New Roman" w:cs="Times New Roman"/>
          <w:sz w:val="24"/>
          <w:szCs w:val="24"/>
          <w:lang w:val="en-GB" w:eastAsia="en-GB"/>
        </w:rPr>
        <w:t xml:space="preserve"> as outlined herein</w:t>
      </w:r>
      <w:r w:rsidR="00BC7960">
        <w:rPr>
          <w:rFonts w:ascii="Times New Roman" w:hAnsi="Times New Roman" w:cs="Times New Roman"/>
          <w:sz w:val="24"/>
          <w:szCs w:val="24"/>
          <w:lang w:val="en-GB" w:eastAsia="en-GB"/>
        </w:rPr>
        <w:t>,</w:t>
      </w:r>
      <w:r w:rsidRPr="002C058E">
        <w:rPr>
          <w:rFonts w:ascii="Times New Roman" w:hAnsi="Times New Roman" w:cs="Times New Roman"/>
          <w:sz w:val="24"/>
          <w:szCs w:val="24"/>
          <w:lang w:val="en-GB" w:eastAsia="en-GB"/>
        </w:rPr>
        <w:t xml:space="preserve"> to the satisfaction of </w:t>
      </w:r>
      <w:r w:rsidR="00BC7960">
        <w:rPr>
          <w:rFonts w:ascii="Times New Roman" w:hAnsi="Times New Roman" w:cs="Times New Roman"/>
          <w:sz w:val="24"/>
          <w:szCs w:val="24"/>
          <w:lang w:val="en-GB" w:eastAsia="en-GB"/>
        </w:rPr>
        <w:t>AYGM</w:t>
      </w:r>
      <w:r w:rsidRPr="002C058E">
        <w:rPr>
          <w:rFonts w:ascii="Times New Roman" w:hAnsi="Times New Roman" w:cs="Times New Roman"/>
          <w:sz w:val="24"/>
          <w:szCs w:val="24"/>
          <w:lang w:val="en-GB" w:eastAsia="en-GB"/>
        </w:rPr>
        <w:t xml:space="preserve"> during the entire period of the Services. The Consultant shall clearly indicate the location</w:t>
      </w:r>
      <w:r w:rsidR="00BC7960">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 xml:space="preserve">(Home Office/Site/etc.) </w:t>
      </w:r>
      <w:r w:rsidR="00BC7960">
        <w:rPr>
          <w:rFonts w:ascii="Times New Roman" w:hAnsi="Times New Roman" w:cs="Times New Roman"/>
          <w:sz w:val="24"/>
          <w:szCs w:val="24"/>
          <w:lang w:val="en-GB" w:eastAsia="en-GB"/>
        </w:rPr>
        <w:t>and expected level of effort (person-days)</w:t>
      </w:r>
      <w:r w:rsidR="00BC7960" w:rsidRPr="002C058E">
        <w:rPr>
          <w:rFonts w:ascii="Times New Roman" w:hAnsi="Times New Roman" w:cs="Times New Roman"/>
          <w:sz w:val="24"/>
          <w:szCs w:val="24"/>
          <w:lang w:val="en-GB" w:eastAsia="en-GB"/>
        </w:rPr>
        <w:t xml:space="preserve"> </w:t>
      </w:r>
      <w:r w:rsidRPr="002C058E">
        <w:rPr>
          <w:rFonts w:ascii="Times New Roman" w:hAnsi="Times New Roman" w:cs="Times New Roman"/>
          <w:sz w:val="24"/>
          <w:szCs w:val="24"/>
          <w:lang w:val="en-GB" w:eastAsia="en-GB"/>
        </w:rPr>
        <w:t>of proposed key staff in the proposal. The Project Team Leader or his/her designated substitute is required to be on Site during the supervision of the construction works.</w:t>
      </w:r>
    </w:p>
    <w:p w14:paraId="78FAA81E" w14:textId="263F6A19" w:rsidR="00FF3506" w:rsidRPr="002C058E" w:rsidRDefault="00150A69" w:rsidP="00150A69">
      <w:pPr>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The descriptions below provide further details on the roles, responsibilities, and required qualifications of the core team positions, including both the design review/bidding documents and construction supervision phases, as applicable:</w:t>
      </w:r>
    </w:p>
    <w:p w14:paraId="0391F6F3" w14:textId="77777777" w:rsidR="00FF3506" w:rsidRPr="002C058E" w:rsidRDefault="00FF3506" w:rsidP="006C25AE">
      <w:pPr>
        <w:tabs>
          <w:tab w:val="left" w:pos="-720"/>
        </w:tabs>
        <w:spacing w:after="0" w:line="240" w:lineRule="auto"/>
        <w:jc w:val="both"/>
        <w:rPr>
          <w:rFonts w:ascii="Times New Roman" w:hAnsi="Times New Roman"/>
          <w:sz w:val="24"/>
          <w:szCs w:val="24"/>
        </w:rPr>
      </w:pPr>
    </w:p>
    <w:p w14:paraId="336AC560" w14:textId="398A242A" w:rsidR="00FA769C" w:rsidRPr="002C058E" w:rsidRDefault="00150A69" w:rsidP="00150A69">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Project Team Leader</w:t>
      </w:r>
      <w:r w:rsidR="00FA769C" w:rsidRPr="002C058E">
        <w:rPr>
          <w:rFonts w:ascii="Times New Roman" w:hAnsi="Times New Roman" w:cs="Times New Roman"/>
          <w:b/>
          <w:bCs/>
          <w:sz w:val="24"/>
          <w:szCs w:val="24"/>
          <w:lang w:val="en-GB"/>
        </w:rPr>
        <w:t xml:space="preserve"> </w:t>
      </w:r>
      <w:r w:rsidR="00FA769C" w:rsidRPr="002C058E">
        <w:rPr>
          <w:rFonts w:ascii="Times New Roman" w:hAnsi="Times New Roman" w:cs="Times New Roman"/>
          <w:sz w:val="24"/>
          <w:szCs w:val="24"/>
          <w:lang w:val="en-GB"/>
        </w:rPr>
        <w:t xml:space="preserve">is the person with </w:t>
      </w:r>
      <w:r w:rsidR="00BC7960">
        <w:rPr>
          <w:rFonts w:ascii="Times New Roman" w:hAnsi="Times New Roman" w:cs="Times New Roman"/>
          <w:sz w:val="24"/>
          <w:szCs w:val="24"/>
          <w:lang w:val="en-GB"/>
        </w:rPr>
        <w:t>overall</w:t>
      </w:r>
      <w:r w:rsidR="00BC7960" w:rsidRPr="002C058E">
        <w:rPr>
          <w:rFonts w:ascii="Times New Roman" w:hAnsi="Times New Roman" w:cs="Times New Roman"/>
          <w:sz w:val="24"/>
          <w:szCs w:val="24"/>
          <w:lang w:val="en-GB"/>
        </w:rPr>
        <w:t xml:space="preserve"> </w:t>
      </w:r>
      <w:r w:rsidR="00FA769C" w:rsidRPr="002C058E">
        <w:rPr>
          <w:rFonts w:ascii="Times New Roman" w:hAnsi="Times New Roman" w:cs="Times New Roman"/>
          <w:sz w:val="24"/>
          <w:szCs w:val="24"/>
          <w:lang w:val="en-GB"/>
        </w:rPr>
        <w:t xml:space="preserve">executive authority over the project. The Project </w:t>
      </w:r>
      <w:r w:rsidR="00BC7960">
        <w:rPr>
          <w:rFonts w:ascii="Times New Roman" w:hAnsi="Times New Roman" w:cs="Times New Roman"/>
          <w:sz w:val="24"/>
          <w:szCs w:val="24"/>
          <w:lang w:val="en-GB"/>
        </w:rPr>
        <w:t>Team Leader</w:t>
      </w:r>
      <w:r w:rsidR="00BC7960" w:rsidRPr="002C058E">
        <w:rPr>
          <w:rFonts w:ascii="Times New Roman" w:hAnsi="Times New Roman" w:cs="Times New Roman"/>
          <w:sz w:val="24"/>
          <w:szCs w:val="24"/>
          <w:lang w:val="en-GB"/>
        </w:rPr>
        <w:t xml:space="preserve"> </w:t>
      </w:r>
      <w:r w:rsidR="00BC7960">
        <w:rPr>
          <w:rFonts w:ascii="Times New Roman" w:hAnsi="Times New Roman" w:cs="Times New Roman"/>
          <w:sz w:val="24"/>
          <w:szCs w:val="24"/>
          <w:lang w:val="en-GB"/>
        </w:rPr>
        <w:t xml:space="preserve">will have </w:t>
      </w:r>
      <w:r w:rsidR="00FA769C" w:rsidRPr="002C058E">
        <w:rPr>
          <w:rFonts w:ascii="Times New Roman" w:hAnsi="Times New Roman" w:cs="Times New Roman"/>
          <w:sz w:val="24"/>
          <w:szCs w:val="24"/>
          <w:lang w:val="en-GB"/>
        </w:rPr>
        <w:t xml:space="preserve">full accountability and responsibility for </w:t>
      </w:r>
      <w:r w:rsidR="00BC7960">
        <w:rPr>
          <w:rFonts w:ascii="Times New Roman" w:hAnsi="Times New Roman" w:cs="Times New Roman"/>
          <w:sz w:val="24"/>
          <w:szCs w:val="24"/>
          <w:lang w:val="en-GB"/>
        </w:rPr>
        <w:t>the assignment’s outcomes and will be AYGM’s single point of contact for any and all decisions made, and quality of services provided, under this assignment</w:t>
      </w:r>
      <w:r w:rsidR="00FA769C" w:rsidRPr="002C058E">
        <w:rPr>
          <w:rFonts w:ascii="Times New Roman" w:hAnsi="Times New Roman" w:cs="Times New Roman"/>
          <w:sz w:val="24"/>
          <w:szCs w:val="24"/>
          <w:lang w:val="en-GB"/>
        </w:rPr>
        <w:t xml:space="preserve">. He/she </w:t>
      </w:r>
      <w:r w:rsidR="00BC7960">
        <w:rPr>
          <w:rFonts w:ascii="Times New Roman" w:hAnsi="Times New Roman" w:cs="Times New Roman"/>
          <w:sz w:val="24"/>
          <w:szCs w:val="24"/>
          <w:lang w:val="en-GB"/>
        </w:rPr>
        <w:t xml:space="preserve">will </w:t>
      </w:r>
      <w:r w:rsidR="00FA769C" w:rsidRPr="002C058E">
        <w:rPr>
          <w:rFonts w:ascii="Times New Roman" w:hAnsi="Times New Roman" w:cs="Times New Roman"/>
          <w:sz w:val="24"/>
          <w:szCs w:val="24"/>
          <w:lang w:val="en-GB"/>
        </w:rPr>
        <w:t xml:space="preserve">represent the Project </w:t>
      </w:r>
      <w:r w:rsidR="001917B0">
        <w:rPr>
          <w:rFonts w:ascii="Times New Roman" w:hAnsi="Times New Roman" w:cs="Times New Roman"/>
          <w:sz w:val="24"/>
          <w:szCs w:val="24"/>
          <w:lang w:val="en-GB"/>
        </w:rPr>
        <w:t>vis-a-vis the</w:t>
      </w:r>
      <w:r w:rsidR="00FA769C" w:rsidRPr="002C058E">
        <w:rPr>
          <w:rFonts w:ascii="Times New Roman" w:hAnsi="Times New Roman" w:cs="Times New Roman"/>
          <w:sz w:val="24"/>
          <w:szCs w:val="24"/>
          <w:lang w:val="en-GB"/>
        </w:rPr>
        <w:t xml:space="preserve"> </w:t>
      </w:r>
      <w:r w:rsidR="001917B0">
        <w:rPr>
          <w:rFonts w:ascii="Times New Roman" w:hAnsi="Times New Roman" w:cs="Times New Roman"/>
          <w:sz w:val="24"/>
          <w:szCs w:val="24"/>
          <w:lang w:val="en-GB"/>
        </w:rPr>
        <w:t>co-financiers</w:t>
      </w:r>
      <w:r w:rsidR="001917B0" w:rsidRPr="002C058E">
        <w:rPr>
          <w:rFonts w:ascii="Times New Roman" w:hAnsi="Times New Roman" w:cs="Times New Roman"/>
          <w:sz w:val="24"/>
          <w:szCs w:val="24"/>
          <w:lang w:val="en-GB"/>
        </w:rPr>
        <w:t xml:space="preserve"> </w:t>
      </w:r>
      <w:r w:rsidR="00FA769C" w:rsidRPr="002C058E">
        <w:rPr>
          <w:rFonts w:ascii="Times New Roman" w:hAnsi="Times New Roman" w:cs="Times New Roman"/>
          <w:sz w:val="24"/>
          <w:szCs w:val="24"/>
          <w:lang w:val="en-GB"/>
        </w:rPr>
        <w:t xml:space="preserve">and project stakeholders. The Project </w:t>
      </w:r>
      <w:r w:rsidR="001917B0">
        <w:rPr>
          <w:rFonts w:ascii="Times New Roman" w:hAnsi="Times New Roman" w:cs="Times New Roman"/>
          <w:sz w:val="24"/>
          <w:szCs w:val="24"/>
          <w:lang w:val="en-GB"/>
        </w:rPr>
        <w:t>Team Leader</w:t>
      </w:r>
      <w:r w:rsidR="001917B0" w:rsidRPr="002C058E">
        <w:rPr>
          <w:rFonts w:ascii="Times New Roman" w:hAnsi="Times New Roman" w:cs="Times New Roman"/>
          <w:sz w:val="24"/>
          <w:szCs w:val="24"/>
          <w:lang w:val="en-GB"/>
        </w:rPr>
        <w:t xml:space="preserve"> </w:t>
      </w:r>
      <w:r w:rsidR="005B17BE">
        <w:rPr>
          <w:rFonts w:ascii="Times New Roman" w:hAnsi="Times New Roman" w:cs="Times New Roman"/>
          <w:sz w:val="24"/>
          <w:szCs w:val="24"/>
          <w:lang w:val="en-GB"/>
        </w:rPr>
        <w:t xml:space="preserve">will </w:t>
      </w:r>
      <w:r w:rsidR="00FA769C" w:rsidRPr="002C058E">
        <w:rPr>
          <w:rFonts w:ascii="Times New Roman" w:hAnsi="Times New Roman" w:cs="Times New Roman"/>
          <w:sz w:val="24"/>
          <w:szCs w:val="24"/>
          <w:lang w:val="en-GB"/>
        </w:rPr>
        <w:t xml:space="preserve">follow the overall realization of the Project, </w:t>
      </w:r>
      <w:r w:rsidR="005B17BE">
        <w:rPr>
          <w:rFonts w:ascii="Times New Roman" w:hAnsi="Times New Roman" w:cs="Times New Roman"/>
          <w:sz w:val="24"/>
          <w:szCs w:val="24"/>
          <w:lang w:val="en-GB"/>
        </w:rPr>
        <w:t xml:space="preserve">will </w:t>
      </w:r>
      <w:r w:rsidR="00FA769C" w:rsidRPr="002C058E">
        <w:rPr>
          <w:rFonts w:ascii="Times New Roman" w:hAnsi="Times New Roman" w:cs="Times New Roman"/>
          <w:sz w:val="24"/>
          <w:szCs w:val="24"/>
          <w:lang w:val="en-GB"/>
        </w:rPr>
        <w:t xml:space="preserve">bring main decisions of influence on the Project realization and </w:t>
      </w:r>
      <w:r w:rsidR="005B17BE">
        <w:rPr>
          <w:rFonts w:ascii="Times New Roman" w:hAnsi="Times New Roman" w:cs="Times New Roman"/>
          <w:sz w:val="24"/>
          <w:szCs w:val="24"/>
          <w:lang w:val="en-GB"/>
        </w:rPr>
        <w:t xml:space="preserve">will </w:t>
      </w:r>
      <w:r w:rsidR="00FA769C" w:rsidRPr="002C058E">
        <w:rPr>
          <w:rFonts w:ascii="Times New Roman" w:hAnsi="Times New Roman" w:cs="Times New Roman"/>
          <w:sz w:val="24"/>
          <w:szCs w:val="24"/>
          <w:lang w:val="en-GB"/>
        </w:rPr>
        <w:t xml:space="preserve">provide directives and instructions for </w:t>
      </w:r>
      <w:r w:rsidR="005B17BE">
        <w:rPr>
          <w:rFonts w:ascii="Times New Roman" w:hAnsi="Times New Roman" w:cs="Times New Roman"/>
          <w:sz w:val="24"/>
          <w:szCs w:val="24"/>
          <w:lang w:val="en-GB"/>
        </w:rPr>
        <w:t>timely action to improve Project implementation performance</w:t>
      </w:r>
      <w:r w:rsidR="00FA769C" w:rsidRPr="002C058E">
        <w:rPr>
          <w:rFonts w:ascii="Times New Roman" w:hAnsi="Times New Roman" w:cs="Times New Roman"/>
          <w:sz w:val="24"/>
          <w:szCs w:val="24"/>
          <w:lang w:val="en-GB"/>
        </w:rPr>
        <w:t xml:space="preserve">. </w:t>
      </w:r>
    </w:p>
    <w:p w14:paraId="0C2C7CF1" w14:textId="72DEB03F" w:rsidR="00FF3506" w:rsidRPr="002C058E" w:rsidRDefault="00FA769C" w:rsidP="00FA769C">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The Project Team Leader shall satisfy the requirements mentioned below.</w:t>
      </w:r>
    </w:p>
    <w:p w14:paraId="1CDF9820" w14:textId="40A97726" w:rsidR="00FA769C" w:rsidRDefault="005B17BE" w:rsidP="00FA769C">
      <w:pPr>
        <w:numPr>
          <w:ilvl w:val="0"/>
          <w:numId w:val="13"/>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dvanced degree in Civil Engineering, Economics, Transportation, or related fields</w:t>
      </w:r>
    </w:p>
    <w:p w14:paraId="612FCB52" w14:textId="4CD54924" w:rsidR="005B17BE" w:rsidRPr="002C058E" w:rsidRDefault="005B17BE" w:rsidP="00FA769C">
      <w:pPr>
        <w:numPr>
          <w:ilvl w:val="0"/>
          <w:numId w:val="13"/>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t least 12 years of experience managing large-scale infrastructure projects</w:t>
      </w:r>
    </w:p>
    <w:p w14:paraId="30B5CA7D" w14:textId="5E617FDD" w:rsidR="00FA769C" w:rsidRPr="002C058E" w:rsidRDefault="00FA769C" w:rsidP="00FA769C">
      <w:pPr>
        <w:numPr>
          <w:ilvl w:val="0"/>
          <w:numId w:val="13"/>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w:t>
      </w:r>
    </w:p>
    <w:p w14:paraId="69B1E3B1" w14:textId="6DE7FFEF" w:rsidR="00FA769C" w:rsidRPr="002C058E" w:rsidRDefault="005B17BE" w:rsidP="00FA769C">
      <w:pPr>
        <w:numPr>
          <w:ilvl w:val="0"/>
          <w:numId w:val="14"/>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amiliarity</w:t>
      </w:r>
      <w:r w:rsidR="00FA769C" w:rsidRPr="002C058E">
        <w:rPr>
          <w:rFonts w:ascii="Times New Roman" w:hAnsi="Times New Roman" w:cs="Times New Roman"/>
          <w:sz w:val="24"/>
          <w:szCs w:val="24"/>
          <w:lang w:val="en-GB"/>
        </w:rPr>
        <w:t xml:space="preserve"> with </w:t>
      </w:r>
      <w:r w:rsidRPr="002C058E">
        <w:rPr>
          <w:rFonts w:ascii="Times New Roman" w:hAnsi="Times New Roman" w:cs="Times New Roman"/>
          <w:sz w:val="24"/>
          <w:szCs w:val="24"/>
          <w:lang w:val="en-GB"/>
        </w:rPr>
        <w:t>IFI</w:t>
      </w:r>
      <w:r>
        <w:rPr>
          <w:rFonts w:ascii="Times New Roman" w:hAnsi="Times New Roman" w:cs="Times New Roman"/>
          <w:sz w:val="24"/>
          <w:szCs w:val="24"/>
          <w:lang w:val="en-GB"/>
        </w:rPr>
        <w:t>-</w:t>
      </w:r>
      <w:r w:rsidRPr="002C058E">
        <w:rPr>
          <w:rFonts w:ascii="Times New Roman" w:hAnsi="Times New Roman" w:cs="Times New Roman"/>
          <w:sz w:val="24"/>
          <w:szCs w:val="24"/>
          <w:lang w:val="en-GB"/>
        </w:rPr>
        <w:t xml:space="preserve"> </w:t>
      </w:r>
      <w:r w:rsidR="00FA769C" w:rsidRPr="002C058E">
        <w:rPr>
          <w:rFonts w:ascii="Times New Roman" w:hAnsi="Times New Roman" w:cs="Times New Roman"/>
          <w:sz w:val="24"/>
          <w:szCs w:val="24"/>
          <w:lang w:val="en-GB"/>
        </w:rPr>
        <w:t>/ Multilateral Development Banks (MDBs)</w:t>
      </w:r>
      <w:r>
        <w:rPr>
          <w:rFonts w:ascii="Times New Roman" w:hAnsi="Times New Roman" w:cs="Times New Roman"/>
          <w:sz w:val="24"/>
          <w:szCs w:val="24"/>
          <w:lang w:val="en-GB"/>
        </w:rPr>
        <w:t>-</w:t>
      </w:r>
      <w:r w:rsidR="00FA769C" w:rsidRPr="002C058E">
        <w:rPr>
          <w:rFonts w:ascii="Times New Roman" w:hAnsi="Times New Roman" w:cs="Times New Roman"/>
          <w:sz w:val="24"/>
          <w:szCs w:val="24"/>
          <w:lang w:val="en-GB"/>
        </w:rPr>
        <w:t>funded project</w:t>
      </w:r>
      <w:r>
        <w:rPr>
          <w:rFonts w:ascii="Times New Roman" w:hAnsi="Times New Roman" w:cs="Times New Roman"/>
          <w:sz w:val="24"/>
          <w:szCs w:val="24"/>
          <w:lang w:val="en-GB"/>
        </w:rPr>
        <w:t>s</w:t>
      </w:r>
    </w:p>
    <w:p w14:paraId="045752E7" w14:textId="459766C3" w:rsidR="00FA769C" w:rsidRPr="002C058E" w:rsidRDefault="006F44BA" w:rsidP="00FA769C">
      <w:pPr>
        <w:numPr>
          <w:ilvl w:val="0"/>
          <w:numId w:val="14"/>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Specific e</w:t>
      </w:r>
      <w:r w:rsidR="00FA769C" w:rsidRPr="002C058E">
        <w:rPr>
          <w:rFonts w:ascii="Times New Roman" w:hAnsi="Times New Roman" w:cs="Times New Roman"/>
          <w:sz w:val="24"/>
          <w:szCs w:val="24"/>
          <w:lang w:val="en-GB"/>
        </w:rPr>
        <w:t>xperience as project manager in implementation of railway construction projects.</w:t>
      </w:r>
    </w:p>
    <w:p w14:paraId="685ACEC0" w14:textId="77777777" w:rsidR="00D07BC0" w:rsidRPr="002C058E" w:rsidRDefault="00D07BC0" w:rsidP="0025420E">
      <w:pPr>
        <w:pStyle w:val="CommentText"/>
        <w:jc w:val="both"/>
        <w:rPr>
          <w:rFonts w:ascii="Times New Roman" w:hAnsi="Times New Roman"/>
          <w:sz w:val="24"/>
          <w:szCs w:val="24"/>
        </w:rPr>
      </w:pPr>
    </w:p>
    <w:p w14:paraId="3D0C800B" w14:textId="34A114FD" w:rsidR="00D07BC0" w:rsidRPr="002C058E" w:rsidRDefault="00D07BC0" w:rsidP="0025420E">
      <w:pPr>
        <w:pStyle w:val="CommentText"/>
        <w:jc w:val="both"/>
        <w:rPr>
          <w:rFonts w:ascii="Times New Roman" w:hAnsi="Times New Roman" w:cs="Times New Roman"/>
          <w:sz w:val="24"/>
          <w:szCs w:val="24"/>
        </w:rPr>
      </w:pPr>
      <w:r w:rsidRPr="002C058E">
        <w:rPr>
          <w:rFonts w:ascii="Times New Roman" w:hAnsi="Times New Roman"/>
          <w:sz w:val="24"/>
          <w:szCs w:val="24"/>
        </w:rPr>
        <w:t xml:space="preserve">The </w:t>
      </w:r>
      <w:r w:rsidRPr="002C058E">
        <w:rPr>
          <w:rFonts w:ascii="Times New Roman" w:hAnsi="Times New Roman" w:cs="Times New Roman"/>
          <w:b/>
          <w:bCs/>
          <w:sz w:val="24"/>
          <w:szCs w:val="24"/>
          <w:lang w:val="en-GB"/>
        </w:rPr>
        <w:t>Engineering and Construction Specialist</w:t>
      </w:r>
      <w:r w:rsidR="0086618B" w:rsidRPr="002C058E">
        <w:rPr>
          <w:rFonts w:ascii="Times New Roman" w:hAnsi="Times New Roman" w:cs="Times New Roman"/>
          <w:b/>
          <w:bCs/>
          <w:sz w:val="24"/>
          <w:szCs w:val="24"/>
          <w:lang w:val="en-GB"/>
        </w:rPr>
        <w:t xml:space="preserve"> </w:t>
      </w:r>
      <w:r w:rsidR="0086618B" w:rsidRPr="002C058E">
        <w:rPr>
          <w:rFonts w:ascii="Times New Roman" w:hAnsi="Times New Roman" w:cs="Times New Roman"/>
          <w:sz w:val="24"/>
          <w:szCs w:val="24"/>
        </w:rPr>
        <w:t>serving as a deputy team leader plays a key role in supporting the overall project management and ensuring the technical aspects of construction are executed efficiently. He/she assists in overseeing engineering design, construction methods, and the coordination of various technical teams on-site. This specialist ensures that construction activities adhere to quality standards, safety protocols, and project timelines. They collaborate with other all team to address technical challenges and make decisions related to construction processes, materials, and equipment. He/she also provides technical guidance to the project team.</w:t>
      </w:r>
    </w:p>
    <w:p w14:paraId="4A1669F0" w14:textId="14CE006D" w:rsidR="00111228" w:rsidRPr="002C058E" w:rsidRDefault="00111228" w:rsidP="00111228">
      <w:pPr>
        <w:pStyle w:val="ListParagraph"/>
        <w:ind w:left="0"/>
        <w:jc w:val="both"/>
        <w:rPr>
          <w:rFonts w:ascii="Times New Roman" w:hAnsi="Times New Roman" w:cs="Times New Roman"/>
          <w:sz w:val="24"/>
          <w:szCs w:val="24"/>
          <w:lang w:val="en-GB"/>
        </w:rPr>
      </w:pPr>
      <w:r w:rsidRPr="002C058E">
        <w:rPr>
          <w:rFonts w:ascii="Times New Roman" w:hAnsi="Times New Roman"/>
          <w:sz w:val="24"/>
          <w:szCs w:val="24"/>
        </w:rPr>
        <w:t xml:space="preserve">The </w:t>
      </w:r>
      <w:r w:rsidRPr="002C058E">
        <w:rPr>
          <w:rFonts w:ascii="Times New Roman" w:hAnsi="Times New Roman" w:cs="Times New Roman"/>
          <w:sz w:val="24"/>
          <w:szCs w:val="24"/>
          <w:lang w:val="en-GB"/>
        </w:rPr>
        <w:t>Engineering and Construction Specialist</w:t>
      </w:r>
      <w:r w:rsidRPr="002C058E">
        <w:rPr>
          <w:rFonts w:ascii="Times New Roman" w:hAnsi="Times New Roman" w:cs="Times New Roman"/>
          <w:b/>
          <w:bCs/>
          <w:sz w:val="24"/>
          <w:szCs w:val="24"/>
          <w:lang w:val="en-GB"/>
        </w:rPr>
        <w:t xml:space="preserve"> </w:t>
      </w:r>
      <w:r w:rsidRPr="002C058E">
        <w:rPr>
          <w:rFonts w:ascii="Times New Roman" w:hAnsi="Times New Roman" w:cs="Times New Roman"/>
          <w:sz w:val="24"/>
          <w:szCs w:val="24"/>
          <w:lang w:val="en-GB"/>
        </w:rPr>
        <w:t>shall satisfy the requirements mentioned below.</w:t>
      </w:r>
    </w:p>
    <w:p w14:paraId="3ADD01C9" w14:textId="6D2C2C8E" w:rsidR="003863DC" w:rsidRPr="002C058E" w:rsidRDefault="003863DC" w:rsidP="003863DC">
      <w:pPr>
        <w:numPr>
          <w:ilvl w:val="0"/>
          <w:numId w:val="13"/>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A relevant degree from a university or a similar institution in relevant discipline.</w:t>
      </w:r>
    </w:p>
    <w:p w14:paraId="4B9A5C14" w14:textId="77777777" w:rsidR="003863DC" w:rsidRPr="002C058E" w:rsidRDefault="003863DC" w:rsidP="003863DC">
      <w:pPr>
        <w:numPr>
          <w:ilvl w:val="0"/>
          <w:numId w:val="13"/>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w:t>
      </w:r>
    </w:p>
    <w:p w14:paraId="7BCB3FDB" w14:textId="3298ED7B" w:rsidR="003863DC" w:rsidRPr="002C058E" w:rsidRDefault="003863DC" w:rsidP="003863DC">
      <w:pPr>
        <w:numPr>
          <w:ilvl w:val="0"/>
          <w:numId w:val="14"/>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Preferably </w:t>
      </w:r>
      <w:r>
        <w:rPr>
          <w:rFonts w:ascii="Times New Roman" w:hAnsi="Times New Roman" w:cs="Times New Roman"/>
          <w:sz w:val="24"/>
          <w:szCs w:val="24"/>
          <w:lang w:val="en-GB"/>
        </w:rPr>
        <w:t>5</w:t>
      </w:r>
      <w:r w:rsidRPr="002C058E">
        <w:rPr>
          <w:rFonts w:ascii="Times New Roman" w:hAnsi="Times New Roman" w:cs="Times New Roman"/>
          <w:sz w:val="24"/>
          <w:szCs w:val="24"/>
          <w:lang w:val="en-GB"/>
        </w:rPr>
        <w:t xml:space="preserve"> years of general professional experience in the railway sector.</w:t>
      </w:r>
    </w:p>
    <w:p w14:paraId="3F5DB789" w14:textId="2FDB650C" w:rsidR="003863DC" w:rsidRPr="002C058E" w:rsidRDefault="003863DC" w:rsidP="003863DC">
      <w:pPr>
        <w:numPr>
          <w:ilvl w:val="0"/>
          <w:numId w:val="14"/>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Appropriate project management experience and relevant work experience in large and complex railway projects.</w:t>
      </w:r>
    </w:p>
    <w:p w14:paraId="0956C9BB" w14:textId="77777777" w:rsidR="003863DC" w:rsidRPr="002C058E" w:rsidRDefault="003863DC" w:rsidP="003863DC">
      <w:pPr>
        <w:numPr>
          <w:ilvl w:val="0"/>
          <w:numId w:val="14"/>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lastRenderedPageBreak/>
        <w:t>Appropriate experience with IFIs / Multilateral Development Banks (MDBs) funded project.</w:t>
      </w:r>
    </w:p>
    <w:p w14:paraId="6185BEEF" w14:textId="77777777" w:rsidR="003863DC" w:rsidRPr="002C058E" w:rsidRDefault="003863DC" w:rsidP="003863DC">
      <w:pPr>
        <w:numPr>
          <w:ilvl w:val="0"/>
          <w:numId w:val="14"/>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Specific experience as project manager in implementation of railway construction projects.</w:t>
      </w:r>
    </w:p>
    <w:p w14:paraId="30A06A86" w14:textId="62FAB2E9" w:rsidR="00111228" w:rsidRPr="002C058E" w:rsidRDefault="00111228" w:rsidP="003863DC">
      <w:pPr>
        <w:pStyle w:val="ListParagraph"/>
        <w:ind w:left="0"/>
        <w:jc w:val="both"/>
        <w:rPr>
          <w:rFonts w:ascii="Times New Roman" w:hAnsi="Times New Roman"/>
          <w:sz w:val="24"/>
          <w:szCs w:val="24"/>
        </w:rPr>
      </w:pPr>
    </w:p>
    <w:p w14:paraId="20BA09F9" w14:textId="0DA48905" w:rsidR="005731E1" w:rsidRPr="002C058E" w:rsidRDefault="005731E1"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Procurement and Contract Management Specialist</w:t>
      </w:r>
      <w:r w:rsidRPr="002C058E">
        <w:rPr>
          <w:rFonts w:ascii="Times New Roman" w:hAnsi="Times New Roman" w:cs="Times New Roman"/>
          <w:sz w:val="24"/>
          <w:szCs w:val="24"/>
          <w:lang w:val="en-GB"/>
        </w:rPr>
        <w:t xml:space="preserve"> is the person responsible for timely implementation of </w:t>
      </w:r>
      <w:r w:rsidR="005B17BE">
        <w:rPr>
          <w:rFonts w:ascii="Times New Roman" w:hAnsi="Times New Roman" w:cs="Times New Roman"/>
          <w:sz w:val="24"/>
          <w:szCs w:val="24"/>
          <w:lang w:val="en-GB"/>
        </w:rPr>
        <w:t xml:space="preserve">all </w:t>
      </w:r>
      <w:r w:rsidRPr="002C058E">
        <w:rPr>
          <w:rFonts w:ascii="Times New Roman" w:hAnsi="Times New Roman" w:cs="Times New Roman"/>
          <w:sz w:val="24"/>
          <w:szCs w:val="24"/>
          <w:lang w:val="en-GB"/>
        </w:rPr>
        <w:t>procurement processes</w:t>
      </w:r>
      <w:r w:rsidR="005B17BE">
        <w:rPr>
          <w:rFonts w:ascii="Times New Roman" w:hAnsi="Times New Roman" w:cs="Times New Roman"/>
          <w:sz w:val="24"/>
          <w:szCs w:val="24"/>
          <w:lang w:val="en-GB"/>
        </w:rPr>
        <w:t xml:space="preserve"> under the Project,</w:t>
      </w:r>
      <w:r w:rsidRPr="002C058E">
        <w:rPr>
          <w:rFonts w:ascii="Times New Roman" w:hAnsi="Times New Roman" w:cs="Times New Roman"/>
          <w:sz w:val="24"/>
          <w:szCs w:val="24"/>
          <w:lang w:val="en-GB"/>
        </w:rPr>
        <w:t xml:space="preserve"> in accordance with the rules and procedures stated under the </w:t>
      </w:r>
      <w:r w:rsidR="005B17BE">
        <w:rPr>
          <w:rFonts w:ascii="Times New Roman" w:hAnsi="Times New Roman" w:cs="Times New Roman"/>
          <w:sz w:val="24"/>
          <w:szCs w:val="24"/>
          <w:lang w:val="en-GB"/>
        </w:rPr>
        <w:t>P</w:t>
      </w:r>
      <w:r w:rsidR="005B17BE" w:rsidRPr="002C058E">
        <w:rPr>
          <w:rFonts w:ascii="Times New Roman" w:hAnsi="Times New Roman" w:cs="Times New Roman"/>
          <w:sz w:val="24"/>
          <w:szCs w:val="24"/>
          <w:lang w:val="en-GB"/>
        </w:rPr>
        <w:t>roject</w:t>
      </w:r>
      <w:r w:rsidR="005B17BE">
        <w:rPr>
          <w:rFonts w:ascii="Times New Roman" w:hAnsi="Times New Roman" w:cs="Times New Roman"/>
          <w:sz w:val="24"/>
          <w:szCs w:val="24"/>
          <w:lang w:val="en-GB"/>
        </w:rPr>
        <w:t>, from the co-financiers</w:t>
      </w:r>
      <w:r w:rsidRPr="002C058E">
        <w:rPr>
          <w:rFonts w:ascii="Times New Roman" w:hAnsi="Times New Roman" w:cs="Times New Roman"/>
          <w:sz w:val="24"/>
          <w:szCs w:val="24"/>
          <w:lang w:val="en-GB"/>
        </w:rPr>
        <w:t xml:space="preserve">; also acquainted with local laws and regulations in regards to the issue, provides supporting documents and procurement-related reports. He/she will be responsible for contract management and processing of contractor(s’) claims and will work </w:t>
      </w:r>
      <w:r w:rsidR="005B17BE">
        <w:rPr>
          <w:rFonts w:ascii="Times New Roman" w:hAnsi="Times New Roman" w:cs="Times New Roman"/>
          <w:sz w:val="24"/>
          <w:szCs w:val="24"/>
          <w:lang w:val="en-GB"/>
        </w:rPr>
        <w:t>in close coordination with AYGM’s existing Procurement staff</w:t>
      </w:r>
      <w:r w:rsidRPr="002C058E">
        <w:rPr>
          <w:rFonts w:ascii="Times New Roman" w:hAnsi="Times New Roman" w:cs="Times New Roman"/>
          <w:sz w:val="24"/>
          <w:szCs w:val="24"/>
          <w:lang w:val="en-GB"/>
        </w:rPr>
        <w:t>.</w:t>
      </w:r>
    </w:p>
    <w:p w14:paraId="1ED2BEB7" w14:textId="77777777" w:rsidR="005B17BE" w:rsidRDefault="005B17BE" w:rsidP="00D07BC0">
      <w:pPr>
        <w:pStyle w:val="ListParagraph"/>
        <w:ind w:left="0"/>
        <w:jc w:val="both"/>
        <w:rPr>
          <w:rFonts w:ascii="Times New Roman" w:hAnsi="Times New Roman" w:cs="Times New Roman"/>
          <w:sz w:val="24"/>
          <w:szCs w:val="24"/>
          <w:lang w:val="en-GB"/>
        </w:rPr>
      </w:pPr>
    </w:p>
    <w:p w14:paraId="7EAE4225" w14:textId="3DA9313D" w:rsidR="003709E3" w:rsidRPr="002C058E" w:rsidRDefault="008C5A92"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Procurement, Contract &amp; Claims Specialist </w:t>
      </w:r>
      <w:r w:rsidR="00A758DC" w:rsidRPr="002C058E">
        <w:rPr>
          <w:rFonts w:ascii="Times New Roman" w:hAnsi="Times New Roman" w:cs="Times New Roman"/>
          <w:sz w:val="24"/>
          <w:szCs w:val="24"/>
          <w:lang w:val="en-GB"/>
        </w:rPr>
        <w:t>shall satisfy the requirements mentioned below.</w:t>
      </w:r>
    </w:p>
    <w:p w14:paraId="14192F94" w14:textId="52FCF6F4" w:rsidR="005731E1" w:rsidRPr="007F366C" w:rsidRDefault="007F366C" w:rsidP="003709E3">
      <w:pPr>
        <w:numPr>
          <w:ilvl w:val="0"/>
          <w:numId w:val="15"/>
        </w:numPr>
        <w:spacing w:after="0" w:line="240" w:lineRule="auto"/>
        <w:jc w:val="both"/>
        <w:rPr>
          <w:rFonts w:ascii="Times New Roman" w:hAnsi="Times New Roman" w:cs="Times New Roman"/>
          <w:sz w:val="24"/>
          <w:szCs w:val="24"/>
          <w:lang w:val="en-GB"/>
        </w:rPr>
      </w:pPr>
      <w:r w:rsidRPr="007F366C">
        <w:rPr>
          <w:rFonts w:ascii="Times New Roman" w:hAnsi="Times New Roman" w:cs="Times New Roman"/>
          <w:sz w:val="24"/>
          <w:szCs w:val="24"/>
        </w:rPr>
        <w:t xml:space="preserve">At least Bachelor’s Degree in Engineering, </w:t>
      </w:r>
      <w:r w:rsidR="00302E6B">
        <w:rPr>
          <w:rFonts w:ascii="Times New Roman" w:hAnsi="Times New Roman" w:cs="Times New Roman"/>
          <w:sz w:val="24"/>
          <w:szCs w:val="24"/>
        </w:rPr>
        <w:t xml:space="preserve">Architect, </w:t>
      </w:r>
      <w:r w:rsidRPr="007F366C">
        <w:rPr>
          <w:rFonts w:ascii="Times New Roman" w:hAnsi="Times New Roman" w:cs="Times New Roman"/>
          <w:sz w:val="24"/>
          <w:szCs w:val="24"/>
        </w:rPr>
        <w:t xml:space="preserve">Law, Economy, Finance, Business or Commerce or any other discipline relevant for the scope of the services required.  Advanced degree will be an asset. </w:t>
      </w:r>
    </w:p>
    <w:p w14:paraId="68F834D2" w14:textId="13409332" w:rsidR="007F366C" w:rsidRPr="007F366C" w:rsidRDefault="007F366C" w:rsidP="007F366C">
      <w:pPr>
        <w:numPr>
          <w:ilvl w:val="0"/>
          <w:numId w:val="15"/>
        </w:numPr>
        <w:spacing w:after="0" w:line="240" w:lineRule="auto"/>
        <w:jc w:val="both"/>
        <w:rPr>
          <w:rFonts w:ascii="Times New Roman" w:hAnsi="Times New Roman" w:cs="Times New Roman"/>
          <w:sz w:val="24"/>
          <w:szCs w:val="24"/>
          <w:lang w:val="en-GB"/>
        </w:rPr>
      </w:pPr>
      <w:r w:rsidRPr="007F366C">
        <w:rPr>
          <w:rFonts w:ascii="Times New Roman" w:hAnsi="Times New Roman" w:cs="Times New Roman"/>
          <w:sz w:val="24"/>
          <w:szCs w:val="24"/>
        </w:rPr>
        <w:t xml:space="preserve">Minimum 10 years of relevant experience in carrying out procurement and contract management following international procurement procedures.  This should also include demonstrated experience in having prepared </w:t>
      </w:r>
      <w:r>
        <w:rPr>
          <w:rFonts w:ascii="Times New Roman" w:hAnsi="Times New Roman" w:cs="Times New Roman"/>
          <w:sz w:val="24"/>
          <w:szCs w:val="24"/>
        </w:rPr>
        <w:t xml:space="preserve">bidding documents and bid evaluation reports and </w:t>
      </w:r>
      <w:r w:rsidRPr="002C058E">
        <w:rPr>
          <w:rFonts w:ascii="Times New Roman" w:hAnsi="Times New Roman" w:cs="Times New Roman"/>
          <w:sz w:val="24"/>
          <w:szCs w:val="24"/>
        </w:rPr>
        <w:t>FIDIC conditions of contract</w:t>
      </w:r>
      <w:r>
        <w:rPr>
          <w:rFonts w:ascii="Times New Roman" w:hAnsi="Times New Roman" w:cs="Times New Roman"/>
          <w:sz w:val="24"/>
          <w:szCs w:val="24"/>
        </w:rPr>
        <w:t xml:space="preserve"> </w:t>
      </w:r>
      <w:r w:rsidRPr="007F366C">
        <w:rPr>
          <w:rFonts w:ascii="Times New Roman" w:hAnsi="Times New Roman" w:cs="Times New Roman"/>
          <w:sz w:val="24"/>
          <w:szCs w:val="24"/>
        </w:rPr>
        <w:t>of large-scale infrastructure contracts under public procurement</w:t>
      </w:r>
      <w:r>
        <w:rPr>
          <w:rFonts w:ascii="Times New Roman" w:hAnsi="Times New Roman" w:cs="Times New Roman"/>
          <w:sz w:val="24"/>
          <w:szCs w:val="24"/>
        </w:rPr>
        <w:t xml:space="preserve"> </w:t>
      </w:r>
      <w:r w:rsidRPr="007F366C">
        <w:rPr>
          <w:rFonts w:ascii="Times New Roman" w:hAnsi="Times New Roman" w:cs="Times New Roman"/>
          <w:sz w:val="24"/>
          <w:szCs w:val="24"/>
        </w:rPr>
        <w:t>IFI financing arrangements, preferably in the transport/railways sector.</w:t>
      </w:r>
    </w:p>
    <w:p w14:paraId="7C097233" w14:textId="4D504F22" w:rsidR="003C39B5" w:rsidRDefault="005731E1" w:rsidP="0021297F">
      <w:pPr>
        <w:pStyle w:val="ListParagraph"/>
        <w:numPr>
          <w:ilvl w:val="0"/>
          <w:numId w:val="34"/>
        </w:numPr>
        <w:ind w:left="36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 with a good command of Turkish.</w:t>
      </w:r>
      <w:r w:rsidR="003F2BCE">
        <w:rPr>
          <w:rFonts w:ascii="Times New Roman" w:hAnsi="Times New Roman" w:cs="Times New Roman"/>
          <w:sz w:val="24"/>
          <w:szCs w:val="24"/>
          <w:lang w:val="en-GB"/>
        </w:rPr>
        <w:t xml:space="preserve"> </w:t>
      </w:r>
    </w:p>
    <w:p w14:paraId="063EC0EB" w14:textId="77777777" w:rsidR="003C39B5" w:rsidRDefault="003C39B5" w:rsidP="00D07BC0">
      <w:pPr>
        <w:pStyle w:val="ListParagraph"/>
        <w:ind w:left="0"/>
        <w:jc w:val="both"/>
        <w:rPr>
          <w:rFonts w:ascii="Times New Roman" w:hAnsi="Times New Roman" w:cs="Times New Roman"/>
          <w:sz w:val="24"/>
          <w:szCs w:val="24"/>
          <w:lang w:val="en-GB"/>
        </w:rPr>
      </w:pPr>
    </w:p>
    <w:p w14:paraId="782097FE" w14:textId="5D78D7F6" w:rsidR="00D07BC0" w:rsidRPr="002C058E" w:rsidRDefault="007E6B0D"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b/>
          <w:bCs/>
          <w:sz w:val="24"/>
          <w:szCs w:val="24"/>
          <w:lang w:val="en-GB"/>
        </w:rPr>
        <w:t>Financial Management Specialist</w:t>
      </w:r>
      <w:r w:rsidRPr="002C058E">
        <w:rPr>
          <w:rFonts w:ascii="Times New Roman" w:hAnsi="Times New Roman" w:cs="Times New Roman"/>
          <w:sz w:val="24"/>
          <w:szCs w:val="24"/>
          <w:lang w:val="en-GB"/>
        </w:rPr>
        <w:t xml:space="preserve"> is responsible for overseeing project financial management activities in compliance with the rules and procedures outlined under the project. This role includes coordinating financial implementation activities with the Project Implementation Unit (PIU) and supporting actions required to </w:t>
      </w:r>
      <w:r w:rsidR="005B17BE" w:rsidRPr="002C058E">
        <w:rPr>
          <w:rFonts w:ascii="Times New Roman" w:hAnsi="Times New Roman" w:cs="Times New Roman"/>
          <w:sz w:val="24"/>
          <w:szCs w:val="24"/>
          <w:lang w:val="en-GB"/>
        </w:rPr>
        <w:t>fulfil</w:t>
      </w:r>
      <w:r w:rsidRPr="002C058E">
        <w:rPr>
          <w:rFonts w:ascii="Times New Roman" w:hAnsi="Times New Roman" w:cs="Times New Roman"/>
          <w:sz w:val="24"/>
          <w:szCs w:val="24"/>
          <w:lang w:val="en-GB"/>
        </w:rPr>
        <w:t xml:space="preserve"> financial obligations to International Financial Institutions (IFIs) and domestic financial institutions. The specialist will work under the supervision and report to the Senior Financial Management Specialist currently employed by AYGM.</w:t>
      </w:r>
    </w:p>
    <w:p w14:paraId="7CE95424" w14:textId="4ACE79D2" w:rsidR="008E774F" w:rsidRPr="002C058E" w:rsidRDefault="001F149B" w:rsidP="00D07BC0">
      <w:pPr>
        <w:pStyle w:val="ListParagraph"/>
        <w:ind w:left="0"/>
        <w:jc w:val="both"/>
        <w:rPr>
          <w:rFonts w:ascii="Times New Roman" w:hAnsi="Times New Roman" w:cs="Times New Roman"/>
          <w:sz w:val="24"/>
          <w:szCs w:val="24"/>
          <w:lang w:val="en-GB"/>
        </w:rPr>
      </w:pPr>
      <w:bookmarkStart w:id="12" w:name="_Hlk187783335"/>
      <w:r w:rsidRPr="002C058E">
        <w:rPr>
          <w:rFonts w:ascii="Times New Roman" w:hAnsi="Times New Roman" w:cs="Times New Roman"/>
          <w:sz w:val="24"/>
          <w:szCs w:val="24"/>
          <w:lang w:val="en-GB"/>
        </w:rPr>
        <w:t xml:space="preserve">The </w:t>
      </w:r>
      <w:r w:rsidR="008C5A92" w:rsidRPr="002C058E">
        <w:rPr>
          <w:rFonts w:ascii="Times New Roman" w:hAnsi="Times New Roman" w:cs="Times New Roman"/>
          <w:sz w:val="24"/>
          <w:szCs w:val="24"/>
          <w:lang w:val="en-GB"/>
        </w:rPr>
        <w:t xml:space="preserve">Financial Management Specialist </w:t>
      </w:r>
      <w:r w:rsidRPr="002C058E">
        <w:rPr>
          <w:rFonts w:ascii="Times New Roman" w:hAnsi="Times New Roman" w:cs="Times New Roman"/>
          <w:sz w:val="24"/>
          <w:szCs w:val="24"/>
          <w:lang w:val="en-GB"/>
        </w:rPr>
        <w:t>shall satisfy the requirements mentioned below.</w:t>
      </w:r>
      <w:bookmarkEnd w:id="12"/>
    </w:p>
    <w:p w14:paraId="722AEB50" w14:textId="3651171C" w:rsidR="008E774F" w:rsidRPr="002C058E" w:rsidRDefault="008E774F" w:rsidP="008E774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A relevant degree from a </w:t>
      </w:r>
      <w:r w:rsidR="001F149B" w:rsidRPr="002C058E">
        <w:rPr>
          <w:rFonts w:ascii="Times New Roman" w:hAnsi="Times New Roman" w:cs="Times New Roman"/>
          <w:sz w:val="24"/>
          <w:szCs w:val="24"/>
          <w:lang w:val="en-GB"/>
        </w:rPr>
        <w:t>u</w:t>
      </w:r>
      <w:r w:rsidRPr="002C058E">
        <w:rPr>
          <w:rFonts w:ascii="Times New Roman" w:hAnsi="Times New Roman" w:cs="Times New Roman"/>
          <w:sz w:val="24"/>
          <w:szCs w:val="24"/>
          <w:lang w:val="en-GB"/>
        </w:rPr>
        <w:t>niversity or a similar institution in relevant discipline</w:t>
      </w:r>
      <w:r w:rsidR="001F149B" w:rsidRPr="002C058E">
        <w:rPr>
          <w:rFonts w:ascii="Times New Roman" w:hAnsi="Times New Roman" w:cs="Times New Roman"/>
          <w:sz w:val="24"/>
          <w:szCs w:val="24"/>
          <w:lang w:val="en-GB"/>
        </w:rPr>
        <w:t>.</w:t>
      </w:r>
    </w:p>
    <w:p w14:paraId="73924735" w14:textId="77777777" w:rsidR="008E774F" w:rsidRPr="002C058E" w:rsidRDefault="008E774F" w:rsidP="008E774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 with a good command of Turkish.</w:t>
      </w:r>
    </w:p>
    <w:p w14:paraId="4154B6CE" w14:textId="04D051EA" w:rsidR="008E774F" w:rsidRPr="002C058E" w:rsidRDefault="008E774F" w:rsidP="008E774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Preferably </w:t>
      </w:r>
      <w:r w:rsidR="00BF7A3C" w:rsidRPr="002C058E">
        <w:rPr>
          <w:rFonts w:ascii="Times New Roman" w:hAnsi="Times New Roman" w:cs="Times New Roman"/>
          <w:sz w:val="24"/>
          <w:szCs w:val="24"/>
          <w:lang w:val="en-GB"/>
        </w:rPr>
        <w:t>5</w:t>
      </w:r>
      <w:r w:rsidRPr="002C058E">
        <w:rPr>
          <w:rFonts w:ascii="Times New Roman" w:hAnsi="Times New Roman" w:cs="Times New Roman"/>
          <w:sz w:val="24"/>
          <w:szCs w:val="24"/>
          <w:lang w:val="en-GB"/>
        </w:rPr>
        <w:t xml:space="preserve"> years of general professional experience in finance</w:t>
      </w:r>
      <w:r w:rsidR="001F149B" w:rsidRPr="002C058E">
        <w:rPr>
          <w:rFonts w:ascii="Times New Roman" w:hAnsi="Times New Roman" w:cs="Times New Roman"/>
          <w:sz w:val="24"/>
          <w:szCs w:val="24"/>
          <w:lang w:val="en-GB"/>
        </w:rPr>
        <w:t>.</w:t>
      </w:r>
    </w:p>
    <w:p w14:paraId="16C3A1D3" w14:textId="37CE5D28" w:rsidR="008E774F" w:rsidRPr="002C058E" w:rsidRDefault="008E774F" w:rsidP="008E774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Preferably </w:t>
      </w:r>
      <w:r w:rsidR="00BF7A3C" w:rsidRPr="002C058E">
        <w:rPr>
          <w:rFonts w:ascii="Times New Roman" w:hAnsi="Times New Roman" w:cs="Times New Roman"/>
          <w:sz w:val="24"/>
          <w:szCs w:val="24"/>
          <w:lang w:val="en-GB"/>
        </w:rPr>
        <w:t>2</w:t>
      </w:r>
      <w:r w:rsidRPr="002C058E">
        <w:rPr>
          <w:rFonts w:ascii="Times New Roman" w:hAnsi="Times New Roman" w:cs="Times New Roman"/>
          <w:sz w:val="24"/>
          <w:szCs w:val="24"/>
          <w:lang w:val="en-GB"/>
        </w:rPr>
        <w:t xml:space="preserve"> years</w:t>
      </w:r>
      <w:r w:rsidR="001F149B" w:rsidRPr="002C058E">
        <w:rPr>
          <w:rFonts w:ascii="Times New Roman" w:hAnsi="Times New Roman" w:cs="Times New Roman"/>
          <w:sz w:val="24"/>
          <w:szCs w:val="24"/>
          <w:lang w:val="en-GB"/>
        </w:rPr>
        <w:t xml:space="preserve"> of specific</w:t>
      </w:r>
      <w:r w:rsidRPr="002C058E">
        <w:rPr>
          <w:rFonts w:ascii="Times New Roman" w:hAnsi="Times New Roman" w:cs="Times New Roman"/>
          <w:sz w:val="24"/>
          <w:szCs w:val="24"/>
          <w:lang w:val="en-GB"/>
        </w:rPr>
        <w:t xml:space="preserve"> experience as a finance/disbursement specialist for projects financed by international financial institutions, such as the WB, </w:t>
      </w:r>
      <w:r w:rsidR="001F149B" w:rsidRPr="002C058E">
        <w:rPr>
          <w:rFonts w:ascii="Times New Roman" w:hAnsi="Times New Roman" w:cs="Times New Roman"/>
          <w:sz w:val="24"/>
          <w:szCs w:val="24"/>
          <w:lang w:val="en-GB"/>
        </w:rPr>
        <w:t xml:space="preserve">AIIB, </w:t>
      </w:r>
      <w:proofErr w:type="spellStart"/>
      <w:r w:rsidR="001F149B" w:rsidRPr="002C058E">
        <w:rPr>
          <w:rFonts w:ascii="Times New Roman" w:hAnsi="Times New Roman" w:cs="Times New Roman"/>
          <w:sz w:val="24"/>
          <w:szCs w:val="24"/>
          <w:lang w:val="en-GB"/>
        </w:rPr>
        <w:t>IsDB</w:t>
      </w:r>
      <w:proofErr w:type="spellEnd"/>
      <w:r w:rsidR="001F149B" w:rsidRPr="002C058E">
        <w:rPr>
          <w:rFonts w:ascii="Times New Roman" w:hAnsi="Times New Roman" w:cs="Times New Roman"/>
          <w:sz w:val="24"/>
          <w:szCs w:val="24"/>
          <w:lang w:val="en-GB"/>
        </w:rPr>
        <w:t>, EBRD</w:t>
      </w:r>
      <w:r w:rsidRPr="002C058E">
        <w:rPr>
          <w:rFonts w:ascii="Times New Roman" w:hAnsi="Times New Roman" w:cs="Times New Roman"/>
          <w:sz w:val="24"/>
          <w:szCs w:val="24"/>
          <w:lang w:val="en-GB"/>
        </w:rPr>
        <w:t xml:space="preserve"> etc.</w:t>
      </w:r>
    </w:p>
    <w:p w14:paraId="02D88D38" w14:textId="53983E3F" w:rsidR="007E6B0D" w:rsidRPr="002C058E" w:rsidRDefault="007E6B0D" w:rsidP="008E774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Practical knowledge and understanding of IPSAS cash basis accounting and financial reporting requirements and showing past experience of leading in their successful implementation.</w:t>
      </w:r>
    </w:p>
    <w:p w14:paraId="2EBEB81C" w14:textId="65A9DED7" w:rsidR="008E774F" w:rsidRPr="002C058E" w:rsidRDefault="008E774F" w:rsidP="00D07BC0">
      <w:pPr>
        <w:pStyle w:val="ListParagraph"/>
        <w:ind w:left="0"/>
        <w:jc w:val="both"/>
        <w:rPr>
          <w:rFonts w:ascii="Times New Roman" w:hAnsi="Times New Roman" w:cs="Times New Roman"/>
          <w:sz w:val="24"/>
          <w:szCs w:val="24"/>
          <w:lang w:val="en-GB"/>
        </w:rPr>
      </w:pPr>
    </w:p>
    <w:p w14:paraId="40D6C1AF" w14:textId="77777777" w:rsidR="008E774F" w:rsidRPr="002C058E" w:rsidRDefault="008E774F" w:rsidP="00D07BC0">
      <w:pPr>
        <w:pStyle w:val="ListParagraph"/>
        <w:ind w:left="0"/>
        <w:jc w:val="both"/>
        <w:rPr>
          <w:rFonts w:ascii="Times New Roman" w:hAnsi="Times New Roman" w:cs="Times New Roman"/>
          <w:sz w:val="24"/>
          <w:szCs w:val="24"/>
          <w:lang w:val="en-GB"/>
        </w:rPr>
      </w:pPr>
    </w:p>
    <w:p w14:paraId="7C55940F" w14:textId="10743FFD" w:rsidR="00775A0A" w:rsidRPr="002C058E" w:rsidRDefault="00D07BC0"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Environmental</w:t>
      </w:r>
      <w:r w:rsidR="00C0628F" w:rsidRPr="002C058E">
        <w:rPr>
          <w:rFonts w:ascii="Times New Roman" w:hAnsi="Times New Roman" w:cs="Times New Roman"/>
          <w:b/>
          <w:bCs/>
          <w:sz w:val="24"/>
          <w:szCs w:val="24"/>
          <w:lang w:val="en-GB"/>
        </w:rPr>
        <w:t>,</w:t>
      </w:r>
      <w:r w:rsidRPr="002C058E">
        <w:rPr>
          <w:rFonts w:ascii="Times New Roman" w:hAnsi="Times New Roman" w:cs="Times New Roman"/>
          <w:b/>
          <w:bCs/>
          <w:sz w:val="24"/>
          <w:szCs w:val="24"/>
          <w:lang w:val="en-GB"/>
        </w:rPr>
        <w:t xml:space="preserve"> Social</w:t>
      </w:r>
      <w:r w:rsidR="00C0628F" w:rsidRPr="002C058E">
        <w:rPr>
          <w:rFonts w:ascii="Times New Roman" w:hAnsi="Times New Roman" w:cs="Times New Roman"/>
          <w:b/>
          <w:bCs/>
          <w:sz w:val="24"/>
          <w:szCs w:val="24"/>
          <w:lang w:val="en-GB"/>
        </w:rPr>
        <w:t>,</w:t>
      </w:r>
      <w:r w:rsidRPr="002C058E">
        <w:rPr>
          <w:rFonts w:ascii="Times New Roman" w:hAnsi="Times New Roman" w:cs="Times New Roman"/>
          <w:b/>
          <w:bCs/>
          <w:sz w:val="24"/>
          <w:szCs w:val="24"/>
          <w:lang w:val="en-GB"/>
        </w:rPr>
        <w:t xml:space="preserve"> Health and Safety </w:t>
      </w:r>
      <w:r w:rsidR="00876F1E">
        <w:rPr>
          <w:rFonts w:ascii="Times New Roman" w:hAnsi="Times New Roman" w:cs="Times New Roman"/>
          <w:b/>
          <w:bCs/>
          <w:sz w:val="24"/>
          <w:szCs w:val="24"/>
          <w:lang w:val="en-GB"/>
        </w:rPr>
        <w:t>Leader</w:t>
      </w:r>
      <w:r w:rsidR="003F6562" w:rsidRPr="002C058E">
        <w:rPr>
          <w:rFonts w:ascii="Times New Roman" w:hAnsi="Times New Roman" w:cs="Times New Roman"/>
          <w:sz w:val="24"/>
          <w:szCs w:val="24"/>
          <w:lang w:val="en-GB"/>
        </w:rPr>
        <w:t xml:space="preserve"> is the person that </w:t>
      </w:r>
      <w:r w:rsidR="003F6562" w:rsidRPr="002C058E">
        <w:rPr>
          <w:rFonts w:ascii="Times New Roman" w:hAnsi="Times New Roman" w:cs="Times New Roman"/>
          <w:sz w:val="24"/>
          <w:szCs w:val="24"/>
        </w:rPr>
        <w:t>plays a critical role in ensuring that the project complies with all relevant environmental, social, and health and safety regulations and standards</w:t>
      </w:r>
      <w:r w:rsidR="003F6562" w:rsidRPr="002C058E">
        <w:rPr>
          <w:rFonts w:ascii="Times New Roman" w:hAnsi="Times New Roman" w:cs="Times New Roman"/>
          <w:b/>
          <w:bCs/>
          <w:sz w:val="24"/>
          <w:szCs w:val="24"/>
        </w:rPr>
        <w:t xml:space="preserve">. </w:t>
      </w:r>
      <w:r w:rsidR="003F6562" w:rsidRPr="002C058E">
        <w:rPr>
          <w:rFonts w:ascii="Times New Roman" w:hAnsi="Times New Roman" w:cs="Times New Roman"/>
          <w:sz w:val="24"/>
          <w:szCs w:val="24"/>
        </w:rPr>
        <w:t xml:space="preserve">He/she is the leader of the </w:t>
      </w:r>
      <w:r w:rsidR="003F6562" w:rsidRPr="002C058E">
        <w:rPr>
          <w:rFonts w:ascii="Times New Roman" w:hAnsi="Times New Roman" w:cs="Times New Roman"/>
          <w:sz w:val="24"/>
          <w:szCs w:val="24"/>
          <w:lang w:val="en-GB"/>
        </w:rPr>
        <w:t>environmental specialist, social development specialist and the occupational health and safety (OHS) specialist</w:t>
      </w:r>
      <w:r w:rsidR="008C5A92" w:rsidRPr="002C058E">
        <w:rPr>
          <w:rFonts w:ascii="Times New Roman" w:hAnsi="Times New Roman" w:cs="Times New Roman"/>
          <w:sz w:val="24"/>
          <w:szCs w:val="24"/>
          <w:lang w:val="en-GB"/>
        </w:rPr>
        <w:t>.</w:t>
      </w:r>
      <w:r w:rsidR="00C0628F" w:rsidRPr="002C058E">
        <w:rPr>
          <w:rFonts w:ascii="Times New Roman" w:hAnsi="Times New Roman" w:cs="Times New Roman"/>
          <w:sz w:val="24"/>
          <w:szCs w:val="24"/>
          <w:lang w:val="en-GB"/>
        </w:rPr>
        <w:t xml:space="preserve"> </w:t>
      </w:r>
      <w:r w:rsidR="008C5A92" w:rsidRPr="002C058E">
        <w:rPr>
          <w:rFonts w:ascii="Times New Roman" w:hAnsi="Times New Roman" w:cs="Times New Roman"/>
          <w:sz w:val="24"/>
          <w:szCs w:val="24"/>
          <w:lang w:val="en-GB"/>
        </w:rPr>
        <w:t xml:space="preserve">The </w:t>
      </w:r>
      <w:r w:rsidR="008C5A92" w:rsidRPr="002C058E">
        <w:rPr>
          <w:rFonts w:ascii="Times New Roman" w:hAnsi="Times New Roman" w:cs="Times New Roman"/>
          <w:sz w:val="24"/>
          <w:szCs w:val="24"/>
          <w:lang w:val="en-GB"/>
        </w:rPr>
        <w:lastRenderedPageBreak/>
        <w:t>Environmental</w:t>
      </w:r>
      <w:r w:rsidR="00C0628F" w:rsidRPr="002C058E">
        <w:rPr>
          <w:rFonts w:ascii="Times New Roman" w:hAnsi="Times New Roman" w:cs="Times New Roman"/>
          <w:sz w:val="24"/>
          <w:szCs w:val="24"/>
          <w:lang w:val="en-GB"/>
        </w:rPr>
        <w:t>,</w:t>
      </w:r>
      <w:r w:rsidR="008C5A92" w:rsidRPr="002C058E">
        <w:rPr>
          <w:rFonts w:ascii="Times New Roman" w:hAnsi="Times New Roman" w:cs="Times New Roman"/>
          <w:sz w:val="24"/>
          <w:szCs w:val="24"/>
          <w:lang w:val="en-GB"/>
        </w:rPr>
        <w:t xml:space="preserve"> Social</w:t>
      </w:r>
      <w:r w:rsidR="00C0628F" w:rsidRPr="002C058E">
        <w:rPr>
          <w:rFonts w:ascii="Times New Roman" w:hAnsi="Times New Roman" w:cs="Times New Roman"/>
          <w:sz w:val="24"/>
          <w:szCs w:val="24"/>
          <w:lang w:val="en-GB"/>
        </w:rPr>
        <w:t>,</w:t>
      </w:r>
      <w:r w:rsidR="008C5A92" w:rsidRPr="002C058E">
        <w:rPr>
          <w:rFonts w:ascii="Times New Roman" w:hAnsi="Times New Roman" w:cs="Times New Roman"/>
          <w:sz w:val="24"/>
          <w:szCs w:val="24"/>
          <w:lang w:val="en-GB"/>
        </w:rPr>
        <w:t xml:space="preserve"> Health and Safety </w:t>
      </w:r>
      <w:r w:rsidR="00876F1E">
        <w:rPr>
          <w:rFonts w:ascii="Times New Roman" w:hAnsi="Times New Roman" w:cs="Times New Roman"/>
          <w:sz w:val="24"/>
          <w:szCs w:val="24"/>
          <w:lang w:val="en-GB"/>
        </w:rPr>
        <w:t>Leader</w:t>
      </w:r>
      <w:r w:rsidR="008C5A92" w:rsidRPr="002C058E">
        <w:rPr>
          <w:rFonts w:ascii="Times New Roman" w:hAnsi="Times New Roman" w:cs="Times New Roman"/>
          <w:sz w:val="24"/>
          <w:szCs w:val="24"/>
          <w:lang w:val="en-GB"/>
        </w:rPr>
        <w:t xml:space="preserve"> shall satisfy the requirements mentioned below.</w:t>
      </w:r>
    </w:p>
    <w:p w14:paraId="6BF275CB"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t least 10 years of general professional experience with a bachelor’s degree or master’s degree in environmental engineering or any relevant engineering such as civil engineering, geological engineering, and mechanical engineering.</w:t>
      </w:r>
    </w:p>
    <w:p w14:paraId="4F9DD319" w14:textId="072500AF"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t least 5 years of experience in environmental, social, health, and safety (ESHS) management in linear large-scale infrastructure or construction projects with full experience on the international standards of International Finance Institutions/Export Credit Agencies (IFIs/ECAs) such as Equator Principles, IFC Guidelines and Performance Standards, World Bank ESF, EBRD Performance Requirements (PRs).</w:t>
      </w:r>
    </w:p>
    <w:p w14:paraId="2DF4CBCF" w14:textId="77777777" w:rsidR="00C0628F" w:rsidRPr="002C058E" w:rsidRDefault="00C0628F" w:rsidP="00C0628F">
      <w:pPr>
        <w:numPr>
          <w:ilvl w:val="0"/>
          <w:numId w:val="16"/>
        </w:numPr>
        <w:spacing w:after="0" w:line="240" w:lineRule="auto"/>
        <w:jc w:val="both"/>
        <w:rPr>
          <w:rFonts w:ascii="Times New Roman" w:hAnsi="Times New Roman" w:cs="Times New Roman"/>
          <w:sz w:val="24"/>
          <w:szCs w:val="24"/>
          <w:lang w:val="en-GB" w:eastAsia="en-GB"/>
        </w:rPr>
      </w:pPr>
      <w:r w:rsidRPr="002C058E">
        <w:rPr>
          <w:rFonts w:ascii="Times New Roman" w:hAnsi="Times New Roman" w:cs="Times New Roman"/>
          <w:sz w:val="24"/>
          <w:szCs w:val="24"/>
          <w:lang w:val="en-GB" w:eastAsia="en-GB"/>
        </w:rPr>
        <w:t>Fluency in English and Turkish, both written and spoken is required.</w:t>
      </w:r>
    </w:p>
    <w:p w14:paraId="000FC1B8"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managing E&amp;S compliance, monitoring, developing corrective action plans, and reporting to funding agencies and project stakeholders.</w:t>
      </w:r>
    </w:p>
    <w:p w14:paraId="77876F28"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developing and implementing ESMPs, OHS programs, and other relevant project documents.</w:t>
      </w:r>
    </w:p>
    <w:p w14:paraId="21C03E08"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Proven expertise in leading and coordinating multidisciplinary teams, managing ESHS risks, and ensuring the integration of E&amp;S management practices throughout the project lifecycle.</w:t>
      </w:r>
    </w:p>
    <w:p w14:paraId="67187AC4"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Strong track record in advising on E&amp;S regulatory compliance, environmental and social impact assessments, health and safety plans, and mitigation measures.</w:t>
      </w:r>
    </w:p>
    <w:p w14:paraId="312AA472"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stakeholder engagement, communication, and dispute resolution related to E&amp;S issues.</w:t>
      </w:r>
    </w:p>
    <w:p w14:paraId="188856D1" w14:textId="39143599" w:rsidR="00D07BC0" w:rsidRPr="002C058E" w:rsidRDefault="00D07BC0" w:rsidP="00D07BC0">
      <w:pPr>
        <w:pStyle w:val="ListParagraph"/>
        <w:ind w:left="0"/>
        <w:jc w:val="both"/>
        <w:rPr>
          <w:rFonts w:ascii="Times New Roman" w:hAnsi="Times New Roman" w:cs="Times New Roman"/>
          <w:b/>
          <w:bCs/>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Environmental Specialist</w:t>
      </w:r>
    </w:p>
    <w:p w14:paraId="5758FA8F" w14:textId="0B9120D6" w:rsidR="00775A0A" w:rsidRPr="002C058E" w:rsidRDefault="00775A0A" w:rsidP="00D07BC0">
      <w:pPr>
        <w:pStyle w:val="ListParagraph"/>
        <w:ind w:left="0"/>
        <w:jc w:val="both"/>
        <w:rPr>
          <w:rFonts w:ascii="Times New Roman" w:hAnsi="Times New Roman" w:cs="Times New Roman"/>
          <w:b/>
          <w:bCs/>
          <w:sz w:val="24"/>
          <w:szCs w:val="24"/>
          <w:lang w:val="en-GB"/>
        </w:rPr>
      </w:pPr>
    </w:p>
    <w:p w14:paraId="488B47CE" w14:textId="6DF5E3C5" w:rsidR="008C5A92" w:rsidRPr="002C058E" w:rsidRDefault="008C5A92"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The Environmental Specialist shall satisfy the requirements mentioned below.</w:t>
      </w:r>
    </w:p>
    <w:p w14:paraId="3C78E61B"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 xml:space="preserve">At least 5 years of general professional experience with a bachelor’s degree or master’s degree in environmental engineering. </w:t>
      </w:r>
    </w:p>
    <w:p w14:paraId="05206CAF"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 least 3 years of professional experience in environmental management, particularly in the context of infrastructure or construction projects with full experience on the international standards of International Finance Institutions/Export Credit Agencies (IFIs/ECAs) such as Equator Principles, IFC Guidelines and Performance Standards, World Bank ESF, EBRD Performance Requirements (PRs).</w:t>
      </w:r>
    </w:p>
    <w:p w14:paraId="47F62501"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tise in conducting environmental impact assessments, developing and implementing mitigation measures, and monitoring compliance with environmental standards and regulations.</w:t>
      </w:r>
    </w:p>
    <w:p w14:paraId="48F67061"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Proven ability to manage environmental risks and ensure adherence to national and international environmental regulations, including the World Bank ESF.</w:t>
      </w:r>
    </w:p>
    <w:p w14:paraId="5BA7B62B"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Specific experience in managing the environmental aspects of infrastructure projects, including waste management, air and water quality, noise control, biodiversity, and ecological impacts.</w:t>
      </w:r>
    </w:p>
    <w:p w14:paraId="4C04657D"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developing and monitoring environmental management plans, conducting environmental audits, and ensuring the implementation of best practices.</w:t>
      </w:r>
    </w:p>
    <w:p w14:paraId="5FB64C64"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Familiarity with local environmental regulations, permitting processes, and the preparation of environmental compliance reports.</w:t>
      </w:r>
    </w:p>
    <w:p w14:paraId="7079B74B" w14:textId="5B0AD385" w:rsidR="00775A0A" w:rsidRPr="002C058E" w:rsidRDefault="00775A0A" w:rsidP="00775A0A">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 and Turkish, both written and spoken is required</w:t>
      </w:r>
      <w:r w:rsidR="000824C6" w:rsidRPr="002C058E">
        <w:rPr>
          <w:rFonts w:ascii="Times New Roman" w:hAnsi="Times New Roman" w:cs="Times New Roman"/>
          <w:sz w:val="24"/>
          <w:szCs w:val="24"/>
          <w:lang w:val="en-GB"/>
        </w:rPr>
        <w:t>.</w:t>
      </w:r>
    </w:p>
    <w:p w14:paraId="132AF100" w14:textId="6822B3C3" w:rsidR="00775A0A" w:rsidRPr="002C058E" w:rsidRDefault="00775A0A" w:rsidP="00775A0A">
      <w:pPr>
        <w:pStyle w:val="ListParagraph"/>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lastRenderedPageBreak/>
        <w:t xml:space="preserve">Practical knowledge and understanding </w:t>
      </w:r>
      <w:r w:rsidR="000824C6" w:rsidRPr="002C058E">
        <w:rPr>
          <w:rFonts w:ascii="Times New Roman" w:hAnsi="Times New Roman" w:cs="Times New Roman"/>
          <w:sz w:val="24"/>
          <w:szCs w:val="24"/>
          <w:lang w:val="en-GB"/>
        </w:rPr>
        <w:t xml:space="preserve">of </w:t>
      </w:r>
      <w:r w:rsidR="000824C6" w:rsidRPr="002C058E">
        <w:rPr>
          <w:rFonts w:ascii="Times New Roman" w:hAnsi="Times New Roman" w:cs="Times New Roman"/>
          <w:sz w:val="24"/>
          <w:szCs w:val="24"/>
          <w:lang w:val="en-GB" w:eastAsia="en-GB"/>
        </w:rPr>
        <w:t>The Financ</w:t>
      </w:r>
      <w:r w:rsidR="00A5032D" w:rsidRPr="002C058E">
        <w:rPr>
          <w:rFonts w:ascii="Times New Roman" w:hAnsi="Times New Roman" w:cs="Times New Roman"/>
          <w:sz w:val="24"/>
          <w:szCs w:val="24"/>
          <w:lang w:val="en-GB" w:eastAsia="en-GB"/>
        </w:rPr>
        <w:t>i</w:t>
      </w:r>
      <w:r w:rsidR="000824C6" w:rsidRPr="002C058E">
        <w:rPr>
          <w:rFonts w:ascii="Times New Roman" w:hAnsi="Times New Roman" w:cs="Times New Roman"/>
          <w:sz w:val="24"/>
          <w:szCs w:val="24"/>
          <w:lang w:val="en-GB" w:eastAsia="en-GB"/>
        </w:rPr>
        <w:t xml:space="preserve">er’s </w:t>
      </w:r>
      <w:r w:rsidRPr="002C058E">
        <w:rPr>
          <w:rFonts w:ascii="Times New Roman" w:hAnsi="Times New Roman" w:cs="Times New Roman"/>
          <w:sz w:val="24"/>
          <w:szCs w:val="24"/>
          <w:lang w:val="en-GB"/>
        </w:rPr>
        <w:t>environmental and social requirements and past experience of leading in their successful implementation.</w:t>
      </w:r>
    </w:p>
    <w:p w14:paraId="59A55FE6" w14:textId="77777777" w:rsidR="00775A0A" w:rsidRPr="002C058E" w:rsidRDefault="00775A0A" w:rsidP="00D07BC0">
      <w:pPr>
        <w:pStyle w:val="ListParagraph"/>
        <w:ind w:left="0"/>
        <w:jc w:val="both"/>
        <w:rPr>
          <w:rFonts w:ascii="Times New Roman" w:hAnsi="Times New Roman" w:cs="Times New Roman"/>
          <w:b/>
          <w:bCs/>
          <w:sz w:val="24"/>
          <w:szCs w:val="24"/>
          <w:lang w:val="en-GB"/>
        </w:rPr>
      </w:pPr>
    </w:p>
    <w:p w14:paraId="3CD24BB0" w14:textId="77777777" w:rsidR="00775A0A" w:rsidRPr="002C058E" w:rsidRDefault="00775A0A" w:rsidP="00D07BC0">
      <w:pPr>
        <w:pStyle w:val="ListParagraph"/>
        <w:ind w:left="0"/>
        <w:jc w:val="both"/>
        <w:rPr>
          <w:rFonts w:ascii="Times New Roman" w:hAnsi="Times New Roman" w:cs="Times New Roman"/>
          <w:sz w:val="24"/>
          <w:szCs w:val="24"/>
          <w:lang w:val="en-GB"/>
        </w:rPr>
      </w:pPr>
    </w:p>
    <w:p w14:paraId="41773EAE" w14:textId="533A9DBC" w:rsidR="00D07BC0" w:rsidRPr="002C058E" w:rsidRDefault="00D07BC0" w:rsidP="00775A0A">
      <w:pPr>
        <w:pStyle w:val="ListParagraph"/>
        <w:tabs>
          <w:tab w:val="left" w:pos="3885"/>
        </w:tabs>
        <w:ind w:left="0"/>
        <w:jc w:val="both"/>
        <w:rPr>
          <w:rFonts w:ascii="Times New Roman" w:hAnsi="Times New Roman" w:cs="Times New Roman"/>
          <w:b/>
          <w:bCs/>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Social Development Specialist</w:t>
      </w:r>
      <w:r w:rsidR="00775A0A" w:rsidRPr="002C058E">
        <w:rPr>
          <w:rFonts w:ascii="Times New Roman" w:hAnsi="Times New Roman" w:cs="Times New Roman"/>
          <w:b/>
          <w:bCs/>
          <w:sz w:val="24"/>
          <w:szCs w:val="24"/>
          <w:lang w:val="en-GB"/>
        </w:rPr>
        <w:tab/>
      </w:r>
    </w:p>
    <w:p w14:paraId="5BA27623" w14:textId="77777777" w:rsidR="000824C6" w:rsidRPr="002C058E" w:rsidRDefault="000824C6" w:rsidP="00775A0A">
      <w:pPr>
        <w:pStyle w:val="ListParagraph"/>
        <w:tabs>
          <w:tab w:val="left" w:pos="3885"/>
        </w:tabs>
        <w:ind w:left="0"/>
        <w:jc w:val="both"/>
        <w:rPr>
          <w:rFonts w:ascii="Times New Roman" w:hAnsi="Times New Roman" w:cs="Times New Roman"/>
          <w:b/>
          <w:bCs/>
          <w:sz w:val="24"/>
          <w:szCs w:val="24"/>
          <w:lang w:val="en-GB"/>
        </w:rPr>
      </w:pPr>
    </w:p>
    <w:p w14:paraId="1166CF6E" w14:textId="1010E111" w:rsidR="000824C6" w:rsidRPr="002C058E" w:rsidRDefault="000824C6" w:rsidP="000824C6">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The Social Development Specialist shall satisfy the requirements mentioned below.</w:t>
      </w:r>
    </w:p>
    <w:p w14:paraId="277B2C6B" w14:textId="77777777" w:rsidR="00C0628F" w:rsidRPr="002C058E" w:rsidRDefault="00C0628F" w:rsidP="00C0628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At least 5 years of general experience with a bachelor’s degree or master’s degree in social science such as sociology, anthropology etc or law or related fields. </w:t>
      </w:r>
    </w:p>
    <w:p w14:paraId="3B63BCD8" w14:textId="77777777" w:rsidR="00C0628F" w:rsidRPr="002C058E" w:rsidRDefault="00C0628F" w:rsidP="00C0628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At least 2 years in the fields of social impact and risk assessment, stakeholder consultation, organizing and conducting social surveys and reporting, preparing, and implementing resettlement plans, livelihood restoration plans and stakeholder engagement plans with full experience on the international standards of IFIs/ECAs such as Equator Principles, IFC Guidelines and Performance Standards, World Bank ESF, EBRD PRs. </w:t>
      </w:r>
    </w:p>
    <w:p w14:paraId="69A2B4B7" w14:textId="327A56EE" w:rsidR="00775A0A" w:rsidRPr="002C058E" w:rsidRDefault="00775A0A" w:rsidP="00775A0A">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Fluency in English and Turkish, both written and spoken is </w:t>
      </w:r>
      <w:r w:rsidR="00D72BA8" w:rsidRPr="002C058E">
        <w:rPr>
          <w:rFonts w:ascii="Times New Roman" w:hAnsi="Times New Roman" w:cs="Times New Roman"/>
          <w:sz w:val="24"/>
          <w:szCs w:val="24"/>
          <w:lang w:val="en-GB"/>
        </w:rPr>
        <w:t>required.</w:t>
      </w:r>
    </w:p>
    <w:p w14:paraId="4D06F3B4"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designing and implementing social risk mitigation measures, stakeholder engagement plans, and gender-sensitive strategies.</w:t>
      </w:r>
    </w:p>
    <w:p w14:paraId="1EC028B1"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managing the social aspects of land acquisition, resettlement processes, and livelihood restoration programs</w:t>
      </w:r>
      <w:r w:rsidRPr="002C058E">
        <w:t xml:space="preserve"> </w:t>
      </w:r>
      <w:r w:rsidRPr="002C058E">
        <w:rPr>
          <w:rFonts w:ascii="Times New Roman" w:eastAsia="Times New Roman" w:hAnsi="Times New Roman" w:cs="Times New Roman"/>
          <w:sz w:val="24"/>
          <w:szCs w:val="24"/>
          <w:lang w:val="tr-TR" w:eastAsia="tr-TR"/>
        </w:rPr>
        <w:t>and knowledge of national legislation and IFIs’ standards.</w:t>
      </w:r>
    </w:p>
    <w:p w14:paraId="4CE5E225"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tise in addressing gender-based violence (GBV) issues, Sexual Exploitation and Abuse (SEA), and Sexual Harassment (SH) in project settings.</w:t>
      </w:r>
    </w:p>
    <w:p w14:paraId="2A218919"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tise in implementing social impact assessments, developing resettlement and compensation frameworks, and designing community development initiatives in line with international social safeguards (e.g., the World Bank ESF).</w:t>
      </w:r>
    </w:p>
    <w:p w14:paraId="63954DE2"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Strong understanding of social inclusion, community dynamics, and the importance of ensuring equitable benefits from development projects.</w:t>
      </w:r>
    </w:p>
    <w:p w14:paraId="3ECF20E2" w14:textId="77777777" w:rsidR="00AF1E20" w:rsidRPr="002C058E" w:rsidRDefault="00AF1E20" w:rsidP="001101D1">
      <w:pPr>
        <w:spacing w:after="0" w:line="240" w:lineRule="auto"/>
        <w:jc w:val="both"/>
        <w:rPr>
          <w:rFonts w:ascii="Times New Roman" w:hAnsi="Times New Roman" w:cs="Times New Roman"/>
          <w:sz w:val="24"/>
          <w:szCs w:val="24"/>
          <w:lang w:val="en-GB"/>
        </w:rPr>
      </w:pPr>
    </w:p>
    <w:p w14:paraId="5359A6EE" w14:textId="3D48A371" w:rsidR="00775A0A" w:rsidRPr="002C058E" w:rsidRDefault="00D07BC0" w:rsidP="00D07BC0">
      <w:pPr>
        <w:pStyle w:val="ListParagraph"/>
        <w:ind w:left="0"/>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Occupational Health and Safety (OHS) Specialist</w:t>
      </w:r>
      <w:r w:rsidR="001101D1" w:rsidRPr="002C058E">
        <w:rPr>
          <w:rFonts w:ascii="Times New Roman" w:hAnsi="Times New Roman" w:cs="Times New Roman"/>
          <w:b/>
          <w:bCs/>
          <w:sz w:val="24"/>
          <w:szCs w:val="24"/>
          <w:lang w:val="en-GB"/>
        </w:rPr>
        <w:t xml:space="preserve"> </w:t>
      </w:r>
      <w:r w:rsidR="001101D1" w:rsidRPr="002C058E">
        <w:rPr>
          <w:rFonts w:ascii="Times New Roman" w:hAnsi="Times New Roman" w:cs="Times New Roman"/>
          <w:sz w:val="24"/>
          <w:szCs w:val="24"/>
        </w:rPr>
        <w:t>will be responsible for managing and monitoring the occupational health and safety measures adopted at the project level in line with national and World Bank guidelines (Environmental, Health and Safety [EHS], Environmental and Social Framework [ESF], etc.), and for carrying out risk assessments to determine and mitigate possible OHS risks during construction.</w:t>
      </w:r>
      <w:r w:rsidR="00C0628F" w:rsidRPr="002C058E">
        <w:rPr>
          <w:rFonts w:ascii="Times New Roman" w:hAnsi="Times New Roman" w:cs="Times New Roman"/>
          <w:sz w:val="24"/>
          <w:szCs w:val="24"/>
        </w:rPr>
        <w:t xml:space="preserve"> </w:t>
      </w:r>
      <w:r w:rsidR="001101D1" w:rsidRPr="002C058E">
        <w:rPr>
          <w:rFonts w:ascii="Times New Roman" w:hAnsi="Times New Roman" w:cs="Times New Roman"/>
          <w:sz w:val="24"/>
          <w:szCs w:val="24"/>
          <w:lang w:val="en-GB"/>
        </w:rPr>
        <w:t xml:space="preserve">The Occupational Health and Safety (OHS) Specialist </w:t>
      </w:r>
      <w:r w:rsidR="001101D1" w:rsidRPr="002C058E">
        <w:rPr>
          <w:rFonts w:ascii="Times New Roman" w:hAnsi="Times New Roman" w:cs="Times New Roman"/>
          <w:sz w:val="24"/>
          <w:szCs w:val="24"/>
        </w:rPr>
        <w:t xml:space="preserve">will </w:t>
      </w:r>
      <w:r w:rsidR="001101D1" w:rsidRPr="002C058E">
        <w:rPr>
          <w:rFonts w:ascii="Times New Roman" w:hAnsi="Times New Roman" w:cs="Times New Roman"/>
          <w:sz w:val="24"/>
          <w:szCs w:val="24"/>
          <w:lang w:val="en-GB"/>
        </w:rPr>
        <w:t>shall satisfy the requirements mentioned below.</w:t>
      </w:r>
    </w:p>
    <w:p w14:paraId="7168965C"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 xml:space="preserve">At least 5 years of general experience with a bachelor’s degree or master’s degree in engineering. </w:t>
      </w:r>
    </w:p>
    <w:p w14:paraId="545D3F88"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 minimum of 3 years of professional experience in occupational health and safety management, particularly in linear large-scale construction or infrastructure projects that comply with national requirements, International Financial Institutions (IFIs) standards, the World Bank Group’s ESF, Environmental and Social Standards (ESSs), and Environmental, Health, and Safety (EHS) guidelines.</w:t>
      </w:r>
    </w:p>
    <w:p w14:paraId="185B24D7"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tise in developing, implementing, and monitoring health and safety programs, ensuring compliance with national and international OHS standards.</w:t>
      </w:r>
    </w:p>
    <w:p w14:paraId="7BA11D2D" w14:textId="15EB854C"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Experience in conducting risk assessments, safety audits, and inspections to identify potential hazards and develop effective mitigation strategies.</w:t>
      </w:r>
    </w:p>
    <w:p w14:paraId="5A706D7B"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Specific experience in designing and implementing OHS management plans, emergency response procedures, and health and safety training programs for workers and contractors.</w:t>
      </w:r>
    </w:p>
    <w:p w14:paraId="2624DDB4"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lastRenderedPageBreak/>
        <w:t>Experience in managing site-specific health and safety risks, including those related to hazardous materials, construction activities, and workforce health.</w:t>
      </w:r>
    </w:p>
    <w:p w14:paraId="6F5A09F2" w14:textId="77777777" w:rsidR="00C0628F" w:rsidRPr="002C058E" w:rsidRDefault="00C0628F" w:rsidP="00C0628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Familiarity with international OHS guidelines, such as those from the International Labour Organization (ILO), and local regulatory requirements.</w:t>
      </w:r>
    </w:p>
    <w:p w14:paraId="614EC1D6" w14:textId="11ED218C" w:rsidR="00C0628F" w:rsidRPr="002C058E" w:rsidRDefault="00C0628F" w:rsidP="00C0628F">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eastAsia="Times New Roman" w:hAnsi="Times New Roman" w:cs="Times New Roman"/>
          <w:sz w:val="24"/>
          <w:szCs w:val="24"/>
          <w:lang w:val="tr-TR" w:eastAsia="tr-TR"/>
        </w:rPr>
        <w:t xml:space="preserve">Possess </w:t>
      </w:r>
      <w:r w:rsidR="001310E0" w:rsidRPr="001310E0">
        <w:rPr>
          <w:rFonts w:ascii="Times New Roman" w:eastAsia="Times New Roman" w:hAnsi="Times New Roman" w:cs="Times New Roman"/>
          <w:sz w:val="24"/>
          <w:szCs w:val="24"/>
          <w:lang w:val="tr-TR" w:eastAsia="tr-TR"/>
        </w:rPr>
        <w:t>a valid Turkish OHS Certificate, with a minimum requirement of a Class C certification, depending on their level of expertise. In addition, applicants should possess an internationally recognized safety qualification, such as NEBOSH or an equivalent credential.</w:t>
      </w:r>
    </w:p>
    <w:p w14:paraId="0A9B3CFC" w14:textId="02089518" w:rsidR="00775A0A" w:rsidRPr="002C058E" w:rsidRDefault="00775A0A" w:rsidP="00775A0A">
      <w:pPr>
        <w:numPr>
          <w:ilvl w:val="0"/>
          <w:numId w:val="16"/>
        </w:numPr>
        <w:spacing w:after="0" w:line="240" w:lineRule="auto"/>
        <w:jc w:val="both"/>
        <w:rPr>
          <w:rFonts w:ascii="Times New Roman" w:hAnsi="Times New Roman" w:cs="Times New Roman"/>
          <w:sz w:val="24"/>
          <w:szCs w:val="24"/>
          <w:lang w:val="en-GB"/>
        </w:rPr>
      </w:pPr>
      <w:r w:rsidRPr="002C058E">
        <w:rPr>
          <w:rFonts w:ascii="Times New Roman" w:hAnsi="Times New Roman" w:cs="Times New Roman"/>
          <w:sz w:val="24"/>
          <w:szCs w:val="24"/>
          <w:lang w:val="en-GB"/>
        </w:rPr>
        <w:t>Fluency in English and Turkish, both written and spoken is required</w:t>
      </w:r>
      <w:r w:rsidR="001101D1" w:rsidRPr="002C058E">
        <w:rPr>
          <w:rFonts w:ascii="Times New Roman" w:hAnsi="Times New Roman" w:cs="Times New Roman"/>
          <w:sz w:val="24"/>
          <w:szCs w:val="24"/>
          <w:lang w:val="en-GB"/>
        </w:rPr>
        <w:t>.</w:t>
      </w:r>
    </w:p>
    <w:p w14:paraId="2E40F79B" w14:textId="77777777" w:rsidR="00775A0A" w:rsidRPr="002C058E" w:rsidRDefault="00775A0A" w:rsidP="00D07BC0">
      <w:pPr>
        <w:pStyle w:val="ListParagraph"/>
        <w:ind w:left="0"/>
        <w:jc w:val="both"/>
        <w:rPr>
          <w:rFonts w:ascii="Times New Roman" w:hAnsi="Times New Roman" w:cs="Times New Roman"/>
          <w:sz w:val="24"/>
          <w:szCs w:val="24"/>
          <w:lang w:val="en-GB"/>
        </w:rPr>
      </w:pPr>
    </w:p>
    <w:p w14:paraId="229DAC65" w14:textId="0FBF0ABD" w:rsidR="00FF3506" w:rsidRPr="002C058E" w:rsidRDefault="00D07BC0" w:rsidP="004B0FB5">
      <w:pPr>
        <w:pStyle w:val="ListParagraph"/>
        <w:ind w:left="0"/>
        <w:jc w:val="both"/>
        <w:rPr>
          <w:rFonts w:ascii="Times New Roman" w:hAnsi="Times New Roman" w:cs="Times New Roman"/>
          <w:b/>
          <w:bCs/>
          <w:sz w:val="24"/>
          <w:szCs w:val="24"/>
          <w:lang w:val="en-GB"/>
        </w:rPr>
      </w:pPr>
      <w:r w:rsidRPr="002C058E">
        <w:rPr>
          <w:rFonts w:ascii="Times New Roman" w:hAnsi="Times New Roman" w:cs="Times New Roman"/>
          <w:sz w:val="24"/>
          <w:szCs w:val="24"/>
          <w:lang w:val="en-GB"/>
        </w:rPr>
        <w:t xml:space="preserve">The </w:t>
      </w:r>
      <w:r w:rsidRPr="002C058E">
        <w:rPr>
          <w:rFonts w:ascii="Times New Roman" w:hAnsi="Times New Roman" w:cs="Times New Roman"/>
          <w:b/>
          <w:bCs/>
          <w:sz w:val="24"/>
          <w:szCs w:val="24"/>
          <w:lang w:val="en-GB"/>
        </w:rPr>
        <w:t>Community Liaison Officers (CLOs)</w:t>
      </w:r>
      <w:r w:rsidR="00C52E6C" w:rsidRPr="002C058E">
        <w:rPr>
          <w:rFonts w:ascii="Times New Roman" w:hAnsi="Times New Roman" w:cs="Times New Roman"/>
          <w:b/>
          <w:bCs/>
          <w:sz w:val="24"/>
          <w:szCs w:val="24"/>
          <w:lang w:val="en-GB"/>
        </w:rPr>
        <w:t>,</w:t>
      </w:r>
      <w:r w:rsidR="004B0FB5" w:rsidRPr="002C058E">
        <w:rPr>
          <w:rFonts w:ascii="Times New Roman" w:hAnsi="Times New Roman" w:cs="Times New Roman"/>
          <w:sz w:val="24"/>
          <w:szCs w:val="24"/>
          <w:lang w:val="en-GB"/>
        </w:rPr>
        <w:t xml:space="preserve"> </w:t>
      </w:r>
      <w:r w:rsidR="00C52E6C" w:rsidRPr="002C058E">
        <w:rPr>
          <w:rFonts w:ascii="Times New Roman" w:hAnsi="Times New Roman" w:cs="Times New Roman"/>
          <w:sz w:val="24"/>
          <w:szCs w:val="24"/>
          <w:lang w:val="en-GB"/>
        </w:rPr>
        <w:t xml:space="preserve">to ensure inclusivity and sensitivity to cultural and gender dynamics within the local community, at least two CLOs – one male and one female – </w:t>
      </w:r>
      <w:r w:rsidR="004B0FB5" w:rsidRPr="002C058E">
        <w:rPr>
          <w:rFonts w:ascii="Times New Roman" w:hAnsi="Times New Roman" w:cs="Times New Roman"/>
          <w:sz w:val="24"/>
          <w:szCs w:val="24"/>
        </w:rPr>
        <w:t>serve as the primary point of contact between the construction project and local communities. They facilitate communication, ensuring that the community’s concerns, interests, and feedback are heard and addressed by the project team. The CLO works to build and maintain positive relationships with local stakeholders. They also manage community engagement activities, such as public consultations or information sessions, to keep the community informed about project progress and potential impacts.</w:t>
      </w:r>
      <w:r w:rsidR="0019625F" w:rsidRPr="002C058E">
        <w:rPr>
          <w:rFonts w:ascii="Times New Roman" w:hAnsi="Times New Roman" w:cs="Times New Roman"/>
          <w:sz w:val="24"/>
          <w:szCs w:val="24"/>
        </w:rPr>
        <w:t xml:space="preserve"> </w:t>
      </w:r>
      <w:r w:rsidR="004B0FB5" w:rsidRPr="002C058E">
        <w:rPr>
          <w:rFonts w:ascii="Times New Roman" w:hAnsi="Times New Roman" w:cs="Times New Roman"/>
          <w:sz w:val="24"/>
          <w:szCs w:val="24"/>
          <w:lang w:val="en-GB"/>
        </w:rPr>
        <w:t xml:space="preserve">The Community Liaison Officers (CLOs) </w:t>
      </w:r>
      <w:r w:rsidR="004B0FB5" w:rsidRPr="002C058E">
        <w:rPr>
          <w:rFonts w:ascii="Times New Roman" w:hAnsi="Times New Roman" w:cs="Times New Roman"/>
          <w:sz w:val="24"/>
          <w:szCs w:val="24"/>
        </w:rPr>
        <w:t xml:space="preserve">will </w:t>
      </w:r>
      <w:r w:rsidR="004B0FB5" w:rsidRPr="002C058E">
        <w:rPr>
          <w:rFonts w:ascii="Times New Roman" w:hAnsi="Times New Roman" w:cs="Times New Roman"/>
          <w:sz w:val="24"/>
          <w:szCs w:val="24"/>
          <w:lang w:val="en-GB"/>
        </w:rPr>
        <w:t>shall satisfy the requirements mentioned below.</w:t>
      </w:r>
    </w:p>
    <w:p w14:paraId="5A3EAC78" w14:textId="1A2A078E" w:rsidR="00775A0A" w:rsidRPr="002C058E" w:rsidRDefault="00775A0A" w:rsidP="0019625F">
      <w:pPr>
        <w:numPr>
          <w:ilvl w:val="0"/>
          <w:numId w:val="16"/>
        </w:numPr>
        <w:spacing w:after="0" w:line="240" w:lineRule="auto"/>
        <w:jc w:val="both"/>
        <w:rPr>
          <w:rFonts w:ascii="Times New Roman" w:hAnsi="Times New Roman" w:cs="Times New Roman"/>
          <w:sz w:val="24"/>
          <w:szCs w:val="24"/>
        </w:rPr>
      </w:pPr>
      <w:r w:rsidRPr="002C058E">
        <w:rPr>
          <w:rFonts w:ascii="Times New Roman" w:hAnsi="Times New Roman" w:cs="Times New Roman"/>
          <w:sz w:val="24"/>
          <w:szCs w:val="24"/>
        </w:rPr>
        <w:t xml:space="preserve">A degree from a </w:t>
      </w:r>
      <w:r w:rsidR="00E92FE5" w:rsidRPr="002C058E">
        <w:rPr>
          <w:rFonts w:ascii="Times New Roman" w:hAnsi="Times New Roman" w:cs="Times New Roman"/>
          <w:sz w:val="24"/>
          <w:szCs w:val="24"/>
        </w:rPr>
        <w:t>u</w:t>
      </w:r>
      <w:r w:rsidRPr="002C058E">
        <w:rPr>
          <w:rFonts w:ascii="Times New Roman" w:hAnsi="Times New Roman" w:cs="Times New Roman"/>
          <w:sz w:val="24"/>
          <w:szCs w:val="24"/>
        </w:rPr>
        <w:t>niversity in relevant discipline (soci</w:t>
      </w:r>
      <w:r w:rsidR="0019625F" w:rsidRPr="002C058E">
        <w:rPr>
          <w:rFonts w:ascii="Times New Roman" w:hAnsi="Times New Roman" w:cs="Times New Roman"/>
          <w:sz w:val="24"/>
          <w:szCs w:val="24"/>
        </w:rPr>
        <w:t>al</w:t>
      </w:r>
      <w:r w:rsidRPr="002C058E">
        <w:rPr>
          <w:rFonts w:ascii="Times New Roman" w:hAnsi="Times New Roman" w:cs="Times New Roman"/>
          <w:sz w:val="24"/>
          <w:szCs w:val="24"/>
        </w:rPr>
        <w:t xml:space="preserve"> sciences,</w:t>
      </w:r>
      <w:r w:rsidR="0019625F" w:rsidRPr="002C058E">
        <w:rPr>
          <w:rFonts w:ascii="Times New Roman" w:hAnsi="Times New Roman" w:cs="Times New Roman"/>
          <w:sz w:val="24"/>
          <w:szCs w:val="24"/>
          <w:lang w:val="en-GB"/>
        </w:rPr>
        <w:t xml:space="preserve"> sociology, </w:t>
      </w:r>
      <w:r w:rsidRPr="002C058E">
        <w:rPr>
          <w:rFonts w:ascii="Times New Roman" w:hAnsi="Times New Roman" w:cs="Times New Roman"/>
          <w:sz w:val="24"/>
          <w:szCs w:val="24"/>
        </w:rPr>
        <w:t xml:space="preserve">communication </w:t>
      </w:r>
      <w:r w:rsidR="00C52E6C" w:rsidRPr="002C058E">
        <w:rPr>
          <w:rFonts w:ascii="Times New Roman" w:hAnsi="Times New Roman" w:cs="Times New Roman"/>
          <w:sz w:val="24"/>
          <w:szCs w:val="24"/>
        </w:rPr>
        <w:t>etc.</w:t>
      </w:r>
      <w:r w:rsidRPr="002C058E">
        <w:rPr>
          <w:rFonts w:ascii="Times New Roman" w:hAnsi="Times New Roman" w:cs="Times New Roman"/>
          <w:sz w:val="24"/>
          <w:szCs w:val="24"/>
        </w:rPr>
        <w:t>) would be an advantage;</w:t>
      </w:r>
    </w:p>
    <w:p w14:paraId="316B5BB3" w14:textId="2EF0F274" w:rsidR="00775A0A" w:rsidRPr="002C058E" w:rsidRDefault="00775A0A" w:rsidP="0019625F">
      <w:pPr>
        <w:numPr>
          <w:ilvl w:val="0"/>
          <w:numId w:val="16"/>
        </w:numPr>
        <w:spacing w:after="0" w:line="240" w:lineRule="auto"/>
        <w:jc w:val="both"/>
        <w:rPr>
          <w:rFonts w:ascii="Times New Roman" w:hAnsi="Times New Roman" w:cs="Times New Roman"/>
          <w:sz w:val="24"/>
          <w:szCs w:val="24"/>
        </w:rPr>
      </w:pPr>
      <w:r w:rsidRPr="002C058E">
        <w:rPr>
          <w:rFonts w:ascii="Times New Roman" w:hAnsi="Times New Roman" w:cs="Times New Roman"/>
          <w:sz w:val="24"/>
          <w:szCs w:val="24"/>
        </w:rPr>
        <w:t>Fluency in English and Turkish, both written and spoken is required;</w:t>
      </w:r>
    </w:p>
    <w:p w14:paraId="3E9F7628" w14:textId="77777777" w:rsidR="0019625F" w:rsidRPr="002C058E"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 minimum of 1 year of professional experience in community relations, stakeholder engagement, or social development, particularly in infrastructure or development projects.</w:t>
      </w:r>
    </w:p>
    <w:p w14:paraId="0684B3D4" w14:textId="77777777" w:rsidR="0019625F" w:rsidRPr="002C058E"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Strong communication and interpersonal skills, with proven experience in working with diverse community groups, including local government agencies, contractors, and affected populations.</w:t>
      </w:r>
    </w:p>
    <w:p w14:paraId="2BF37095" w14:textId="77777777" w:rsidR="0019625F" w:rsidRPr="002C058E"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Ability to coordinate and facilitate consultations, meetings, and workshops with a wide range of stakeholders, ensuring effective two-way communication.</w:t>
      </w:r>
    </w:p>
    <w:p w14:paraId="4F200C69" w14:textId="77777777" w:rsidR="0019625F" w:rsidRPr="002C058E"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For the Male CLO: Experience in engaging with male-dominated groups or sectors, such as local labor forces or community leaders, addressing issues unique to male community dynamics in the context of infrastructure projects. Expertise in managing community grievances raised by male groups.</w:t>
      </w:r>
    </w:p>
    <w:p w14:paraId="1B88FFFF" w14:textId="77777777" w:rsidR="0019625F" w:rsidRPr="002C058E"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For the Female CLO: Experience in engaging with women’s groups, ensuring their participation in decision-making processes, and addressing gender-specific concerns, including GBV, SEA, and SH issues. Strong understanding of barriers to women’s involvement and strategies for ensuring gender-sensitive engagement.</w:t>
      </w:r>
    </w:p>
    <w:p w14:paraId="6C922B99" w14:textId="4395A138" w:rsidR="0019625F" w:rsidRDefault="0019625F" w:rsidP="0019625F">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C058E">
        <w:rPr>
          <w:rFonts w:ascii="Times New Roman" w:eastAsia="Times New Roman" w:hAnsi="Times New Roman" w:cs="Times New Roman"/>
          <w:sz w:val="24"/>
          <w:szCs w:val="24"/>
          <w:lang w:val="tr-TR" w:eastAsia="tr-TR"/>
        </w:rPr>
        <w:t>Both CLOs should have experience in managing grievances, maintaining community relations, and ensuring that the project’s social obligations are fulfilled, including ensuring that local concerns are heard and addressed in a timely manner.</w:t>
      </w:r>
    </w:p>
    <w:p w14:paraId="019443FF" w14:textId="275C1D9B" w:rsidR="005B17BE" w:rsidRPr="002C058E" w:rsidRDefault="005B17BE" w:rsidP="005B17BE">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 xml:space="preserve">The </w:t>
      </w:r>
      <w:r w:rsidRPr="005B17BE">
        <w:rPr>
          <w:rFonts w:ascii="Times New Roman" w:eastAsia="Times New Roman" w:hAnsi="Times New Roman" w:cs="Times New Roman"/>
          <w:b/>
          <w:bCs/>
          <w:sz w:val="24"/>
          <w:szCs w:val="24"/>
          <w:lang w:val="tr-TR" w:eastAsia="tr-TR"/>
        </w:rPr>
        <w:t>Gender Specialist</w:t>
      </w:r>
      <w:r>
        <w:rPr>
          <w:rFonts w:ascii="Times New Roman" w:eastAsia="Times New Roman" w:hAnsi="Times New Roman" w:cs="Times New Roman"/>
          <w:sz w:val="24"/>
          <w:szCs w:val="24"/>
          <w:lang w:val="tr-TR" w:eastAsia="tr-TR"/>
        </w:rPr>
        <w:t xml:space="preserve"> will lead all gender-related aspects of Project implementation, and be in particular responsible for the design and implementation of the EIP. The specialist must have an advanced degree in gender studies, social development studies, sociology, or related fields, and have at least </w:t>
      </w:r>
      <w:r w:rsidR="0055795D">
        <w:rPr>
          <w:rFonts w:ascii="Times New Roman" w:eastAsia="Times New Roman" w:hAnsi="Times New Roman" w:cs="Times New Roman"/>
          <w:sz w:val="24"/>
          <w:szCs w:val="24"/>
          <w:lang w:val="tr-TR" w:eastAsia="tr-TR"/>
        </w:rPr>
        <w:t>2</w:t>
      </w:r>
      <w:r>
        <w:rPr>
          <w:rFonts w:ascii="Times New Roman" w:eastAsia="Times New Roman" w:hAnsi="Times New Roman" w:cs="Times New Roman"/>
          <w:sz w:val="24"/>
          <w:szCs w:val="24"/>
          <w:lang w:val="tr-TR" w:eastAsia="tr-TR"/>
        </w:rPr>
        <w:t xml:space="preserve"> year</w:t>
      </w:r>
      <w:r w:rsidR="0055795D">
        <w:rPr>
          <w:rFonts w:ascii="Times New Roman" w:eastAsia="Times New Roman" w:hAnsi="Times New Roman" w:cs="Times New Roman"/>
          <w:sz w:val="24"/>
          <w:szCs w:val="24"/>
          <w:lang w:val="tr-TR" w:eastAsia="tr-TR"/>
        </w:rPr>
        <w:t>s</w:t>
      </w:r>
      <w:r>
        <w:rPr>
          <w:rFonts w:ascii="Times New Roman" w:eastAsia="Times New Roman" w:hAnsi="Times New Roman" w:cs="Times New Roman"/>
          <w:sz w:val="24"/>
          <w:szCs w:val="24"/>
          <w:lang w:val="tr-TR" w:eastAsia="tr-TR"/>
        </w:rPr>
        <w:t xml:space="preserve"> of experience implenting gender-focused activ</w:t>
      </w:r>
      <w:r w:rsidR="0055795D">
        <w:rPr>
          <w:rFonts w:ascii="Times New Roman" w:eastAsia="Times New Roman" w:hAnsi="Times New Roman" w:cs="Times New Roman"/>
          <w:sz w:val="24"/>
          <w:szCs w:val="24"/>
          <w:lang w:val="tr-TR" w:eastAsia="tr-TR"/>
        </w:rPr>
        <w:t>i</w:t>
      </w:r>
      <w:r>
        <w:rPr>
          <w:rFonts w:ascii="Times New Roman" w:eastAsia="Times New Roman" w:hAnsi="Times New Roman" w:cs="Times New Roman"/>
          <w:sz w:val="24"/>
          <w:szCs w:val="24"/>
          <w:lang w:val="tr-TR" w:eastAsia="tr-TR"/>
        </w:rPr>
        <w:t>ties in projects, whet</w:t>
      </w:r>
      <w:r w:rsidR="0055795D">
        <w:rPr>
          <w:rFonts w:ascii="Times New Roman" w:eastAsia="Times New Roman" w:hAnsi="Times New Roman" w:cs="Times New Roman"/>
          <w:sz w:val="24"/>
          <w:szCs w:val="24"/>
          <w:lang w:val="tr-TR" w:eastAsia="tr-TR"/>
        </w:rPr>
        <w:t>er</w:t>
      </w:r>
      <w:r>
        <w:rPr>
          <w:rFonts w:ascii="Times New Roman" w:eastAsia="Times New Roman" w:hAnsi="Times New Roman" w:cs="Times New Roman"/>
          <w:sz w:val="24"/>
          <w:szCs w:val="24"/>
          <w:lang w:val="tr-TR" w:eastAsia="tr-TR"/>
        </w:rPr>
        <w:t xml:space="preserve">r public or private projects, and preferably in infrastructure development projects. The Gender Specialist will also be well familiar with the gender policies and action plans of the Project’s co-financiers, and with IFI financing projects and gender-related activities in IFI-financed </w:t>
      </w:r>
      <w:r>
        <w:rPr>
          <w:rFonts w:ascii="Times New Roman" w:eastAsia="Times New Roman" w:hAnsi="Times New Roman" w:cs="Times New Roman"/>
          <w:sz w:val="24"/>
          <w:szCs w:val="24"/>
          <w:lang w:val="tr-TR" w:eastAsia="tr-TR"/>
        </w:rPr>
        <w:lastRenderedPageBreak/>
        <w:t>projects in general.</w:t>
      </w:r>
      <w:r w:rsidR="00F133F5">
        <w:rPr>
          <w:rFonts w:ascii="Times New Roman" w:eastAsia="Times New Roman" w:hAnsi="Times New Roman" w:cs="Times New Roman"/>
          <w:sz w:val="24"/>
          <w:szCs w:val="24"/>
          <w:lang w:val="tr-TR" w:eastAsia="tr-TR"/>
        </w:rPr>
        <w:t xml:space="preserve"> He/she should also be well familiar with gender aspects of labor markets and labor dynamics globally and in T</w:t>
      </w:r>
      <w:r w:rsidR="00F133F5" w:rsidRPr="00F133F5">
        <w:rPr>
          <w:rFonts w:ascii="Times New Roman" w:eastAsia="Times New Roman" w:hAnsi="Times New Roman" w:cs="Times New Roman"/>
          <w:sz w:val="24"/>
          <w:szCs w:val="24"/>
          <w:lang w:eastAsia="tr-TR"/>
        </w:rPr>
        <w:t>ü</w:t>
      </w:r>
      <w:r w:rsidR="00F133F5">
        <w:rPr>
          <w:rFonts w:ascii="Times New Roman" w:eastAsia="Times New Roman" w:hAnsi="Times New Roman" w:cs="Times New Roman"/>
          <w:sz w:val="24"/>
          <w:szCs w:val="24"/>
          <w:lang w:val="tr-TR" w:eastAsia="tr-TR"/>
        </w:rPr>
        <w:t>rkiye specifically, and with issues and initiatives related to labor market gender gaps.</w:t>
      </w:r>
    </w:p>
    <w:p w14:paraId="7ABADA76" w14:textId="26852261" w:rsidR="00BB0A46" w:rsidRPr="005545C1" w:rsidRDefault="00124DB7" w:rsidP="000271F6">
      <w:pPr>
        <w:pStyle w:val="FirstLevel"/>
      </w:pPr>
      <w:r w:rsidRPr="005545C1">
        <w:t>Duration of Assignment</w:t>
      </w:r>
    </w:p>
    <w:p w14:paraId="393A5DCD" w14:textId="5D345448" w:rsidR="00403875" w:rsidRPr="00222A20" w:rsidRDefault="00474381" w:rsidP="000271F6">
      <w:pPr>
        <w:pStyle w:val="Maintext"/>
        <w:rPr>
          <w:color w:val="FF0000"/>
        </w:rPr>
      </w:pPr>
      <w:r w:rsidRPr="005545C1">
        <w:rPr>
          <w:b/>
          <w:bCs/>
        </w:rPr>
        <w:t xml:space="preserve">The </w:t>
      </w:r>
      <w:r w:rsidR="00E1214C" w:rsidRPr="005545C1">
        <w:rPr>
          <w:b/>
          <w:bCs/>
        </w:rPr>
        <w:t>Consultant</w:t>
      </w:r>
      <w:r w:rsidRPr="005545C1">
        <w:rPr>
          <w:b/>
          <w:bCs/>
        </w:rPr>
        <w:t xml:space="preserve"> is expected to </w:t>
      </w:r>
      <w:r w:rsidR="00075100" w:rsidRPr="005545C1">
        <w:rPr>
          <w:b/>
          <w:bCs/>
        </w:rPr>
        <w:t>provide</w:t>
      </w:r>
      <w:r w:rsidR="00403875" w:rsidRPr="005545C1">
        <w:rPr>
          <w:b/>
          <w:bCs/>
        </w:rPr>
        <w:t xml:space="preserve"> services </w:t>
      </w:r>
      <w:r w:rsidRPr="005545C1">
        <w:rPr>
          <w:b/>
          <w:bCs/>
        </w:rPr>
        <w:t xml:space="preserve">for a period of approximately </w:t>
      </w:r>
      <w:r w:rsidR="00B45CC2">
        <w:rPr>
          <w:b/>
          <w:bCs/>
        </w:rPr>
        <w:t>5</w:t>
      </w:r>
      <w:r w:rsidR="00B45CC2" w:rsidRPr="005545C1">
        <w:rPr>
          <w:b/>
          <w:bCs/>
        </w:rPr>
        <w:t xml:space="preserve"> </w:t>
      </w:r>
      <w:r w:rsidRPr="005545C1">
        <w:rPr>
          <w:b/>
          <w:bCs/>
        </w:rPr>
        <w:t>years</w:t>
      </w:r>
      <w:r w:rsidR="00124DB7" w:rsidRPr="005545C1">
        <w:rPr>
          <w:b/>
          <w:bCs/>
        </w:rPr>
        <w:t xml:space="preserve"> from contract signing, through </w:t>
      </w:r>
      <w:r w:rsidR="00854F06" w:rsidRPr="005545C1">
        <w:rPr>
          <w:b/>
          <w:bCs/>
        </w:rPr>
        <w:t>late</w:t>
      </w:r>
      <w:r w:rsidR="00124DB7" w:rsidRPr="005545C1">
        <w:rPr>
          <w:b/>
          <w:bCs/>
        </w:rPr>
        <w:t xml:space="preserve"> </w:t>
      </w:r>
      <w:r w:rsidR="00B45CC2" w:rsidRPr="005545C1">
        <w:rPr>
          <w:b/>
          <w:bCs/>
        </w:rPr>
        <w:t>203</w:t>
      </w:r>
      <w:r w:rsidR="00B45CC2">
        <w:rPr>
          <w:b/>
          <w:bCs/>
        </w:rPr>
        <w:t>0</w:t>
      </w:r>
      <w:r w:rsidRPr="005545C1">
        <w:rPr>
          <w:b/>
          <w:bCs/>
        </w:rPr>
        <w:t>.</w:t>
      </w:r>
      <w:r w:rsidR="00A97D15">
        <w:rPr>
          <w:b/>
          <w:bCs/>
        </w:rPr>
        <w:t xml:space="preserve"> </w:t>
      </w:r>
      <w:r w:rsidR="00F76164">
        <w:t xml:space="preserve">The </w:t>
      </w:r>
      <w:r w:rsidR="00984C4B">
        <w:t>Consultant is expected</w:t>
      </w:r>
      <w:r w:rsidRPr="005545C1">
        <w:t xml:space="preserve"> to be mobilized by </w:t>
      </w:r>
      <w:r w:rsidR="00B45CC2">
        <w:t>March</w:t>
      </w:r>
      <w:r w:rsidR="00B45CC2" w:rsidRPr="005545C1">
        <w:t xml:space="preserve"> 202</w:t>
      </w:r>
      <w:r w:rsidR="00B45CC2">
        <w:t>6</w:t>
      </w:r>
      <w:r w:rsidR="00B45CC2" w:rsidRPr="005545C1">
        <w:t xml:space="preserve"> </w:t>
      </w:r>
      <w:r w:rsidRPr="005545C1">
        <w:t xml:space="preserve">and carry out </w:t>
      </w:r>
      <w:r w:rsidR="00984C4B">
        <w:t>the services</w:t>
      </w:r>
      <w:r w:rsidR="00984C4B" w:rsidRPr="005545C1">
        <w:t xml:space="preserve"> </w:t>
      </w:r>
      <w:r w:rsidRPr="005545C1">
        <w:t xml:space="preserve">between </w:t>
      </w:r>
      <w:r w:rsidR="00B45CC2" w:rsidRPr="005545C1">
        <w:t>202</w:t>
      </w:r>
      <w:r w:rsidR="00B45CC2">
        <w:t>6</w:t>
      </w:r>
      <w:r w:rsidR="00B45CC2" w:rsidRPr="005545C1">
        <w:t xml:space="preserve"> </w:t>
      </w:r>
      <w:r w:rsidR="00A26404" w:rsidRPr="005545C1">
        <w:t xml:space="preserve">and </w:t>
      </w:r>
      <w:r w:rsidR="00854F06" w:rsidRPr="005545C1">
        <w:t xml:space="preserve">late </w:t>
      </w:r>
      <w:r w:rsidR="00B45CC2" w:rsidRPr="005545C1">
        <w:t>203</w:t>
      </w:r>
      <w:r w:rsidR="00B45CC2">
        <w:t>0</w:t>
      </w:r>
      <w:r w:rsidR="00A26404" w:rsidRPr="005545C1">
        <w:t xml:space="preserve">. </w:t>
      </w:r>
    </w:p>
    <w:p w14:paraId="0F82AC8A" w14:textId="2321F271" w:rsidR="00BB0A46" w:rsidRPr="002C058E" w:rsidRDefault="00BB0A46" w:rsidP="000271F6">
      <w:pPr>
        <w:pStyle w:val="Maintext"/>
      </w:pPr>
    </w:p>
    <w:p w14:paraId="44D4554C" w14:textId="40AF5F84" w:rsidR="00314261" w:rsidRPr="002C058E" w:rsidRDefault="00314261" w:rsidP="0039682C">
      <w:pPr>
        <w:pStyle w:val="Maintext"/>
      </w:pPr>
    </w:p>
    <w:sectPr w:rsidR="00314261" w:rsidRPr="002C058E" w:rsidSect="00E92FE5">
      <w:headerReference w:type="even" r:id="rId11"/>
      <w:headerReference w:type="default" r:id="rId12"/>
      <w:footerReference w:type="even" r:id="rId13"/>
      <w:footerReference w:type="default" r:id="rId14"/>
      <w:headerReference w:type="first" r:id="rId15"/>
      <w:footerReference w:type="first" r:id="rId16"/>
      <w:pgSz w:w="11906" w:h="16838" w:code="9"/>
      <w:pgMar w:top="1440" w:right="141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342F7" w14:textId="77777777" w:rsidR="00EF0E9F" w:rsidRDefault="00EF0E9F" w:rsidP="00144862">
      <w:pPr>
        <w:spacing w:after="0" w:line="240" w:lineRule="auto"/>
      </w:pPr>
      <w:r>
        <w:separator/>
      </w:r>
    </w:p>
  </w:endnote>
  <w:endnote w:type="continuationSeparator" w:id="0">
    <w:p w14:paraId="4369507C" w14:textId="77777777" w:rsidR="00EF0E9F" w:rsidRDefault="00EF0E9F" w:rsidP="00144862">
      <w:pPr>
        <w:spacing w:after="0" w:line="240" w:lineRule="auto"/>
      </w:pPr>
      <w:r>
        <w:continuationSeparator/>
      </w:r>
    </w:p>
  </w:endnote>
  <w:endnote w:type="continuationNotice" w:id="1">
    <w:p w14:paraId="7F206B73" w14:textId="77777777" w:rsidR="00EF0E9F" w:rsidRDefault="00EF0E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
    <w:altName w:val="Times New Roman"/>
    <w:panose1 w:val="020B0604020202020204"/>
    <w:charset w:val="00"/>
    <w:family w:val="swiss"/>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4DBB" w14:textId="38502AD3" w:rsidR="00975B16" w:rsidRDefault="007C1624">
    <w:pPr>
      <w:pStyle w:val="Footer"/>
    </w:pPr>
    <w:r>
      <w:rPr>
        <w:noProof/>
      </w:rPr>
      <mc:AlternateContent>
        <mc:Choice Requires="wps">
          <w:drawing>
            <wp:anchor distT="0" distB="0" distL="0" distR="0" simplePos="0" relativeHeight="251659264" behindDoc="0" locked="0" layoutInCell="1" allowOverlap="1" wp14:anchorId="7687A2D0" wp14:editId="67DDE78E">
              <wp:simplePos x="635" y="635"/>
              <wp:positionH relativeFrom="page">
                <wp:align>right</wp:align>
              </wp:positionH>
              <wp:positionV relativeFrom="page">
                <wp:align>bottom</wp:align>
              </wp:positionV>
              <wp:extent cx="882015" cy="357505"/>
              <wp:effectExtent l="0" t="0" r="0" b="0"/>
              <wp:wrapNone/>
              <wp:docPr id="550334822" name="Text Box 2"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82015" cy="357505"/>
                      </a:xfrm>
                      <a:prstGeom prst="rect">
                        <a:avLst/>
                      </a:prstGeom>
                      <a:noFill/>
                      <a:ln>
                        <a:noFill/>
                      </a:ln>
                    </wps:spPr>
                    <wps:txbx>
                      <w:txbxContent>
                        <w:p w14:paraId="3C330FBB" w14:textId="0DEF3CBF"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687A2D0" id="_x0000_t202" coordsize="21600,21600" o:spt="202" path="m,l,21600r21600,l21600,xe">
              <v:stroke joinstyle="miter"/>
              <v:path gradientshapeok="t" o:connecttype="rect"/>
            </v:shapetype>
            <v:shape id="Text Box 2" o:spid="_x0000_s1026" type="#_x0000_t202" alt="Confidential" style="position:absolute;margin-left:18.25pt;margin-top:0;width:69.45pt;height:28.1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" filled="f" stroked="f">
              <v:textbox style="mso-fit-shape-to-text:t" inset="0,0,20pt,15pt">
                <w:txbxContent>
                  <w:p w14:paraId="3C330FBB" w14:textId="0DEF3CBF"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26921" w14:textId="44BADA67" w:rsidR="00975B16" w:rsidRDefault="007C1624" w:rsidP="003A2DC8">
    <w:pPr>
      <w:pStyle w:val="Footer"/>
      <w:jc w:val="center"/>
    </w:pPr>
    <w:r>
      <w:rPr>
        <w:noProof/>
      </w:rPr>
      <mc:AlternateContent>
        <mc:Choice Requires="wps">
          <w:drawing>
            <wp:anchor distT="0" distB="0" distL="0" distR="0" simplePos="0" relativeHeight="251660288" behindDoc="0" locked="0" layoutInCell="1" allowOverlap="1" wp14:anchorId="4F597CE8" wp14:editId="2304CC2D">
              <wp:simplePos x="914400" y="9897466"/>
              <wp:positionH relativeFrom="page">
                <wp:align>right</wp:align>
              </wp:positionH>
              <wp:positionV relativeFrom="page">
                <wp:align>bottom</wp:align>
              </wp:positionV>
              <wp:extent cx="882015" cy="357505"/>
              <wp:effectExtent l="0" t="0" r="0" b="0"/>
              <wp:wrapNone/>
              <wp:docPr id="544194239" name="Text Box 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82015" cy="357505"/>
                      </a:xfrm>
                      <a:prstGeom prst="rect">
                        <a:avLst/>
                      </a:prstGeom>
                      <a:noFill/>
                      <a:ln>
                        <a:noFill/>
                      </a:ln>
                    </wps:spPr>
                    <wps:txbx>
                      <w:txbxContent>
                        <w:p w14:paraId="432D185A" w14:textId="340BFFD9"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F597CE8" id="_x0000_t202" coordsize="21600,21600" o:spt="202" path="m,l,21600r21600,l21600,xe">
              <v:stroke joinstyle="miter"/>
              <v:path gradientshapeok="t" o:connecttype="rect"/>
            </v:shapetype>
            <v:shape id="Text Box 3" o:spid="_x0000_s1027" type="#_x0000_t202" alt="Confidential" style="position:absolute;left:0;text-align:left;margin-left:18.25pt;margin-top:0;width:69.45pt;height:28.1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" filled="f" stroked="f">
              <v:textbox style="mso-fit-shape-to-text:t" inset="0,0,20pt,15pt">
                <w:txbxContent>
                  <w:p w14:paraId="432D185A" w14:textId="340BFFD9"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v:textbox>
              <w10:wrap anchorx="page" anchory="page"/>
            </v:shape>
          </w:pict>
        </mc:Fallback>
      </mc:AlternateContent>
    </w:r>
    <w:sdt>
      <w:sdtPr>
        <w:id w:val="2076934998"/>
        <w:docPartObj>
          <w:docPartGallery w:val="Page Numbers (Bottom of Page)"/>
          <w:docPartUnique/>
        </w:docPartObj>
      </w:sdtPr>
      <w:sdtEndPr>
        <w:rPr>
          <w:noProof/>
        </w:rPr>
      </w:sdtEndPr>
      <w:sdtContent>
        <w:r w:rsidR="00975B16">
          <w:fldChar w:fldCharType="begin"/>
        </w:r>
        <w:r w:rsidR="00975B16">
          <w:instrText xml:space="preserve"> PAGE   \* MERGEFORMAT </w:instrText>
        </w:r>
        <w:r w:rsidR="00975B16">
          <w:fldChar w:fldCharType="separate"/>
        </w:r>
        <w:r w:rsidR="00D16CD4">
          <w:rPr>
            <w:noProof/>
          </w:rPr>
          <w:t>22</w:t>
        </w:r>
        <w:r w:rsidR="00975B16">
          <w:rPr>
            <w:noProof/>
          </w:rPr>
          <w:fldChar w:fldCharType="end"/>
        </w:r>
      </w:sdtContent>
    </w:sdt>
  </w:p>
  <w:p w14:paraId="5F37E8A9" w14:textId="77777777" w:rsidR="00975B16" w:rsidRDefault="00975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D18D5" w14:textId="5AC10666" w:rsidR="00975B16" w:rsidRDefault="007C1624">
    <w:pPr>
      <w:pStyle w:val="Footer"/>
    </w:pPr>
    <w:r>
      <w:rPr>
        <w:noProof/>
      </w:rPr>
      <mc:AlternateContent>
        <mc:Choice Requires="wps">
          <w:drawing>
            <wp:anchor distT="0" distB="0" distL="0" distR="0" simplePos="0" relativeHeight="251658240" behindDoc="0" locked="0" layoutInCell="1" allowOverlap="1" wp14:anchorId="3A1F5A7C" wp14:editId="1B1BB47F">
              <wp:simplePos x="635" y="635"/>
              <wp:positionH relativeFrom="page">
                <wp:align>right</wp:align>
              </wp:positionH>
              <wp:positionV relativeFrom="page">
                <wp:align>bottom</wp:align>
              </wp:positionV>
              <wp:extent cx="882015" cy="357505"/>
              <wp:effectExtent l="0" t="0" r="0" b="0"/>
              <wp:wrapNone/>
              <wp:docPr id="314718218" name="Text Box 1"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82015" cy="357505"/>
                      </a:xfrm>
                      <a:prstGeom prst="rect">
                        <a:avLst/>
                      </a:prstGeom>
                      <a:noFill/>
                      <a:ln>
                        <a:noFill/>
                      </a:ln>
                    </wps:spPr>
                    <wps:txbx>
                      <w:txbxContent>
                        <w:p w14:paraId="7EE3D206" w14:textId="04FD2BE4"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A1F5A7C" id="_x0000_t202" coordsize="21600,21600" o:spt="202" path="m,l,21600r21600,l21600,xe">
              <v:stroke joinstyle="miter"/>
              <v:path gradientshapeok="t" o:connecttype="rect"/>
            </v:shapetype>
            <v:shape id="Text Box 1" o:spid="_x0000_s1028" type="#_x0000_t202" alt="Confidential" style="position:absolute;margin-left:18.25pt;margin-top:0;width:69.45pt;height:28.1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" filled="f" stroked="f">
              <v:textbox style="mso-fit-shape-to-text:t" inset="0,0,20pt,15pt">
                <w:txbxContent>
                  <w:p w14:paraId="7EE3D206" w14:textId="04FD2BE4" w:rsidR="007C1624" w:rsidRPr="007C1624" w:rsidRDefault="007C1624" w:rsidP="007C1624">
                    <w:pPr>
                      <w:spacing w:after="0"/>
                      <w:rPr>
                        <w:rFonts w:ascii="Calibri" w:eastAsia="Calibri" w:hAnsi="Calibri" w:cs="Calibri"/>
                        <w:noProof/>
                        <w:color w:val="000000"/>
                        <w:sz w:val="20"/>
                        <w:szCs w:val="20"/>
                      </w:rPr>
                    </w:pPr>
                    <w:r w:rsidRPr="007C1624">
                      <w:rPr>
                        <w:rFonts w:ascii="Calibri" w:eastAsia="Calibri" w:hAnsi="Calibri" w:cs="Calibri"/>
                        <w:noProof/>
                        <w:color w:val="000000"/>
                        <w:sz w:val="20"/>
                        <w:szCs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D0134" w14:textId="77777777" w:rsidR="00EF0E9F" w:rsidRDefault="00EF0E9F" w:rsidP="00144862">
      <w:pPr>
        <w:spacing w:after="0" w:line="240" w:lineRule="auto"/>
      </w:pPr>
      <w:r>
        <w:separator/>
      </w:r>
    </w:p>
  </w:footnote>
  <w:footnote w:type="continuationSeparator" w:id="0">
    <w:p w14:paraId="3C200A05" w14:textId="77777777" w:rsidR="00EF0E9F" w:rsidRDefault="00EF0E9F" w:rsidP="00144862">
      <w:pPr>
        <w:spacing w:after="0" w:line="240" w:lineRule="auto"/>
      </w:pPr>
      <w:r>
        <w:continuationSeparator/>
      </w:r>
    </w:p>
  </w:footnote>
  <w:footnote w:type="continuationNotice" w:id="1">
    <w:p w14:paraId="42A1D861" w14:textId="77777777" w:rsidR="00EF0E9F" w:rsidRDefault="00EF0E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0C3D" w14:textId="77777777" w:rsidR="00975B16" w:rsidRDefault="00975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50C69" w14:textId="77777777" w:rsidR="00975B16" w:rsidRDefault="00975B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D358" w14:textId="77777777" w:rsidR="00975B16" w:rsidRDefault="00975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7E1"/>
    <w:multiLevelType w:val="hybridMultilevel"/>
    <w:tmpl w:val="07244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E2E51"/>
    <w:multiLevelType w:val="hybridMultilevel"/>
    <w:tmpl w:val="19FC1E5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431AFA"/>
    <w:multiLevelType w:val="hybridMultilevel"/>
    <w:tmpl w:val="1A2C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B7682"/>
    <w:multiLevelType w:val="multilevel"/>
    <w:tmpl w:val="5E101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57371"/>
    <w:multiLevelType w:val="hybridMultilevel"/>
    <w:tmpl w:val="BC3A7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0D4160"/>
    <w:multiLevelType w:val="hybridMultilevel"/>
    <w:tmpl w:val="4C4C978E"/>
    <w:lvl w:ilvl="0" w:tplc="499A0438">
      <w:start w:val="1"/>
      <w:numFmt w:val="bullet"/>
      <w:lvlText w:val=""/>
      <w:lvlJc w:val="left"/>
      <w:pPr>
        <w:ind w:left="1080" w:hanging="360"/>
      </w:pPr>
      <w:rPr>
        <w:rFonts w:ascii="Wingdings" w:hAnsi="Wingdings" w:hint="default"/>
      </w:rPr>
    </w:lvl>
    <w:lvl w:ilvl="1" w:tplc="39C6DB3A" w:tentative="1">
      <w:start w:val="1"/>
      <w:numFmt w:val="bullet"/>
      <w:lvlText w:val="o"/>
      <w:lvlJc w:val="left"/>
      <w:pPr>
        <w:ind w:left="1800" w:hanging="360"/>
      </w:pPr>
      <w:rPr>
        <w:rFonts w:ascii="Courier New" w:hAnsi="Courier New" w:cs="Courier New" w:hint="default"/>
      </w:rPr>
    </w:lvl>
    <w:lvl w:ilvl="2" w:tplc="D2E42036" w:tentative="1">
      <w:start w:val="1"/>
      <w:numFmt w:val="bullet"/>
      <w:lvlText w:val=""/>
      <w:lvlJc w:val="left"/>
      <w:pPr>
        <w:ind w:left="2520" w:hanging="360"/>
      </w:pPr>
      <w:rPr>
        <w:rFonts w:ascii="Wingdings" w:hAnsi="Wingdings" w:hint="default"/>
      </w:rPr>
    </w:lvl>
    <w:lvl w:ilvl="3" w:tplc="26446A6E" w:tentative="1">
      <w:start w:val="1"/>
      <w:numFmt w:val="bullet"/>
      <w:lvlText w:val=""/>
      <w:lvlJc w:val="left"/>
      <w:pPr>
        <w:ind w:left="3240" w:hanging="360"/>
      </w:pPr>
      <w:rPr>
        <w:rFonts w:ascii="Symbol" w:hAnsi="Symbol" w:hint="default"/>
      </w:rPr>
    </w:lvl>
    <w:lvl w:ilvl="4" w:tplc="960E1446" w:tentative="1">
      <w:start w:val="1"/>
      <w:numFmt w:val="bullet"/>
      <w:lvlText w:val="o"/>
      <w:lvlJc w:val="left"/>
      <w:pPr>
        <w:ind w:left="3960" w:hanging="360"/>
      </w:pPr>
      <w:rPr>
        <w:rFonts w:ascii="Courier New" w:hAnsi="Courier New" w:cs="Courier New" w:hint="default"/>
      </w:rPr>
    </w:lvl>
    <w:lvl w:ilvl="5" w:tplc="0922D760" w:tentative="1">
      <w:start w:val="1"/>
      <w:numFmt w:val="bullet"/>
      <w:lvlText w:val=""/>
      <w:lvlJc w:val="left"/>
      <w:pPr>
        <w:ind w:left="4680" w:hanging="360"/>
      </w:pPr>
      <w:rPr>
        <w:rFonts w:ascii="Wingdings" w:hAnsi="Wingdings" w:hint="default"/>
      </w:rPr>
    </w:lvl>
    <w:lvl w:ilvl="6" w:tplc="2A4E46F2" w:tentative="1">
      <w:start w:val="1"/>
      <w:numFmt w:val="bullet"/>
      <w:lvlText w:val=""/>
      <w:lvlJc w:val="left"/>
      <w:pPr>
        <w:ind w:left="5400" w:hanging="360"/>
      </w:pPr>
      <w:rPr>
        <w:rFonts w:ascii="Symbol" w:hAnsi="Symbol" w:hint="default"/>
      </w:rPr>
    </w:lvl>
    <w:lvl w:ilvl="7" w:tplc="2B40BFDC" w:tentative="1">
      <w:start w:val="1"/>
      <w:numFmt w:val="bullet"/>
      <w:lvlText w:val="o"/>
      <w:lvlJc w:val="left"/>
      <w:pPr>
        <w:ind w:left="6120" w:hanging="360"/>
      </w:pPr>
      <w:rPr>
        <w:rFonts w:ascii="Courier New" w:hAnsi="Courier New" w:cs="Courier New" w:hint="default"/>
      </w:rPr>
    </w:lvl>
    <w:lvl w:ilvl="8" w:tplc="FFC26E98" w:tentative="1">
      <w:start w:val="1"/>
      <w:numFmt w:val="bullet"/>
      <w:lvlText w:val=""/>
      <w:lvlJc w:val="left"/>
      <w:pPr>
        <w:ind w:left="6840" w:hanging="360"/>
      </w:pPr>
      <w:rPr>
        <w:rFonts w:ascii="Wingdings" w:hAnsi="Wingdings" w:hint="default"/>
      </w:rPr>
    </w:lvl>
  </w:abstractNum>
  <w:abstractNum w:abstractNumId="6" w15:restartNumberingAfterBreak="0">
    <w:nsid w:val="1AA31EA1"/>
    <w:multiLevelType w:val="multilevel"/>
    <w:tmpl w:val="705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357643"/>
    <w:multiLevelType w:val="multilevel"/>
    <w:tmpl w:val="8A404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439CC"/>
    <w:multiLevelType w:val="hybridMultilevel"/>
    <w:tmpl w:val="1C786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BA35662"/>
    <w:multiLevelType w:val="hybridMultilevel"/>
    <w:tmpl w:val="0428D26A"/>
    <w:lvl w:ilvl="0" w:tplc="2BE4234C">
      <w:start w:val="1"/>
      <w:numFmt w:val="decimal"/>
      <w:pStyle w:val="FirstLeve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8E0348"/>
    <w:multiLevelType w:val="multilevel"/>
    <w:tmpl w:val="3332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45091D"/>
    <w:multiLevelType w:val="hybridMultilevel"/>
    <w:tmpl w:val="C61EE00A"/>
    <w:lvl w:ilvl="0" w:tplc="041F0017">
      <w:start w:val="1"/>
      <w:numFmt w:val="lowerLetter"/>
      <w:lvlText w:val="%1)"/>
      <w:lvlJc w:val="left"/>
      <w:pPr>
        <w:ind w:left="360" w:hanging="360"/>
      </w:pPr>
      <w:rPr>
        <w:rFonts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35C162BE"/>
    <w:multiLevelType w:val="hybridMultilevel"/>
    <w:tmpl w:val="C0342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D626F2"/>
    <w:multiLevelType w:val="hybridMultilevel"/>
    <w:tmpl w:val="757A69C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777F79"/>
    <w:multiLevelType w:val="multilevel"/>
    <w:tmpl w:val="31F28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4F06AE"/>
    <w:multiLevelType w:val="hybridMultilevel"/>
    <w:tmpl w:val="D0226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74B4B"/>
    <w:multiLevelType w:val="hybridMultilevel"/>
    <w:tmpl w:val="6904509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7146D79"/>
    <w:multiLevelType w:val="hybridMultilevel"/>
    <w:tmpl w:val="22B2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B75190"/>
    <w:multiLevelType w:val="hybridMultilevel"/>
    <w:tmpl w:val="733087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8185742"/>
    <w:multiLevelType w:val="multilevel"/>
    <w:tmpl w:val="68C60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FB7BA2"/>
    <w:multiLevelType w:val="multilevel"/>
    <w:tmpl w:val="7BE80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07027D"/>
    <w:multiLevelType w:val="multilevel"/>
    <w:tmpl w:val="3372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BA485A"/>
    <w:multiLevelType w:val="hybridMultilevel"/>
    <w:tmpl w:val="B838A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68300F6"/>
    <w:multiLevelType w:val="hybridMultilevel"/>
    <w:tmpl w:val="043A7790"/>
    <w:lvl w:ilvl="0" w:tplc="14FC8E50">
      <w:start w:val="1"/>
      <w:numFmt w:val="lowerRoman"/>
      <w:lvlText w:val="%1."/>
      <w:lvlJc w:val="right"/>
      <w:pPr>
        <w:ind w:left="1354" w:hanging="360"/>
      </w:pPr>
      <w:rPr>
        <w:rFonts w:hint="default"/>
      </w:rPr>
    </w:lvl>
    <w:lvl w:ilvl="1" w:tplc="01709120" w:tentative="1">
      <w:start w:val="1"/>
      <w:numFmt w:val="bullet"/>
      <w:lvlText w:val="o"/>
      <w:lvlJc w:val="left"/>
      <w:pPr>
        <w:ind w:left="2074" w:hanging="360"/>
      </w:pPr>
      <w:rPr>
        <w:rFonts w:ascii="Courier New" w:hAnsi="Courier New" w:cs="Courier New" w:hint="default"/>
      </w:rPr>
    </w:lvl>
    <w:lvl w:ilvl="2" w:tplc="F71EEBD6" w:tentative="1">
      <w:start w:val="1"/>
      <w:numFmt w:val="bullet"/>
      <w:lvlText w:val=""/>
      <w:lvlJc w:val="left"/>
      <w:pPr>
        <w:ind w:left="2794" w:hanging="360"/>
      </w:pPr>
      <w:rPr>
        <w:rFonts w:ascii="Wingdings" w:hAnsi="Wingdings" w:hint="default"/>
      </w:rPr>
    </w:lvl>
    <w:lvl w:ilvl="3" w:tplc="141AAE78" w:tentative="1">
      <w:start w:val="1"/>
      <w:numFmt w:val="bullet"/>
      <w:lvlText w:val=""/>
      <w:lvlJc w:val="left"/>
      <w:pPr>
        <w:ind w:left="3514" w:hanging="360"/>
      </w:pPr>
      <w:rPr>
        <w:rFonts w:ascii="Symbol" w:hAnsi="Symbol" w:hint="default"/>
      </w:rPr>
    </w:lvl>
    <w:lvl w:ilvl="4" w:tplc="CAE67940" w:tentative="1">
      <w:start w:val="1"/>
      <w:numFmt w:val="bullet"/>
      <w:lvlText w:val="o"/>
      <w:lvlJc w:val="left"/>
      <w:pPr>
        <w:ind w:left="4234" w:hanging="360"/>
      </w:pPr>
      <w:rPr>
        <w:rFonts w:ascii="Courier New" w:hAnsi="Courier New" w:cs="Courier New" w:hint="default"/>
      </w:rPr>
    </w:lvl>
    <w:lvl w:ilvl="5" w:tplc="1C68340C" w:tentative="1">
      <w:start w:val="1"/>
      <w:numFmt w:val="bullet"/>
      <w:lvlText w:val=""/>
      <w:lvlJc w:val="left"/>
      <w:pPr>
        <w:ind w:left="4954" w:hanging="360"/>
      </w:pPr>
      <w:rPr>
        <w:rFonts w:ascii="Wingdings" w:hAnsi="Wingdings" w:hint="default"/>
      </w:rPr>
    </w:lvl>
    <w:lvl w:ilvl="6" w:tplc="39CEE4A2" w:tentative="1">
      <w:start w:val="1"/>
      <w:numFmt w:val="bullet"/>
      <w:lvlText w:val=""/>
      <w:lvlJc w:val="left"/>
      <w:pPr>
        <w:ind w:left="5674" w:hanging="360"/>
      </w:pPr>
      <w:rPr>
        <w:rFonts w:ascii="Symbol" w:hAnsi="Symbol" w:hint="default"/>
      </w:rPr>
    </w:lvl>
    <w:lvl w:ilvl="7" w:tplc="AE7C5060" w:tentative="1">
      <w:start w:val="1"/>
      <w:numFmt w:val="bullet"/>
      <w:lvlText w:val="o"/>
      <w:lvlJc w:val="left"/>
      <w:pPr>
        <w:ind w:left="6394" w:hanging="360"/>
      </w:pPr>
      <w:rPr>
        <w:rFonts w:ascii="Courier New" w:hAnsi="Courier New" w:cs="Courier New" w:hint="default"/>
      </w:rPr>
    </w:lvl>
    <w:lvl w:ilvl="8" w:tplc="FC90C2E2" w:tentative="1">
      <w:start w:val="1"/>
      <w:numFmt w:val="bullet"/>
      <w:lvlText w:val=""/>
      <w:lvlJc w:val="left"/>
      <w:pPr>
        <w:ind w:left="7114" w:hanging="360"/>
      </w:pPr>
      <w:rPr>
        <w:rFonts w:ascii="Wingdings" w:hAnsi="Wingdings" w:hint="default"/>
      </w:rPr>
    </w:lvl>
  </w:abstractNum>
  <w:abstractNum w:abstractNumId="24" w15:restartNumberingAfterBreak="0">
    <w:nsid w:val="6A0341CB"/>
    <w:multiLevelType w:val="hybridMultilevel"/>
    <w:tmpl w:val="CE947D76"/>
    <w:lvl w:ilvl="0" w:tplc="E6BC4E1A">
      <w:start w:val="1"/>
      <w:numFmt w:val="bullet"/>
      <w:lvlText w:val="-"/>
      <w:lvlJc w:val="left"/>
      <w:pPr>
        <w:ind w:left="1350" w:hanging="360"/>
      </w:pPr>
      <w:rPr>
        <w:rFonts w:ascii="Arial" w:hAnsi="Arial" w:hint="default"/>
        <w:b w:val="0"/>
        <w:bCs/>
        <w:color w:val="auto"/>
        <w:sz w:val="22"/>
      </w:rPr>
    </w:lvl>
    <w:lvl w:ilvl="1" w:tplc="9642EA7A" w:tentative="1">
      <w:start w:val="1"/>
      <w:numFmt w:val="bullet"/>
      <w:lvlText w:val="o"/>
      <w:lvlJc w:val="left"/>
      <w:pPr>
        <w:ind w:left="2070" w:hanging="360"/>
      </w:pPr>
      <w:rPr>
        <w:rFonts w:ascii="Courier New" w:hAnsi="Courier New" w:cs="Courier New" w:hint="default"/>
      </w:rPr>
    </w:lvl>
    <w:lvl w:ilvl="2" w:tplc="E4B44940" w:tentative="1">
      <w:start w:val="1"/>
      <w:numFmt w:val="bullet"/>
      <w:lvlText w:val=""/>
      <w:lvlJc w:val="left"/>
      <w:pPr>
        <w:ind w:left="2790" w:hanging="360"/>
      </w:pPr>
      <w:rPr>
        <w:rFonts w:ascii="Wingdings" w:hAnsi="Wingdings" w:hint="default"/>
      </w:rPr>
    </w:lvl>
    <w:lvl w:ilvl="3" w:tplc="98C65C86" w:tentative="1">
      <w:start w:val="1"/>
      <w:numFmt w:val="bullet"/>
      <w:lvlText w:val=""/>
      <w:lvlJc w:val="left"/>
      <w:pPr>
        <w:ind w:left="3510" w:hanging="360"/>
      </w:pPr>
      <w:rPr>
        <w:rFonts w:ascii="Symbol" w:hAnsi="Symbol" w:hint="default"/>
      </w:rPr>
    </w:lvl>
    <w:lvl w:ilvl="4" w:tplc="EFF2D3B4" w:tentative="1">
      <w:start w:val="1"/>
      <w:numFmt w:val="bullet"/>
      <w:lvlText w:val="o"/>
      <w:lvlJc w:val="left"/>
      <w:pPr>
        <w:ind w:left="4230" w:hanging="360"/>
      </w:pPr>
      <w:rPr>
        <w:rFonts w:ascii="Courier New" w:hAnsi="Courier New" w:cs="Courier New" w:hint="default"/>
      </w:rPr>
    </w:lvl>
    <w:lvl w:ilvl="5" w:tplc="214E2830" w:tentative="1">
      <w:start w:val="1"/>
      <w:numFmt w:val="bullet"/>
      <w:lvlText w:val=""/>
      <w:lvlJc w:val="left"/>
      <w:pPr>
        <w:ind w:left="4950" w:hanging="360"/>
      </w:pPr>
      <w:rPr>
        <w:rFonts w:ascii="Wingdings" w:hAnsi="Wingdings" w:hint="default"/>
      </w:rPr>
    </w:lvl>
    <w:lvl w:ilvl="6" w:tplc="3746F0E8" w:tentative="1">
      <w:start w:val="1"/>
      <w:numFmt w:val="bullet"/>
      <w:lvlText w:val=""/>
      <w:lvlJc w:val="left"/>
      <w:pPr>
        <w:ind w:left="5670" w:hanging="360"/>
      </w:pPr>
      <w:rPr>
        <w:rFonts w:ascii="Symbol" w:hAnsi="Symbol" w:hint="default"/>
      </w:rPr>
    </w:lvl>
    <w:lvl w:ilvl="7" w:tplc="B2FCE584" w:tentative="1">
      <w:start w:val="1"/>
      <w:numFmt w:val="bullet"/>
      <w:lvlText w:val="o"/>
      <w:lvlJc w:val="left"/>
      <w:pPr>
        <w:ind w:left="6390" w:hanging="360"/>
      </w:pPr>
      <w:rPr>
        <w:rFonts w:ascii="Courier New" w:hAnsi="Courier New" w:cs="Courier New" w:hint="default"/>
      </w:rPr>
    </w:lvl>
    <w:lvl w:ilvl="8" w:tplc="AA0C0F9C" w:tentative="1">
      <w:start w:val="1"/>
      <w:numFmt w:val="bullet"/>
      <w:lvlText w:val=""/>
      <w:lvlJc w:val="left"/>
      <w:pPr>
        <w:ind w:left="7110" w:hanging="360"/>
      </w:pPr>
      <w:rPr>
        <w:rFonts w:ascii="Wingdings" w:hAnsi="Wingdings" w:hint="default"/>
      </w:rPr>
    </w:lvl>
  </w:abstractNum>
  <w:abstractNum w:abstractNumId="25"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CE1801"/>
    <w:multiLevelType w:val="hybridMultilevel"/>
    <w:tmpl w:val="B18E0018"/>
    <w:lvl w:ilvl="0" w:tplc="B742D3D2">
      <w:start w:val="3"/>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0943850"/>
    <w:multiLevelType w:val="hybridMultilevel"/>
    <w:tmpl w:val="4E2097F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0D26754"/>
    <w:multiLevelType w:val="multilevel"/>
    <w:tmpl w:val="AD263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7592F"/>
    <w:multiLevelType w:val="hybridMultilevel"/>
    <w:tmpl w:val="867CD72A"/>
    <w:lvl w:ilvl="0" w:tplc="0D70F3FC">
      <w:start w:val="1"/>
      <w:numFmt w:val="bullet"/>
      <w:lvlText w:val=""/>
      <w:lvlJc w:val="left"/>
      <w:pPr>
        <w:ind w:left="720" w:hanging="360"/>
      </w:pPr>
      <w:rPr>
        <w:rFonts w:ascii="Wingdings" w:hAnsi="Wingdings" w:hint="default"/>
        <w:b w:val="0"/>
        <w:i w:val="0"/>
        <w:color w:val="auto"/>
      </w:rPr>
    </w:lvl>
    <w:lvl w:ilvl="1" w:tplc="12C68E46">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D4266"/>
    <w:multiLevelType w:val="multilevel"/>
    <w:tmpl w:val="1032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0A5833"/>
    <w:multiLevelType w:val="hybridMultilevel"/>
    <w:tmpl w:val="DBC4A7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986D49"/>
    <w:multiLevelType w:val="hybridMultilevel"/>
    <w:tmpl w:val="0C78A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2541814">
    <w:abstractNumId w:val="9"/>
  </w:num>
  <w:num w:numId="2" w16cid:durableId="954604805">
    <w:abstractNumId w:val="25"/>
  </w:num>
  <w:num w:numId="3" w16cid:durableId="535779223">
    <w:abstractNumId w:val="32"/>
  </w:num>
  <w:num w:numId="4" w16cid:durableId="829249235">
    <w:abstractNumId w:val="29"/>
  </w:num>
  <w:num w:numId="5" w16cid:durableId="1255552781">
    <w:abstractNumId w:val="17"/>
  </w:num>
  <w:num w:numId="6" w16cid:durableId="1213229617">
    <w:abstractNumId w:val="12"/>
  </w:num>
  <w:num w:numId="7" w16cid:durableId="2008826373">
    <w:abstractNumId w:val="15"/>
  </w:num>
  <w:num w:numId="8" w16cid:durableId="1560049443">
    <w:abstractNumId w:val="13"/>
  </w:num>
  <w:num w:numId="9" w16cid:durableId="1358585734">
    <w:abstractNumId w:val="1"/>
  </w:num>
  <w:num w:numId="10" w16cid:durableId="243682154">
    <w:abstractNumId w:val="5"/>
  </w:num>
  <w:num w:numId="11" w16cid:durableId="431975210">
    <w:abstractNumId w:val="24"/>
  </w:num>
  <w:num w:numId="12" w16cid:durableId="1934706410">
    <w:abstractNumId w:val="23"/>
  </w:num>
  <w:num w:numId="13" w16cid:durableId="2035886535">
    <w:abstractNumId w:val="16"/>
  </w:num>
  <w:num w:numId="14" w16cid:durableId="1461654408">
    <w:abstractNumId w:val="27"/>
  </w:num>
  <w:num w:numId="15" w16cid:durableId="1252616287">
    <w:abstractNumId w:val="22"/>
  </w:num>
  <w:num w:numId="16" w16cid:durableId="1412199804">
    <w:abstractNumId w:val="18"/>
  </w:num>
  <w:num w:numId="17" w16cid:durableId="768500558">
    <w:abstractNumId w:val="8"/>
  </w:num>
  <w:num w:numId="18" w16cid:durableId="1864131558">
    <w:abstractNumId w:val="26"/>
  </w:num>
  <w:num w:numId="19" w16cid:durableId="1954705900">
    <w:abstractNumId w:val="11"/>
  </w:num>
  <w:num w:numId="20" w16cid:durableId="1239243186">
    <w:abstractNumId w:val="7"/>
  </w:num>
  <w:num w:numId="21" w16cid:durableId="599220315">
    <w:abstractNumId w:val="3"/>
  </w:num>
  <w:num w:numId="22" w16cid:durableId="1801260006">
    <w:abstractNumId w:val="14"/>
  </w:num>
  <w:num w:numId="23" w16cid:durableId="19010866">
    <w:abstractNumId w:val="6"/>
  </w:num>
  <w:num w:numId="24" w16cid:durableId="1844080571">
    <w:abstractNumId w:val="28"/>
  </w:num>
  <w:num w:numId="25" w16cid:durableId="36516948">
    <w:abstractNumId w:val="19"/>
  </w:num>
  <w:num w:numId="26" w16cid:durableId="2137067668">
    <w:abstractNumId w:val="30"/>
  </w:num>
  <w:num w:numId="27" w16cid:durableId="987171593">
    <w:abstractNumId w:val="20"/>
  </w:num>
  <w:num w:numId="28" w16cid:durableId="2090538983">
    <w:abstractNumId w:val="21"/>
  </w:num>
  <w:num w:numId="29" w16cid:durableId="1836720240">
    <w:abstractNumId w:val="10"/>
  </w:num>
  <w:num w:numId="30" w16cid:durableId="1994405850">
    <w:abstractNumId w:val="9"/>
    <w:lvlOverride w:ilvl="0">
      <w:startOverride w:val="7"/>
    </w:lvlOverride>
  </w:num>
  <w:num w:numId="31" w16cid:durableId="1554273970">
    <w:abstractNumId w:val="4"/>
  </w:num>
  <w:num w:numId="32" w16cid:durableId="448284093">
    <w:abstractNumId w:val="31"/>
  </w:num>
  <w:num w:numId="33" w16cid:durableId="1449272221">
    <w:abstractNumId w:val="0"/>
  </w:num>
  <w:num w:numId="34" w16cid:durableId="9224066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jQ2tDAyNDMzNjBR0lEKTi0uzszPAykwrgUA+KbuXywAAAA="/>
  </w:docVars>
  <w:rsids>
    <w:rsidRoot w:val="00750935"/>
    <w:rsid w:val="00001DC8"/>
    <w:rsid w:val="00004E0A"/>
    <w:rsid w:val="000051B9"/>
    <w:rsid w:val="000101E0"/>
    <w:rsid w:val="00010AA1"/>
    <w:rsid w:val="00010DA8"/>
    <w:rsid w:val="00011E03"/>
    <w:rsid w:val="0001577C"/>
    <w:rsid w:val="0001E148"/>
    <w:rsid w:val="000215FA"/>
    <w:rsid w:val="00022884"/>
    <w:rsid w:val="00023269"/>
    <w:rsid w:val="000235DB"/>
    <w:rsid w:val="000271F6"/>
    <w:rsid w:val="00030B19"/>
    <w:rsid w:val="00030F86"/>
    <w:rsid w:val="00033A09"/>
    <w:rsid w:val="00037129"/>
    <w:rsid w:val="00044214"/>
    <w:rsid w:val="000452E8"/>
    <w:rsid w:val="00046797"/>
    <w:rsid w:val="000475AE"/>
    <w:rsid w:val="00052864"/>
    <w:rsid w:val="000533FE"/>
    <w:rsid w:val="000535BE"/>
    <w:rsid w:val="00055B94"/>
    <w:rsid w:val="0006294E"/>
    <w:rsid w:val="00063707"/>
    <w:rsid w:val="000703F8"/>
    <w:rsid w:val="00070575"/>
    <w:rsid w:val="00070F6C"/>
    <w:rsid w:val="00072CA3"/>
    <w:rsid w:val="00073E97"/>
    <w:rsid w:val="00075100"/>
    <w:rsid w:val="00081B8D"/>
    <w:rsid w:val="000824C6"/>
    <w:rsid w:val="00082719"/>
    <w:rsid w:val="00083DDE"/>
    <w:rsid w:val="00086633"/>
    <w:rsid w:val="0008694E"/>
    <w:rsid w:val="0009041B"/>
    <w:rsid w:val="00091514"/>
    <w:rsid w:val="00093C44"/>
    <w:rsid w:val="00095368"/>
    <w:rsid w:val="00096B26"/>
    <w:rsid w:val="00097C05"/>
    <w:rsid w:val="000A1AAC"/>
    <w:rsid w:val="000A5970"/>
    <w:rsid w:val="000A5F52"/>
    <w:rsid w:val="000A6B07"/>
    <w:rsid w:val="000A76B5"/>
    <w:rsid w:val="000B194E"/>
    <w:rsid w:val="000B442D"/>
    <w:rsid w:val="000C1294"/>
    <w:rsid w:val="000C1491"/>
    <w:rsid w:val="000C2ED0"/>
    <w:rsid w:val="000C5F83"/>
    <w:rsid w:val="000C637E"/>
    <w:rsid w:val="000C7144"/>
    <w:rsid w:val="000D01E7"/>
    <w:rsid w:val="000D0631"/>
    <w:rsid w:val="000D2363"/>
    <w:rsid w:val="000D5CE0"/>
    <w:rsid w:val="000D68B7"/>
    <w:rsid w:val="000E0FCC"/>
    <w:rsid w:val="000E25E8"/>
    <w:rsid w:val="000E2EE1"/>
    <w:rsid w:val="000E4A54"/>
    <w:rsid w:val="000E4AB5"/>
    <w:rsid w:val="000E5D7E"/>
    <w:rsid w:val="000E603F"/>
    <w:rsid w:val="000E671F"/>
    <w:rsid w:val="000F1297"/>
    <w:rsid w:val="000F3072"/>
    <w:rsid w:val="000F3F77"/>
    <w:rsid w:val="000F4A86"/>
    <w:rsid w:val="000F4DEE"/>
    <w:rsid w:val="000F612F"/>
    <w:rsid w:val="000F627D"/>
    <w:rsid w:val="000F7D8E"/>
    <w:rsid w:val="001052DA"/>
    <w:rsid w:val="001053D6"/>
    <w:rsid w:val="00105A5E"/>
    <w:rsid w:val="001064CF"/>
    <w:rsid w:val="00106AFB"/>
    <w:rsid w:val="00107083"/>
    <w:rsid w:val="0010722E"/>
    <w:rsid w:val="00107BC8"/>
    <w:rsid w:val="001101D1"/>
    <w:rsid w:val="00111228"/>
    <w:rsid w:val="00111CC9"/>
    <w:rsid w:val="0012220B"/>
    <w:rsid w:val="00123F88"/>
    <w:rsid w:val="00124DB7"/>
    <w:rsid w:val="00126023"/>
    <w:rsid w:val="00127105"/>
    <w:rsid w:val="00127F61"/>
    <w:rsid w:val="0013019B"/>
    <w:rsid w:val="00130562"/>
    <w:rsid w:val="00130803"/>
    <w:rsid w:val="001310E0"/>
    <w:rsid w:val="00131DEB"/>
    <w:rsid w:val="001363DC"/>
    <w:rsid w:val="0014027F"/>
    <w:rsid w:val="00140EA7"/>
    <w:rsid w:val="00142453"/>
    <w:rsid w:val="00143230"/>
    <w:rsid w:val="00144862"/>
    <w:rsid w:val="00144F7C"/>
    <w:rsid w:val="00145179"/>
    <w:rsid w:val="00150A69"/>
    <w:rsid w:val="0015283B"/>
    <w:rsid w:val="00152CD0"/>
    <w:rsid w:val="0015388A"/>
    <w:rsid w:val="00157C66"/>
    <w:rsid w:val="00163E03"/>
    <w:rsid w:val="0016510B"/>
    <w:rsid w:val="00166813"/>
    <w:rsid w:val="00167173"/>
    <w:rsid w:val="00171DC0"/>
    <w:rsid w:val="00177C0D"/>
    <w:rsid w:val="0018484C"/>
    <w:rsid w:val="00190FCA"/>
    <w:rsid w:val="001917B0"/>
    <w:rsid w:val="001936E4"/>
    <w:rsid w:val="00194F22"/>
    <w:rsid w:val="001952AE"/>
    <w:rsid w:val="0019625F"/>
    <w:rsid w:val="001979BB"/>
    <w:rsid w:val="001A0BB7"/>
    <w:rsid w:val="001A10CF"/>
    <w:rsid w:val="001A12CC"/>
    <w:rsid w:val="001A1648"/>
    <w:rsid w:val="001A17C2"/>
    <w:rsid w:val="001A1D29"/>
    <w:rsid w:val="001A50FF"/>
    <w:rsid w:val="001A537C"/>
    <w:rsid w:val="001A664C"/>
    <w:rsid w:val="001A6B6F"/>
    <w:rsid w:val="001A6D1C"/>
    <w:rsid w:val="001B30FF"/>
    <w:rsid w:val="001B4315"/>
    <w:rsid w:val="001B68F1"/>
    <w:rsid w:val="001B73A6"/>
    <w:rsid w:val="001C276D"/>
    <w:rsid w:val="001C3AE3"/>
    <w:rsid w:val="001C59B4"/>
    <w:rsid w:val="001C5C60"/>
    <w:rsid w:val="001C701C"/>
    <w:rsid w:val="001D54E8"/>
    <w:rsid w:val="001D606D"/>
    <w:rsid w:val="001E10E4"/>
    <w:rsid w:val="001E68A4"/>
    <w:rsid w:val="001E7792"/>
    <w:rsid w:val="001E77D8"/>
    <w:rsid w:val="001F149B"/>
    <w:rsid w:val="001F4B33"/>
    <w:rsid w:val="001F56EF"/>
    <w:rsid w:val="001F6C5D"/>
    <w:rsid w:val="00201C75"/>
    <w:rsid w:val="00204A76"/>
    <w:rsid w:val="00204C53"/>
    <w:rsid w:val="002123AD"/>
    <w:rsid w:val="0021297F"/>
    <w:rsid w:val="00212C99"/>
    <w:rsid w:val="0021507F"/>
    <w:rsid w:val="002178AD"/>
    <w:rsid w:val="00221EF6"/>
    <w:rsid w:val="00222A20"/>
    <w:rsid w:val="00223848"/>
    <w:rsid w:val="0022396A"/>
    <w:rsid w:val="0022418E"/>
    <w:rsid w:val="00224AC4"/>
    <w:rsid w:val="00227E96"/>
    <w:rsid w:val="0022C091"/>
    <w:rsid w:val="00231F79"/>
    <w:rsid w:val="0023307B"/>
    <w:rsid w:val="00233BAE"/>
    <w:rsid w:val="00236A7C"/>
    <w:rsid w:val="00236AFB"/>
    <w:rsid w:val="00240FBB"/>
    <w:rsid w:val="00243152"/>
    <w:rsid w:val="00246736"/>
    <w:rsid w:val="0025420E"/>
    <w:rsid w:val="00255F9B"/>
    <w:rsid w:val="002562AF"/>
    <w:rsid w:val="00257069"/>
    <w:rsid w:val="0025770E"/>
    <w:rsid w:val="00257C03"/>
    <w:rsid w:val="00261105"/>
    <w:rsid w:val="00261B6D"/>
    <w:rsid w:val="00265CCD"/>
    <w:rsid w:val="00267431"/>
    <w:rsid w:val="00267889"/>
    <w:rsid w:val="00274786"/>
    <w:rsid w:val="002747AD"/>
    <w:rsid w:val="00277C3F"/>
    <w:rsid w:val="00277E25"/>
    <w:rsid w:val="0028044F"/>
    <w:rsid w:val="00280F60"/>
    <w:rsid w:val="00281F6F"/>
    <w:rsid w:val="0028214F"/>
    <w:rsid w:val="002824B2"/>
    <w:rsid w:val="002839F5"/>
    <w:rsid w:val="0029261F"/>
    <w:rsid w:val="00292A51"/>
    <w:rsid w:val="00292F8F"/>
    <w:rsid w:val="0029385F"/>
    <w:rsid w:val="0029734A"/>
    <w:rsid w:val="002A3D25"/>
    <w:rsid w:val="002A6C5E"/>
    <w:rsid w:val="002B275F"/>
    <w:rsid w:val="002B3C40"/>
    <w:rsid w:val="002B53DA"/>
    <w:rsid w:val="002B56C7"/>
    <w:rsid w:val="002B602E"/>
    <w:rsid w:val="002B642A"/>
    <w:rsid w:val="002B67CB"/>
    <w:rsid w:val="002C058E"/>
    <w:rsid w:val="002C438F"/>
    <w:rsid w:val="002C66EE"/>
    <w:rsid w:val="002D0D66"/>
    <w:rsid w:val="002D2942"/>
    <w:rsid w:val="002D299A"/>
    <w:rsid w:val="002D4002"/>
    <w:rsid w:val="002D5511"/>
    <w:rsid w:val="002D57C7"/>
    <w:rsid w:val="002D70C1"/>
    <w:rsid w:val="002E22B5"/>
    <w:rsid w:val="002E7FF4"/>
    <w:rsid w:val="002F081F"/>
    <w:rsid w:val="002F0C14"/>
    <w:rsid w:val="002F2E51"/>
    <w:rsid w:val="002F3685"/>
    <w:rsid w:val="002F4071"/>
    <w:rsid w:val="003011C1"/>
    <w:rsid w:val="00302E6B"/>
    <w:rsid w:val="00304DEB"/>
    <w:rsid w:val="003054E5"/>
    <w:rsid w:val="00305942"/>
    <w:rsid w:val="00305F6D"/>
    <w:rsid w:val="00312D3D"/>
    <w:rsid w:val="00314261"/>
    <w:rsid w:val="00314A12"/>
    <w:rsid w:val="00316890"/>
    <w:rsid w:val="00316B3B"/>
    <w:rsid w:val="00316DBA"/>
    <w:rsid w:val="00322764"/>
    <w:rsid w:val="00322F97"/>
    <w:rsid w:val="00323611"/>
    <w:rsid w:val="00323B23"/>
    <w:rsid w:val="003252F1"/>
    <w:rsid w:val="003264BD"/>
    <w:rsid w:val="00331BCF"/>
    <w:rsid w:val="00332B44"/>
    <w:rsid w:val="00333049"/>
    <w:rsid w:val="0033324C"/>
    <w:rsid w:val="00334256"/>
    <w:rsid w:val="00335026"/>
    <w:rsid w:val="00335451"/>
    <w:rsid w:val="00340E2C"/>
    <w:rsid w:val="00340EAC"/>
    <w:rsid w:val="00341809"/>
    <w:rsid w:val="0034376D"/>
    <w:rsid w:val="00344F2F"/>
    <w:rsid w:val="003463D7"/>
    <w:rsid w:val="003475FA"/>
    <w:rsid w:val="00347FFA"/>
    <w:rsid w:val="00352BF3"/>
    <w:rsid w:val="00355581"/>
    <w:rsid w:val="00356986"/>
    <w:rsid w:val="00360FDD"/>
    <w:rsid w:val="003619DE"/>
    <w:rsid w:val="00363E2E"/>
    <w:rsid w:val="00364BB4"/>
    <w:rsid w:val="00365B1F"/>
    <w:rsid w:val="003709E3"/>
    <w:rsid w:val="00375114"/>
    <w:rsid w:val="00375F1E"/>
    <w:rsid w:val="00377277"/>
    <w:rsid w:val="00380E2C"/>
    <w:rsid w:val="00385761"/>
    <w:rsid w:val="0038635B"/>
    <w:rsid w:val="003863DC"/>
    <w:rsid w:val="003950B4"/>
    <w:rsid w:val="003951B4"/>
    <w:rsid w:val="0039559A"/>
    <w:rsid w:val="0039682C"/>
    <w:rsid w:val="003A01AA"/>
    <w:rsid w:val="003A0AE1"/>
    <w:rsid w:val="003A0C49"/>
    <w:rsid w:val="003A2A2B"/>
    <w:rsid w:val="003A2DC8"/>
    <w:rsid w:val="003A3914"/>
    <w:rsid w:val="003A6024"/>
    <w:rsid w:val="003A787E"/>
    <w:rsid w:val="003B1273"/>
    <w:rsid w:val="003B16E5"/>
    <w:rsid w:val="003B5310"/>
    <w:rsid w:val="003B6657"/>
    <w:rsid w:val="003C0CA1"/>
    <w:rsid w:val="003C39B5"/>
    <w:rsid w:val="003C4213"/>
    <w:rsid w:val="003C6DEF"/>
    <w:rsid w:val="003D4FD5"/>
    <w:rsid w:val="003E139C"/>
    <w:rsid w:val="003E14AC"/>
    <w:rsid w:val="003E29DB"/>
    <w:rsid w:val="003E3E08"/>
    <w:rsid w:val="003E437F"/>
    <w:rsid w:val="003F2BCE"/>
    <w:rsid w:val="003F2C63"/>
    <w:rsid w:val="003F4875"/>
    <w:rsid w:val="003F5161"/>
    <w:rsid w:val="003F6562"/>
    <w:rsid w:val="00402321"/>
    <w:rsid w:val="00403502"/>
    <w:rsid w:val="00403875"/>
    <w:rsid w:val="00403DC3"/>
    <w:rsid w:val="0040538B"/>
    <w:rsid w:val="004071B2"/>
    <w:rsid w:val="00407C90"/>
    <w:rsid w:val="0041090B"/>
    <w:rsid w:val="00410F65"/>
    <w:rsid w:val="00415EBF"/>
    <w:rsid w:val="004214D6"/>
    <w:rsid w:val="00422BC5"/>
    <w:rsid w:val="00422E1B"/>
    <w:rsid w:val="0042475B"/>
    <w:rsid w:val="00425464"/>
    <w:rsid w:val="004263D7"/>
    <w:rsid w:val="0042712C"/>
    <w:rsid w:val="00430CF0"/>
    <w:rsid w:val="004336A1"/>
    <w:rsid w:val="00437530"/>
    <w:rsid w:val="004415A6"/>
    <w:rsid w:val="004423B1"/>
    <w:rsid w:val="004469D1"/>
    <w:rsid w:val="00451BDC"/>
    <w:rsid w:val="004535E6"/>
    <w:rsid w:val="00454A5B"/>
    <w:rsid w:val="00454D8E"/>
    <w:rsid w:val="00454EE2"/>
    <w:rsid w:val="00456E22"/>
    <w:rsid w:val="00461649"/>
    <w:rsid w:val="004635CB"/>
    <w:rsid w:val="00464634"/>
    <w:rsid w:val="00465792"/>
    <w:rsid w:val="004704FE"/>
    <w:rsid w:val="00470BB6"/>
    <w:rsid w:val="00473541"/>
    <w:rsid w:val="00473F90"/>
    <w:rsid w:val="00474381"/>
    <w:rsid w:val="0047558C"/>
    <w:rsid w:val="00476A9E"/>
    <w:rsid w:val="00477922"/>
    <w:rsid w:val="00477E3A"/>
    <w:rsid w:val="0048286F"/>
    <w:rsid w:val="004844CF"/>
    <w:rsid w:val="00485784"/>
    <w:rsid w:val="004874CB"/>
    <w:rsid w:val="00493619"/>
    <w:rsid w:val="0049446C"/>
    <w:rsid w:val="00494B79"/>
    <w:rsid w:val="00495423"/>
    <w:rsid w:val="004961E6"/>
    <w:rsid w:val="004A2975"/>
    <w:rsid w:val="004A4C31"/>
    <w:rsid w:val="004A6455"/>
    <w:rsid w:val="004A645C"/>
    <w:rsid w:val="004A6E42"/>
    <w:rsid w:val="004A7F34"/>
    <w:rsid w:val="004B0FB5"/>
    <w:rsid w:val="004B2763"/>
    <w:rsid w:val="004B60B3"/>
    <w:rsid w:val="004B6BF8"/>
    <w:rsid w:val="004C0366"/>
    <w:rsid w:val="004C4062"/>
    <w:rsid w:val="004C55D9"/>
    <w:rsid w:val="004D01EB"/>
    <w:rsid w:val="004D2B2B"/>
    <w:rsid w:val="004E104C"/>
    <w:rsid w:val="004E1F46"/>
    <w:rsid w:val="004E3FD2"/>
    <w:rsid w:val="004E5CD6"/>
    <w:rsid w:val="004E646C"/>
    <w:rsid w:val="004F1A4F"/>
    <w:rsid w:val="004F29F0"/>
    <w:rsid w:val="005018B5"/>
    <w:rsid w:val="005023C8"/>
    <w:rsid w:val="00507FEB"/>
    <w:rsid w:val="00511E45"/>
    <w:rsid w:val="00512FB6"/>
    <w:rsid w:val="0051470B"/>
    <w:rsid w:val="00516CB2"/>
    <w:rsid w:val="00517EE2"/>
    <w:rsid w:val="00517F2F"/>
    <w:rsid w:val="00520279"/>
    <w:rsid w:val="005208E5"/>
    <w:rsid w:val="00521D20"/>
    <w:rsid w:val="0052313D"/>
    <w:rsid w:val="00523144"/>
    <w:rsid w:val="00525586"/>
    <w:rsid w:val="005257FD"/>
    <w:rsid w:val="00526486"/>
    <w:rsid w:val="00530205"/>
    <w:rsid w:val="00530252"/>
    <w:rsid w:val="00530502"/>
    <w:rsid w:val="005326FC"/>
    <w:rsid w:val="00532DE8"/>
    <w:rsid w:val="005338CF"/>
    <w:rsid w:val="005344D1"/>
    <w:rsid w:val="00535B2E"/>
    <w:rsid w:val="00536B63"/>
    <w:rsid w:val="00543976"/>
    <w:rsid w:val="0054443C"/>
    <w:rsid w:val="00547E50"/>
    <w:rsid w:val="00553F6B"/>
    <w:rsid w:val="005545C1"/>
    <w:rsid w:val="00555356"/>
    <w:rsid w:val="00555BA9"/>
    <w:rsid w:val="00556FC8"/>
    <w:rsid w:val="0055795D"/>
    <w:rsid w:val="005605B5"/>
    <w:rsid w:val="005634A6"/>
    <w:rsid w:val="00565494"/>
    <w:rsid w:val="00565C05"/>
    <w:rsid w:val="00566043"/>
    <w:rsid w:val="0056795B"/>
    <w:rsid w:val="00567E24"/>
    <w:rsid w:val="00570048"/>
    <w:rsid w:val="005731E1"/>
    <w:rsid w:val="00573BDF"/>
    <w:rsid w:val="00583A3E"/>
    <w:rsid w:val="00587F1D"/>
    <w:rsid w:val="00592B77"/>
    <w:rsid w:val="005954BF"/>
    <w:rsid w:val="005956CC"/>
    <w:rsid w:val="00596564"/>
    <w:rsid w:val="005977A1"/>
    <w:rsid w:val="005A057D"/>
    <w:rsid w:val="005A08BB"/>
    <w:rsid w:val="005A111E"/>
    <w:rsid w:val="005A18AE"/>
    <w:rsid w:val="005A5207"/>
    <w:rsid w:val="005A55BB"/>
    <w:rsid w:val="005A7F13"/>
    <w:rsid w:val="005B1673"/>
    <w:rsid w:val="005B17BE"/>
    <w:rsid w:val="005B2E2F"/>
    <w:rsid w:val="005B33BE"/>
    <w:rsid w:val="005B3676"/>
    <w:rsid w:val="005B6EC1"/>
    <w:rsid w:val="005B70F9"/>
    <w:rsid w:val="005C14F6"/>
    <w:rsid w:val="005C784A"/>
    <w:rsid w:val="005D2207"/>
    <w:rsid w:val="005D5BBE"/>
    <w:rsid w:val="005D7549"/>
    <w:rsid w:val="005D7DAB"/>
    <w:rsid w:val="005E20E2"/>
    <w:rsid w:val="005E27B0"/>
    <w:rsid w:val="005E2F71"/>
    <w:rsid w:val="005E3F9E"/>
    <w:rsid w:val="005E4411"/>
    <w:rsid w:val="005E45C8"/>
    <w:rsid w:val="005E45FB"/>
    <w:rsid w:val="005E45FC"/>
    <w:rsid w:val="005F006C"/>
    <w:rsid w:val="005F3D66"/>
    <w:rsid w:val="005F494C"/>
    <w:rsid w:val="005F6F54"/>
    <w:rsid w:val="005F7F5F"/>
    <w:rsid w:val="00600C42"/>
    <w:rsid w:val="00601CB3"/>
    <w:rsid w:val="00602570"/>
    <w:rsid w:val="00604ABF"/>
    <w:rsid w:val="0060707C"/>
    <w:rsid w:val="00620A1A"/>
    <w:rsid w:val="006211DC"/>
    <w:rsid w:val="00624148"/>
    <w:rsid w:val="00626A63"/>
    <w:rsid w:val="0063008F"/>
    <w:rsid w:val="006311A3"/>
    <w:rsid w:val="00632535"/>
    <w:rsid w:val="006371F2"/>
    <w:rsid w:val="006373F5"/>
    <w:rsid w:val="0064052C"/>
    <w:rsid w:val="0064479C"/>
    <w:rsid w:val="00644E36"/>
    <w:rsid w:val="00647295"/>
    <w:rsid w:val="006474E9"/>
    <w:rsid w:val="00650E57"/>
    <w:rsid w:val="006519A5"/>
    <w:rsid w:val="00651BB1"/>
    <w:rsid w:val="00653E64"/>
    <w:rsid w:val="006540BD"/>
    <w:rsid w:val="0065487E"/>
    <w:rsid w:val="006576DD"/>
    <w:rsid w:val="006620CD"/>
    <w:rsid w:val="0066690C"/>
    <w:rsid w:val="006720E5"/>
    <w:rsid w:val="00673D27"/>
    <w:rsid w:val="00674404"/>
    <w:rsid w:val="00674604"/>
    <w:rsid w:val="006751FF"/>
    <w:rsid w:val="00675DF8"/>
    <w:rsid w:val="006765F3"/>
    <w:rsid w:val="00676F17"/>
    <w:rsid w:val="00681258"/>
    <w:rsid w:val="00683B05"/>
    <w:rsid w:val="00685D32"/>
    <w:rsid w:val="00687D24"/>
    <w:rsid w:val="00691B82"/>
    <w:rsid w:val="006920CD"/>
    <w:rsid w:val="0069400F"/>
    <w:rsid w:val="00695D03"/>
    <w:rsid w:val="006972C9"/>
    <w:rsid w:val="006978E9"/>
    <w:rsid w:val="006A07FD"/>
    <w:rsid w:val="006A4B7C"/>
    <w:rsid w:val="006A7274"/>
    <w:rsid w:val="006B0BAA"/>
    <w:rsid w:val="006B4993"/>
    <w:rsid w:val="006B5821"/>
    <w:rsid w:val="006B5C1F"/>
    <w:rsid w:val="006B5CB8"/>
    <w:rsid w:val="006B5DB8"/>
    <w:rsid w:val="006B67E9"/>
    <w:rsid w:val="006C25AE"/>
    <w:rsid w:val="006C417E"/>
    <w:rsid w:val="006C4765"/>
    <w:rsid w:val="006C492C"/>
    <w:rsid w:val="006C5F2A"/>
    <w:rsid w:val="006C72E7"/>
    <w:rsid w:val="006D2657"/>
    <w:rsid w:val="006D3F77"/>
    <w:rsid w:val="006D4DCF"/>
    <w:rsid w:val="006D8A91"/>
    <w:rsid w:val="006E0A9D"/>
    <w:rsid w:val="006E307C"/>
    <w:rsid w:val="006E6692"/>
    <w:rsid w:val="006E6AC1"/>
    <w:rsid w:val="006E6CC3"/>
    <w:rsid w:val="006E7A70"/>
    <w:rsid w:val="006F0672"/>
    <w:rsid w:val="006F1FDD"/>
    <w:rsid w:val="006F2409"/>
    <w:rsid w:val="006F44BA"/>
    <w:rsid w:val="006F7001"/>
    <w:rsid w:val="007001A4"/>
    <w:rsid w:val="00700B14"/>
    <w:rsid w:val="007035D4"/>
    <w:rsid w:val="007041E7"/>
    <w:rsid w:val="00704551"/>
    <w:rsid w:val="00705018"/>
    <w:rsid w:val="00706B6C"/>
    <w:rsid w:val="00707E13"/>
    <w:rsid w:val="00714A17"/>
    <w:rsid w:val="00714ED5"/>
    <w:rsid w:val="0071735B"/>
    <w:rsid w:val="007200BA"/>
    <w:rsid w:val="00723077"/>
    <w:rsid w:val="0072739B"/>
    <w:rsid w:val="0073015D"/>
    <w:rsid w:val="0073126C"/>
    <w:rsid w:val="00734583"/>
    <w:rsid w:val="007348AE"/>
    <w:rsid w:val="00741EBD"/>
    <w:rsid w:val="007428FC"/>
    <w:rsid w:val="00743F98"/>
    <w:rsid w:val="0074603A"/>
    <w:rsid w:val="00746110"/>
    <w:rsid w:val="00750935"/>
    <w:rsid w:val="00752D53"/>
    <w:rsid w:val="00753509"/>
    <w:rsid w:val="00755E78"/>
    <w:rsid w:val="0076216D"/>
    <w:rsid w:val="00763380"/>
    <w:rsid w:val="00765B9D"/>
    <w:rsid w:val="00765F28"/>
    <w:rsid w:val="00771CB5"/>
    <w:rsid w:val="00771DBA"/>
    <w:rsid w:val="00772747"/>
    <w:rsid w:val="0077460C"/>
    <w:rsid w:val="00775A0A"/>
    <w:rsid w:val="00775E6B"/>
    <w:rsid w:val="00780ACE"/>
    <w:rsid w:val="007820EF"/>
    <w:rsid w:val="00783BD7"/>
    <w:rsid w:val="00784522"/>
    <w:rsid w:val="00784C96"/>
    <w:rsid w:val="0078610D"/>
    <w:rsid w:val="00786A4C"/>
    <w:rsid w:val="007912A9"/>
    <w:rsid w:val="007916D9"/>
    <w:rsid w:val="007919C0"/>
    <w:rsid w:val="00793806"/>
    <w:rsid w:val="00794284"/>
    <w:rsid w:val="007953EF"/>
    <w:rsid w:val="0079679F"/>
    <w:rsid w:val="007A65E9"/>
    <w:rsid w:val="007A685B"/>
    <w:rsid w:val="007A7799"/>
    <w:rsid w:val="007A7FB9"/>
    <w:rsid w:val="007B223E"/>
    <w:rsid w:val="007B57D0"/>
    <w:rsid w:val="007C1624"/>
    <w:rsid w:val="007C3DE3"/>
    <w:rsid w:val="007C5C16"/>
    <w:rsid w:val="007C5EF1"/>
    <w:rsid w:val="007D7074"/>
    <w:rsid w:val="007E424D"/>
    <w:rsid w:val="007E6B0D"/>
    <w:rsid w:val="007F366C"/>
    <w:rsid w:val="007F5357"/>
    <w:rsid w:val="00800FB6"/>
    <w:rsid w:val="008040A4"/>
    <w:rsid w:val="008067A5"/>
    <w:rsid w:val="00806D74"/>
    <w:rsid w:val="00807603"/>
    <w:rsid w:val="00811B44"/>
    <w:rsid w:val="00813C1A"/>
    <w:rsid w:val="0081486E"/>
    <w:rsid w:val="00816EC5"/>
    <w:rsid w:val="00817386"/>
    <w:rsid w:val="008221DC"/>
    <w:rsid w:val="0082312E"/>
    <w:rsid w:val="008254F4"/>
    <w:rsid w:val="00827170"/>
    <w:rsid w:val="00830029"/>
    <w:rsid w:val="00830A47"/>
    <w:rsid w:val="00831D90"/>
    <w:rsid w:val="00833786"/>
    <w:rsid w:val="00833BCA"/>
    <w:rsid w:val="008344DA"/>
    <w:rsid w:val="00836588"/>
    <w:rsid w:val="00837AD3"/>
    <w:rsid w:val="0084095B"/>
    <w:rsid w:val="008414D7"/>
    <w:rsid w:val="0084238C"/>
    <w:rsid w:val="00843938"/>
    <w:rsid w:val="00844528"/>
    <w:rsid w:val="00845369"/>
    <w:rsid w:val="00850611"/>
    <w:rsid w:val="00854F06"/>
    <w:rsid w:val="008551EE"/>
    <w:rsid w:val="008572C1"/>
    <w:rsid w:val="00861588"/>
    <w:rsid w:val="00862BAA"/>
    <w:rsid w:val="0086618B"/>
    <w:rsid w:val="008715A3"/>
    <w:rsid w:val="00876F1E"/>
    <w:rsid w:val="008776BF"/>
    <w:rsid w:val="008821B7"/>
    <w:rsid w:val="00882CE9"/>
    <w:rsid w:val="00884FD4"/>
    <w:rsid w:val="00885328"/>
    <w:rsid w:val="00887913"/>
    <w:rsid w:val="00894069"/>
    <w:rsid w:val="00894696"/>
    <w:rsid w:val="008955CA"/>
    <w:rsid w:val="0089582F"/>
    <w:rsid w:val="0089783C"/>
    <w:rsid w:val="008A3232"/>
    <w:rsid w:val="008A584C"/>
    <w:rsid w:val="008A743F"/>
    <w:rsid w:val="008B14E0"/>
    <w:rsid w:val="008B3E28"/>
    <w:rsid w:val="008B52A1"/>
    <w:rsid w:val="008B75B6"/>
    <w:rsid w:val="008B7EB8"/>
    <w:rsid w:val="008B7F14"/>
    <w:rsid w:val="008C1F07"/>
    <w:rsid w:val="008C21C5"/>
    <w:rsid w:val="008C25C8"/>
    <w:rsid w:val="008C43F3"/>
    <w:rsid w:val="008C52EA"/>
    <w:rsid w:val="008C5A92"/>
    <w:rsid w:val="008C61ED"/>
    <w:rsid w:val="008C75F2"/>
    <w:rsid w:val="008D3AF5"/>
    <w:rsid w:val="008D3DE9"/>
    <w:rsid w:val="008E0B60"/>
    <w:rsid w:val="008E3AF5"/>
    <w:rsid w:val="008E774F"/>
    <w:rsid w:val="008E787F"/>
    <w:rsid w:val="008E7A94"/>
    <w:rsid w:val="008F13A1"/>
    <w:rsid w:val="008F2A0E"/>
    <w:rsid w:val="008F307C"/>
    <w:rsid w:val="008F469F"/>
    <w:rsid w:val="009007D5"/>
    <w:rsid w:val="00902C6D"/>
    <w:rsid w:val="00902E4B"/>
    <w:rsid w:val="00902FF7"/>
    <w:rsid w:val="00904975"/>
    <w:rsid w:val="00904C91"/>
    <w:rsid w:val="00911A7F"/>
    <w:rsid w:val="009121B8"/>
    <w:rsid w:val="00913628"/>
    <w:rsid w:val="00913C6F"/>
    <w:rsid w:val="009147B4"/>
    <w:rsid w:val="00920093"/>
    <w:rsid w:val="00924AE7"/>
    <w:rsid w:val="00927ACA"/>
    <w:rsid w:val="00927FA2"/>
    <w:rsid w:val="00933BBB"/>
    <w:rsid w:val="0093468D"/>
    <w:rsid w:val="00934F73"/>
    <w:rsid w:val="0093543A"/>
    <w:rsid w:val="009364B7"/>
    <w:rsid w:val="0093701B"/>
    <w:rsid w:val="00941134"/>
    <w:rsid w:val="00941FBE"/>
    <w:rsid w:val="00942EFA"/>
    <w:rsid w:val="0094305B"/>
    <w:rsid w:val="009448CA"/>
    <w:rsid w:val="00950428"/>
    <w:rsid w:val="0095044B"/>
    <w:rsid w:val="00953F66"/>
    <w:rsid w:val="0095532F"/>
    <w:rsid w:val="009571B1"/>
    <w:rsid w:val="00961353"/>
    <w:rsid w:val="0096149F"/>
    <w:rsid w:val="00963EB7"/>
    <w:rsid w:val="009658B5"/>
    <w:rsid w:val="00970FAD"/>
    <w:rsid w:val="00973F57"/>
    <w:rsid w:val="009741BC"/>
    <w:rsid w:val="009757B5"/>
    <w:rsid w:val="00975A5F"/>
    <w:rsid w:val="00975B16"/>
    <w:rsid w:val="0097655A"/>
    <w:rsid w:val="009775DC"/>
    <w:rsid w:val="009829E2"/>
    <w:rsid w:val="00983FE3"/>
    <w:rsid w:val="00984A5E"/>
    <w:rsid w:val="00984C4B"/>
    <w:rsid w:val="009865D4"/>
    <w:rsid w:val="0099001D"/>
    <w:rsid w:val="00992A7C"/>
    <w:rsid w:val="00993319"/>
    <w:rsid w:val="009965E0"/>
    <w:rsid w:val="00996D34"/>
    <w:rsid w:val="00996D93"/>
    <w:rsid w:val="00997226"/>
    <w:rsid w:val="009A1704"/>
    <w:rsid w:val="009A1F7A"/>
    <w:rsid w:val="009A3AF1"/>
    <w:rsid w:val="009A3D76"/>
    <w:rsid w:val="009A4DFF"/>
    <w:rsid w:val="009A6694"/>
    <w:rsid w:val="009B0155"/>
    <w:rsid w:val="009B17AB"/>
    <w:rsid w:val="009B260D"/>
    <w:rsid w:val="009B2D59"/>
    <w:rsid w:val="009B7EF9"/>
    <w:rsid w:val="009C0230"/>
    <w:rsid w:val="009C0DA4"/>
    <w:rsid w:val="009C359C"/>
    <w:rsid w:val="009C3F64"/>
    <w:rsid w:val="009C42E3"/>
    <w:rsid w:val="009C5D9B"/>
    <w:rsid w:val="009C7DDD"/>
    <w:rsid w:val="009D023F"/>
    <w:rsid w:val="009D0351"/>
    <w:rsid w:val="009D0691"/>
    <w:rsid w:val="009D0A03"/>
    <w:rsid w:val="009D0CA7"/>
    <w:rsid w:val="009D11C4"/>
    <w:rsid w:val="009D339E"/>
    <w:rsid w:val="009D41B3"/>
    <w:rsid w:val="009D7B1F"/>
    <w:rsid w:val="009D7E64"/>
    <w:rsid w:val="009E07F1"/>
    <w:rsid w:val="009E2132"/>
    <w:rsid w:val="009E24E8"/>
    <w:rsid w:val="009E342E"/>
    <w:rsid w:val="009E4827"/>
    <w:rsid w:val="009E75F2"/>
    <w:rsid w:val="009F2726"/>
    <w:rsid w:val="009F55D1"/>
    <w:rsid w:val="009F7464"/>
    <w:rsid w:val="00A01C1D"/>
    <w:rsid w:val="00A03CC9"/>
    <w:rsid w:val="00A06F62"/>
    <w:rsid w:val="00A124E7"/>
    <w:rsid w:val="00A13FBA"/>
    <w:rsid w:val="00A17697"/>
    <w:rsid w:val="00A17A39"/>
    <w:rsid w:val="00A2089C"/>
    <w:rsid w:val="00A21155"/>
    <w:rsid w:val="00A21637"/>
    <w:rsid w:val="00A21D6A"/>
    <w:rsid w:val="00A22B75"/>
    <w:rsid w:val="00A22D75"/>
    <w:rsid w:val="00A26404"/>
    <w:rsid w:val="00A27BD4"/>
    <w:rsid w:val="00A31BD3"/>
    <w:rsid w:val="00A324F7"/>
    <w:rsid w:val="00A3547A"/>
    <w:rsid w:val="00A35D56"/>
    <w:rsid w:val="00A35F1F"/>
    <w:rsid w:val="00A36AF6"/>
    <w:rsid w:val="00A37323"/>
    <w:rsid w:val="00A37AB2"/>
    <w:rsid w:val="00A4033A"/>
    <w:rsid w:val="00A40921"/>
    <w:rsid w:val="00A40DE5"/>
    <w:rsid w:val="00A40F81"/>
    <w:rsid w:val="00A41793"/>
    <w:rsid w:val="00A4319E"/>
    <w:rsid w:val="00A434E7"/>
    <w:rsid w:val="00A5015D"/>
    <w:rsid w:val="00A5032D"/>
    <w:rsid w:val="00A50F02"/>
    <w:rsid w:val="00A5297B"/>
    <w:rsid w:val="00A55E44"/>
    <w:rsid w:val="00A60574"/>
    <w:rsid w:val="00A60FE3"/>
    <w:rsid w:val="00A62C81"/>
    <w:rsid w:val="00A62CCB"/>
    <w:rsid w:val="00A63084"/>
    <w:rsid w:val="00A67DB4"/>
    <w:rsid w:val="00A73861"/>
    <w:rsid w:val="00A73948"/>
    <w:rsid w:val="00A758DC"/>
    <w:rsid w:val="00A76AD8"/>
    <w:rsid w:val="00A77DA8"/>
    <w:rsid w:val="00A80492"/>
    <w:rsid w:val="00A81766"/>
    <w:rsid w:val="00A82700"/>
    <w:rsid w:val="00A82816"/>
    <w:rsid w:val="00A82829"/>
    <w:rsid w:val="00A82A0D"/>
    <w:rsid w:val="00A848D0"/>
    <w:rsid w:val="00A878F1"/>
    <w:rsid w:val="00A93735"/>
    <w:rsid w:val="00A9394A"/>
    <w:rsid w:val="00A94131"/>
    <w:rsid w:val="00A941FF"/>
    <w:rsid w:val="00A94728"/>
    <w:rsid w:val="00A95B91"/>
    <w:rsid w:val="00A96C98"/>
    <w:rsid w:val="00A97D15"/>
    <w:rsid w:val="00AA11DE"/>
    <w:rsid w:val="00AA14D7"/>
    <w:rsid w:val="00AA1603"/>
    <w:rsid w:val="00AA2B10"/>
    <w:rsid w:val="00AA3D73"/>
    <w:rsid w:val="00AB1B0C"/>
    <w:rsid w:val="00AB35CC"/>
    <w:rsid w:val="00AC22C1"/>
    <w:rsid w:val="00AC53CC"/>
    <w:rsid w:val="00AD07FF"/>
    <w:rsid w:val="00AD0AB2"/>
    <w:rsid w:val="00AD0BB7"/>
    <w:rsid w:val="00AD161A"/>
    <w:rsid w:val="00AD2333"/>
    <w:rsid w:val="00AD6DDF"/>
    <w:rsid w:val="00AD6FA6"/>
    <w:rsid w:val="00AD7ADD"/>
    <w:rsid w:val="00AD7DAE"/>
    <w:rsid w:val="00AD7F36"/>
    <w:rsid w:val="00AE0659"/>
    <w:rsid w:val="00AE11F3"/>
    <w:rsid w:val="00AE19A9"/>
    <w:rsid w:val="00AE1C78"/>
    <w:rsid w:val="00AE298A"/>
    <w:rsid w:val="00AE2C1B"/>
    <w:rsid w:val="00AE4F9C"/>
    <w:rsid w:val="00AE4FCB"/>
    <w:rsid w:val="00AE5EC5"/>
    <w:rsid w:val="00AE6914"/>
    <w:rsid w:val="00AF1E20"/>
    <w:rsid w:val="00AF25F9"/>
    <w:rsid w:val="00AF31BA"/>
    <w:rsid w:val="00AF5F03"/>
    <w:rsid w:val="00AF7373"/>
    <w:rsid w:val="00B00204"/>
    <w:rsid w:val="00B0661A"/>
    <w:rsid w:val="00B11DA9"/>
    <w:rsid w:val="00B17B20"/>
    <w:rsid w:val="00B22E20"/>
    <w:rsid w:val="00B24D58"/>
    <w:rsid w:val="00B26D12"/>
    <w:rsid w:val="00B27B05"/>
    <w:rsid w:val="00B31CB9"/>
    <w:rsid w:val="00B324CA"/>
    <w:rsid w:val="00B335EB"/>
    <w:rsid w:val="00B4049F"/>
    <w:rsid w:val="00B40504"/>
    <w:rsid w:val="00B41D7F"/>
    <w:rsid w:val="00B420F1"/>
    <w:rsid w:val="00B444C8"/>
    <w:rsid w:val="00B45CC2"/>
    <w:rsid w:val="00B50AD3"/>
    <w:rsid w:val="00B518F2"/>
    <w:rsid w:val="00B51CAD"/>
    <w:rsid w:val="00B546D2"/>
    <w:rsid w:val="00B553C7"/>
    <w:rsid w:val="00B566D9"/>
    <w:rsid w:val="00B6208C"/>
    <w:rsid w:val="00B62A26"/>
    <w:rsid w:val="00B66D2E"/>
    <w:rsid w:val="00B67C8A"/>
    <w:rsid w:val="00B7131D"/>
    <w:rsid w:val="00B7580A"/>
    <w:rsid w:val="00B7612D"/>
    <w:rsid w:val="00B773DF"/>
    <w:rsid w:val="00B805F6"/>
    <w:rsid w:val="00B813AB"/>
    <w:rsid w:val="00B834B5"/>
    <w:rsid w:val="00B83B74"/>
    <w:rsid w:val="00B83E0A"/>
    <w:rsid w:val="00B852CF"/>
    <w:rsid w:val="00B87C6C"/>
    <w:rsid w:val="00B9187E"/>
    <w:rsid w:val="00B92B73"/>
    <w:rsid w:val="00B93734"/>
    <w:rsid w:val="00B95505"/>
    <w:rsid w:val="00B9663A"/>
    <w:rsid w:val="00B97C7E"/>
    <w:rsid w:val="00B97FFD"/>
    <w:rsid w:val="00BA08FD"/>
    <w:rsid w:val="00BA0A82"/>
    <w:rsid w:val="00BA4525"/>
    <w:rsid w:val="00BA5018"/>
    <w:rsid w:val="00BA78E9"/>
    <w:rsid w:val="00BB0A46"/>
    <w:rsid w:val="00BB6043"/>
    <w:rsid w:val="00BB7CA5"/>
    <w:rsid w:val="00BC170F"/>
    <w:rsid w:val="00BC3082"/>
    <w:rsid w:val="00BC53F9"/>
    <w:rsid w:val="00BC6FF3"/>
    <w:rsid w:val="00BC708F"/>
    <w:rsid w:val="00BC7960"/>
    <w:rsid w:val="00BD040D"/>
    <w:rsid w:val="00BD06C7"/>
    <w:rsid w:val="00BD15A1"/>
    <w:rsid w:val="00BD2469"/>
    <w:rsid w:val="00BD2986"/>
    <w:rsid w:val="00BD4F9E"/>
    <w:rsid w:val="00BE2514"/>
    <w:rsid w:val="00BE2A5D"/>
    <w:rsid w:val="00BE346D"/>
    <w:rsid w:val="00BE3825"/>
    <w:rsid w:val="00BE6D7C"/>
    <w:rsid w:val="00BE7C2F"/>
    <w:rsid w:val="00BF1C85"/>
    <w:rsid w:val="00BF313C"/>
    <w:rsid w:val="00BF42DA"/>
    <w:rsid w:val="00BF5539"/>
    <w:rsid w:val="00BF5801"/>
    <w:rsid w:val="00BF63AB"/>
    <w:rsid w:val="00BF7325"/>
    <w:rsid w:val="00BF7A3C"/>
    <w:rsid w:val="00C02B64"/>
    <w:rsid w:val="00C05823"/>
    <w:rsid w:val="00C05B72"/>
    <w:rsid w:val="00C0627A"/>
    <w:rsid w:val="00C0628F"/>
    <w:rsid w:val="00C115A6"/>
    <w:rsid w:val="00C13C59"/>
    <w:rsid w:val="00C152B8"/>
    <w:rsid w:val="00C163FB"/>
    <w:rsid w:val="00C20CF5"/>
    <w:rsid w:val="00C20E30"/>
    <w:rsid w:val="00C21A47"/>
    <w:rsid w:val="00C22C32"/>
    <w:rsid w:val="00C22F29"/>
    <w:rsid w:val="00C24869"/>
    <w:rsid w:val="00C24F77"/>
    <w:rsid w:val="00C25ABA"/>
    <w:rsid w:val="00C25C5B"/>
    <w:rsid w:val="00C27BE5"/>
    <w:rsid w:val="00C314BC"/>
    <w:rsid w:val="00C31D08"/>
    <w:rsid w:val="00C34AC0"/>
    <w:rsid w:val="00C40F5A"/>
    <w:rsid w:val="00C41BB9"/>
    <w:rsid w:val="00C4734D"/>
    <w:rsid w:val="00C52E6C"/>
    <w:rsid w:val="00C54A5C"/>
    <w:rsid w:val="00C55BE4"/>
    <w:rsid w:val="00C575E2"/>
    <w:rsid w:val="00C62149"/>
    <w:rsid w:val="00C631B6"/>
    <w:rsid w:val="00C653B7"/>
    <w:rsid w:val="00C673A6"/>
    <w:rsid w:val="00C71A14"/>
    <w:rsid w:val="00C71AB8"/>
    <w:rsid w:val="00C7231A"/>
    <w:rsid w:val="00C740EC"/>
    <w:rsid w:val="00C74A59"/>
    <w:rsid w:val="00C74B03"/>
    <w:rsid w:val="00C76364"/>
    <w:rsid w:val="00C76B5E"/>
    <w:rsid w:val="00C76C39"/>
    <w:rsid w:val="00C7714F"/>
    <w:rsid w:val="00C82402"/>
    <w:rsid w:val="00C84301"/>
    <w:rsid w:val="00C84A64"/>
    <w:rsid w:val="00C871A3"/>
    <w:rsid w:val="00C91318"/>
    <w:rsid w:val="00C92876"/>
    <w:rsid w:val="00C957B9"/>
    <w:rsid w:val="00CA0069"/>
    <w:rsid w:val="00CA00A5"/>
    <w:rsid w:val="00CA04DC"/>
    <w:rsid w:val="00CA07B6"/>
    <w:rsid w:val="00CA0914"/>
    <w:rsid w:val="00CA2567"/>
    <w:rsid w:val="00CA2E02"/>
    <w:rsid w:val="00CA487B"/>
    <w:rsid w:val="00CA642A"/>
    <w:rsid w:val="00CA647B"/>
    <w:rsid w:val="00CA7ADB"/>
    <w:rsid w:val="00CB0FCE"/>
    <w:rsid w:val="00CB16A5"/>
    <w:rsid w:val="00CB16F4"/>
    <w:rsid w:val="00CB3142"/>
    <w:rsid w:val="00CB5E2F"/>
    <w:rsid w:val="00CB7286"/>
    <w:rsid w:val="00CC3CE5"/>
    <w:rsid w:val="00CC41CA"/>
    <w:rsid w:val="00CC596F"/>
    <w:rsid w:val="00CC5E73"/>
    <w:rsid w:val="00CC6422"/>
    <w:rsid w:val="00CD1AB6"/>
    <w:rsid w:val="00CD2570"/>
    <w:rsid w:val="00CD5FBB"/>
    <w:rsid w:val="00CD666D"/>
    <w:rsid w:val="00CD6D32"/>
    <w:rsid w:val="00CE0AC3"/>
    <w:rsid w:val="00CE1846"/>
    <w:rsid w:val="00CE1D01"/>
    <w:rsid w:val="00CE2D9A"/>
    <w:rsid w:val="00CE3B65"/>
    <w:rsid w:val="00CE70FA"/>
    <w:rsid w:val="00CE7250"/>
    <w:rsid w:val="00CE7AD1"/>
    <w:rsid w:val="00CF1565"/>
    <w:rsid w:val="00CF2C76"/>
    <w:rsid w:val="00CF38F8"/>
    <w:rsid w:val="00CF6435"/>
    <w:rsid w:val="00CF75DE"/>
    <w:rsid w:val="00CF7DC5"/>
    <w:rsid w:val="00D0160C"/>
    <w:rsid w:val="00D01669"/>
    <w:rsid w:val="00D031F4"/>
    <w:rsid w:val="00D04815"/>
    <w:rsid w:val="00D05538"/>
    <w:rsid w:val="00D0624A"/>
    <w:rsid w:val="00D07BC0"/>
    <w:rsid w:val="00D106CE"/>
    <w:rsid w:val="00D1075E"/>
    <w:rsid w:val="00D15E0B"/>
    <w:rsid w:val="00D15EDF"/>
    <w:rsid w:val="00D16CD4"/>
    <w:rsid w:val="00D21AEE"/>
    <w:rsid w:val="00D22ADF"/>
    <w:rsid w:val="00D22C56"/>
    <w:rsid w:val="00D232A4"/>
    <w:rsid w:val="00D259A7"/>
    <w:rsid w:val="00D32CDB"/>
    <w:rsid w:val="00D451FD"/>
    <w:rsid w:val="00D45777"/>
    <w:rsid w:val="00D46000"/>
    <w:rsid w:val="00D47D79"/>
    <w:rsid w:val="00D50612"/>
    <w:rsid w:val="00D52F3B"/>
    <w:rsid w:val="00D53B86"/>
    <w:rsid w:val="00D53BDF"/>
    <w:rsid w:val="00D54E76"/>
    <w:rsid w:val="00D567FA"/>
    <w:rsid w:val="00D616E2"/>
    <w:rsid w:val="00D61C59"/>
    <w:rsid w:val="00D63D18"/>
    <w:rsid w:val="00D66244"/>
    <w:rsid w:val="00D665E7"/>
    <w:rsid w:val="00D72BA8"/>
    <w:rsid w:val="00D7532B"/>
    <w:rsid w:val="00D83F06"/>
    <w:rsid w:val="00D87563"/>
    <w:rsid w:val="00D87763"/>
    <w:rsid w:val="00D91517"/>
    <w:rsid w:val="00D91946"/>
    <w:rsid w:val="00D9520E"/>
    <w:rsid w:val="00D967E4"/>
    <w:rsid w:val="00DA0E1C"/>
    <w:rsid w:val="00DA1D1D"/>
    <w:rsid w:val="00DA275E"/>
    <w:rsid w:val="00DA2898"/>
    <w:rsid w:val="00DA4DC4"/>
    <w:rsid w:val="00DA7B83"/>
    <w:rsid w:val="00DB05C1"/>
    <w:rsid w:val="00DB1D68"/>
    <w:rsid w:val="00DB2049"/>
    <w:rsid w:val="00DB3648"/>
    <w:rsid w:val="00DB370C"/>
    <w:rsid w:val="00DB4571"/>
    <w:rsid w:val="00DB7681"/>
    <w:rsid w:val="00DC0CD8"/>
    <w:rsid w:val="00DC1D1E"/>
    <w:rsid w:val="00DC4C87"/>
    <w:rsid w:val="00DD1288"/>
    <w:rsid w:val="00DD3976"/>
    <w:rsid w:val="00DD5899"/>
    <w:rsid w:val="00DD5B7D"/>
    <w:rsid w:val="00DD6712"/>
    <w:rsid w:val="00DD6AEF"/>
    <w:rsid w:val="00DD7E88"/>
    <w:rsid w:val="00DE238F"/>
    <w:rsid w:val="00DE504D"/>
    <w:rsid w:val="00DE5C4F"/>
    <w:rsid w:val="00DE5CE6"/>
    <w:rsid w:val="00DF0F46"/>
    <w:rsid w:val="00DF3183"/>
    <w:rsid w:val="00DF4957"/>
    <w:rsid w:val="00DF64AD"/>
    <w:rsid w:val="00DF756D"/>
    <w:rsid w:val="00DF780C"/>
    <w:rsid w:val="00E00634"/>
    <w:rsid w:val="00E07632"/>
    <w:rsid w:val="00E110C7"/>
    <w:rsid w:val="00E1214C"/>
    <w:rsid w:val="00E16656"/>
    <w:rsid w:val="00E16CE6"/>
    <w:rsid w:val="00E21211"/>
    <w:rsid w:val="00E2550B"/>
    <w:rsid w:val="00E255F0"/>
    <w:rsid w:val="00E261C4"/>
    <w:rsid w:val="00E269A4"/>
    <w:rsid w:val="00E26BBE"/>
    <w:rsid w:val="00E27701"/>
    <w:rsid w:val="00E30720"/>
    <w:rsid w:val="00E31F84"/>
    <w:rsid w:val="00E32B19"/>
    <w:rsid w:val="00E32DC6"/>
    <w:rsid w:val="00E34302"/>
    <w:rsid w:val="00E40769"/>
    <w:rsid w:val="00E41140"/>
    <w:rsid w:val="00E427F0"/>
    <w:rsid w:val="00E42C7C"/>
    <w:rsid w:val="00E43289"/>
    <w:rsid w:val="00E43978"/>
    <w:rsid w:val="00E43C0A"/>
    <w:rsid w:val="00E44ABE"/>
    <w:rsid w:val="00E47E74"/>
    <w:rsid w:val="00E5124F"/>
    <w:rsid w:val="00E55C1A"/>
    <w:rsid w:val="00E55FBC"/>
    <w:rsid w:val="00E57546"/>
    <w:rsid w:val="00E57DE1"/>
    <w:rsid w:val="00E62C31"/>
    <w:rsid w:val="00E62D2B"/>
    <w:rsid w:val="00E62EF1"/>
    <w:rsid w:val="00E656FB"/>
    <w:rsid w:val="00E71175"/>
    <w:rsid w:val="00E71B11"/>
    <w:rsid w:val="00E72387"/>
    <w:rsid w:val="00E74BED"/>
    <w:rsid w:val="00E7505F"/>
    <w:rsid w:val="00E757A8"/>
    <w:rsid w:val="00E75A96"/>
    <w:rsid w:val="00E7715B"/>
    <w:rsid w:val="00E77D2D"/>
    <w:rsid w:val="00E80597"/>
    <w:rsid w:val="00E82BEC"/>
    <w:rsid w:val="00E843F0"/>
    <w:rsid w:val="00E9034E"/>
    <w:rsid w:val="00E904F3"/>
    <w:rsid w:val="00E90606"/>
    <w:rsid w:val="00E92FE5"/>
    <w:rsid w:val="00E9422F"/>
    <w:rsid w:val="00E94ED4"/>
    <w:rsid w:val="00E952F9"/>
    <w:rsid w:val="00E95BC8"/>
    <w:rsid w:val="00E96D74"/>
    <w:rsid w:val="00EA0230"/>
    <w:rsid w:val="00EA1367"/>
    <w:rsid w:val="00EB5529"/>
    <w:rsid w:val="00EB6648"/>
    <w:rsid w:val="00EC0835"/>
    <w:rsid w:val="00EC146A"/>
    <w:rsid w:val="00EC1F23"/>
    <w:rsid w:val="00EC394E"/>
    <w:rsid w:val="00EC76DD"/>
    <w:rsid w:val="00ED043F"/>
    <w:rsid w:val="00ED0B05"/>
    <w:rsid w:val="00ED3C0D"/>
    <w:rsid w:val="00EE0A05"/>
    <w:rsid w:val="00EE1317"/>
    <w:rsid w:val="00EE1E24"/>
    <w:rsid w:val="00EE3025"/>
    <w:rsid w:val="00EE527F"/>
    <w:rsid w:val="00EF0E9F"/>
    <w:rsid w:val="00EF21C4"/>
    <w:rsid w:val="00EF2CB3"/>
    <w:rsid w:val="00EF2F19"/>
    <w:rsid w:val="00EF3442"/>
    <w:rsid w:val="00EF56A6"/>
    <w:rsid w:val="00EF6C86"/>
    <w:rsid w:val="00F00A51"/>
    <w:rsid w:val="00F01C0C"/>
    <w:rsid w:val="00F02C81"/>
    <w:rsid w:val="00F04C8D"/>
    <w:rsid w:val="00F05602"/>
    <w:rsid w:val="00F076EC"/>
    <w:rsid w:val="00F1031C"/>
    <w:rsid w:val="00F10B78"/>
    <w:rsid w:val="00F133F5"/>
    <w:rsid w:val="00F162A3"/>
    <w:rsid w:val="00F16E35"/>
    <w:rsid w:val="00F17FE4"/>
    <w:rsid w:val="00F20110"/>
    <w:rsid w:val="00F21A9C"/>
    <w:rsid w:val="00F21D0F"/>
    <w:rsid w:val="00F22E6C"/>
    <w:rsid w:val="00F250DE"/>
    <w:rsid w:val="00F302E0"/>
    <w:rsid w:val="00F31216"/>
    <w:rsid w:val="00F3224E"/>
    <w:rsid w:val="00F3294F"/>
    <w:rsid w:val="00F34B5B"/>
    <w:rsid w:val="00F353BA"/>
    <w:rsid w:val="00F36130"/>
    <w:rsid w:val="00F40270"/>
    <w:rsid w:val="00F40B69"/>
    <w:rsid w:val="00F42983"/>
    <w:rsid w:val="00F4420D"/>
    <w:rsid w:val="00F44954"/>
    <w:rsid w:val="00F44FCE"/>
    <w:rsid w:val="00F46F70"/>
    <w:rsid w:val="00F46FDA"/>
    <w:rsid w:val="00F475AF"/>
    <w:rsid w:val="00F47625"/>
    <w:rsid w:val="00F47B38"/>
    <w:rsid w:val="00F47C25"/>
    <w:rsid w:val="00F50273"/>
    <w:rsid w:val="00F50953"/>
    <w:rsid w:val="00F5127D"/>
    <w:rsid w:val="00F53CE9"/>
    <w:rsid w:val="00F542C6"/>
    <w:rsid w:val="00F55244"/>
    <w:rsid w:val="00F567D0"/>
    <w:rsid w:val="00F60224"/>
    <w:rsid w:val="00F61146"/>
    <w:rsid w:val="00F6245B"/>
    <w:rsid w:val="00F62DBD"/>
    <w:rsid w:val="00F646B1"/>
    <w:rsid w:val="00F71BD4"/>
    <w:rsid w:val="00F72211"/>
    <w:rsid w:val="00F72EF2"/>
    <w:rsid w:val="00F74ABF"/>
    <w:rsid w:val="00F76164"/>
    <w:rsid w:val="00F7650E"/>
    <w:rsid w:val="00F81119"/>
    <w:rsid w:val="00F818DB"/>
    <w:rsid w:val="00F820F8"/>
    <w:rsid w:val="00F82ABD"/>
    <w:rsid w:val="00F83122"/>
    <w:rsid w:val="00F8348C"/>
    <w:rsid w:val="00F8403F"/>
    <w:rsid w:val="00F905D9"/>
    <w:rsid w:val="00F90992"/>
    <w:rsid w:val="00F9239E"/>
    <w:rsid w:val="00F92A39"/>
    <w:rsid w:val="00F93B9B"/>
    <w:rsid w:val="00F97C37"/>
    <w:rsid w:val="00FA0853"/>
    <w:rsid w:val="00FA0E11"/>
    <w:rsid w:val="00FA2384"/>
    <w:rsid w:val="00FA2C56"/>
    <w:rsid w:val="00FA47E4"/>
    <w:rsid w:val="00FA52EC"/>
    <w:rsid w:val="00FA629C"/>
    <w:rsid w:val="00FA6422"/>
    <w:rsid w:val="00FA72D8"/>
    <w:rsid w:val="00FA7351"/>
    <w:rsid w:val="00FA769C"/>
    <w:rsid w:val="00FB0D3F"/>
    <w:rsid w:val="00FB2171"/>
    <w:rsid w:val="00FB58B3"/>
    <w:rsid w:val="00FB6781"/>
    <w:rsid w:val="00FC1C5E"/>
    <w:rsid w:val="00FC3AA0"/>
    <w:rsid w:val="00FC5DF7"/>
    <w:rsid w:val="00FC673D"/>
    <w:rsid w:val="00FC6B24"/>
    <w:rsid w:val="00FC7AD1"/>
    <w:rsid w:val="00FD3962"/>
    <w:rsid w:val="00FD479C"/>
    <w:rsid w:val="00FD4CE1"/>
    <w:rsid w:val="00FD6CC1"/>
    <w:rsid w:val="00FD781A"/>
    <w:rsid w:val="00FD7A35"/>
    <w:rsid w:val="00FE2E0E"/>
    <w:rsid w:val="00FE2F1F"/>
    <w:rsid w:val="00FE4F9D"/>
    <w:rsid w:val="00FE5C2F"/>
    <w:rsid w:val="00FF031B"/>
    <w:rsid w:val="00FF3506"/>
    <w:rsid w:val="00FF6B6A"/>
    <w:rsid w:val="00FF6C11"/>
    <w:rsid w:val="019453C3"/>
    <w:rsid w:val="01B49F01"/>
    <w:rsid w:val="01FD560F"/>
    <w:rsid w:val="023C6EC7"/>
    <w:rsid w:val="02671FAD"/>
    <w:rsid w:val="03966F82"/>
    <w:rsid w:val="04C8EC31"/>
    <w:rsid w:val="04DD3143"/>
    <w:rsid w:val="0571308D"/>
    <w:rsid w:val="05FD475A"/>
    <w:rsid w:val="063BED96"/>
    <w:rsid w:val="0648E50E"/>
    <w:rsid w:val="066ADBB4"/>
    <w:rsid w:val="06792262"/>
    <w:rsid w:val="0691F31E"/>
    <w:rsid w:val="06FF0DE4"/>
    <w:rsid w:val="073BA899"/>
    <w:rsid w:val="07FBEB90"/>
    <w:rsid w:val="0805B544"/>
    <w:rsid w:val="087ABB2F"/>
    <w:rsid w:val="08E12092"/>
    <w:rsid w:val="09018BE5"/>
    <w:rsid w:val="09179F62"/>
    <w:rsid w:val="0959F4D1"/>
    <w:rsid w:val="09910E05"/>
    <w:rsid w:val="09AD0E39"/>
    <w:rsid w:val="09DD3CE0"/>
    <w:rsid w:val="0AB3BB04"/>
    <w:rsid w:val="0AF9566E"/>
    <w:rsid w:val="0AFA3333"/>
    <w:rsid w:val="0B4D9A46"/>
    <w:rsid w:val="0B8832C9"/>
    <w:rsid w:val="0B8B8CE2"/>
    <w:rsid w:val="0C36F48C"/>
    <w:rsid w:val="0C6806F5"/>
    <w:rsid w:val="0CC70208"/>
    <w:rsid w:val="0D287924"/>
    <w:rsid w:val="0D522AEF"/>
    <w:rsid w:val="0DD51C52"/>
    <w:rsid w:val="0E394A26"/>
    <w:rsid w:val="0E623002"/>
    <w:rsid w:val="0E63D301"/>
    <w:rsid w:val="0E82F047"/>
    <w:rsid w:val="0E9B7D98"/>
    <w:rsid w:val="0EC3EFA7"/>
    <w:rsid w:val="0FAC39D7"/>
    <w:rsid w:val="10597818"/>
    <w:rsid w:val="109B9127"/>
    <w:rsid w:val="10F99397"/>
    <w:rsid w:val="11D5FF54"/>
    <w:rsid w:val="121CC6A1"/>
    <w:rsid w:val="121EE7B8"/>
    <w:rsid w:val="122C5022"/>
    <w:rsid w:val="122EF8A0"/>
    <w:rsid w:val="131689BD"/>
    <w:rsid w:val="132C6C31"/>
    <w:rsid w:val="13728CAF"/>
    <w:rsid w:val="139FCDBE"/>
    <w:rsid w:val="13A023C1"/>
    <w:rsid w:val="142BB9B0"/>
    <w:rsid w:val="14626AE3"/>
    <w:rsid w:val="14A45517"/>
    <w:rsid w:val="151D2B52"/>
    <w:rsid w:val="153BFF46"/>
    <w:rsid w:val="15E27899"/>
    <w:rsid w:val="161291EB"/>
    <w:rsid w:val="16184EE8"/>
    <w:rsid w:val="16575B65"/>
    <w:rsid w:val="166B270A"/>
    <w:rsid w:val="166E3835"/>
    <w:rsid w:val="168F9E24"/>
    <w:rsid w:val="16E27979"/>
    <w:rsid w:val="1709766E"/>
    <w:rsid w:val="175CD9A9"/>
    <w:rsid w:val="17668D7A"/>
    <w:rsid w:val="176E2E85"/>
    <w:rsid w:val="18186AF3"/>
    <w:rsid w:val="185447A4"/>
    <w:rsid w:val="185A4B69"/>
    <w:rsid w:val="188092E9"/>
    <w:rsid w:val="1909A13E"/>
    <w:rsid w:val="1A20F21E"/>
    <w:rsid w:val="1AE71000"/>
    <w:rsid w:val="1B25AE1E"/>
    <w:rsid w:val="1BF8587D"/>
    <w:rsid w:val="1C23071C"/>
    <w:rsid w:val="1C333D27"/>
    <w:rsid w:val="1CC05624"/>
    <w:rsid w:val="1CC24749"/>
    <w:rsid w:val="1CCCA9FA"/>
    <w:rsid w:val="1CCD4306"/>
    <w:rsid w:val="1DE97F51"/>
    <w:rsid w:val="1DFAFBEF"/>
    <w:rsid w:val="1EB12B13"/>
    <w:rsid w:val="1F9E4BCE"/>
    <w:rsid w:val="20B8ADC7"/>
    <w:rsid w:val="20C94EB4"/>
    <w:rsid w:val="20D3A955"/>
    <w:rsid w:val="20FDECED"/>
    <w:rsid w:val="220CCFCF"/>
    <w:rsid w:val="221CFB9D"/>
    <w:rsid w:val="22EC9D51"/>
    <w:rsid w:val="23139E07"/>
    <w:rsid w:val="2358FBE3"/>
    <w:rsid w:val="2399588C"/>
    <w:rsid w:val="23BE360A"/>
    <w:rsid w:val="241FE4D5"/>
    <w:rsid w:val="243E4631"/>
    <w:rsid w:val="246F22EA"/>
    <w:rsid w:val="247E22E3"/>
    <w:rsid w:val="24FEBFF8"/>
    <w:rsid w:val="25B093BA"/>
    <w:rsid w:val="2619FF76"/>
    <w:rsid w:val="26B93F19"/>
    <w:rsid w:val="26C7290D"/>
    <w:rsid w:val="273F9DC6"/>
    <w:rsid w:val="27417F6C"/>
    <w:rsid w:val="27886C86"/>
    <w:rsid w:val="27BAF879"/>
    <w:rsid w:val="2929E987"/>
    <w:rsid w:val="293AEE13"/>
    <w:rsid w:val="29692A11"/>
    <w:rsid w:val="29F0BCD8"/>
    <w:rsid w:val="2AD587B4"/>
    <w:rsid w:val="2AECCD6F"/>
    <w:rsid w:val="2BA2FF6B"/>
    <w:rsid w:val="2BBE0013"/>
    <w:rsid w:val="2BC32A61"/>
    <w:rsid w:val="2C1602D9"/>
    <w:rsid w:val="2C460C35"/>
    <w:rsid w:val="2C6461F2"/>
    <w:rsid w:val="2C7997FC"/>
    <w:rsid w:val="2CD9532B"/>
    <w:rsid w:val="2D4D5619"/>
    <w:rsid w:val="2DADB186"/>
    <w:rsid w:val="2DBE81C4"/>
    <w:rsid w:val="2DBF42FF"/>
    <w:rsid w:val="2E3F85B3"/>
    <w:rsid w:val="2E455EBF"/>
    <w:rsid w:val="2E754960"/>
    <w:rsid w:val="2E81798B"/>
    <w:rsid w:val="2E845688"/>
    <w:rsid w:val="2ED960D3"/>
    <w:rsid w:val="2F3D86A5"/>
    <w:rsid w:val="2F57F5EC"/>
    <w:rsid w:val="2F8C21C9"/>
    <w:rsid w:val="2FD435E5"/>
    <w:rsid w:val="300D840B"/>
    <w:rsid w:val="30708911"/>
    <w:rsid w:val="30848480"/>
    <w:rsid w:val="30EC9D45"/>
    <w:rsid w:val="312140FF"/>
    <w:rsid w:val="31388710"/>
    <w:rsid w:val="320B63BB"/>
    <w:rsid w:val="325D447D"/>
    <w:rsid w:val="330549AC"/>
    <w:rsid w:val="332DB363"/>
    <w:rsid w:val="33B22FED"/>
    <w:rsid w:val="33B9BCB7"/>
    <w:rsid w:val="34652454"/>
    <w:rsid w:val="349BC39A"/>
    <w:rsid w:val="34AB75A4"/>
    <w:rsid w:val="34D4B0AE"/>
    <w:rsid w:val="34DA42AA"/>
    <w:rsid w:val="34DBFAF4"/>
    <w:rsid w:val="353B9D37"/>
    <w:rsid w:val="353BD5DE"/>
    <w:rsid w:val="3548BDD5"/>
    <w:rsid w:val="35502595"/>
    <w:rsid w:val="3670EA7A"/>
    <w:rsid w:val="36900CE7"/>
    <w:rsid w:val="36E8FB46"/>
    <w:rsid w:val="36F29F81"/>
    <w:rsid w:val="3723D5D0"/>
    <w:rsid w:val="37DF488E"/>
    <w:rsid w:val="37F1686B"/>
    <w:rsid w:val="386AC8D8"/>
    <w:rsid w:val="38AF58C5"/>
    <w:rsid w:val="38B0F75F"/>
    <w:rsid w:val="38D821BA"/>
    <w:rsid w:val="3931E869"/>
    <w:rsid w:val="397DE7C1"/>
    <w:rsid w:val="39803658"/>
    <w:rsid w:val="39C63274"/>
    <w:rsid w:val="3AA97235"/>
    <w:rsid w:val="3AC2AE64"/>
    <w:rsid w:val="3B010217"/>
    <w:rsid w:val="3B77140C"/>
    <w:rsid w:val="3BAEE4E5"/>
    <w:rsid w:val="3BF7BC4E"/>
    <w:rsid w:val="3BF88428"/>
    <w:rsid w:val="3C829221"/>
    <w:rsid w:val="3CB9FAD5"/>
    <w:rsid w:val="3D5BE9E4"/>
    <w:rsid w:val="3D68DB0A"/>
    <w:rsid w:val="3D908FA6"/>
    <w:rsid w:val="3DC43DE3"/>
    <w:rsid w:val="3DE7B13B"/>
    <w:rsid w:val="3DF4C1E7"/>
    <w:rsid w:val="3E54C936"/>
    <w:rsid w:val="3E9D6E87"/>
    <w:rsid w:val="3F223E0B"/>
    <w:rsid w:val="3F521BDD"/>
    <w:rsid w:val="3FBE91D2"/>
    <w:rsid w:val="3FE5A200"/>
    <w:rsid w:val="4035D489"/>
    <w:rsid w:val="4087770E"/>
    <w:rsid w:val="40EB76AA"/>
    <w:rsid w:val="41B43C10"/>
    <w:rsid w:val="429BF510"/>
    <w:rsid w:val="42F98691"/>
    <w:rsid w:val="434A40DB"/>
    <w:rsid w:val="437A0A1A"/>
    <w:rsid w:val="43BC4552"/>
    <w:rsid w:val="4466DCB7"/>
    <w:rsid w:val="450A7520"/>
    <w:rsid w:val="45361932"/>
    <w:rsid w:val="45478A17"/>
    <w:rsid w:val="458809E4"/>
    <w:rsid w:val="45F5C777"/>
    <w:rsid w:val="4681414B"/>
    <w:rsid w:val="46E2E949"/>
    <w:rsid w:val="479D7CB4"/>
    <w:rsid w:val="4816FF17"/>
    <w:rsid w:val="486C561B"/>
    <w:rsid w:val="489C3690"/>
    <w:rsid w:val="48A68A6E"/>
    <w:rsid w:val="4927CA94"/>
    <w:rsid w:val="4A57B880"/>
    <w:rsid w:val="4A749F43"/>
    <w:rsid w:val="4A859E70"/>
    <w:rsid w:val="4A8E7082"/>
    <w:rsid w:val="4AD0DBC2"/>
    <w:rsid w:val="4AD3F3B9"/>
    <w:rsid w:val="4C145A1A"/>
    <w:rsid w:val="4C6A6B19"/>
    <w:rsid w:val="4CC81042"/>
    <w:rsid w:val="4D30620D"/>
    <w:rsid w:val="4E802D1C"/>
    <w:rsid w:val="4EA0242B"/>
    <w:rsid w:val="4EF9E60F"/>
    <w:rsid w:val="4F6ECB28"/>
    <w:rsid w:val="4FDD544F"/>
    <w:rsid w:val="5027241C"/>
    <w:rsid w:val="50CDC9F3"/>
    <w:rsid w:val="50FA7FA1"/>
    <w:rsid w:val="51A13039"/>
    <w:rsid w:val="51B95C1B"/>
    <w:rsid w:val="5232F52C"/>
    <w:rsid w:val="52C425CF"/>
    <w:rsid w:val="5339862D"/>
    <w:rsid w:val="533D17C5"/>
    <w:rsid w:val="534BFA55"/>
    <w:rsid w:val="544279D5"/>
    <w:rsid w:val="544BAC9D"/>
    <w:rsid w:val="5508F71A"/>
    <w:rsid w:val="55818174"/>
    <w:rsid w:val="558DAFAF"/>
    <w:rsid w:val="56C75911"/>
    <w:rsid w:val="56EA6F66"/>
    <w:rsid w:val="57421AC2"/>
    <w:rsid w:val="579EB1FF"/>
    <w:rsid w:val="57ADA8FD"/>
    <w:rsid w:val="57D39699"/>
    <w:rsid w:val="57E5C080"/>
    <w:rsid w:val="57EAA1C3"/>
    <w:rsid w:val="589EA864"/>
    <w:rsid w:val="58C1953A"/>
    <w:rsid w:val="58F7C438"/>
    <w:rsid w:val="5961D85E"/>
    <w:rsid w:val="5A161A9E"/>
    <w:rsid w:val="5A38C8B8"/>
    <w:rsid w:val="5ABB155F"/>
    <w:rsid w:val="5AFE6AA6"/>
    <w:rsid w:val="5C4D0362"/>
    <w:rsid w:val="5C771FA9"/>
    <w:rsid w:val="5C7E703A"/>
    <w:rsid w:val="5CB66C2F"/>
    <w:rsid w:val="5D35620A"/>
    <w:rsid w:val="5D568815"/>
    <w:rsid w:val="5D8A2034"/>
    <w:rsid w:val="5D9C95B4"/>
    <w:rsid w:val="5DA9F25B"/>
    <w:rsid w:val="5DECB2DF"/>
    <w:rsid w:val="5E109618"/>
    <w:rsid w:val="5E23B3AD"/>
    <w:rsid w:val="5ED74A89"/>
    <w:rsid w:val="5EECC1BF"/>
    <w:rsid w:val="5F0181FD"/>
    <w:rsid w:val="5F5E2222"/>
    <w:rsid w:val="602B6CD9"/>
    <w:rsid w:val="60F75D2E"/>
    <w:rsid w:val="61782FEB"/>
    <w:rsid w:val="61B6C42E"/>
    <w:rsid w:val="61F36123"/>
    <w:rsid w:val="6253BC35"/>
    <w:rsid w:val="627F0C34"/>
    <w:rsid w:val="63180FCF"/>
    <w:rsid w:val="632A4CF1"/>
    <w:rsid w:val="6375FD40"/>
    <w:rsid w:val="63CA11D8"/>
    <w:rsid w:val="63E64AA6"/>
    <w:rsid w:val="63F75458"/>
    <w:rsid w:val="646060A5"/>
    <w:rsid w:val="64D8C772"/>
    <w:rsid w:val="664C1DF2"/>
    <w:rsid w:val="66FAEB28"/>
    <w:rsid w:val="6755D68D"/>
    <w:rsid w:val="67C44783"/>
    <w:rsid w:val="6816F8F4"/>
    <w:rsid w:val="6873B1CD"/>
    <w:rsid w:val="6876F9F8"/>
    <w:rsid w:val="68825340"/>
    <w:rsid w:val="68E8FD36"/>
    <w:rsid w:val="6A073A55"/>
    <w:rsid w:val="6A531200"/>
    <w:rsid w:val="6A7A652B"/>
    <w:rsid w:val="6AB73AE8"/>
    <w:rsid w:val="6B3056DA"/>
    <w:rsid w:val="6B891629"/>
    <w:rsid w:val="6BA1DCD8"/>
    <w:rsid w:val="6BA75547"/>
    <w:rsid w:val="6BE74720"/>
    <w:rsid w:val="6C72D55E"/>
    <w:rsid w:val="6DA41CA5"/>
    <w:rsid w:val="6DAA3213"/>
    <w:rsid w:val="6DBBC1BB"/>
    <w:rsid w:val="6E3A40A5"/>
    <w:rsid w:val="6ED1BFB1"/>
    <w:rsid w:val="6EE63252"/>
    <w:rsid w:val="6F551641"/>
    <w:rsid w:val="6FEC9AED"/>
    <w:rsid w:val="6FFC5849"/>
    <w:rsid w:val="705BBA12"/>
    <w:rsid w:val="7065D7C5"/>
    <w:rsid w:val="70772D53"/>
    <w:rsid w:val="70BD847D"/>
    <w:rsid w:val="70E832B4"/>
    <w:rsid w:val="7119E81D"/>
    <w:rsid w:val="71FC4008"/>
    <w:rsid w:val="720ADEA0"/>
    <w:rsid w:val="721771B6"/>
    <w:rsid w:val="723EB786"/>
    <w:rsid w:val="724B73EA"/>
    <w:rsid w:val="728F732E"/>
    <w:rsid w:val="729FB455"/>
    <w:rsid w:val="7317EEC9"/>
    <w:rsid w:val="731EC276"/>
    <w:rsid w:val="736BBCC3"/>
    <w:rsid w:val="738F689A"/>
    <w:rsid w:val="739589D9"/>
    <w:rsid w:val="73996E82"/>
    <w:rsid w:val="743402E7"/>
    <w:rsid w:val="745922AF"/>
    <w:rsid w:val="7475A33C"/>
    <w:rsid w:val="7496342A"/>
    <w:rsid w:val="74A2AF57"/>
    <w:rsid w:val="74E70171"/>
    <w:rsid w:val="762A3934"/>
    <w:rsid w:val="7650F450"/>
    <w:rsid w:val="76723C9C"/>
    <w:rsid w:val="76ED562A"/>
    <w:rsid w:val="76F04D0D"/>
    <w:rsid w:val="77554A62"/>
    <w:rsid w:val="7787E65B"/>
    <w:rsid w:val="778BF121"/>
    <w:rsid w:val="77C5842B"/>
    <w:rsid w:val="77D22044"/>
    <w:rsid w:val="78CD4B7D"/>
    <w:rsid w:val="791A0D33"/>
    <w:rsid w:val="7980358C"/>
    <w:rsid w:val="79AFDDA6"/>
    <w:rsid w:val="79DFC05A"/>
    <w:rsid w:val="7A09C16B"/>
    <w:rsid w:val="7A7E7A5D"/>
    <w:rsid w:val="7AB66B2F"/>
    <w:rsid w:val="7ABE7955"/>
    <w:rsid w:val="7BDE5D5C"/>
    <w:rsid w:val="7BF849D4"/>
    <w:rsid w:val="7BF8EB20"/>
    <w:rsid w:val="7C06FB36"/>
    <w:rsid w:val="7C2B88B4"/>
    <w:rsid w:val="7CFC342D"/>
    <w:rsid w:val="7D1DE4AD"/>
    <w:rsid w:val="7D63F8C4"/>
    <w:rsid w:val="7ECECB37"/>
    <w:rsid w:val="7EFC27EE"/>
    <w:rsid w:val="7FEBF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6DD5"/>
  <w15:chartTrackingRefBased/>
  <w15:docId w15:val="{189C6529-3A03-416C-9E0A-795069074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70C1"/>
    <w:pPr>
      <w:keepNext/>
      <w:keepLines/>
      <w:spacing w:before="360" w:after="180" w:line="276" w:lineRule="auto"/>
      <w:jc w:val="both"/>
      <w:outlineLvl w:val="0"/>
    </w:pPr>
    <w:rPr>
      <w:rFonts w:ascii="Times New Roman" w:eastAsiaTheme="majorEastAsia" w:hAnsi="Times New Roman" w:cstheme="majorBidi"/>
      <w:b/>
      <w:bCs/>
      <w:sz w:val="24"/>
      <w:szCs w:val="28"/>
      <w:lang w:eastAsia="zh-CN"/>
    </w:rPr>
  </w:style>
  <w:style w:type="paragraph" w:styleId="Heading2">
    <w:name w:val="heading 2"/>
    <w:basedOn w:val="Normal"/>
    <w:next w:val="Normal"/>
    <w:link w:val="Heading2Char"/>
    <w:uiPriority w:val="9"/>
    <w:semiHidden/>
    <w:unhideWhenUsed/>
    <w:qFormat/>
    <w:rsid w:val="00AD7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IBL List Paragraph,List Paragraph (numbered (a)),List Paragraph 1,List Paragraph nowy,List Paragraph-ExecSummary,List Paragraph1,List_Paragraph,Multilevel para_II,Numbered List Paragraph,References,PAD,Ha"/>
    <w:basedOn w:val="Normal"/>
    <w:link w:val="ListParagraphChar"/>
    <w:uiPriority w:val="34"/>
    <w:qFormat/>
    <w:rsid w:val="00144862"/>
    <w:pPr>
      <w:ind w:left="720"/>
      <w:contextualSpacing/>
    </w:pPr>
  </w:style>
  <w:style w:type="paragraph" w:styleId="FootnoteText">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FootnoteTextChar1"/>
    <w:autoRedefine/>
    <w:uiPriority w:val="99"/>
    <w:qFormat/>
    <w:rsid w:val="00280F60"/>
    <w:pPr>
      <w:widowControl w:val="0"/>
      <w:spacing w:after="0" w:line="240" w:lineRule="auto"/>
      <w:contextualSpacing/>
    </w:pPr>
    <w:rPr>
      <w:rFonts w:ascii="Arial" w:eastAsia="Calibri" w:hAnsi="Arial" w:cs="Times New Roman"/>
      <w:sz w:val="20"/>
      <w:szCs w:val="14"/>
    </w:rPr>
  </w:style>
  <w:style w:type="character" w:customStyle="1" w:styleId="FootnoteTextChar">
    <w:name w:val="Footnote Text Char"/>
    <w:basedOn w:val="DefaultParagraphFont"/>
    <w:uiPriority w:val="99"/>
    <w:semiHidden/>
    <w:rsid w:val="00144862"/>
    <w:rPr>
      <w:sz w:val="20"/>
      <w:szCs w:val="20"/>
    </w:rPr>
  </w:style>
  <w:style w:type="character" w:styleId="FootnoteReference">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144862"/>
    <w:rPr>
      <w:rFonts w:ascii="Times New Roman" w:hAnsi="Times New Roman"/>
      <w:szCs w:val="16"/>
      <w:vertAlign w:val="superscript"/>
    </w:rPr>
  </w:style>
  <w:style w:type="paragraph" w:customStyle="1" w:styleId="Char2">
    <w:name w:val="Char2"/>
    <w:basedOn w:val="Normal"/>
    <w:link w:val="FootnoteReference"/>
    <w:uiPriority w:val="99"/>
    <w:rsid w:val="00144862"/>
    <w:pPr>
      <w:spacing w:line="240" w:lineRule="exact"/>
      <w:jc w:val="both"/>
    </w:pPr>
    <w:rPr>
      <w:rFonts w:ascii="Times New Roman" w:hAnsi="Times New Roman"/>
      <w:szCs w:val="16"/>
      <w:vertAlign w:val="superscript"/>
    </w:rPr>
  </w:style>
  <w:style w:type="character" w:customStyle="1" w:styleId="FootnoteTextChar1">
    <w:name w:val="Footnote Text Char1"/>
    <w:aliases w:val="Footnote Text Char1 Char Char Char Char,Footnote Text Char Char Char Char Char Char,Footnote Text Char1 Char Char Char Char Char Char,single space Char,footnote text Char,Текст сноски-FN Char,fn Char,FOOTNOTES Char,ft Char,ADB Char"/>
    <w:link w:val="FootnoteText"/>
    <w:uiPriority w:val="99"/>
    <w:rsid w:val="00280F60"/>
    <w:rPr>
      <w:rFonts w:ascii="Arial" w:eastAsia="Calibri" w:hAnsi="Arial" w:cs="Times New Roman"/>
      <w:sz w:val="20"/>
      <w:szCs w:val="14"/>
    </w:r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 Paragraph1 Char,List_Paragraph Char"/>
    <w:link w:val="ListParagraph"/>
    <w:uiPriority w:val="34"/>
    <w:qFormat/>
    <w:rsid w:val="00C92876"/>
  </w:style>
  <w:style w:type="character" w:customStyle="1" w:styleId="Heading1Char">
    <w:name w:val="Heading 1 Char"/>
    <w:basedOn w:val="DefaultParagraphFont"/>
    <w:link w:val="Heading1"/>
    <w:uiPriority w:val="9"/>
    <w:rsid w:val="002D70C1"/>
    <w:rPr>
      <w:rFonts w:ascii="Times New Roman" w:eastAsiaTheme="majorEastAsia" w:hAnsi="Times New Roman" w:cstheme="majorBidi"/>
      <w:b/>
      <w:bCs/>
      <w:sz w:val="24"/>
      <w:szCs w:val="28"/>
      <w:lang w:eastAsia="zh-CN"/>
    </w:rPr>
  </w:style>
  <w:style w:type="table" w:styleId="TableGrid">
    <w:name w:val="Table Grid"/>
    <w:basedOn w:val="TableNormal"/>
    <w:uiPriority w:val="39"/>
    <w:rsid w:val="00A60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C2F"/>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A2DC8"/>
    <w:pPr>
      <w:tabs>
        <w:tab w:val="center" w:pos="4703"/>
        <w:tab w:val="right" w:pos="9406"/>
      </w:tabs>
      <w:spacing w:after="0" w:line="240" w:lineRule="auto"/>
    </w:pPr>
  </w:style>
  <w:style w:type="character" w:customStyle="1" w:styleId="HeaderChar">
    <w:name w:val="Header Char"/>
    <w:basedOn w:val="DefaultParagraphFont"/>
    <w:link w:val="Header"/>
    <w:uiPriority w:val="99"/>
    <w:rsid w:val="003A2DC8"/>
  </w:style>
  <w:style w:type="paragraph" w:styleId="Footer">
    <w:name w:val="footer"/>
    <w:basedOn w:val="Normal"/>
    <w:link w:val="FooterChar"/>
    <w:uiPriority w:val="99"/>
    <w:unhideWhenUsed/>
    <w:rsid w:val="003A2DC8"/>
    <w:pPr>
      <w:tabs>
        <w:tab w:val="center" w:pos="4703"/>
        <w:tab w:val="right" w:pos="9406"/>
      </w:tabs>
      <w:spacing w:after="0" w:line="240" w:lineRule="auto"/>
    </w:pPr>
  </w:style>
  <w:style w:type="character" w:customStyle="1" w:styleId="FooterChar">
    <w:name w:val="Footer Char"/>
    <w:basedOn w:val="DefaultParagraphFont"/>
    <w:link w:val="Footer"/>
    <w:uiPriority w:val="99"/>
    <w:rsid w:val="003A2DC8"/>
  </w:style>
  <w:style w:type="character" w:styleId="CommentReference">
    <w:name w:val="annotation reference"/>
    <w:basedOn w:val="DefaultParagraphFont"/>
    <w:semiHidden/>
    <w:unhideWhenUsed/>
    <w:rsid w:val="009D0A03"/>
    <w:rPr>
      <w:sz w:val="16"/>
      <w:szCs w:val="16"/>
    </w:rPr>
  </w:style>
  <w:style w:type="paragraph" w:styleId="CommentText">
    <w:name w:val="annotation text"/>
    <w:basedOn w:val="Normal"/>
    <w:link w:val="CommentTextChar"/>
    <w:unhideWhenUsed/>
    <w:rsid w:val="009D0A03"/>
    <w:pPr>
      <w:spacing w:line="240" w:lineRule="auto"/>
    </w:pPr>
    <w:rPr>
      <w:sz w:val="20"/>
      <w:szCs w:val="20"/>
    </w:rPr>
  </w:style>
  <w:style w:type="character" w:customStyle="1" w:styleId="CommentTextChar">
    <w:name w:val="Comment Text Char"/>
    <w:basedOn w:val="DefaultParagraphFont"/>
    <w:link w:val="CommentText"/>
    <w:rsid w:val="009D0A03"/>
    <w:rPr>
      <w:sz w:val="20"/>
      <w:szCs w:val="20"/>
    </w:rPr>
  </w:style>
  <w:style w:type="paragraph" w:styleId="CommentSubject">
    <w:name w:val="annotation subject"/>
    <w:basedOn w:val="CommentText"/>
    <w:next w:val="CommentText"/>
    <w:link w:val="CommentSubjectChar"/>
    <w:uiPriority w:val="99"/>
    <w:semiHidden/>
    <w:unhideWhenUsed/>
    <w:rsid w:val="009D0A03"/>
    <w:rPr>
      <w:b/>
      <w:bCs/>
    </w:rPr>
  </w:style>
  <w:style w:type="character" w:customStyle="1" w:styleId="CommentSubjectChar">
    <w:name w:val="Comment Subject Char"/>
    <w:basedOn w:val="CommentTextChar"/>
    <w:link w:val="CommentSubject"/>
    <w:uiPriority w:val="99"/>
    <w:semiHidden/>
    <w:rsid w:val="009D0A03"/>
    <w:rPr>
      <w:b/>
      <w:bCs/>
      <w:sz w:val="20"/>
      <w:szCs w:val="20"/>
    </w:rPr>
  </w:style>
  <w:style w:type="paragraph" w:styleId="BalloonText">
    <w:name w:val="Balloon Text"/>
    <w:basedOn w:val="Normal"/>
    <w:link w:val="BalloonTextChar"/>
    <w:uiPriority w:val="99"/>
    <w:semiHidden/>
    <w:unhideWhenUsed/>
    <w:rsid w:val="009D0A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A03"/>
    <w:rPr>
      <w:rFonts w:ascii="Segoe UI" w:hAnsi="Segoe UI" w:cs="Segoe UI"/>
      <w:sz w:val="18"/>
      <w:szCs w:val="18"/>
    </w:rPr>
  </w:style>
  <w:style w:type="paragraph" w:customStyle="1" w:styleId="FirstLevel">
    <w:name w:val="First Level"/>
    <w:basedOn w:val="ListParagraph"/>
    <w:link w:val="FirstLevelChar"/>
    <w:qFormat/>
    <w:rsid w:val="00CA2567"/>
    <w:pPr>
      <w:numPr>
        <w:numId w:val="1"/>
      </w:numPr>
      <w:spacing w:before="120" w:after="120" w:line="240" w:lineRule="auto"/>
      <w:jc w:val="both"/>
    </w:pPr>
    <w:rPr>
      <w:rFonts w:ascii="Times New Roman" w:hAnsi="Times New Roman" w:cs="Times New Roman"/>
      <w:b/>
      <w:sz w:val="24"/>
      <w:szCs w:val="24"/>
    </w:rPr>
  </w:style>
  <w:style w:type="character" w:customStyle="1" w:styleId="Heading2Char">
    <w:name w:val="Heading 2 Char"/>
    <w:basedOn w:val="DefaultParagraphFont"/>
    <w:link w:val="Heading2"/>
    <w:uiPriority w:val="9"/>
    <w:semiHidden/>
    <w:rsid w:val="00AD7F36"/>
    <w:rPr>
      <w:rFonts w:asciiTheme="majorHAnsi" w:eastAsiaTheme="majorEastAsia" w:hAnsiTheme="majorHAnsi" w:cstheme="majorBidi"/>
      <w:color w:val="2E74B5" w:themeColor="accent1" w:themeShade="BF"/>
      <w:sz w:val="26"/>
      <w:szCs w:val="26"/>
    </w:rPr>
  </w:style>
  <w:style w:type="character" w:customStyle="1" w:styleId="FirstLevelChar">
    <w:name w:val="First Level Char"/>
    <w:basedOn w:val="ListParagraphChar"/>
    <w:link w:val="FirstLevel"/>
    <w:rsid w:val="00CA2567"/>
    <w:rPr>
      <w:rFonts w:ascii="Times New Roman" w:hAnsi="Times New Roman" w:cs="Times New Roman"/>
      <w:b/>
      <w:sz w:val="24"/>
      <w:szCs w:val="24"/>
    </w:rPr>
  </w:style>
  <w:style w:type="paragraph" w:customStyle="1" w:styleId="Maintext">
    <w:name w:val="Main text"/>
    <w:basedOn w:val="FirstLevel"/>
    <w:link w:val="MaintextChar"/>
    <w:qFormat/>
    <w:rsid w:val="006A7274"/>
    <w:pPr>
      <w:numPr>
        <w:numId w:val="0"/>
      </w:numPr>
    </w:pPr>
    <w:rPr>
      <w:b w:val="0"/>
    </w:rPr>
  </w:style>
  <w:style w:type="paragraph" w:styleId="BodyText2">
    <w:name w:val="Body Text 2"/>
    <w:basedOn w:val="Normal"/>
    <w:link w:val="BodyText2Char"/>
    <w:rsid w:val="00AA14D7"/>
    <w:pPr>
      <w:spacing w:after="0" w:line="240" w:lineRule="auto"/>
      <w:jc w:val="both"/>
    </w:pPr>
    <w:rPr>
      <w:rFonts w:ascii=".VnTime" w:eastAsia="Times New Roman" w:hAnsi=".VnTime" w:cs="Times New Roman"/>
      <w:sz w:val="24"/>
      <w:szCs w:val="20"/>
    </w:rPr>
  </w:style>
  <w:style w:type="character" w:customStyle="1" w:styleId="MaintextChar">
    <w:name w:val="Main text Char"/>
    <w:basedOn w:val="FirstLevelChar"/>
    <w:link w:val="Maintext"/>
    <w:rsid w:val="006A7274"/>
    <w:rPr>
      <w:rFonts w:ascii="Times New Roman" w:hAnsi="Times New Roman" w:cs="Times New Roman"/>
      <w:b w:val="0"/>
      <w:sz w:val="24"/>
      <w:szCs w:val="24"/>
    </w:rPr>
  </w:style>
  <w:style w:type="character" w:customStyle="1" w:styleId="BodyText2Char">
    <w:name w:val="Body Text 2 Char"/>
    <w:basedOn w:val="DefaultParagraphFont"/>
    <w:link w:val="BodyText2"/>
    <w:rsid w:val="00AA14D7"/>
    <w:rPr>
      <w:rFonts w:ascii=".VnTime" w:eastAsia="Times New Roman" w:hAnsi=".VnTime" w:cs="Times New Roman"/>
      <w:sz w:val="24"/>
      <w:szCs w:val="20"/>
    </w:rPr>
  </w:style>
  <w:style w:type="paragraph" w:customStyle="1" w:styleId="Secondlevel">
    <w:name w:val="Second level"/>
    <w:basedOn w:val="Normal"/>
    <w:link w:val="SecondlevelChar"/>
    <w:qFormat/>
    <w:rsid w:val="00A62C81"/>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DefaultParagraphFont"/>
    <w:link w:val="Secondlevel"/>
    <w:rsid w:val="00A62C81"/>
    <w:rPr>
      <w:rFonts w:ascii="Times New Roman" w:hAnsi="Times New Roman" w:cs="Times New Roman"/>
      <w:b/>
      <w:sz w:val="24"/>
      <w:szCs w:val="24"/>
    </w:rPr>
  </w:style>
  <w:style w:type="character" w:styleId="Hyperlink">
    <w:name w:val="Hyperlink"/>
    <w:basedOn w:val="DefaultParagraphFont"/>
    <w:uiPriority w:val="99"/>
    <w:unhideWhenUsed/>
    <w:rsid w:val="00FD7A35"/>
    <w:rPr>
      <w:color w:val="0000FF"/>
      <w:u w:val="single"/>
    </w:rPr>
  </w:style>
  <w:style w:type="character" w:customStyle="1" w:styleId="zmlenmeyenBahsetme1">
    <w:name w:val="Çözümlenmeyen Bahsetme1"/>
    <w:basedOn w:val="DefaultParagraphFont"/>
    <w:uiPriority w:val="99"/>
    <w:semiHidden/>
    <w:unhideWhenUsed/>
    <w:rsid w:val="00FD7A35"/>
    <w:rPr>
      <w:color w:val="605E5C"/>
      <w:shd w:val="clear" w:color="auto" w:fill="E1DFDD"/>
    </w:rPr>
  </w:style>
  <w:style w:type="character" w:styleId="FollowedHyperlink">
    <w:name w:val="FollowedHyperlink"/>
    <w:basedOn w:val="DefaultParagraphFont"/>
    <w:uiPriority w:val="99"/>
    <w:semiHidden/>
    <w:unhideWhenUsed/>
    <w:rsid w:val="00CC41CA"/>
    <w:rPr>
      <w:color w:val="954F72" w:themeColor="followedHyperlink"/>
      <w:u w:val="single"/>
    </w:rPr>
  </w:style>
  <w:style w:type="character" w:customStyle="1" w:styleId="MSGENFONTSTYLENAMETEMPLATEROLEMSGENFONTSTYLENAMEBYROLETEXT">
    <w:name w:val="MSG_EN_FONT_STYLE_NAME_TEMPLATE_ROLE MSG_EN_FONT_STYLE_NAME_BY_ROLE_TEXT"/>
    <w:rsid w:val="00885328"/>
    <w:rPr>
      <w:rFonts w:ascii="Times New Roman" w:eastAsia="Times New Roman" w:hAnsi="Times New Roman" w:cs="Times New Roman" w:hint="default"/>
      <w:b w:val="0"/>
      <w:bCs w:val="0"/>
      <w:i w:val="0"/>
      <w:iCs w:val="0"/>
      <w:smallCaps w:val="0"/>
      <w:strike w:val="0"/>
      <w:dstrike w:val="0"/>
      <w:color w:val="2F3030"/>
      <w:spacing w:val="0"/>
      <w:w w:val="100"/>
      <w:position w:val="0"/>
      <w:sz w:val="19"/>
      <w:szCs w:val="19"/>
      <w:u w:val="none"/>
      <w:effect w:val="none"/>
      <w:lang w:val="en-US"/>
    </w:rPr>
  </w:style>
  <w:style w:type="paragraph" w:styleId="Revision">
    <w:name w:val="Revision"/>
    <w:hidden/>
    <w:uiPriority w:val="99"/>
    <w:semiHidden/>
    <w:rsid w:val="007F366C"/>
    <w:pPr>
      <w:spacing w:after="0" w:line="240" w:lineRule="auto"/>
    </w:pPr>
  </w:style>
  <w:style w:type="character" w:styleId="Strong">
    <w:name w:val="Strong"/>
    <w:basedOn w:val="DefaultParagraphFont"/>
    <w:uiPriority w:val="22"/>
    <w:qFormat/>
    <w:rsid w:val="005579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52772">
      <w:bodyDiv w:val="1"/>
      <w:marLeft w:val="0"/>
      <w:marRight w:val="0"/>
      <w:marTop w:val="0"/>
      <w:marBottom w:val="0"/>
      <w:divBdr>
        <w:top w:val="none" w:sz="0" w:space="0" w:color="auto"/>
        <w:left w:val="none" w:sz="0" w:space="0" w:color="auto"/>
        <w:bottom w:val="none" w:sz="0" w:space="0" w:color="auto"/>
        <w:right w:val="none" w:sz="0" w:space="0" w:color="auto"/>
      </w:divBdr>
    </w:div>
    <w:div w:id="348995169">
      <w:bodyDiv w:val="1"/>
      <w:marLeft w:val="0"/>
      <w:marRight w:val="0"/>
      <w:marTop w:val="0"/>
      <w:marBottom w:val="0"/>
      <w:divBdr>
        <w:top w:val="none" w:sz="0" w:space="0" w:color="auto"/>
        <w:left w:val="none" w:sz="0" w:space="0" w:color="auto"/>
        <w:bottom w:val="none" w:sz="0" w:space="0" w:color="auto"/>
        <w:right w:val="none" w:sz="0" w:space="0" w:color="auto"/>
      </w:divBdr>
    </w:div>
    <w:div w:id="449281524">
      <w:bodyDiv w:val="1"/>
      <w:marLeft w:val="0"/>
      <w:marRight w:val="0"/>
      <w:marTop w:val="0"/>
      <w:marBottom w:val="0"/>
      <w:divBdr>
        <w:top w:val="none" w:sz="0" w:space="0" w:color="auto"/>
        <w:left w:val="none" w:sz="0" w:space="0" w:color="auto"/>
        <w:bottom w:val="none" w:sz="0" w:space="0" w:color="auto"/>
        <w:right w:val="none" w:sz="0" w:space="0" w:color="auto"/>
      </w:divBdr>
    </w:div>
    <w:div w:id="481123101">
      <w:bodyDiv w:val="1"/>
      <w:marLeft w:val="0"/>
      <w:marRight w:val="0"/>
      <w:marTop w:val="0"/>
      <w:marBottom w:val="0"/>
      <w:divBdr>
        <w:top w:val="none" w:sz="0" w:space="0" w:color="auto"/>
        <w:left w:val="none" w:sz="0" w:space="0" w:color="auto"/>
        <w:bottom w:val="none" w:sz="0" w:space="0" w:color="auto"/>
        <w:right w:val="none" w:sz="0" w:space="0" w:color="auto"/>
      </w:divBdr>
    </w:div>
    <w:div w:id="812987331">
      <w:bodyDiv w:val="1"/>
      <w:marLeft w:val="0"/>
      <w:marRight w:val="0"/>
      <w:marTop w:val="0"/>
      <w:marBottom w:val="0"/>
      <w:divBdr>
        <w:top w:val="none" w:sz="0" w:space="0" w:color="auto"/>
        <w:left w:val="none" w:sz="0" w:space="0" w:color="auto"/>
        <w:bottom w:val="none" w:sz="0" w:space="0" w:color="auto"/>
        <w:right w:val="none" w:sz="0" w:space="0" w:color="auto"/>
      </w:divBdr>
    </w:div>
    <w:div w:id="171658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c4637e1bd8833ffd18631102d7a0108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e779360a90b81ebe5b264dd4e7b8a0"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803A0-55DC-4FF4-824B-80597817BBC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6BBA5CE6-ECE9-49F4-BBD3-A4C7C16E0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3B1096-F797-46A5-9CA3-5C497CC76C9D}">
  <ds:schemaRefs>
    <ds:schemaRef ds:uri="http://schemas.microsoft.com/sharepoint/v3/contenttype/forms"/>
  </ds:schemaRefs>
</ds:datastoreItem>
</file>

<file path=customXml/itemProps4.xml><?xml version="1.0" encoding="utf-8"?>
<ds:datastoreItem xmlns:ds="http://schemas.openxmlformats.org/officeDocument/2006/customXml" ds:itemID="{7E28F22A-E386-4D34-90C6-F88A9F881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13580</Words>
  <Characters>77406</Characters>
  <Application>Microsoft Office Word</Application>
  <DocSecurity>0</DocSecurity>
  <Lines>645</Lines>
  <Paragraphs>18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Company>
  <LinksUpToDate>false</LinksUpToDate>
  <CharactersWithSpaces>9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Çağrı Mehmet  Çalış</cp:lastModifiedBy>
  <cp:revision>3</cp:revision>
  <cp:lastPrinted>2019-08-09T17:16:00Z</cp:lastPrinted>
  <dcterms:created xsi:type="dcterms:W3CDTF">2025-09-23T10:28:00Z</dcterms:created>
  <dcterms:modified xsi:type="dcterms:W3CDTF">2025-11-0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ClassificationContentMarkingFooterShapeIds">
    <vt:lpwstr>12c2380a,20cd7166,206fbebf</vt:lpwstr>
  </property>
  <property fmtid="{D5CDD505-2E9C-101B-9397-08002B2CF9AE}" pid="4" name="ClassificationContentMarkingFooterFontProps">
    <vt:lpwstr>#000000,10,Calibri</vt:lpwstr>
  </property>
  <property fmtid="{D5CDD505-2E9C-101B-9397-08002B2CF9AE}" pid="5" name="ClassificationContentMarkingFooterText">
    <vt:lpwstr>Confidential</vt:lpwstr>
  </property>
  <property fmtid="{D5CDD505-2E9C-101B-9397-08002B2CF9AE}" pid="6" name="MSIP_Label_1f4e14f7-62d0-4ad2-b706-8a54bf79b7df_Enabled">
    <vt:lpwstr>true</vt:lpwstr>
  </property>
  <property fmtid="{D5CDD505-2E9C-101B-9397-08002B2CF9AE}" pid="7" name="MSIP_Label_1f4e14f7-62d0-4ad2-b706-8a54bf79b7df_SetDate">
    <vt:lpwstr>2025-09-18T10:07:27Z</vt:lpwstr>
  </property>
  <property fmtid="{D5CDD505-2E9C-101B-9397-08002B2CF9AE}" pid="8" name="MSIP_Label_1f4e14f7-62d0-4ad2-b706-8a54bf79b7df_Method">
    <vt:lpwstr>Privileged</vt:lpwstr>
  </property>
  <property fmtid="{D5CDD505-2E9C-101B-9397-08002B2CF9AE}" pid="9" name="MSIP_Label_1f4e14f7-62d0-4ad2-b706-8a54bf79b7df_Name">
    <vt:lpwstr>Confidential</vt:lpwstr>
  </property>
  <property fmtid="{D5CDD505-2E9C-101B-9397-08002B2CF9AE}" pid="10" name="MSIP_Label_1f4e14f7-62d0-4ad2-b706-8a54bf79b7df_SiteId">
    <vt:lpwstr>31a2fec0-266b-4c67-b56e-2796d8f59c36</vt:lpwstr>
  </property>
  <property fmtid="{D5CDD505-2E9C-101B-9397-08002B2CF9AE}" pid="11" name="MSIP_Label_1f4e14f7-62d0-4ad2-b706-8a54bf79b7df_ActionId">
    <vt:lpwstr>6d9d0433-1f11-4a8d-8a59-4d5492668c5f</vt:lpwstr>
  </property>
  <property fmtid="{D5CDD505-2E9C-101B-9397-08002B2CF9AE}" pid="12" name="MSIP_Label_1f4e14f7-62d0-4ad2-b706-8a54bf79b7df_ContentBits">
    <vt:lpwstr>2</vt:lpwstr>
  </property>
  <property fmtid="{D5CDD505-2E9C-101B-9397-08002B2CF9AE}" pid="13" name="MSIP_Label_1f4e14f7-62d0-4ad2-b706-8a54bf79b7df_Tag">
    <vt:lpwstr>10, 2, 1, 1</vt:lpwstr>
  </property>
</Properties>
</file>